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75533F5B" w:rsidR="00210B2B" w:rsidRPr="005E2981" w:rsidRDefault="00521AE6" w:rsidP="00AC2020">
      <w:pPr>
        <w:pStyle w:val="PREFACESpecNote"/>
        <w:widowControl w:val="0"/>
        <w:suppressAutoHyphens/>
        <w:rPr>
          <w:rFonts w:cs="Arial"/>
          <w:szCs w:val="20"/>
        </w:rPr>
      </w:pPr>
      <w:r w:rsidRPr="005E2981">
        <w:rPr>
          <w:rFonts w:cs="Arial"/>
          <w:noProof/>
          <w:szCs w:val="20"/>
        </w:rPr>
        <w:drawing>
          <wp:anchor distT="0" distB="0" distL="114300" distR="114300" simplePos="0" relativeHeight="251661312" behindDoc="0" locked="0" layoutInCell="1" allowOverlap="1" wp14:anchorId="040450A7" wp14:editId="6A466395">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B36B02" w:rsidRPr="005E2981">
        <w:rPr>
          <w:rFonts w:cs="Arial"/>
          <w:caps/>
          <w:noProof/>
          <w:szCs w:val="20"/>
        </w:rPr>
        <w:t xml:space="preserve">O’HAGIN </w:t>
      </w:r>
      <w:r w:rsidR="00BE5201" w:rsidRPr="005E2981">
        <w:rPr>
          <w:rFonts w:cs="Arial"/>
          <w:szCs w:val="20"/>
        </w:rPr>
        <w:t xml:space="preserve">PREFACE </w:t>
      </w:r>
      <w:r w:rsidR="00210B2B" w:rsidRPr="005E2981">
        <w:rPr>
          <w:rFonts w:cs="Arial"/>
          <w:szCs w:val="20"/>
        </w:rPr>
        <w:t xml:space="preserve">SPEC NOTE: This </w:t>
      </w:r>
      <w:r w:rsidR="00DB00C6" w:rsidRPr="005E2981">
        <w:rPr>
          <w:rFonts w:cs="Arial"/>
          <w:szCs w:val="20"/>
        </w:rPr>
        <w:t xml:space="preserve">Product </w:t>
      </w:r>
      <w:r w:rsidR="00210B2B" w:rsidRPr="005E2981">
        <w:rPr>
          <w:rFonts w:cs="Arial"/>
          <w:szCs w:val="20"/>
        </w:rPr>
        <w:t xml:space="preserve">Master Specification Section includes </w:t>
      </w:r>
      <w:r w:rsidR="00B36B02" w:rsidRPr="005E2981">
        <w:rPr>
          <w:rFonts w:cs="Arial"/>
          <w:caps/>
          <w:noProof/>
          <w:szCs w:val="20"/>
        </w:rPr>
        <w:t xml:space="preserve">O’HAGIN </w:t>
      </w:r>
      <w:r w:rsidR="00210B2B" w:rsidRPr="005E2981">
        <w:rPr>
          <w:rFonts w:cs="Arial"/>
          <w:szCs w:val="20"/>
        </w:rPr>
        <w:t xml:space="preserve">SPEC NOTES for information purposes and to assist the editor in making appropriate decisions. </w:t>
      </w:r>
      <w:r w:rsidR="00B36B02" w:rsidRPr="005E2981">
        <w:rPr>
          <w:rFonts w:cs="Arial"/>
          <w:caps/>
          <w:noProof/>
          <w:szCs w:val="20"/>
        </w:rPr>
        <w:t xml:space="preserve">O’HAGIN </w:t>
      </w:r>
      <w:r w:rsidR="00210B2B" w:rsidRPr="005E2981">
        <w:rPr>
          <w:rFonts w:cs="Arial"/>
          <w:szCs w:val="20"/>
        </w:rPr>
        <w:t xml:space="preserve">SPEC NOTES </w:t>
      </w:r>
      <w:r w:rsidR="00DB00C6" w:rsidRPr="005E2981">
        <w:rPr>
          <w:rFonts w:cs="Arial"/>
          <w:szCs w:val="20"/>
        </w:rPr>
        <w:t>are color-coded, identifying type and responsibility/action requirements, and always immediately precede the text to which it is referring.</w:t>
      </w:r>
    </w:p>
    <w:p w14:paraId="19A3FDF3" w14:textId="04826A03" w:rsidR="00DB00C6" w:rsidRPr="005E2981" w:rsidRDefault="00B36B02" w:rsidP="00AC2020">
      <w:pPr>
        <w:pStyle w:val="PREFACESpecNote"/>
        <w:widowControl w:val="0"/>
        <w:suppressAutoHyphens/>
        <w:rPr>
          <w:rFonts w:cs="Arial"/>
          <w:szCs w:val="20"/>
        </w:rPr>
      </w:pPr>
      <w:r w:rsidRPr="005E2981">
        <w:rPr>
          <w:rFonts w:cs="Arial"/>
          <w:caps/>
          <w:noProof/>
          <w:szCs w:val="20"/>
        </w:rPr>
        <w:t xml:space="preserve">O’HAGIN </w:t>
      </w:r>
      <w:r w:rsidR="00DB00C6" w:rsidRPr="005E2981">
        <w:rPr>
          <w:rFonts w:cs="Arial"/>
          <w:szCs w:val="20"/>
        </w:rPr>
        <w:t xml:space="preserve">PREFACE SPEC NOTE: Optional text is indicated by square brackets </w:t>
      </w:r>
      <w:proofErr w:type="gramStart"/>
      <w:r w:rsidR="00DB00C6" w:rsidRPr="005E2981">
        <w:rPr>
          <w:rFonts w:cs="Arial"/>
          <w:szCs w:val="20"/>
        </w:rPr>
        <w:t>[ ]</w:t>
      </w:r>
      <w:proofErr w:type="gramEnd"/>
      <w:r w:rsidR="00DB00C6" w:rsidRPr="005E2981">
        <w:rPr>
          <w:rFonts w:cs="Arial"/>
          <w:szCs w:val="20"/>
        </w:rPr>
        <w:t xml:space="preserve">; Delete the optional text including the brackets in the final copy of the Specification. Delete all </w:t>
      </w:r>
      <w:r w:rsidRPr="005E2981">
        <w:rPr>
          <w:rFonts w:cs="Arial"/>
          <w:caps/>
          <w:noProof/>
          <w:szCs w:val="20"/>
        </w:rPr>
        <w:t xml:space="preserve">O’HAGIN </w:t>
      </w:r>
      <w:r w:rsidR="00DB00C6" w:rsidRPr="005E2981">
        <w:rPr>
          <w:rFonts w:cs="Arial"/>
          <w:szCs w:val="20"/>
        </w:rPr>
        <w:t>SPEC NOTES in the final copy of the Specification, prior to Project Tendering/Pricing. The Section content serves as a guideline only and should be edited (by additions, deletions, and modifications) to meet specific project requirements.</w:t>
      </w:r>
    </w:p>
    <w:p w14:paraId="171B1EC8" w14:textId="6D502AF1" w:rsidR="00210B2B" w:rsidRPr="005E2981" w:rsidRDefault="00B36B02" w:rsidP="00AC2020">
      <w:pPr>
        <w:pStyle w:val="PREFACESpecNote"/>
        <w:widowControl w:val="0"/>
        <w:suppressAutoHyphens/>
        <w:rPr>
          <w:rFonts w:cs="Arial"/>
          <w:szCs w:val="20"/>
        </w:rPr>
      </w:pPr>
      <w:r w:rsidRPr="005E2981">
        <w:rPr>
          <w:rFonts w:cs="Arial"/>
          <w:bCs w:val="0"/>
          <w:caps/>
          <w:noProof/>
          <w:szCs w:val="20"/>
        </w:rPr>
        <w:t xml:space="preserve">O’HAGIN </w:t>
      </w:r>
      <w:r w:rsidR="001203C5" w:rsidRPr="005E2981">
        <w:rPr>
          <w:rFonts w:cs="Arial"/>
          <w:szCs w:val="20"/>
        </w:rPr>
        <w:t xml:space="preserve">PREFACE </w:t>
      </w:r>
      <w:r w:rsidR="00210B2B" w:rsidRPr="005E2981">
        <w:rPr>
          <w:rFonts w:cs="Arial"/>
          <w:szCs w:val="20"/>
        </w:rPr>
        <w:t xml:space="preserve">SPEC NOTE: </w:t>
      </w:r>
      <w:r w:rsidR="00DB00C6" w:rsidRPr="005E2981">
        <w:rPr>
          <w:rFonts w:cs="Arial"/>
          <w:szCs w:val="20"/>
        </w:rPr>
        <w:t xml:space="preserve">This Specification Section follows the recommendations of the Construction Specifications </w:t>
      </w:r>
      <w:r w:rsidR="00B17D8C">
        <w:rPr>
          <w:rFonts w:cs="Arial"/>
          <w:szCs w:val="20"/>
        </w:rPr>
        <w:t>Institute</w:t>
      </w:r>
      <w:r w:rsidR="00DB00C6" w:rsidRPr="005E2981">
        <w:rPr>
          <w:rFonts w:cs="Arial"/>
          <w:szCs w:val="20"/>
        </w:rPr>
        <w:t xml:space="preserve"> (CS</w:t>
      </w:r>
      <w:r w:rsidR="00B17D8C">
        <w:rPr>
          <w:rFonts w:cs="Arial"/>
          <w:szCs w:val="20"/>
        </w:rPr>
        <w:t>I</w:t>
      </w:r>
      <w:r w:rsidR="00DB00C6" w:rsidRPr="005E2981">
        <w:rPr>
          <w:rFonts w:cs="Arial"/>
          <w:szCs w:val="20"/>
        </w:rPr>
        <w:t>), Manual of Practice including MasterFormat names and numbers, SectionFormat layout guidelines, and PageFormat paragraph numbering.</w:t>
      </w:r>
    </w:p>
    <w:p w14:paraId="6686295D" w14:textId="71C51E9C" w:rsidR="00857A91" w:rsidRPr="005E2981" w:rsidRDefault="00B36B02" w:rsidP="00AC2020">
      <w:pPr>
        <w:pStyle w:val="PREFACESpecNote"/>
        <w:widowControl w:val="0"/>
        <w:suppressAutoHyphens/>
        <w:rPr>
          <w:rFonts w:cs="Arial"/>
          <w:szCs w:val="20"/>
        </w:rPr>
      </w:pPr>
      <w:r w:rsidRPr="005E2981">
        <w:rPr>
          <w:rFonts w:cs="Arial"/>
          <w:bCs w:val="0"/>
          <w:caps/>
          <w:noProof/>
          <w:szCs w:val="20"/>
        </w:rPr>
        <w:t xml:space="preserve">O’HAGIN </w:t>
      </w:r>
      <w:r w:rsidR="001203C5" w:rsidRPr="005E2981">
        <w:rPr>
          <w:rFonts w:cs="Arial"/>
          <w:szCs w:val="20"/>
        </w:rPr>
        <w:t xml:space="preserve">PREFACE </w:t>
      </w:r>
      <w:r w:rsidR="00210B2B" w:rsidRPr="005E2981">
        <w:rPr>
          <w:rFonts w:cs="Arial"/>
          <w:szCs w:val="20"/>
        </w:rPr>
        <w:t xml:space="preserve">SPEC NOTE: </w:t>
      </w:r>
      <w:r w:rsidRPr="005E2981">
        <w:rPr>
          <w:rFonts w:cs="Arial"/>
          <w:bCs w:val="0"/>
          <w:caps/>
          <w:noProof/>
          <w:szCs w:val="20"/>
        </w:rPr>
        <w:t xml:space="preserve">O’HAGIN </w:t>
      </w:r>
      <w:r w:rsidR="00857A91" w:rsidRPr="005E2981">
        <w:rPr>
          <w:rFonts w:cs="Arial"/>
          <w:szCs w:val="20"/>
        </w:rPr>
        <w:t>manufactures and sells</w:t>
      </w:r>
      <w:r w:rsidR="00C03EF7">
        <w:rPr>
          <w:rFonts w:cs="Arial"/>
          <w:szCs w:val="20"/>
        </w:rPr>
        <w:t xml:space="preserve"> </w:t>
      </w:r>
      <w:r w:rsidR="00C03EF7" w:rsidRPr="00A32101">
        <w:t>noncombustible, corrosion</w:t>
      </w:r>
      <w:r w:rsidR="00C03EF7">
        <w:t>-</w:t>
      </w:r>
      <w:r w:rsidR="00C03EF7" w:rsidRPr="00A32101">
        <w:t>resistant</w:t>
      </w:r>
      <w:r w:rsidR="00C03EF7">
        <w:t>,</w:t>
      </w:r>
      <w:r w:rsidR="00857A91" w:rsidRPr="005E2981">
        <w:rPr>
          <w:rFonts w:cs="Arial"/>
          <w:szCs w:val="20"/>
        </w:rPr>
        <w:t xml:space="preserve"> </w:t>
      </w:r>
      <w:r w:rsidR="00E45340">
        <w:rPr>
          <w:rFonts w:cs="Arial"/>
          <w:szCs w:val="20"/>
        </w:rPr>
        <w:t xml:space="preserve">off-ridge </w:t>
      </w:r>
      <w:r w:rsidR="00B20926" w:rsidRPr="005E2981">
        <w:rPr>
          <w:rFonts w:cs="Arial"/>
          <w:szCs w:val="20"/>
        </w:rPr>
        <w:t>attic/</w:t>
      </w:r>
      <w:r w:rsidRPr="005E2981">
        <w:rPr>
          <w:rFonts w:cs="Arial"/>
          <w:szCs w:val="20"/>
        </w:rPr>
        <w:t xml:space="preserve">roof ventilation </w:t>
      </w:r>
      <w:r w:rsidR="00857A91" w:rsidRPr="005E2981">
        <w:rPr>
          <w:rFonts w:cs="Arial"/>
          <w:szCs w:val="20"/>
        </w:rPr>
        <w:t xml:space="preserve">products. </w:t>
      </w:r>
      <w:r w:rsidRPr="005E2981">
        <w:rPr>
          <w:rFonts w:cs="Arial"/>
          <w:bCs w:val="0"/>
          <w:caps/>
          <w:noProof/>
          <w:szCs w:val="20"/>
        </w:rPr>
        <w:t xml:space="preserve">O’HAGIN </w:t>
      </w:r>
      <w:r w:rsidR="00857A91" w:rsidRPr="005E2981">
        <w:rPr>
          <w:rFonts w:cs="Arial"/>
          <w:szCs w:val="20"/>
        </w:rPr>
        <w:t xml:space="preserve">does not practice architecture or engineering. Therefore, the design responsibility remains with the architect or engineer. </w:t>
      </w:r>
      <w:r w:rsidR="00CB7509" w:rsidRPr="005E2981">
        <w:rPr>
          <w:rFonts w:cs="Arial"/>
          <w:szCs w:val="20"/>
        </w:rPr>
        <w:t>T</w:t>
      </w:r>
      <w:r w:rsidR="00857A91" w:rsidRPr="005E2981">
        <w:rPr>
          <w:rFonts w:cs="Arial"/>
          <w:szCs w:val="20"/>
        </w:rPr>
        <w:t xml:space="preserve">he information given here is based upon data considered to be true and accurate and is offered solely for the user's consideration, investigation and verification. Nothing contained herein is representative of a warranty or guarantee for which </w:t>
      </w:r>
      <w:r w:rsidRPr="005E2981">
        <w:rPr>
          <w:rFonts w:cs="Arial"/>
          <w:szCs w:val="20"/>
        </w:rPr>
        <w:t xml:space="preserve">O’HAGIN </w:t>
      </w:r>
      <w:r w:rsidR="00857A91" w:rsidRPr="005E2981">
        <w:rPr>
          <w:rFonts w:cs="Arial"/>
          <w:szCs w:val="20"/>
        </w:rPr>
        <w:t xml:space="preserve">can be held legally responsible. </w:t>
      </w:r>
      <w:r w:rsidRPr="005E2981">
        <w:rPr>
          <w:rFonts w:cs="Arial"/>
          <w:szCs w:val="20"/>
        </w:rPr>
        <w:t xml:space="preserve">O’HAGIN </w:t>
      </w:r>
      <w:r w:rsidR="00857A91" w:rsidRPr="005E2981">
        <w:rPr>
          <w:rFonts w:cs="Arial"/>
          <w:szCs w:val="20"/>
        </w:rPr>
        <w:t>does not assume any responsibility for any misinterpretation or assumptions the reader may formulate.</w:t>
      </w:r>
    </w:p>
    <w:p w14:paraId="2D2ABFC4" w14:textId="60B7D27F" w:rsidR="0071184F" w:rsidRPr="005E2981" w:rsidRDefault="00B36B02" w:rsidP="00AC2020">
      <w:pPr>
        <w:pStyle w:val="PREFACESpecNote"/>
        <w:widowControl w:val="0"/>
        <w:suppressAutoHyphens/>
        <w:rPr>
          <w:rFonts w:cs="Arial"/>
          <w:szCs w:val="20"/>
        </w:rPr>
      </w:pPr>
      <w:r w:rsidRPr="005E2981">
        <w:rPr>
          <w:rFonts w:cs="Arial"/>
          <w:szCs w:val="20"/>
        </w:rPr>
        <w:t xml:space="preserve">O’HAGIN </w:t>
      </w:r>
      <w:r w:rsidR="00857A91" w:rsidRPr="005E2981">
        <w:rPr>
          <w:rFonts w:cs="Arial"/>
          <w:szCs w:val="20"/>
        </w:rPr>
        <w:t xml:space="preserve">PREFACE SPEC NOTE: </w:t>
      </w:r>
      <w:r w:rsidR="0071184F" w:rsidRPr="005E2981">
        <w:rPr>
          <w:rFonts w:cs="Arial"/>
          <w:szCs w:val="20"/>
        </w:rPr>
        <w:t>This Section addresses factory-manufactured low-profile</w:t>
      </w:r>
      <w:r w:rsidR="00FA5F98">
        <w:rPr>
          <w:rFonts w:cs="Arial"/>
          <w:szCs w:val="20"/>
        </w:rPr>
        <w:t>, tapered,</w:t>
      </w:r>
      <w:r w:rsidR="0071184F" w:rsidRPr="005E2981">
        <w:rPr>
          <w:rFonts w:cs="Arial"/>
          <w:szCs w:val="20"/>
        </w:rPr>
        <w:t xml:space="preserve"> </w:t>
      </w:r>
      <w:r w:rsidR="00C6788C" w:rsidRPr="00A32101">
        <w:t>noncombustible, corrosion</w:t>
      </w:r>
      <w:r w:rsidR="00E45340">
        <w:t>-</w:t>
      </w:r>
      <w:r w:rsidR="00C6788C" w:rsidRPr="00A32101">
        <w:t>resistant</w:t>
      </w:r>
      <w:r w:rsidR="00C6788C">
        <w:t>,</w:t>
      </w:r>
      <w:r w:rsidR="00C6788C" w:rsidRPr="00A32101">
        <w:t xml:space="preserve"> </w:t>
      </w:r>
      <w:r w:rsidR="00FA5F98">
        <w:rPr>
          <w:rFonts w:cs="Arial"/>
          <w:szCs w:val="20"/>
        </w:rPr>
        <w:t>off-ridge attic</w:t>
      </w:r>
      <w:r w:rsidR="00E45340">
        <w:rPr>
          <w:rFonts w:cs="Arial"/>
          <w:szCs w:val="20"/>
        </w:rPr>
        <w:t>/roof</w:t>
      </w:r>
      <w:r w:rsidR="00FA5F98">
        <w:rPr>
          <w:rFonts w:cs="Arial"/>
          <w:szCs w:val="20"/>
        </w:rPr>
        <w:t xml:space="preserve"> </w:t>
      </w:r>
      <w:r w:rsidR="0071184F" w:rsidRPr="005E2981">
        <w:rPr>
          <w:rFonts w:cs="Arial"/>
          <w:szCs w:val="20"/>
        </w:rPr>
        <w:t>vents form</w:t>
      </w:r>
      <w:r w:rsidR="00B20926" w:rsidRPr="005E2981">
        <w:rPr>
          <w:rFonts w:cs="Arial"/>
          <w:szCs w:val="20"/>
        </w:rPr>
        <w:t>ing</w:t>
      </w:r>
      <w:r w:rsidR="0071184F" w:rsidRPr="005E2981">
        <w:rPr>
          <w:rFonts w:cs="Arial"/>
          <w:szCs w:val="20"/>
        </w:rPr>
        <w:t xml:space="preserve"> part of a coordinated roofing assembly</w:t>
      </w:r>
      <w:r w:rsidR="00C6788C">
        <w:rPr>
          <w:rFonts w:cs="Arial"/>
          <w:szCs w:val="20"/>
        </w:rPr>
        <w:t>.</w:t>
      </w:r>
      <w:r w:rsidR="0071184F" w:rsidRPr="005E2981">
        <w:rPr>
          <w:rFonts w:cs="Arial"/>
          <w:szCs w:val="20"/>
        </w:rPr>
        <w:t xml:space="preserve"> </w:t>
      </w:r>
      <w:r w:rsidR="00C6788C">
        <w:rPr>
          <w:rFonts w:cs="Arial"/>
          <w:szCs w:val="20"/>
        </w:rPr>
        <w:t>P</w:t>
      </w:r>
      <w:r w:rsidR="0071184F" w:rsidRPr="005E2981">
        <w:rPr>
          <w:rFonts w:cs="Arial"/>
          <w:szCs w:val="20"/>
        </w:rPr>
        <w:t>roviding controlled air movement through the roof plane</w:t>
      </w:r>
      <w:r w:rsidR="00B20926" w:rsidRPr="005E2981">
        <w:rPr>
          <w:rFonts w:cs="Arial"/>
          <w:szCs w:val="20"/>
        </w:rPr>
        <w:t>,</w:t>
      </w:r>
      <w:r w:rsidR="0071184F" w:rsidRPr="005E2981">
        <w:rPr>
          <w:rFonts w:cs="Arial"/>
          <w:szCs w:val="20"/>
        </w:rPr>
        <w:t xml:space="preserve"> maintaining a reduced vent height</w:t>
      </w:r>
      <w:r w:rsidR="00B20926" w:rsidRPr="005E2981">
        <w:rPr>
          <w:rFonts w:cs="Arial"/>
          <w:szCs w:val="20"/>
        </w:rPr>
        <w:t xml:space="preserve">, presenting </w:t>
      </w:r>
      <w:r w:rsidR="0071184F" w:rsidRPr="005E2981">
        <w:rPr>
          <w:rFonts w:cs="Arial"/>
          <w:szCs w:val="20"/>
        </w:rPr>
        <w:t>minimal visual projection above the finished roof covering</w:t>
      </w:r>
      <w:r w:rsidR="00B20926" w:rsidRPr="005E2981">
        <w:rPr>
          <w:rFonts w:cs="Arial"/>
          <w:szCs w:val="20"/>
        </w:rPr>
        <w:t xml:space="preserve"> and providing enhanced wind-driven rain, snow, rain, </w:t>
      </w:r>
      <w:r w:rsidR="00C6788C">
        <w:rPr>
          <w:rFonts w:cs="Arial"/>
          <w:szCs w:val="20"/>
        </w:rPr>
        <w:t xml:space="preserve">flame </w:t>
      </w:r>
      <w:r w:rsidR="00B20926" w:rsidRPr="005E2981">
        <w:rPr>
          <w:rFonts w:cs="Arial"/>
          <w:szCs w:val="20"/>
        </w:rPr>
        <w:t>and ember protection</w:t>
      </w:r>
      <w:r w:rsidRPr="005E2981">
        <w:rPr>
          <w:rFonts w:cs="Arial"/>
          <w:szCs w:val="20"/>
        </w:rPr>
        <w:t>.</w:t>
      </w:r>
      <w:r w:rsidR="0071184F" w:rsidRPr="005E2981">
        <w:rPr>
          <w:rFonts w:cs="Arial"/>
          <w:szCs w:val="20"/>
        </w:rPr>
        <w:t xml:space="preserve"> The basis-of-design roof ventilation system is intended for use in roof assemblies where dedicated intake and exhaust ventilation components are required and where low-profile </w:t>
      </w:r>
      <w:r w:rsidR="00680F22" w:rsidRPr="005E2981">
        <w:rPr>
          <w:rFonts w:cs="Arial"/>
          <w:szCs w:val="20"/>
        </w:rPr>
        <w:t xml:space="preserve">roof </w:t>
      </w:r>
      <w:r w:rsidR="0071184F" w:rsidRPr="005E2981">
        <w:rPr>
          <w:rFonts w:cs="Arial"/>
          <w:szCs w:val="20"/>
        </w:rPr>
        <w:t xml:space="preserve">vent geometry is preferred to maintain a </w:t>
      </w:r>
      <w:r w:rsidR="00A10CF9">
        <w:rPr>
          <w:rFonts w:cs="Arial"/>
          <w:szCs w:val="20"/>
        </w:rPr>
        <w:t>clean</w:t>
      </w:r>
      <w:r w:rsidR="0071184F" w:rsidRPr="005E2981">
        <w:rPr>
          <w:rFonts w:cs="Arial"/>
          <w:szCs w:val="20"/>
        </w:rPr>
        <w:t>, tapered interface with the roof covering, accommodating architectural</w:t>
      </w:r>
      <w:r w:rsidR="00A10CF9">
        <w:rPr>
          <w:rFonts w:cs="Arial"/>
          <w:szCs w:val="20"/>
        </w:rPr>
        <w:t xml:space="preserve"> design choices</w:t>
      </w:r>
      <w:r w:rsidR="0071184F" w:rsidRPr="005E2981">
        <w:rPr>
          <w:rFonts w:cs="Arial"/>
          <w:szCs w:val="20"/>
        </w:rPr>
        <w:t>, aesthetic</w:t>
      </w:r>
      <w:r w:rsidR="00A10CF9">
        <w:rPr>
          <w:rFonts w:cs="Arial"/>
          <w:szCs w:val="20"/>
        </w:rPr>
        <w:t xml:space="preserve"> appearance</w:t>
      </w:r>
      <w:r w:rsidR="0071184F" w:rsidRPr="005E2981">
        <w:rPr>
          <w:rFonts w:cs="Arial"/>
          <w:szCs w:val="20"/>
        </w:rPr>
        <w:t>, or clearance-</w:t>
      </w:r>
      <w:proofErr w:type="gramStart"/>
      <w:r w:rsidR="0071184F" w:rsidRPr="005E2981">
        <w:rPr>
          <w:rFonts w:cs="Arial"/>
          <w:szCs w:val="20"/>
        </w:rPr>
        <w:t xml:space="preserve">driven  </w:t>
      </w:r>
      <w:r w:rsidR="00A10CF9">
        <w:rPr>
          <w:rFonts w:cs="Arial"/>
          <w:szCs w:val="20"/>
        </w:rPr>
        <w:t>functional</w:t>
      </w:r>
      <w:proofErr w:type="gramEnd"/>
      <w:r w:rsidR="00A10CF9">
        <w:rPr>
          <w:rFonts w:cs="Arial"/>
          <w:szCs w:val="20"/>
        </w:rPr>
        <w:t xml:space="preserve"> </w:t>
      </w:r>
      <w:r w:rsidR="0071184F" w:rsidRPr="005E2981">
        <w:rPr>
          <w:rFonts w:cs="Arial"/>
          <w:szCs w:val="20"/>
        </w:rPr>
        <w:t>objectives.</w:t>
      </w:r>
    </w:p>
    <w:p w14:paraId="2E45A8E7" w14:textId="4ED9F731" w:rsidR="00857A91" w:rsidRPr="005E2981" w:rsidRDefault="00B36B02" w:rsidP="00AC2020">
      <w:pPr>
        <w:pStyle w:val="PREFACESpecNote"/>
        <w:widowControl w:val="0"/>
        <w:suppressAutoHyphens/>
        <w:rPr>
          <w:rFonts w:cs="Arial"/>
          <w:szCs w:val="20"/>
        </w:rPr>
      </w:pPr>
      <w:r w:rsidRPr="005E2981">
        <w:rPr>
          <w:rFonts w:cs="Arial"/>
          <w:szCs w:val="20"/>
        </w:rPr>
        <w:t xml:space="preserve">O’HAGIN </w:t>
      </w:r>
      <w:r w:rsidR="00857A91" w:rsidRPr="005E2981">
        <w:rPr>
          <w:rFonts w:cs="Arial"/>
          <w:szCs w:val="20"/>
        </w:rPr>
        <w:t>PREFACE SPEC NOTE:</w:t>
      </w:r>
      <w:r w:rsidR="00FF78A0" w:rsidRPr="005E2981">
        <w:rPr>
          <w:rFonts w:cs="Arial"/>
          <w:szCs w:val="20"/>
        </w:rPr>
        <w:t xml:space="preserve"> </w:t>
      </w:r>
      <w:r w:rsidR="006C7C23" w:rsidRPr="005E2981">
        <w:rPr>
          <w:rFonts w:cs="Arial"/>
          <w:szCs w:val="20"/>
        </w:rPr>
        <w:t xml:space="preserve">O’Hagin </w:t>
      </w:r>
      <w:r w:rsidRPr="005E2981">
        <w:rPr>
          <w:rFonts w:cs="Arial"/>
          <w:szCs w:val="20"/>
        </w:rPr>
        <w:t xml:space="preserve">is a long-established, family-owned organization with a significant market </w:t>
      </w:r>
      <w:r w:rsidR="00FA5F98" w:rsidRPr="005E2981">
        <w:rPr>
          <w:rFonts w:cs="Arial"/>
          <w:szCs w:val="20"/>
        </w:rPr>
        <w:t>presence (</w:t>
      </w:r>
      <w:r w:rsidR="00B20926" w:rsidRPr="005E2981">
        <w:rPr>
          <w:rFonts w:cs="Arial"/>
          <w:szCs w:val="20"/>
        </w:rPr>
        <w:t xml:space="preserve">greater than </w:t>
      </w:r>
      <w:r w:rsidR="00A10CF9">
        <w:rPr>
          <w:rFonts w:cs="Arial"/>
          <w:szCs w:val="20"/>
        </w:rPr>
        <w:t>30</w:t>
      </w:r>
      <w:r w:rsidR="00B20926" w:rsidRPr="005E2981">
        <w:rPr>
          <w:rFonts w:cs="Arial"/>
          <w:szCs w:val="20"/>
        </w:rPr>
        <w:t xml:space="preserve"> million vents installed) </w:t>
      </w:r>
      <w:r w:rsidRPr="005E2981">
        <w:rPr>
          <w:rFonts w:cs="Arial"/>
          <w:szCs w:val="20"/>
        </w:rPr>
        <w:t>in the roof ventilation sector, serving residential and commercial construction markets across North America and supporting design professionals, builders, and contractors through long-term industry engagement</w:t>
      </w:r>
      <w:r w:rsidR="005F71C4" w:rsidRPr="005E2981">
        <w:rPr>
          <w:rFonts w:cs="Arial"/>
          <w:szCs w:val="20"/>
        </w:rPr>
        <w:t xml:space="preserve"> with product offerings that include </w:t>
      </w:r>
      <w:r w:rsidR="006C7C23" w:rsidRPr="00DB092C">
        <w:rPr>
          <w:rFonts w:cs="Arial"/>
          <w:szCs w:val="20"/>
        </w:rPr>
        <w:t xml:space="preserve">low-profile, tapered, noncombustible, </w:t>
      </w:r>
      <w:r w:rsidR="00E45340">
        <w:rPr>
          <w:rFonts w:cs="Arial"/>
          <w:szCs w:val="20"/>
        </w:rPr>
        <w:t>corrosion-resistant</w:t>
      </w:r>
      <w:r w:rsidR="006C7C23" w:rsidRPr="00DB092C">
        <w:rPr>
          <w:rFonts w:cs="Arial"/>
          <w:szCs w:val="20"/>
        </w:rPr>
        <w:t xml:space="preserve">, </w:t>
      </w:r>
      <w:r w:rsidR="00421B94">
        <w:rPr>
          <w:rFonts w:cs="Arial"/>
          <w:szCs w:val="20"/>
        </w:rPr>
        <w:t xml:space="preserve">off-ridge attic/roof </w:t>
      </w:r>
      <w:r w:rsidR="00421B94" w:rsidRPr="005E2981">
        <w:rPr>
          <w:rFonts w:cs="Arial"/>
          <w:szCs w:val="20"/>
        </w:rPr>
        <w:t>vents</w:t>
      </w:r>
      <w:r w:rsidRPr="005E2981">
        <w:rPr>
          <w:rFonts w:cs="Arial"/>
          <w:szCs w:val="20"/>
        </w:rPr>
        <w:t>.</w:t>
      </w:r>
    </w:p>
    <w:p w14:paraId="7F921D0B" w14:textId="47449FD7" w:rsidR="00B36B02" w:rsidRPr="005E2981" w:rsidRDefault="00B36B02" w:rsidP="00371659">
      <w:pPr>
        <w:pStyle w:val="PREFACESpecNote"/>
        <w:keepNext/>
        <w:keepLines/>
        <w:widowControl w:val="0"/>
        <w:suppressAutoHyphens/>
        <w:rPr>
          <w:rFonts w:cs="Arial"/>
          <w:szCs w:val="20"/>
        </w:rPr>
      </w:pPr>
      <w:r w:rsidRPr="005E2981">
        <w:rPr>
          <w:rFonts w:cs="Arial"/>
          <w:szCs w:val="20"/>
        </w:rPr>
        <w:lastRenderedPageBreak/>
        <w:t xml:space="preserve">O’HAGIN PREFACE SPEC NOTE: </w:t>
      </w:r>
      <w:r w:rsidR="006C7C23" w:rsidRPr="005E2981">
        <w:rPr>
          <w:rFonts w:cs="Arial"/>
          <w:szCs w:val="20"/>
        </w:rPr>
        <w:t xml:space="preserve">O’Hagin </w:t>
      </w:r>
      <w:r w:rsidRPr="005E2981">
        <w:rPr>
          <w:rFonts w:cs="Arial"/>
          <w:szCs w:val="20"/>
        </w:rPr>
        <w:t>produces vent</w:t>
      </w:r>
      <w:r w:rsidR="005F71C4" w:rsidRPr="005E2981">
        <w:rPr>
          <w:rFonts w:cs="Arial"/>
          <w:szCs w:val="20"/>
        </w:rPr>
        <w:t xml:space="preserve">s </w:t>
      </w:r>
      <w:r w:rsidRPr="005E2981">
        <w:rPr>
          <w:rFonts w:cs="Arial"/>
          <w:szCs w:val="20"/>
        </w:rPr>
        <w:t>through controlled, repeatable manufacturing processes at domestic facilities, emphasizing material consistency, fabrication reliability, and internal quality oversight to support uniform product performance across projects.</w:t>
      </w:r>
    </w:p>
    <w:p w14:paraId="781C97DA" w14:textId="4741ADF8" w:rsidR="00B36B02" w:rsidRPr="005E2981" w:rsidRDefault="00B36B02" w:rsidP="00AC2020">
      <w:pPr>
        <w:pStyle w:val="PREFACESpecNote"/>
        <w:keepNext/>
        <w:keepLines/>
        <w:widowControl w:val="0"/>
        <w:suppressAutoHyphens/>
        <w:rPr>
          <w:rFonts w:cs="Arial"/>
          <w:szCs w:val="20"/>
        </w:rPr>
      </w:pPr>
      <w:r w:rsidRPr="005E2981">
        <w:rPr>
          <w:rFonts w:cs="Arial"/>
          <w:szCs w:val="20"/>
        </w:rPr>
        <w:t>O’HAGIN PREFACE SPEC NOTE: O’Hagin distinguishes itself within th</w:t>
      </w:r>
      <w:r w:rsidR="00680A4A" w:rsidRPr="005E2981">
        <w:rPr>
          <w:rFonts w:cs="Arial"/>
          <w:szCs w:val="20"/>
        </w:rPr>
        <w:t>e</w:t>
      </w:r>
      <w:r w:rsidRPr="005E2981">
        <w:rPr>
          <w:rFonts w:cs="Arial"/>
          <w:szCs w:val="20"/>
        </w:rPr>
        <w:t xml:space="preserve"> roofing ventilation category by its focus on </w:t>
      </w:r>
      <w:r w:rsidR="00A902FC">
        <w:rPr>
          <w:rFonts w:cs="Arial"/>
          <w:szCs w:val="20"/>
        </w:rPr>
        <w:t>noncombustible</w:t>
      </w:r>
      <w:r w:rsidRPr="005E2981">
        <w:rPr>
          <w:rFonts w:cs="Arial"/>
          <w:szCs w:val="20"/>
        </w:rPr>
        <w:t xml:space="preserve"> construction, corrosion-resistant components, </w:t>
      </w:r>
      <w:r w:rsidR="00A10CF9">
        <w:rPr>
          <w:rFonts w:cs="Arial"/>
          <w:szCs w:val="20"/>
        </w:rPr>
        <w:t xml:space="preserve">innovative patented designs </w:t>
      </w:r>
      <w:r w:rsidRPr="005E2981">
        <w:rPr>
          <w:rFonts w:cs="Arial"/>
          <w:szCs w:val="20"/>
        </w:rPr>
        <w:t xml:space="preserve">and </w:t>
      </w:r>
      <w:r w:rsidR="00A10CF9">
        <w:rPr>
          <w:rFonts w:cs="Arial"/>
          <w:szCs w:val="20"/>
        </w:rPr>
        <w:t>functional long-term performance</w:t>
      </w:r>
      <w:r w:rsidRPr="005E2981">
        <w:rPr>
          <w:rFonts w:cs="Arial"/>
          <w:szCs w:val="20"/>
        </w:rPr>
        <w:t xml:space="preserve"> features intended to address environmental exposure, durability expectations, and evolving regulatory considerations </w:t>
      </w:r>
      <w:r w:rsidR="005F71C4" w:rsidRPr="005E2981">
        <w:rPr>
          <w:rFonts w:cs="Arial"/>
          <w:szCs w:val="20"/>
        </w:rPr>
        <w:t>specific to roof vent applications</w:t>
      </w:r>
      <w:r w:rsidRPr="005E2981">
        <w:rPr>
          <w:rFonts w:cs="Arial"/>
          <w:szCs w:val="20"/>
        </w:rPr>
        <w:t>.</w:t>
      </w:r>
      <w:r w:rsidR="008C2CA9" w:rsidRPr="005E2981">
        <w:rPr>
          <w:rFonts w:cs="Arial"/>
          <w:szCs w:val="20"/>
        </w:rPr>
        <w:t xml:space="preserve"> O’Hagin manufacturing facilities undergo </w:t>
      </w:r>
      <w:r w:rsidR="00F4663A" w:rsidRPr="005E2981">
        <w:rPr>
          <w:rFonts w:cs="Arial"/>
          <w:szCs w:val="20"/>
        </w:rPr>
        <w:t xml:space="preserve">frequent </w:t>
      </w:r>
      <w:r w:rsidR="008C2CA9" w:rsidRPr="005E2981">
        <w:rPr>
          <w:rFonts w:cs="Arial"/>
          <w:szCs w:val="20"/>
        </w:rPr>
        <w:t>independent auditing</w:t>
      </w:r>
      <w:r w:rsidR="00A10CF9">
        <w:rPr>
          <w:rFonts w:cs="Arial"/>
          <w:szCs w:val="20"/>
        </w:rPr>
        <w:t xml:space="preserve"> by multiple regulatory bodies</w:t>
      </w:r>
      <w:r w:rsidR="008C2CA9" w:rsidRPr="005E2981">
        <w:rPr>
          <w:rFonts w:cs="Arial"/>
          <w:szCs w:val="20"/>
        </w:rPr>
        <w:t xml:space="preserve"> to comply with </w:t>
      </w:r>
      <w:r w:rsidR="00F4663A" w:rsidRPr="005E2981">
        <w:rPr>
          <w:rFonts w:cs="Arial"/>
          <w:szCs w:val="20"/>
        </w:rPr>
        <w:t>the reference standards specified in this Section.</w:t>
      </w:r>
    </w:p>
    <w:p w14:paraId="08D12C0D" w14:textId="5E1E0B34" w:rsidR="00B36B02" w:rsidRPr="005E2981" w:rsidRDefault="00B36B02" w:rsidP="00AC2020">
      <w:pPr>
        <w:pStyle w:val="PREFACESpecNote"/>
        <w:widowControl w:val="0"/>
        <w:suppressAutoHyphens/>
        <w:rPr>
          <w:rFonts w:cs="Arial"/>
          <w:szCs w:val="20"/>
        </w:rPr>
      </w:pPr>
      <w:r w:rsidRPr="005E2981">
        <w:rPr>
          <w:rFonts w:cs="Arial"/>
          <w:szCs w:val="20"/>
        </w:rPr>
        <w:t>O’HAGIN PREFACE SPEC NOTE: The</w:t>
      </w:r>
      <w:r w:rsidR="008259AE" w:rsidRPr="005E2981">
        <w:rPr>
          <w:rFonts w:cs="Arial"/>
          <w:szCs w:val="20"/>
        </w:rPr>
        <w:t xml:space="preserve"> </w:t>
      </w:r>
      <w:r w:rsidR="006C7C23" w:rsidRPr="00DB092C">
        <w:rPr>
          <w:rFonts w:cs="Arial"/>
          <w:szCs w:val="20"/>
        </w:rPr>
        <w:t xml:space="preserve">low-profile, tapered, noncombustible, </w:t>
      </w:r>
      <w:r w:rsidR="00E45340">
        <w:rPr>
          <w:rFonts w:cs="Arial"/>
          <w:szCs w:val="20"/>
        </w:rPr>
        <w:t>corrosion-resistant</w:t>
      </w:r>
      <w:r w:rsidR="006C7C23" w:rsidRPr="00DB092C">
        <w:rPr>
          <w:rFonts w:cs="Arial"/>
          <w:szCs w:val="20"/>
        </w:rPr>
        <w:t>, off-ridge attic</w:t>
      </w:r>
      <w:r w:rsidR="000F2F06">
        <w:rPr>
          <w:rFonts w:cs="Arial"/>
          <w:szCs w:val="20"/>
        </w:rPr>
        <w:t>/roof</w:t>
      </w:r>
      <w:r w:rsidR="006C7C23" w:rsidRPr="00DB092C">
        <w:rPr>
          <w:rFonts w:cs="Arial"/>
          <w:szCs w:val="20"/>
        </w:rPr>
        <w:t xml:space="preserve"> vents</w:t>
      </w:r>
      <w:r w:rsidR="006C7C23" w:rsidRPr="005E2981">
        <w:rPr>
          <w:rFonts w:cs="Arial"/>
          <w:szCs w:val="20"/>
        </w:rPr>
        <w:t xml:space="preserve"> </w:t>
      </w:r>
      <w:r w:rsidR="008259AE" w:rsidRPr="005E2981">
        <w:rPr>
          <w:rFonts w:cs="Arial"/>
          <w:szCs w:val="20"/>
        </w:rPr>
        <w:t xml:space="preserve">specified within this Section are </w:t>
      </w:r>
      <w:r w:rsidRPr="005E2981">
        <w:rPr>
          <w:rFonts w:cs="Arial"/>
          <w:szCs w:val="20"/>
        </w:rPr>
        <w:t>positioned for use in roof assemblies where material resilience, compatibility with varied roof coverings, and alignment with fire-resilient and climate-conscious design objectives are key considerations in product selection</w:t>
      </w:r>
      <w:r w:rsidR="0071184F" w:rsidRPr="005E2981">
        <w:rPr>
          <w:rFonts w:cs="Arial"/>
          <w:szCs w:val="20"/>
        </w:rPr>
        <w:t xml:space="preserve"> while maintaining a minimal vent height above the roof plane</w:t>
      </w:r>
      <w:r w:rsidRPr="005E2981">
        <w:rPr>
          <w:rFonts w:cs="Arial"/>
          <w:szCs w:val="20"/>
        </w:rPr>
        <w:t>.</w:t>
      </w:r>
    </w:p>
    <w:p w14:paraId="0F1264C0" w14:textId="62472E50" w:rsidR="000060DF" w:rsidRPr="005E2981" w:rsidRDefault="00B36B02" w:rsidP="00AC2020">
      <w:pPr>
        <w:pStyle w:val="ENVIROSpecNote"/>
        <w:keepNext w:val="0"/>
        <w:keepLines w:val="0"/>
        <w:suppressAutoHyphens/>
        <w:rPr>
          <w:rFonts w:cs="Arial"/>
          <w:szCs w:val="20"/>
        </w:rPr>
      </w:pPr>
      <w:r w:rsidRPr="005E2981">
        <w:rPr>
          <w:rFonts w:cs="Arial"/>
          <w:szCs w:val="20"/>
        </w:rPr>
        <w:t xml:space="preserve">O’HAGIN </w:t>
      </w:r>
      <w:r w:rsidR="00123B4B" w:rsidRPr="005E2981">
        <w:rPr>
          <w:rFonts w:cs="Arial"/>
          <w:szCs w:val="20"/>
        </w:rPr>
        <w:t xml:space="preserve">ENVIRO </w:t>
      </w:r>
      <w:r w:rsidR="000060DF" w:rsidRPr="005E2981">
        <w:rPr>
          <w:rFonts w:cs="Arial"/>
          <w:szCs w:val="20"/>
        </w:rPr>
        <w:t xml:space="preserve">PREFACE </w:t>
      </w:r>
      <w:r w:rsidR="00DB60D9" w:rsidRPr="005E2981">
        <w:rPr>
          <w:rFonts w:cs="Arial"/>
          <w:szCs w:val="20"/>
        </w:rPr>
        <w:t xml:space="preserve">SPEC NOTE: </w:t>
      </w:r>
      <w:r w:rsidR="00EA4C39" w:rsidRPr="005E2981">
        <w:rPr>
          <w:rFonts w:cs="Arial"/>
          <w:szCs w:val="20"/>
        </w:rPr>
        <w:t>T</w:t>
      </w:r>
      <w:r w:rsidR="00DB60D9" w:rsidRPr="005E2981">
        <w:rPr>
          <w:rFonts w:cs="Arial"/>
          <w:szCs w:val="20"/>
        </w:rPr>
        <w:t xml:space="preserve">his </w:t>
      </w:r>
      <w:r w:rsidR="000B7D83" w:rsidRPr="005E2981">
        <w:rPr>
          <w:rFonts w:cs="Arial"/>
          <w:szCs w:val="20"/>
        </w:rPr>
        <w:t>S</w:t>
      </w:r>
      <w:r w:rsidR="00DB60D9" w:rsidRPr="005E2981">
        <w:rPr>
          <w:rFonts w:cs="Arial"/>
          <w:szCs w:val="20"/>
        </w:rPr>
        <w:t>ection specifies environmentally responsible material choices</w:t>
      </w:r>
      <w:r w:rsidR="000060DF" w:rsidRPr="005E2981">
        <w:rPr>
          <w:rFonts w:cs="Arial"/>
          <w:szCs w:val="20"/>
        </w:rPr>
        <w:t xml:space="preserve"> which include ENVIRO SPEC NOTES that always immediately precede text regarding Environmental practices, approaches, and rating system contributions.</w:t>
      </w:r>
    </w:p>
    <w:p w14:paraId="2C92E679" w14:textId="652BD3C7" w:rsidR="000060DF" w:rsidRPr="005E2981" w:rsidRDefault="00B36B02" w:rsidP="00AC2020">
      <w:pPr>
        <w:pStyle w:val="ENVIROSpecNote"/>
        <w:keepNext w:val="0"/>
        <w:keepLines w:val="0"/>
        <w:suppressAutoHyphens/>
        <w:rPr>
          <w:rFonts w:cs="Arial"/>
          <w:szCs w:val="20"/>
        </w:rPr>
      </w:pPr>
      <w:r w:rsidRPr="005E2981">
        <w:rPr>
          <w:rFonts w:cs="Arial"/>
          <w:szCs w:val="20"/>
        </w:rPr>
        <w:t xml:space="preserve">O’HAGIN </w:t>
      </w:r>
      <w:r w:rsidR="000060DF" w:rsidRPr="005E2981">
        <w:rPr>
          <w:rFonts w:cs="Arial"/>
          <w:szCs w:val="20"/>
        </w:rPr>
        <w:t xml:space="preserve">ENVIRO PREFACE SPEC NOTE: Delete all </w:t>
      </w:r>
      <w:r w:rsidRPr="005E2981">
        <w:rPr>
          <w:rFonts w:cs="Arial"/>
          <w:szCs w:val="20"/>
        </w:rPr>
        <w:t xml:space="preserve">O’HAGIN </w:t>
      </w:r>
      <w:r w:rsidR="000060DF" w:rsidRPr="005E2981">
        <w:rPr>
          <w:rFonts w:cs="Arial"/>
          <w:szCs w:val="20"/>
        </w:rPr>
        <w:t>ENVIRO SPEC NOTES in the final copy of the Specification, prior to Project Tendering/Pricing.</w:t>
      </w:r>
    </w:p>
    <w:p w14:paraId="462D8B42" w14:textId="71D364A0" w:rsidR="008259AE" w:rsidRPr="005E2981" w:rsidRDefault="00B36B02" w:rsidP="00AC2020">
      <w:pPr>
        <w:pStyle w:val="ENVIROSpecNote"/>
        <w:keepNext w:val="0"/>
        <w:keepLines w:val="0"/>
        <w:suppressAutoHyphens/>
        <w:rPr>
          <w:rFonts w:cs="Arial"/>
          <w:szCs w:val="20"/>
        </w:rPr>
      </w:pPr>
      <w:r w:rsidRPr="005E2981">
        <w:rPr>
          <w:rFonts w:cs="Arial"/>
          <w:szCs w:val="20"/>
        </w:rPr>
        <w:t xml:space="preserve">O’HAGIN </w:t>
      </w:r>
      <w:r w:rsidR="0075101F" w:rsidRPr="005E2981">
        <w:rPr>
          <w:rFonts w:cs="Arial"/>
          <w:szCs w:val="20"/>
        </w:rPr>
        <w:t xml:space="preserve">ENVIRO </w:t>
      </w:r>
      <w:r w:rsidR="000060DF" w:rsidRPr="005E2981">
        <w:rPr>
          <w:rFonts w:cs="Arial"/>
          <w:szCs w:val="20"/>
        </w:rPr>
        <w:t xml:space="preserve">PREFACE </w:t>
      </w:r>
      <w:r w:rsidR="0075101F" w:rsidRPr="005E2981">
        <w:rPr>
          <w:rFonts w:cs="Arial"/>
          <w:szCs w:val="20"/>
        </w:rPr>
        <w:t xml:space="preserve">SPEC NOTE: </w:t>
      </w:r>
      <w:r w:rsidR="006C7C23">
        <w:rPr>
          <w:rFonts w:cs="Arial"/>
          <w:szCs w:val="20"/>
        </w:rPr>
        <w:t xml:space="preserve">O’Hagin </w:t>
      </w:r>
      <w:r w:rsidR="008259AE" w:rsidRPr="005E2981">
        <w:rPr>
          <w:rFonts w:cs="Arial"/>
          <w:szCs w:val="20"/>
        </w:rPr>
        <w:t>sources raw materials domestically and maintains a localized supply chain strategy, supporting material stewardship, supply-chain transparency, and alignment with North American manufacturing standards</w:t>
      </w:r>
      <w:r w:rsidR="005F71C4" w:rsidRPr="005E2981">
        <w:rPr>
          <w:rFonts w:cs="Arial"/>
          <w:szCs w:val="20"/>
        </w:rPr>
        <w:t xml:space="preserve"> for </w:t>
      </w:r>
      <w:r w:rsidR="006C7C23" w:rsidRPr="00DB092C">
        <w:rPr>
          <w:rFonts w:cs="Arial"/>
          <w:szCs w:val="20"/>
        </w:rPr>
        <w:t xml:space="preserve">low-profile, tapered, noncombustible, </w:t>
      </w:r>
      <w:r w:rsidR="00E45340">
        <w:rPr>
          <w:rFonts w:cs="Arial"/>
          <w:szCs w:val="20"/>
        </w:rPr>
        <w:t>corrosion-resistant</w:t>
      </w:r>
      <w:r w:rsidR="006C7C23" w:rsidRPr="00DB092C">
        <w:rPr>
          <w:rFonts w:cs="Arial"/>
          <w:szCs w:val="20"/>
        </w:rPr>
        <w:t>, off-ridge attic</w:t>
      </w:r>
      <w:r w:rsidR="000F2F06">
        <w:rPr>
          <w:rFonts w:cs="Arial"/>
          <w:szCs w:val="20"/>
        </w:rPr>
        <w:t>/roof</w:t>
      </w:r>
      <w:r w:rsidR="006C7C23" w:rsidRPr="00DB092C">
        <w:rPr>
          <w:rFonts w:cs="Arial"/>
          <w:szCs w:val="20"/>
        </w:rPr>
        <w:t xml:space="preserve"> vents</w:t>
      </w:r>
      <w:r w:rsidR="006C7C23" w:rsidRPr="005E2981">
        <w:rPr>
          <w:rFonts w:cs="Arial"/>
          <w:szCs w:val="20"/>
        </w:rPr>
        <w:t xml:space="preserve"> </w:t>
      </w:r>
      <w:r w:rsidR="005F71C4" w:rsidRPr="005E2981">
        <w:rPr>
          <w:rFonts w:cs="Arial"/>
          <w:szCs w:val="20"/>
        </w:rPr>
        <w:t>specified within this Section.</w:t>
      </w:r>
    </w:p>
    <w:p w14:paraId="3FAC9CCE" w14:textId="6ABD74C4" w:rsidR="0075101F" w:rsidRPr="005E2981" w:rsidRDefault="006C7C23" w:rsidP="00AC2020">
      <w:pPr>
        <w:pStyle w:val="ENVIROSpecNote"/>
        <w:keepNext w:val="0"/>
        <w:keepLines w:val="0"/>
        <w:suppressAutoHyphens/>
        <w:rPr>
          <w:rFonts w:cs="Arial"/>
          <w:szCs w:val="20"/>
        </w:rPr>
      </w:pPr>
      <w:r w:rsidRPr="005E2981">
        <w:rPr>
          <w:rFonts w:cs="Arial"/>
          <w:szCs w:val="20"/>
        </w:rPr>
        <w:t xml:space="preserve">O’HAGIN </w:t>
      </w:r>
      <w:r w:rsidR="008259AE" w:rsidRPr="005E2981">
        <w:rPr>
          <w:rFonts w:cs="Arial"/>
          <w:szCs w:val="20"/>
        </w:rPr>
        <w:t xml:space="preserve">ENVIRO PREFACE SPEC NOTE: </w:t>
      </w:r>
      <w:r>
        <w:rPr>
          <w:rFonts w:cs="Arial"/>
          <w:szCs w:val="20"/>
        </w:rPr>
        <w:t>O’Hagin’</w:t>
      </w:r>
      <w:r w:rsidR="008259AE" w:rsidRPr="005E2981">
        <w:rPr>
          <w:rFonts w:cs="Arial"/>
          <w:szCs w:val="20"/>
        </w:rPr>
        <w:t>s environmental approach emphasizes domestic production and controlled manufacturing oversight, supporting responsible construction practices through reduced supply-chain complexity, improved material accountability, and alignment with established North American manufacturing standards.</w:t>
      </w:r>
    </w:p>
    <w:p w14:paraId="2B19F781" w14:textId="39E0189F" w:rsidR="ABFFABFF" w:rsidRPr="00474962" w:rsidRDefault="005F7ABD" w:rsidP="008E597E">
      <w:pPr>
        <w:pStyle w:val="VSLevel1"/>
      </w:pPr>
      <w:r w:rsidRPr="00474962">
        <w:t>General</w:t>
      </w:r>
    </w:p>
    <w:p w14:paraId="1E38D03B" w14:textId="77777777" w:rsidR="009E2AF3" w:rsidRPr="005E2981" w:rsidRDefault="009E2AF3" w:rsidP="00AC2020">
      <w:pPr>
        <w:pStyle w:val="VSLevel2"/>
        <w:keepNext w:val="0"/>
        <w:widowControl w:val="0"/>
        <w:rPr>
          <w:rFonts w:ascii="Arial" w:hAnsi="Arial" w:cs="Arial"/>
        </w:rPr>
      </w:pPr>
      <w:r w:rsidRPr="005E2981">
        <w:rPr>
          <w:rFonts w:ascii="Arial" w:hAnsi="Arial" w:cs="Arial"/>
        </w:rPr>
        <w:t>general requirements</w:t>
      </w:r>
    </w:p>
    <w:p w14:paraId="04991C0A" w14:textId="77777777" w:rsidR="009E2AF3" w:rsidRPr="005E2981" w:rsidRDefault="009E2AF3" w:rsidP="00AC2020">
      <w:pPr>
        <w:pStyle w:val="VSLevel3"/>
        <w:keepLines w:val="0"/>
        <w:widowControl w:val="0"/>
        <w:rPr>
          <w:rFonts w:cs="Arial"/>
        </w:rPr>
      </w:pPr>
      <w:r w:rsidRPr="005E2981">
        <w:rPr>
          <w:rFonts w:cs="Arial"/>
        </w:rPr>
        <w:t>The General Conditions, the Supplementary Conditions, the Instructions to Bidders and Division 1 General Requirements shall be read in conjunction with and govern this section.</w:t>
      </w:r>
    </w:p>
    <w:p w14:paraId="4C663370" w14:textId="2F175D38" w:rsidR="004D0DE6" w:rsidRPr="005E2981" w:rsidRDefault="00B36B02" w:rsidP="00AC2020">
      <w:pPr>
        <w:pStyle w:val="StandardSpecNote"/>
        <w:widowControl w:val="0"/>
        <w:suppressAutoHyphens/>
        <w:rPr>
          <w:rFonts w:cs="Arial"/>
          <w:b/>
          <w:caps/>
          <w:szCs w:val="20"/>
        </w:rPr>
      </w:pPr>
      <w:r w:rsidRPr="005E2981">
        <w:rPr>
          <w:rFonts w:cs="Arial"/>
          <w:szCs w:val="20"/>
        </w:rPr>
        <w:t xml:space="preserve">O’HAGIN </w:t>
      </w:r>
      <w:r w:rsidR="004D0DE6" w:rsidRPr="005E2981">
        <w:rPr>
          <w:rFonts w:cs="Arial"/>
          <w:szCs w:val="20"/>
        </w:rPr>
        <w:t xml:space="preserve">SPEC NOTE: Edit the following paragraph to select either Contractor or Construction Manager, and Subcontractor or Trade Contractor, depending on the Contract Type used on the </w:t>
      </w:r>
      <w:r w:rsidR="001D7706">
        <w:rPr>
          <w:rFonts w:cs="Arial"/>
          <w:szCs w:val="20"/>
        </w:rPr>
        <w:t>p</w:t>
      </w:r>
      <w:r w:rsidR="004D0DE6" w:rsidRPr="005E2981">
        <w:rPr>
          <w:rFonts w:cs="Arial"/>
          <w:szCs w:val="20"/>
        </w:rPr>
        <w:t>roject.</w:t>
      </w:r>
    </w:p>
    <w:p w14:paraId="61DA9210" w14:textId="31D00C7A" w:rsidR="004D0DE6" w:rsidRPr="005E2981" w:rsidRDefault="00B36B02" w:rsidP="00AC2020">
      <w:pPr>
        <w:pStyle w:val="StandardSpecNote"/>
        <w:widowControl w:val="0"/>
        <w:suppressAutoHyphens/>
        <w:rPr>
          <w:rFonts w:cs="Arial"/>
          <w:b/>
          <w:caps/>
          <w:szCs w:val="20"/>
        </w:rPr>
      </w:pPr>
      <w:r w:rsidRPr="005E2981">
        <w:rPr>
          <w:rFonts w:cs="Arial"/>
          <w:szCs w:val="20"/>
        </w:rPr>
        <w:t xml:space="preserve">O’HAGIN </w:t>
      </w:r>
      <w:r w:rsidR="004D0DE6" w:rsidRPr="005E2981">
        <w:rPr>
          <w:rFonts w:cs="Arial"/>
          <w:szCs w:val="20"/>
        </w:rPr>
        <w:t xml:space="preserve">SPEC NOTE: When Tendering this Section to a Contractor, select both Contractor and Subcontractor. When issuing this Section for Pricing, Select both Construction Manager and Trade Contractor. Delete the title references not required on the </w:t>
      </w:r>
      <w:r w:rsidR="001D7706">
        <w:rPr>
          <w:rFonts w:cs="Arial"/>
          <w:szCs w:val="20"/>
        </w:rPr>
        <w:t>p</w:t>
      </w:r>
      <w:r w:rsidR="004D0DE6" w:rsidRPr="005E2981">
        <w:rPr>
          <w:rFonts w:cs="Arial"/>
          <w:szCs w:val="20"/>
        </w:rPr>
        <w:t>roject.</w:t>
      </w:r>
    </w:p>
    <w:p w14:paraId="56F4610A" w14:textId="364C45F1" w:rsidR="00303868" w:rsidRPr="005E2981" w:rsidRDefault="009E2AF3" w:rsidP="00AC2020">
      <w:pPr>
        <w:pStyle w:val="VSLevel3"/>
        <w:keepLines w:val="0"/>
        <w:widowControl w:val="0"/>
        <w:rPr>
          <w:rFonts w:cs="Arial"/>
        </w:rPr>
      </w:pPr>
      <w:r w:rsidRPr="005E2981">
        <w:rPr>
          <w:rFonts w:cs="Arial"/>
        </w:rPr>
        <w:t xml:space="preserve">The Specification shall be read </w:t>
      </w:r>
      <w:r w:rsidR="004D0DE6" w:rsidRPr="005E2981">
        <w:rPr>
          <w:rFonts w:cs="Arial"/>
        </w:rPr>
        <w:t>in its entirety</w:t>
      </w:r>
      <w:r w:rsidRPr="005E2981">
        <w:rPr>
          <w:rFonts w:cs="Arial"/>
        </w:rPr>
        <w:t xml:space="preserve"> by all parties concerned. Each Section may contain more or less than the complete work of any trade.</w:t>
      </w:r>
      <w:r w:rsidR="002578EE" w:rsidRPr="005E2981">
        <w:rPr>
          <w:rFonts w:cs="Arial"/>
        </w:rPr>
        <w:t xml:space="preserve"> </w:t>
      </w:r>
      <w:r w:rsidRPr="005E2981">
        <w:rPr>
          <w:rFonts w:cs="Arial"/>
        </w:rPr>
        <w:t>The</w:t>
      </w:r>
      <w:r w:rsidR="004D0DE6" w:rsidRPr="005E2981">
        <w:rPr>
          <w:rFonts w:cs="Arial"/>
        </w:rPr>
        <w:t xml:space="preserve"> [Contractor]</w:t>
      </w:r>
      <w:r w:rsidR="008E6CFE" w:rsidRPr="005E2981">
        <w:rPr>
          <w:rFonts w:cs="Arial"/>
        </w:rPr>
        <w:t xml:space="preserve"> </w:t>
      </w:r>
      <w:r w:rsidR="004D0DE6" w:rsidRPr="005E2981">
        <w:rPr>
          <w:rFonts w:cs="Arial"/>
        </w:rPr>
        <w:t>[Construction Manager]</w:t>
      </w:r>
      <w:r w:rsidRPr="005E2981">
        <w:rPr>
          <w:rFonts w:cs="Arial"/>
        </w:rPr>
        <w:t xml:space="preserve"> is solely responsible </w:t>
      </w:r>
      <w:proofErr w:type="gramStart"/>
      <w:r w:rsidRPr="005E2981">
        <w:rPr>
          <w:rFonts w:cs="Arial"/>
        </w:rPr>
        <w:t>to make</w:t>
      </w:r>
      <w:proofErr w:type="gramEnd"/>
      <w:r w:rsidRPr="005E2981">
        <w:rPr>
          <w:rFonts w:cs="Arial"/>
        </w:rPr>
        <w:t xml:space="preserve"> clear to the </w:t>
      </w:r>
      <w:r w:rsidR="004D0DE6" w:rsidRPr="005E2981">
        <w:rPr>
          <w:rFonts w:cs="Arial"/>
        </w:rPr>
        <w:t>[Subcontractor]</w:t>
      </w:r>
      <w:r w:rsidR="008E6CFE" w:rsidRPr="005E2981">
        <w:rPr>
          <w:rFonts w:cs="Arial"/>
        </w:rPr>
        <w:t xml:space="preserve"> </w:t>
      </w:r>
      <w:r w:rsidR="004D0DE6" w:rsidRPr="005E2981">
        <w:rPr>
          <w:rFonts w:cs="Arial"/>
        </w:rPr>
        <w:t>[Trade Contractor]</w:t>
      </w:r>
      <w:r w:rsidRPr="005E2981">
        <w:rPr>
          <w:rFonts w:cs="Arial"/>
        </w:rPr>
        <w:t xml:space="preserve"> the extent of their work.</w:t>
      </w:r>
    </w:p>
    <w:p w14:paraId="00D54C61" w14:textId="6038FDA8" w:rsidR="009E2AF3" w:rsidRPr="005E2981" w:rsidRDefault="00303868" w:rsidP="00AC2020">
      <w:pPr>
        <w:pStyle w:val="VSLevel3"/>
        <w:keepLines w:val="0"/>
        <w:widowControl w:val="0"/>
        <w:rPr>
          <w:rFonts w:cs="Arial"/>
        </w:rPr>
      </w:pPr>
      <w:r w:rsidRPr="005E2981">
        <w:rPr>
          <w:rFonts w:cs="Arial"/>
        </w:rPr>
        <w:lastRenderedPageBreak/>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4E156A59" w:rsidR="004123B5" w:rsidRPr="005E2981" w:rsidRDefault="004123B5" w:rsidP="00AC2020">
      <w:pPr>
        <w:pStyle w:val="VSLevel2"/>
        <w:widowControl w:val="0"/>
        <w:rPr>
          <w:rFonts w:ascii="Arial" w:hAnsi="Arial" w:cs="Arial"/>
        </w:rPr>
      </w:pPr>
      <w:r w:rsidRPr="005E2981">
        <w:rPr>
          <w:rFonts w:ascii="Arial" w:hAnsi="Arial" w:cs="Arial"/>
        </w:rPr>
        <w:t>summary</w:t>
      </w:r>
    </w:p>
    <w:p w14:paraId="2B609512" w14:textId="2F75DDAD" w:rsidR="009B02AB" w:rsidRPr="005E2981" w:rsidRDefault="009B02AB" w:rsidP="00AC2020">
      <w:pPr>
        <w:pStyle w:val="VSLevel3"/>
        <w:keepNext/>
        <w:keepLines w:val="0"/>
        <w:widowControl w:val="0"/>
        <w:rPr>
          <w:rFonts w:cs="Arial"/>
        </w:rPr>
      </w:pPr>
      <w:r w:rsidRPr="005E2981">
        <w:rPr>
          <w:rFonts w:cs="Arial"/>
        </w:rPr>
        <w:t>The Work of this Section includes, but is not limited to the following:</w:t>
      </w:r>
    </w:p>
    <w:p w14:paraId="554D1CFE" w14:textId="5C69CB42" w:rsidR="00622971" w:rsidRPr="005E2981" w:rsidRDefault="00622971" w:rsidP="00AC2020">
      <w:pPr>
        <w:pStyle w:val="VSLevel4"/>
        <w:keepNext/>
        <w:keepLines w:val="0"/>
        <w:widowControl w:val="0"/>
        <w:rPr>
          <w:rFonts w:cs="Arial"/>
        </w:rPr>
      </w:pPr>
      <w:r w:rsidRPr="005E2981">
        <w:rPr>
          <w:rFonts w:cs="Arial"/>
        </w:rPr>
        <w:t xml:space="preserve">Supply and installation of </w:t>
      </w:r>
      <w:r w:rsidR="00C03EF7">
        <w:rPr>
          <w:rFonts w:cs="Arial"/>
        </w:rPr>
        <w:t>l</w:t>
      </w:r>
      <w:r w:rsidR="00C03EF7" w:rsidRPr="00DB092C">
        <w:rPr>
          <w:rFonts w:cs="Arial"/>
        </w:rPr>
        <w:t>ow-</w:t>
      </w:r>
      <w:r w:rsidR="00C03EF7">
        <w:rPr>
          <w:rFonts w:cs="Arial"/>
        </w:rPr>
        <w:t>p</w:t>
      </w:r>
      <w:r w:rsidR="00C03EF7" w:rsidRPr="00DB092C">
        <w:rPr>
          <w:rFonts w:cs="Arial"/>
        </w:rPr>
        <w:t>rofile</w:t>
      </w:r>
      <w:r w:rsidR="00C03EF7">
        <w:rPr>
          <w:rFonts w:cs="Arial"/>
        </w:rPr>
        <w:t>, t</w:t>
      </w:r>
      <w:r w:rsidR="00C03EF7" w:rsidRPr="00DB092C">
        <w:rPr>
          <w:rFonts w:cs="Arial"/>
        </w:rPr>
        <w:t>apered</w:t>
      </w:r>
      <w:r w:rsidR="00C03EF7">
        <w:rPr>
          <w:rFonts w:cs="Arial"/>
        </w:rPr>
        <w:t xml:space="preserve">, </w:t>
      </w:r>
      <w:r w:rsidR="001C0F97" w:rsidRPr="00DB092C">
        <w:rPr>
          <w:rFonts w:cs="Arial"/>
        </w:rPr>
        <w:t xml:space="preserve">noncombustible, </w:t>
      </w:r>
      <w:r w:rsidR="00E45340">
        <w:rPr>
          <w:rFonts w:cs="Arial"/>
        </w:rPr>
        <w:t>corrosion-resistant</w:t>
      </w:r>
      <w:r w:rsidR="001C0F97" w:rsidRPr="00DB092C">
        <w:rPr>
          <w:rFonts w:cs="Arial"/>
        </w:rPr>
        <w:t>, off-ridge attic</w:t>
      </w:r>
      <w:r w:rsidR="000F2F06">
        <w:rPr>
          <w:rFonts w:cs="Arial"/>
        </w:rPr>
        <w:t>/roof</w:t>
      </w:r>
      <w:r w:rsidR="001C0F97" w:rsidRPr="00DB092C">
        <w:rPr>
          <w:rFonts w:cs="Arial"/>
        </w:rPr>
        <w:t xml:space="preserve"> vents</w:t>
      </w:r>
      <w:r w:rsidRPr="005E2981">
        <w:rPr>
          <w:rFonts w:cs="Arial"/>
        </w:rPr>
        <w:t xml:space="preserve"> </w:t>
      </w:r>
      <w:r w:rsidR="001C0F97" w:rsidRPr="005E2981">
        <w:rPr>
          <w:rFonts w:cs="Arial"/>
        </w:rPr>
        <w:t xml:space="preserve">forming part of </w:t>
      </w:r>
      <w:r w:rsidR="001C0F97">
        <w:rPr>
          <w:rFonts w:cs="Arial"/>
        </w:rPr>
        <w:t xml:space="preserve">the </w:t>
      </w:r>
      <w:r w:rsidR="001C0F97" w:rsidRPr="005E2981">
        <w:rPr>
          <w:rFonts w:cs="Arial"/>
        </w:rPr>
        <w:t>roofing assembly</w:t>
      </w:r>
      <w:r w:rsidR="001C0F97">
        <w:rPr>
          <w:rFonts w:cs="Arial"/>
        </w:rPr>
        <w:t xml:space="preserve">, </w:t>
      </w:r>
      <w:r w:rsidRPr="005E2981">
        <w:rPr>
          <w:rFonts w:cs="Arial"/>
        </w:rPr>
        <w:t xml:space="preserve">including all accessories, </w:t>
      </w:r>
      <w:r w:rsidR="001C0F97">
        <w:rPr>
          <w:rFonts w:cs="Arial"/>
        </w:rPr>
        <w:t xml:space="preserve">and </w:t>
      </w:r>
      <w:r w:rsidRPr="005E2981">
        <w:rPr>
          <w:rFonts w:cs="Arial"/>
        </w:rPr>
        <w:t>components</w:t>
      </w:r>
      <w:r w:rsidR="001C0F97">
        <w:rPr>
          <w:rFonts w:cs="Arial"/>
        </w:rPr>
        <w:t xml:space="preserve"> </w:t>
      </w:r>
      <w:r w:rsidRPr="005E2981">
        <w:rPr>
          <w:rFonts w:cs="Arial"/>
        </w:rPr>
        <w:t>required to deliver a complete system installation as defined by manufacturer documentation.</w:t>
      </w:r>
    </w:p>
    <w:p w14:paraId="38E492F7" w14:textId="7D6A4D0D" w:rsidR="00645FE8" w:rsidRDefault="00F4663A" w:rsidP="00AC2020">
      <w:pPr>
        <w:pStyle w:val="VSLevel4"/>
        <w:keepLines w:val="0"/>
        <w:widowControl w:val="0"/>
        <w:rPr>
          <w:rFonts w:cs="Arial"/>
        </w:rPr>
      </w:pPr>
      <w:r w:rsidRPr="005E2981">
        <w:rPr>
          <w:rFonts w:cs="Arial"/>
        </w:rPr>
        <w:t>Low-</w:t>
      </w:r>
      <w:r w:rsidRPr="00DD119F">
        <w:rPr>
          <w:rFonts w:cs="Arial"/>
        </w:rPr>
        <w:t>profile</w:t>
      </w:r>
      <w:r w:rsidR="00C03EF7">
        <w:rPr>
          <w:rFonts w:cs="Arial"/>
        </w:rPr>
        <w:t>, tapered</w:t>
      </w:r>
      <w:r w:rsidR="000F2F06" w:rsidRPr="00DD119F">
        <w:rPr>
          <w:rFonts w:cs="Arial"/>
        </w:rPr>
        <w:t>,</w:t>
      </w:r>
      <w:r w:rsidR="00645FE8" w:rsidRPr="00DD119F">
        <w:rPr>
          <w:rFonts w:cs="Arial"/>
        </w:rPr>
        <w:t xml:space="preserve"> </w:t>
      </w:r>
      <w:r w:rsidR="000F2F06" w:rsidRPr="00DD119F">
        <w:rPr>
          <w:rFonts w:cs="Arial"/>
        </w:rPr>
        <w:t xml:space="preserve">off-ridge attic/roof </w:t>
      </w:r>
      <w:r w:rsidRPr="00DD119F">
        <w:rPr>
          <w:rFonts w:cs="Arial"/>
        </w:rPr>
        <w:t xml:space="preserve">vents </w:t>
      </w:r>
      <w:r w:rsidR="00645FE8" w:rsidRPr="00DD119F">
        <w:rPr>
          <w:rFonts w:cs="Arial"/>
        </w:rPr>
        <w:t xml:space="preserve">provide </w:t>
      </w:r>
      <w:r w:rsidR="00A10CF9">
        <w:rPr>
          <w:rFonts w:cs="Arial"/>
        </w:rPr>
        <w:t>a clean</w:t>
      </w:r>
      <w:r w:rsidR="00645FE8" w:rsidRPr="00DD119F">
        <w:rPr>
          <w:rFonts w:cs="Arial"/>
        </w:rPr>
        <w:t xml:space="preserve"> </w:t>
      </w:r>
      <w:r w:rsidRPr="00DD119F">
        <w:rPr>
          <w:rFonts w:cs="Arial"/>
        </w:rPr>
        <w:t xml:space="preserve">visual projection above the roof plane, </w:t>
      </w:r>
      <w:r w:rsidR="00645FE8" w:rsidRPr="00DD119F">
        <w:rPr>
          <w:rFonts w:cs="Arial"/>
        </w:rPr>
        <w:t xml:space="preserve">and </w:t>
      </w:r>
      <w:r w:rsidRPr="00DD119F">
        <w:rPr>
          <w:rFonts w:cs="Arial"/>
        </w:rPr>
        <w:t xml:space="preserve">enhanced </w:t>
      </w:r>
      <w:r w:rsidR="00D4642A" w:rsidRPr="00DD119F">
        <w:rPr>
          <w:rFonts w:cs="Arial"/>
        </w:rPr>
        <w:t xml:space="preserve">wind-driven flame, ember, snow and </w:t>
      </w:r>
      <w:r w:rsidRPr="00DD119F">
        <w:rPr>
          <w:rFonts w:cs="Arial"/>
        </w:rPr>
        <w:t>wind-driven rain</w:t>
      </w:r>
      <w:r w:rsidR="00A10CF9">
        <w:rPr>
          <w:rFonts w:cs="Arial"/>
        </w:rPr>
        <w:t xml:space="preserve"> protection </w:t>
      </w:r>
      <w:proofErr w:type="spellStart"/>
      <w:proofErr w:type="gramStart"/>
      <w:r w:rsidR="00A10CF9">
        <w:rPr>
          <w:rFonts w:cs="Arial"/>
        </w:rPr>
        <w:t>while</w:t>
      </w:r>
      <w:r w:rsidRPr="005E2981">
        <w:rPr>
          <w:rFonts w:cs="Arial"/>
        </w:rPr>
        <w:t>maintain</w:t>
      </w:r>
      <w:r w:rsidR="00A10CF9">
        <w:rPr>
          <w:rFonts w:cs="Arial"/>
        </w:rPr>
        <w:t>ing</w:t>
      </w:r>
      <w:proofErr w:type="spellEnd"/>
      <w:proofErr w:type="gramEnd"/>
      <w:r w:rsidRPr="005E2981">
        <w:rPr>
          <w:rFonts w:cs="Arial"/>
        </w:rPr>
        <w:t xml:space="preserve"> a</w:t>
      </w:r>
      <w:r w:rsidR="00645FE8">
        <w:rPr>
          <w:rFonts w:cs="Arial"/>
        </w:rPr>
        <w:t xml:space="preserve"> </w:t>
      </w:r>
      <w:r w:rsidRPr="005E2981">
        <w:rPr>
          <w:rFonts w:cs="Arial"/>
        </w:rPr>
        <w:t xml:space="preserve">tapered interface with </w:t>
      </w:r>
      <w:r w:rsidR="00A10CF9">
        <w:rPr>
          <w:rFonts w:cs="Arial"/>
        </w:rPr>
        <w:t xml:space="preserve">a </w:t>
      </w:r>
      <w:r w:rsidR="00645FE8">
        <w:rPr>
          <w:rFonts w:cs="Arial"/>
        </w:rPr>
        <w:t xml:space="preserve">low height </w:t>
      </w:r>
      <w:r w:rsidR="00A10CF9">
        <w:rPr>
          <w:rFonts w:cs="Arial"/>
        </w:rPr>
        <w:t>profile</w:t>
      </w:r>
      <w:r w:rsidR="00645FE8">
        <w:rPr>
          <w:rFonts w:cs="Arial"/>
        </w:rPr>
        <w:t>.</w:t>
      </w:r>
    </w:p>
    <w:p w14:paraId="71FC6673" w14:textId="7C9A6C73" w:rsidR="00F4663A" w:rsidRPr="005E2981" w:rsidRDefault="00F4663A" w:rsidP="00AC2020">
      <w:pPr>
        <w:pStyle w:val="VSLevel4"/>
        <w:keepLines w:val="0"/>
        <w:widowControl w:val="0"/>
        <w:rPr>
          <w:rFonts w:cs="Arial"/>
        </w:rPr>
      </w:pPr>
      <w:r w:rsidRPr="005E2981">
        <w:rPr>
          <w:rFonts w:cs="Arial"/>
        </w:rPr>
        <w:t>Provide interface components necessary to integrate low-profile</w:t>
      </w:r>
      <w:r w:rsidR="00BD6A86">
        <w:rPr>
          <w:rFonts w:cs="Arial"/>
        </w:rPr>
        <w:t>, tapered</w:t>
      </w:r>
      <w:r w:rsidR="00BB1459">
        <w:rPr>
          <w:rFonts w:cs="Arial"/>
        </w:rPr>
        <w:t>,</w:t>
      </w:r>
      <w:r w:rsidRPr="005E2981">
        <w:rPr>
          <w:rFonts w:cs="Arial"/>
        </w:rPr>
        <w:t xml:space="preserve"> </w:t>
      </w:r>
      <w:r w:rsidR="00BB1459" w:rsidRPr="00DB092C">
        <w:rPr>
          <w:rFonts w:cs="Arial"/>
        </w:rPr>
        <w:t xml:space="preserve">noncombustible, </w:t>
      </w:r>
      <w:r w:rsidR="00BB1459">
        <w:rPr>
          <w:rFonts w:cs="Arial"/>
        </w:rPr>
        <w:t>corrosion-resistant</w:t>
      </w:r>
      <w:r w:rsidR="00BB1459" w:rsidRPr="00DB092C">
        <w:rPr>
          <w:rFonts w:cs="Arial"/>
        </w:rPr>
        <w:t>,</w:t>
      </w:r>
      <w:r w:rsidR="00BB1459">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s with roof coverings and related roofing assemblies, ensuring continuity of the roof assembly at vent locations while maintaining the intended profile geometry, performance and tapered integration at each </w:t>
      </w:r>
      <w:r w:rsidR="000F2F06" w:rsidRPr="00DB092C">
        <w:rPr>
          <w:rFonts w:cs="Arial"/>
        </w:rPr>
        <w:t>off-ridge attic</w:t>
      </w:r>
      <w:r w:rsidR="000F2F06">
        <w:rPr>
          <w:rFonts w:cs="Arial"/>
        </w:rPr>
        <w:t>/roof</w:t>
      </w:r>
      <w:r w:rsidRPr="005E2981">
        <w:rPr>
          <w:rFonts w:cs="Arial"/>
        </w:rPr>
        <w:t xml:space="preserve"> vent location.</w:t>
      </w:r>
    </w:p>
    <w:p w14:paraId="5F96A1EF" w14:textId="0F03D13F" w:rsidR="ABFFABFF" w:rsidRPr="005E2981" w:rsidRDefault="ABFFABFF" w:rsidP="00AC2020">
      <w:pPr>
        <w:pStyle w:val="VSLevel2"/>
        <w:keepNext w:val="0"/>
        <w:widowControl w:val="0"/>
        <w:rPr>
          <w:rFonts w:ascii="Arial" w:hAnsi="Arial" w:cs="Arial"/>
        </w:rPr>
      </w:pPr>
      <w:r w:rsidRPr="005E2981">
        <w:rPr>
          <w:rFonts w:ascii="Arial" w:hAnsi="Arial" w:cs="Arial"/>
        </w:rPr>
        <w:t>REFERENCE</w:t>
      </w:r>
      <w:r w:rsidR="004123B5" w:rsidRPr="005E2981">
        <w:rPr>
          <w:rFonts w:ascii="Arial" w:hAnsi="Arial" w:cs="Arial"/>
        </w:rPr>
        <w:t xml:space="preserve"> </w:t>
      </w:r>
      <w:r w:rsidRPr="005E2981">
        <w:rPr>
          <w:rFonts w:ascii="Arial" w:hAnsi="Arial" w:cs="Arial"/>
        </w:rPr>
        <w:t>S</w:t>
      </w:r>
      <w:r w:rsidR="004123B5" w:rsidRPr="005E2981">
        <w:rPr>
          <w:rFonts w:ascii="Arial" w:hAnsi="Arial" w:cs="Arial"/>
        </w:rPr>
        <w:t>tandards</w:t>
      </w:r>
    </w:p>
    <w:p w14:paraId="66C2C88B" w14:textId="2FC56862" w:rsidR="00163095" w:rsidRPr="005E2981" w:rsidRDefault="00163095" w:rsidP="00AC2020">
      <w:pPr>
        <w:pStyle w:val="VSLevel3"/>
        <w:keepLines w:val="0"/>
        <w:widowControl w:val="0"/>
        <w:rPr>
          <w:rFonts w:cs="Arial"/>
        </w:rPr>
      </w:pPr>
      <w:r w:rsidRPr="005E2981">
        <w:rPr>
          <w:rFonts w:cs="Arial"/>
        </w:rPr>
        <w:t xml:space="preserve">The latest published edition of </w:t>
      </w:r>
      <w:proofErr w:type="gramStart"/>
      <w:r w:rsidRPr="005E2981">
        <w:rPr>
          <w:rFonts w:cs="Arial"/>
        </w:rPr>
        <w:t>a reference</w:t>
      </w:r>
      <w:proofErr w:type="gramEnd"/>
      <w:r w:rsidRPr="005E2981">
        <w:rPr>
          <w:rFonts w:cs="Arial"/>
        </w:rPr>
        <w:t xml:space="preserve"> shall be applicable to this </w:t>
      </w:r>
      <w:r w:rsidR="00CA565C">
        <w:rPr>
          <w:rFonts w:cs="Arial"/>
        </w:rPr>
        <w:t>p</w:t>
      </w:r>
      <w:r w:rsidRPr="005E2981">
        <w:rPr>
          <w:rFonts w:cs="Arial"/>
        </w:rPr>
        <w:t>roject unless identified by a specific edition date.</w:t>
      </w:r>
    </w:p>
    <w:p w14:paraId="59946E29" w14:textId="452D80E4" w:rsidR="00163095" w:rsidRPr="005E2981" w:rsidRDefault="00163095" w:rsidP="00AC2020">
      <w:pPr>
        <w:pStyle w:val="VSLevel3"/>
        <w:keepLines w:val="0"/>
        <w:widowControl w:val="0"/>
        <w:rPr>
          <w:rFonts w:cs="Arial"/>
        </w:rPr>
      </w:pPr>
      <w:r w:rsidRPr="005E2981">
        <w:rPr>
          <w:rFonts w:cs="Arial"/>
        </w:rPr>
        <w:t xml:space="preserve">All reference amendments adopted prior to the bid closing date of this </w:t>
      </w:r>
      <w:r w:rsidR="00CA565C">
        <w:rPr>
          <w:rFonts w:cs="Arial"/>
        </w:rPr>
        <w:t>p</w:t>
      </w:r>
      <w:r w:rsidRPr="005E2981">
        <w:rPr>
          <w:rFonts w:cs="Arial"/>
        </w:rPr>
        <w:t xml:space="preserve">roject shall be applicable to this </w:t>
      </w:r>
      <w:r w:rsidR="00CA565C">
        <w:rPr>
          <w:rFonts w:cs="Arial"/>
        </w:rPr>
        <w:t>p</w:t>
      </w:r>
      <w:r w:rsidRPr="005E2981">
        <w:rPr>
          <w:rFonts w:cs="Arial"/>
        </w:rPr>
        <w:t>roject.</w:t>
      </w:r>
    </w:p>
    <w:p w14:paraId="2E5309CA" w14:textId="77777777" w:rsidR="00163095" w:rsidRPr="005E2981" w:rsidRDefault="00163095" w:rsidP="00AC2020">
      <w:pPr>
        <w:pStyle w:val="VSLevel3"/>
        <w:keepLines w:val="0"/>
        <w:widowControl w:val="0"/>
        <w:rPr>
          <w:rFonts w:cs="Arial"/>
        </w:rPr>
      </w:pPr>
      <w:r w:rsidRPr="005E2981">
        <w:rPr>
          <w:rFonts w:cs="Arial"/>
        </w:rPr>
        <w:t>All materials, installation and workmanship shall comply with all applicable requirements and standards.</w:t>
      </w:r>
    </w:p>
    <w:p w14:paraId="4A5FFCEF" w14:textId="0658D2E4" w:rsidR="00942161" w:rsidRPr="005E2981" w:rsidRDefault="00B36B02" w:rsidP="00AC2020">
      <w:pPr>
        <w:pStyle w:val="StandardSpecNote"/>
        <w:widowControl w:val="0"/>
        <w:suppressAutoHyphens/>
        <w:rPr>
          <w:rFonts w:cs="Arial"/>
          <w:szCs w:val="20"/>
        </w:rPr>
      </w:pPr>
      <w:r w:rsidRPr="005E2981">
        <w:rPr>
          <w:rFonts w:cs="Arial"/>
          <w:szCs w:val="20"/>
        </w:rPr>
        <w:t xml:space="preserve">O’HAGIN </w:t>
      </w:r>
      <w:r w:rsidR="00942161" w:rsidRPr="005E2981">
        <w:rPr>
          <w:rFonts w:cs="Arial"/>
          <w:szCs w:val="20"/>
        </w:rPr>
        <w:t>SPEC NOTE: Edit the following paragraph to reflect reference standards for th</w:t>
      </w:r>
      <w:r w:rsidR="00CA565C">
        <w:rPr>
          <w:rFonts w:cs="Arial"/>
          <w:szCs w:val="20"/>
        </w:rPr>
        <w:t>e p</w:t>
      </w:r>
      <w:r w:rsidR="00942161" w:rsidRPr="005E2981">
        <w:rPr>
          <w:rFonts w:cs="Arial"/>
          <w:szCs w:val="20"/>
        </w:rPr>
        <w:t>roject.</w:t>
      </w:r>
    </w:p>
    <w:p w14:paraId="6EA45ED6" w14:textId="0B384871" w:rsidR="00985EAA" w:rsidRPr="005E2981" w:rsidRDefault="003833A6" w:rsidP="00AC2020">
      <w:pPr>
        <w:pStyle w:val="VSLevel3"/>
        <w:keepLines w:val="0"/>
        <w:widowControl w:val="0"/>
        <w:rPr>
          <w:rFonts w:cs="Arial"/>
        </w:rPr>
      </w:pPr>
      <w:r w:rsidRPr="005E2981">
        <w:rPr>
          <w:rFonts w:cs="Arial"/>
        </w:rPr>
        <w:t>American Society for Testing and Materials (</w:t>
      </w:r>
      <w:r w:rsidR="00985EAA" w:rsidRPr="005E2981">
        <w:rPr>
          <w:rFonts w:cs="Arial"/>
        </w:rPr>
        <w:t>ASTM</w:t>
      </w:r>
      <w:r w:rsidRPr="005E2981">
        <w:rPr>
          <w:rFonts w:cs="Arial"/>
        </w:rPr>
        <w:t>):</w:t>
      </w:r>
    </w:p>
    <w:p w14:paraId="292FC2EE" w14:textId="2855DBD6" w:rsidR="00F34CC1" w:rsidRPr="005E2981" w:rsidRDefault="00F34CC1" w:rsidP="00AC2020">
      <w:pPr>
        <w:pStyle w:val="VSLevel4"/>
        <w:keepLines w:val="0"/>
        <w:widowControl w:val="0"/>
        <w:rPr>
          <w:rFonts w:cs="Arial"/>
        </w:rPr>
      </w:pPr>
      <w:r w:rsidRPr="005E2981">
        <w:rPr>
          <w:rFonts w:cs="Arial"/>
        </w:rPr>
        <w:t>ASTM E108, Standard Test Methods for Fire Tests of Roof Coverings</w:t>
      </w:r>
    </w:p>
    <w:p w14:paraId="7186ADA3" w14:textId="4657965A" w:rsidR="00B33758" w:rsidRPr="005E2981" w:rsidRDefault="00B33758" w:rsidP="00AC2020">
      <w:pPr>
        <w:pStyle w:val="VSLevel4"/>
        <w:keepLines w:val="0"/>
        <w:widowControl w:val="0"/>
        <w:rPr>
          <w:rStyle w:val="ws-ga-product"/>
          <w:rFonts w:cs="Arial"/>
        </w:rPr>
      </w:pPr>
      <w:r w:rsidRPr="005E2981">
        <w:rPr>
          <w:rFonts w:cs="Arial"/>
        </w:rPr>
        <w:t>ASTM E136, Standard Test Method for Behavior of Materials in a Vertical Tube Furnace at 750°C</w:t>
      </w:r>
    </w:p>
    <w:p w14:paraId="28F2CD46" w14:textId="3DD0D07E" w:rsidR="00B33758" w:rsidRPr="005E2981" w:rsidRDefault="00B33758" w:rsidP="00AC2020">
      <w:pPr>
        <w:pStyle w:val="VSLevel4"/>
        <w:keepLines w:val="0"/>
        <w:widowControl w:val="0"/>
        <w:rPr>
          <w:rStyle w:val="ws-ga-product"/>
          <w:rFonts w:cs="Arial"/>
        </w:rPr>
      </w:pPr>
      <w:r w:rsidRPr="005E2981">
        <w:rPr>
          <w:rFonts w:cs="Arial"/>
        </w:rPr>
        <w:t>ASTM E2886, Standard Test Method for Evaluating Exterior Vents to Resist Entry of Embers</w:t>
      </w:r>
    </w:p>
    <w:p w14:paraId="63687F9A" w14:textId="77777777" w:rsidR="00B33758" w:rsidRPr="005E2981" w:rsidRDefault="00B33758" w:rsidP="00AC2020">
      <w:pPr>
        <w:pStyle w:val="VSLevel3"/>
        <w:keepLines w:val="0"/>
        <w:widowControl w:val="0"/>
        <w:rPr>
          <w:rFonts w:cs="Arial"/>
        </w:rPr>
      </w:pPr>
      <w:r w:rsidRPr="005E2981">
        <w:rPr>
          <w:rFonts w:cs="Arial"/>
        </w:rPr>
        <w:t>International Code Council – Evaluation Service (ICC-ES):</w:t>
      </w:r>
    </w:p>
    <w:p w14:paraId="2295A8E2" w14:textId="381DF833" w:rsidR="00B33758" w:rsidRPr="005E2981" w:rsidRDefault="00B33758" w:rsidP="00AC2020">
      <w:pPr>
        <w:pStyle w:val="VSLevel4"/>
        <w:keepLines w:val="0"/>
        <w:widowControl w:val="0"/>
        <w:rPr>
          <w:rFonts w:cs="Arial"/>
        </w:rPr>
      </w:pPr>
      <w:r w:rsidRPr="005E2981">
        <w:rPr>
          <w:rFonts w:cs="Arial"/>
        </w:rPr>
        <w:t>AC85, Acceptance Criteria for Test Reports</w:t>
      </w:r>
    </w:p>
    <w:p w14:paraId="64A32BD4" w14:textId="24217713" w:rsidR="00B33758" w:rsidRPr="005E2981" w:rsidRDefault="00B33758" w:rsidP="00AC2020">
      <w:pPr>
        <w:pStyle w:val="VSLevel4"/>
        <w:keepLines w:val="0"/>
        <w:widowControl w:val="0"/>
        <w:rPr>
          <w:rFonts w:cs="Arial"/>
        </w:rPr>
      </w:pPr>
      <w:r w:rsidRPr="005E2981">
        <w:rPr>
          <w:rFonts w:cs="Arial"/>
        </w:rPr>
        <w:t>AC132, Acceptance Criteria for Attic Vents</w:t>
      </w:r>
    </w:p>
    <w:p w14:paraId="56DFEC79" w14:textId="3F74D2B9" w:rsidR="00B33758" w:rsidRPr="005E2981" w:rsidRDefault="00B33758" w:rsidP="00AC2020">
      <w:pPr>
        <w:pStyle w:val="VSLevel3"/>
        <w:keepLines w:val="0"/>
        <w:widowControl w:val="0"/>
        <w:rPr>
          <w:rFonts w:cs="Arial"/>
        </w:rPr>
      </w:pPr>
      <w:r w:rsidRPr="005E2981">
        <w:rPr>
          <w:rFonts w:cs="Arial"/>
        </w:rPr>
        <w:t>Florida / Miami-Dade County:</w:t>
      </w:r>
    </w:p>
    <w:p w14:paraId="01BDE351" w14:textId="662AAEC2" w:rsidR="00B33758" w:rsidRPr="005E2981" w:rsidRDefault="00B33758" w:rsidP="00AC2020">
      <w:pPr>
        <w:pStyle w:val="VSLevel4"/>
        <w:keepLines w:val="0"/>
        <w:widowControl w:val="0"/>
        <w:rPr>
          <w:rFonts w:cs="Arial"/>
        </w:rPr>
      </w:pPr>
      <w:r w:rsidRPr="005E2981">
        <w:rPr>
          <w:rFonts w:cs="Arial"/>
        </w:rPr>
        <w:t>TAS 100(A), Test Procedure for Wind and Wind-Driven Rain Resistance</w:t>
      </w:r>
    </w:p>
    <w:p w14:paraId="6D806B09" w14:textId="7AA0FC38" w:rsidR="00F34CC1" w:rsidRPr="005E2981" w:rsidRDefault="00F34CC1" w:rsidP="00AC2020">
      <w:pPr>
        <w:pStyle w:val="VSLevel3"/>
        <w:keepLines w:val="0"/>
        <w:widowControl w:val="0"/>
        <w:rPr>
          <w:rFonts w:cs="Arial"/>
        </w:rPr>
      </w:pPr>
      <w:r w:rsidRPr="005E2981">
        <w:rPr>
          <w:rFonts w:cs="Arial"/>
        </w:rPr>
        <w:t>Underwriters Laboratories (UL):</w:t>
      </w:r>
    </w:p>
    <w:p w14:paraId="4408E9DA" w14:textId="01DB86E3" w:rsidR="00F34CC1" w:rsidRPr="005E2981" w:rsidRDefault="00F34CC1" w:rsidP="00AC2020">
      <w:pPr>
        <w:pStyle w:val="VSLevel4"/>
        <w:keepLines w:val="0"/>
        <w:widowControl w:val="0"/>
        <w:rPr>
          <w:rFonts w:cs="Arial"/>
        </w:rPr>
      </w:pPr>
      <w:r w:rsidRPr="005E2981">
        <w:rPr>
          <w:rFonts w:cs="Arial"/>
        </w:rPr>
        <w:t>UL 790, Standard for Fire Tests of Roof Coverings</w:t>
      </w:r>
    </w:p>
    <w:p w14:paraId="168C9E0D" w14:textId="3EC60E8E" w:rsidR="00F81B22" w:rsidRPr="005E2981" w:rsidRDefault="00F81B22" w:rsidP="00EB478D">
      <w:pPr>
        <w:pStyle w:val="VSLevel2"/>
        <w:keepLines/>
        <w:widowControl w:val="0"/>
        <w:rPr>
          <w:rFonts w:ascii="Arial" w:hAnsi="Arial" w:cs="Arial"/>
        </w:rPr>
      </w:pPr>
      <w:r w:rsidRPr="005E2981">
        <w:rPr>
          <w:rFonts w:ascii="Arial" w:hAnsi="Arial" w:cs="Arial"/>
        </w:rPr>
        <w:lastRenderedPageBreak/>
        <w:t>definitions</w:t>
      </w:r>
    </w:p>
    <w:p w14:paraId="0916D232" w14:textId="4884C661" w:rsidR="004907E6" w:rsidRPr="005E2981" w:rsidRDefault="00B36B02" w:rsidP="00EB478D">
      <w:pPr>
        <w:pStyle w:val="SPECNOTE0"/>
        <w:suppressAutoHyphens/>
        <w:rPr>
          <w:rFonts w:cs="Arial"/>
          <w:szCs w:val="20"/>
        </w:rPr>
      </w:pPr>
      <w:r w:rsidRPr="005E2981">
        <w:rPr>
          <w:rFonts w:cs="Arial"/>
          <w:szCs w:val="20"/>
        </w:rPr>
        <w:t xml:space="preserve">O’HAGIN </w:t>
      </w:r>
      <w:r w:rsidR="004907E6" w:rsidRPr="005E2981">
        <w:rPr>
          <w:rFonts w:cs="Arial"/>
          <w:szCs w:val="20"/>
        </w:rPr>
        <w:t xml:space="preserve">SPEC NOTE: </w:t>
      </w:r>
      <w:r w:rsidR="00513F03" w:rsidRPr="005E2981">
        <w:rPr>
          <w:rFonts w:cs="Arial"/>
          <w:szCs w:val="20"/>
        </w:rPr>
        <w:t>Definitions are provided to assist the Editor in understanding terminology used in this Section.</w:t>
      </w:r>
    </w:p>
    <w:p w14:paraId="36982A39" w14:textId="701836FB" w:rsidR="00942161" w:rsidRPr="005E2981" w:rsidRDefault="00B36B02" w:rsidP="00233D19">
      <w:pPr>
        <w:pStyle w:val="SPECNOTE0"/>
        <w:suppressAutoHyphens/>
        <w:rPr>
          <w:rFonts w:cs="Arial"/>
          <w:szCs w:val="20"/>
        </w:rPr>
      </w:pPr>
      <w:r w:rsidRPr="005E2981">
        <w:rPr>
          <w:rFonts w:cs="Arial"/>
          <w:szCs w:val="20"/>
        </w:rPr>
        <w:t xml:space="preserve">O’HAGIN </w:t>
      </w:r>
      <w:r w:rsidR="004907E6" w:rsidRPr="005E2981">
        <w:rPr>
          <w:rFonts w:cs="Arial"/>
          <w:szCs w:val="20"/>
        </w:rPr>
        <w:t xml:space="preserve">SPEC NOTE: </w:t>
      </w:r>
      <w:r w:rsidR="00513F03" w:rsidRPr="005E2981">
        <w:rPr>
          <w:rFonts w:cs="Arial"/>
          <w:szCs w:val="20"/>
        </w:rPr>
        <w:t>Retain only those definitions that are required for clarity and coordination of this Section.</w:t>
      </w:r>
    </w:p>
    <w:p w14:paraId="42ACDC63" w14:textId="56E47F76" w:rsidR="00513F03" w:rsidRPr="005E2981" w:rsidRDefault="00513F03" w:rsidP="00AC2020">
      <w:pPr>
        <w:pStyle w:val="VSLevel3"/>
        <w:keepLines w:val="0"/>
        <w:widowControl w:val="0"/>
        <w:rPr>
          <w:rFonts w:cs="Arial"/>
        </w:rPr>
      </w:pPr>
      <w:r w:rsidRPr="005E2981">
        <w:rPr>
          <w:rFonts w:cs="Arial"/>
        </w:rPr>
        <w:t>Climate-Resistant Roof Vent: A roof ventilation component designed to limit the entry of environmental elements such as wind-</w:t>
      </w:r>
      <w:r w:rsidRPr="00D4642A">
        <w:rPr>
          <w:rFonts w:cs="Arial"/>
        </w:rPr>
        <w:t xml:space="preserve">driven </w:t>
      </w:r>
      <w:r w:rsidR="00D4642A" w:rsidRPr="00D4642A">
        <w:rPr>
          <w:rFonts w:cs="Arial"/>
        </w:rPr>
        <w:t xml:space="preserve">flame, ember, snow </w:t>
      </w:r>
      <w:r w:rsidRPr="00D4642A">
        <w:rPr>
          <w:rFonts w:cs="Arial"/>
        </w:rPr>
        <w:t>under severe weather or wildfire exposure conditi</w:t>
      </w:r>
      <w:r w:rsidRPr="005E2981">
        <w:rPr>
          <w:rFonts w:cs="Arial"/>
        </w:rPr>
        <w:t>ons.</w:t>
      </w:r>
    </w:p>
    <w:p w14:paraId="4EB75152" w14:textId="20BCD1E7" w:rsidR="00C33329" w:rsidRDefault="007D6816" w:rsidP="006A1B49">
      <w:pPr>
        <w:pStyle w:val="VSLevel4"/>
        <w:rPr>
          <w:rFonts w:cs="Arial"/>
        </w:rPr>
      </w:pPr>
      <w:r w:rsidRPr="005E2981">
        <w:rPr>
          <w:rFonts w:cs="Arial"/>
        </w:rPr>
        <w:t>Roof ventilation components shall e</w:t>
      </w:r>
      <w:r w:rsidR="00C33329" w:rsidRPr="005E2981">
        <w:rPr>
          <w:rFonts w:cs="Arial"/>
        </w:rPr>
        <w:t xml:space="preserve">xclude </w:t>
      </w:r>
      <w:r w:rsidRPr="005E2981">
        <w:rPr>
          <w:rFonts w:cs="Arial"/>
        </w:rPr>
        <w:t>h</w:t>
      </w:r>
      <w:r w:rsidR="00C33329" w:rsidRPr="005E2981">
        <w:rPr>
          <w:rFonts w:cs="Arial"/>
        </w:rPr>
        <w:t>eat sensitive or intumescent products that may fail over time due to exposure to moisture, heat and temperature changes.</w:t>
      </w:r>
    </w:p>
    <w:p w14:paraId="579EA755" w14:textId="37EB4CB2" w:rsidR="00424203" w:rsidRPr="005E2981" w:rsidRDefault="00641BE5" w:rsidP="006A1B49">
      <w:pPr>
        <w:pStyle w:val="VSLevel4"/>
        <w:rPr>
          <w:rFonts w:cs="Arial"/>
        </w:rPr>
      </w:pPr>
      <w:r>
        <w:rPr>
          <w:rFonts w:cs="Arial"/>
        </w:rPr>
        <w:t>Ventilation products shall be assembled exclusively using clinching fabrication to avoid the introduction of screws, bolds and/or spot welds which can introduce corrosive vulnerabilities in the finished product.</w:t>
      </w:r>
    </w:p>
    <w:p w14:paraId="26EDCCEA" w14:textId="4DA9E9A7" w:rsidR="00513F03" w:rsidRPr="005E2981" w:rsidRDefault="00513F03" w:rsidP="00AC2020">
      <w:pPr>
        <w:pStyle w:val="VSLevel3"/>
        <w:keepLines w:val="0"/>
        <w:widowControl w:val="0"/>
        <w:rPr>
          <w:rFonts w:cs="Arial"/>
        </w:rPr>
      </w:pPr>
      <w:r w:rsidRPr="005E2981">
        <w:rPr>
          <w:rFonts w:cs="Arial"/>
        </w:rPr>
        <w:t xml:space="preserve">Flame Penetration: The passage of sustained flame </w:t>
      </w:r>
      <w:r w:rsidR="004A5F5B" w:rsidRPr="005E2981">
        <w:rPr>
          <w:rFonts w:cs="Arial"/>
        </w:rPr>
        <w:t>through a roof ventilation component into the roof assembly or attic space under wildfire exposure conditions.</w:t>
      </w:r>
    </w:p>
    <w:p w14:paraId="16BF1743" w14:textId="6FA244A4" w:rsidR="00513F03" w:rsidRPr="005E2981" w:rsidRDefault="00513F03" w:rsidP="00AC2020">
      <w:pPr>
        <w:pStyle w:val="VSLevel3"/>
        <w:keepLines w:val="0"/>
        <w:widowControl w:val="0"/>
        <w:rPr>
          <w:rFonts w:cs="Arial"/>
        </w:rPr>
      </w:pPr>
      <w:r w:rsidRPr="005E2981">
        <w:rPr>
          <w:rFonts w:cs="Arial"/>
        </w:rPr>
        <w:t xml:space="preserve">Ember Intrusion: The passage of </w:t>
      </w:r>
      <w:proofErr w:type="gramStart"/>
      <w:r w:rsidRPr="005E2981">
        <w:rPr>
          <w:rFonts w:cs="Arial"/>
        </w:rPr>
        <w:t>burning embers</w:t>
      </w:r>
      <w:proofErr w:type="gramEnd"/>
      <w:r w:rsidRPr="005E2981">
        <w:rPr>
          <w:rFonts w:cs="Arial"/>
        </w:rPr>
        <w:t xml:space="preserve"> or firebrands through a roof ventilation component into the roof assembly or attic space under wildfire exposure conditions.</w:t>
      </w:r>
    </w:p>
    <w:p w14:paraId="7298BDB0" w14:textId="79C2F166" w:rsidR="0029174B" w:rsidRPr="005E2981" w:rsidRDefault="00CB177E" w:rsidP="00AC2020">
      <w:pPr>
        <w:pStyle w:val="VSLevel3"/>
        <w:keepLines w:val="0"/>
        <w:widowControl w:val="0"/>
        <w:rPr>
          <w:rFonts w:cs="Arial"/>
        </w:rPr>
      </w:pPr>
      <w:r w:rsidRPr="005E2981">
        <w:rPr>
          <w:rFonts w:cs="Arial"/>
        </w:rPr>
        <w:t xml:space="preserve">Low-Profile Roof Vents: A roof ventilation component characterized by </w:t>
      </w:r>
      <w:r w:rsidR="00D4642A">
        <w:rPr>
          <w:rFonts w:cs="Arial"/>
        </w:rPr>
        <w:t xml:space="preserve">minimal </w:t>
      </w:r>
      <w:r w:rsidRPr="005E2981">
        <w:rPr>
          <w:rFonts w:cs="Arial"/>
        </w:rPr>
        <w:t>vent body height above the roof plane, designed to project above the finished roof covering to accommodate roof covering thickness, enhance airflow continuity, and reduce the potential for obstruction by roof materials, snow accumulation, or surface water</w:t>
      </w:r>
      <w:r>
        <w:rPr>
          <w:rFonts w:cs="Arial"/>
        </w:rPr>
        <w:t xml:space="preserve"> </w:t>
      </w:r>
      <w:r w:rsidRPr="005E2981">
        <w:rPr>
          <w:rFonts w:cs="Arial"/>
        </w:rPr>
        <w:t>through a tapered, shallow-profile</w:t>
      </w:r>
      <w:r>
        <w:rPr>
          <w:rFonts w:cs="Arial"/>
        </w:rPr>
        <w:t>.</w:t>
      </w:r>
    </w:p>
    <w:p w14:paraId="6B727C3E" w14:textId="66F22595" w:rsidR="00513F03" w:rsidRPr="005E2981" w:rsidRDefault="00513F03" w:rsidP="00AC2020">
      <w:pPr>
        <w:pStyle w:val="VSLevel3"/>
        <w:keepLines w:val="0"/>
        <w:widowControl w:val="0"/>
        <w:rPr>
          <w:rFonts w:cs="Arial"/>
        </w:rPr>
      </w:pPr>
      <w:r w:rsidRPr="005E2981">
        <w:rPr>
          <w:rFonts w:cs="Arial"/>
        </w:rPr>
        <w:t>Net Free Ventilation Area: The unobstructed open area of a roof ventilation component available for the passage of air, excluding the area occupied by screens, baffles, or other integral features.</w:t>
      </w:r>
    </w:p>
    <w:p w14:paraId="3B968914" w14:textId="7A7B67DB" w:rsidR="00014CBE" w:rsidRDefault="00513F03" w:rsidP="00AC2020">
      <w:pPr>
        <w:pStyle w:val="VSLevel3"/>
        <w:keepLines w:val="0"/>
        <w:widowControl w:val="0"/>
        <w:rPr>
          <w:rFonts w:cs="Arial"/>
        </w:rPr>
      </w:pPr>
      <w:r w:rsidRPr="005E2981">
        <w:rPr>
          <w:rFonts w:cs="Arial"/>
        </w:rPr>
        <w:t xml:space="preserve">Wildland–Urban Interface (WUI): </w:t>
      </w:r>
      <w:r w:rsidR="00014CBE">
        <w:rPr>
          <w:rFonts w:cs="Arial"/>
        </w:rPr>
        <w:t>A</w:t>
      </w:r>
      <w:r w:rsidR="00014CBE" w:rsidRPr="00014CBE">
        <w:rPr>
          <w:rFonts w:cs="Arial"/>
        </w:rPr>
        <w:t>ny geographical area where structures and other human development meet or intermingle with wildland or vegetative fuels</w:t>
      </w:r>
      <w:r w:rsidR="00014CBE">
        <w:rPr>
          <w:rFonts w:cs="Arial"/>
        </w:rPr>
        <w:t>.</w:t>
      </w:r>
    </w:p>
    <w:p w14:paraId="1820DFA8" w14:textId="26971071" w:rsidR="00513F03" w:rsidRPr="005E2981" w:rsidRDefault="00513F03" w:rsidP="00AC2020">
      <w:pPr>
        <w:pStyle w:val="VSLevel3"/>
        <w:keepLines w:val="0"/>
        <w:widowControl w:val="0"/>
        <w:rPr>
          <w:rFonts w:cs="Arial"/>
        </w:rPr>
      </w:pPr>
      <w:r w:rsidRPr="005E2981">
        <w:rPr>
          <w:rFonts w:cs="Arial"/>
        </w:rPr>
        <w:t>Wind-Driven Rain: Rainfall carried laterally by wind and driven against building components under elevated wind pressure conditions.</w:t>
      </w:r>
    </w:p>
    <w:p w14:paraId="365A5B1B" w14:textId="1258B883" w:rsidR="00E63775" w:rsidRPr="005E2981" w:rsidRDefault="00E63775" w:rsidP="00AC2020">
      <w:pPr>
        <w:pStyle w:val="VSLevel2"/>
        <w:keepNext w:val="0"/>
        <w:widowControl w:val="0"/>
        <w:rPr>
          <w:rFonts w:ascii="Arial" w:hAnsi="Arial" w:cs="Arial"/>
        </w:rPr>
      </w:pPr>
      <w:r w:rsidRPr="005E2981">
        <w:rPr>
          <w:rFonts w:ascii="Arial" w:hAnsi="Arial" w:cs="Arial"/>
        </w:rPr>
        <w:t>ADMINISTRATI</w:t>
      </w:r>
      <w:r w:rsidR="00842823" w:rsidRPr="005E2981">
        <w:rPr>
          <w:rFonts w:ascii="Arial" w:hAnsi="Arial" w:cs="Arial"/>
        </w:rPr>
        <w:t xml:space="preserve">ve </w:t>
      </w:r>
      <w:r w:rsidRPr="005E2981">
        <w:rPr>
          <w:rFonts w:ascii="Arial" w:hAnsi="Arial" w:cs="Arial"/>
        </w:rPr>
        <w:t>REQUIREMENTS</w:t>
      </w:r>
    </w:p>
    <w:p w14:paraId="4365DBEC" w14:textId="4B3D0070" w:rsidR="00E63775" w:rsidRPr="005E2981" w:rsidRDefault="00E63775" w:rsidP="00AC2020">
      <w:pPr>
        <w:pStyle w:val="VSLevel3"/>
        <w:keepLines w:val="0"/>
        <w:widowControl w:val="0"/>
        <w:rPr>
          <w:rFonts w:cs="Arial"/>
        </w:rPr>
      </w:pPr>
      <w:r w:rsidRPr="005E2981">
        <w:rPr>
          <w:rFonts w:cs="Arial"/>
        </w:rPr>
        <w:t xml:space="preserve">Coordination: Coordinate site dimensions affecting work of other Sections and provide data, dimensions and components installed by other Sections in sufficient time for installation of </w:t>
      </w:r>
      <w:r w:rsidR="006D1B11" w:rsidRPr="005E2981">
        <w:rPr>
          <w:rFonts w:cs="Arial"/>
        </w:rPr>
        <w:t>low</w:t>
      </w:r>
      <w:r w:rsidR="00C05B10" w:rsidRPr="005E2981">
        <w:rPr>
          <w:rFonts w:cs="Arial"/>
        </w:rPr>
        <w:t>-profile</w:t>
      </w:r>
      <w:r w:rsidR="00D205FC">
        <w:rPr>
          <w:rFonts w:cs="Arial"/>
        </w:rPr>
        <w:t>, tapered</w:t>
      </w:r>
      <w:r w:rsidR="00C05B10"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rPr>
        <w:t xml:space="preserve">vents </w:t>
      </w:r>
      <w:r w:rsidRPr="005E2981">
        <w:rPr>
          <w:rFonts w:cs="Arial"/>
        </w:rPr>
        <w:t>specified in this Section.</w:t>
      </w:r>
    </w:p>
    <w:p w14:paraId="35B2C0A8" w14:textId="783776CE" w:rsidR="00E63775" w:rsidRPr="005E2981" w:rsidRDefault="00E63775" w:rsidP="00AC2020">
      <w:pPr>
        <w:pStyle w:val="VSLevel4"/>
        <w:keepLines w:val="0"/>
        <w:widowControl w:val="0"/>
        <w:rPr>
          <w:rFonts w:cs="Arial"/>
        </w:rPr>
      </w:pPr>
      <w:r w:rsidRPr="005E2981">
        <w:rPr>
          <w:rFonts w:cs="Arial"/>
        </w:rPr>
        <w:t>Coordinate sizes and locations of framing, blocking, furring, and reinforcements provided by work that is specified in other Sections, ensuring their completeness before starting work of this Section</w:t>
      </w:r>
      <w:r w:rsidR="00C05B10" w:rsidRPr="005E2981">
        <w:rPr>
          <w:rFonts w:cs="Arial"/>
        </w:rPr>
        <w:t xml:space="preserve"> to accommodat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rPr>
        <w:t>vent geometry and base dimensions.</w:t>
      </w:r>
    </w:p>
    <w:p w14:paraId="6E445C36" w14:textId="41AB3482" w:rsidR="00032044" w:rsidRPr="005E2981" w:rsidRDefault="00B36B02" w:rsidP="00AC2020">
      <w:pPr>
        <w:pStyle w:val="StandardSpecNote"/>
        <w:widowControl w:val="0"/>
        <w:suppressAutoHyphens/>
        <w:rPr>
          <w:rFonts w:cs="Arial"/>
          <w:szCs w:val="20"/>
        </w:rPr>
      </w:pPr>
      <w:r w:rsidRPr="005E2981">
        <w:rPr>
          <w:rFonts w:cs="Arial"/>
          <w:szCs w:val="20"/>
        </w:rPr>
        <w:t xml:space="preserve">O’HAGIN </w:t>
      </w:r>
      <w:r w:rsidR="00032044" w:rsidRPr="005E2981">
        <w:rPr>
          <w:rFonts w:cs="Arial"/>
          <w:szCs w:val="20"/>
        </w:rPr>
        <w:t>SPEC NOTE: Edit the following paragraph to make the required selections and remove square brackets indicated below.</w:t>
      </w:r>
    </w:p>
    <w:p w14:paraId="6CB03E12" w14:textId="38E7EFD6" w:rsidR="00EB1AED" w:rsidRPr="005E2981" w:rsidRDefault="00EB1AED" w:rsidP="00EB478D">
      <w:pPr>
        <w:pStyle w:val="VSLevel3"/>
        <w:keepLines w:val="0"/>
        <w:widowControl w:val="0"/>
        <w:rPr>
          <w:rFonts w:cs="Arial"/>
        </w:rPr>
      </w:pPr>
      <w:r w:rsidRPr="005E2981">
        <w:rPr>
          <w:rFonts w:cs="Arial"/>
        </w:rPr>
        <w:t xml:space="preserve">Pre-Construction Meeting: Arrange a preconstruction meeting in accordance with </w:t>
      </w:r>
      <w:r w:rsidRPr="005E2981">
        <w:rPr>
          <w:rFonts w:cs="Arial"/>
        </w:rPr>
        <w:br/>
        <w:t>[Division 01]</w:t>
      </w:r>
      <w:r w:rsidR="008E6CFE" w:rsidRPr="005E2981">
        <w:rPr>
          <w:rFonts w:cs="Arial"/>
        </w:rPr>
        <w:t xml:space="preserve"> </w:t>
      </w:r>
      <w:r w:rsidRPr="005E2981">
        <w:rPr>
          <w:rFonts w:cs="Arial"/>
        </w:rPr>
        <w:t>[Section 01 31 19 Project Meetings].</w:t>
      </w:r>
    </w:p>
    <w:p w14:paraId="404A3020" w14:textId="74917964" w:rsidR="00EB1AED" w:rsidRPr="005E2981" w:rsidRDefault="00EB1AED" w:rsidP="00EB478D">
      <w:pPr>
        <w:pStyle w:val="VSLevel3"/>
        <w:widowControl w:val="0"/>
        <w:rPr>
          <w:rFonts w:cs="Arial"/>
        </w:rPr>
      </w:pPr>
      <w:r w:rsidRPr="005E2981">
        <w:rPr>
          <w:rFonts w:cs="Arial"/>
        </w:rPr>
        <w:lastRenderedPageBreak/>
        <w:t xml:space="preserve">Notification: Notify Consultant and Owner of scheduled meeting dates in advance; minimum </w:t>
      </w:r>
      <w:proofErr w:type="gramStart"/>
      <w:r w:rsidRPr="005E2981">
        <w:rPr>
          <w:rFonts w:cs="Arial"/>
        </w:rPr>
        <w:t>72 hour</w:t>
      </w:r>
      <w:proofErr w:type="gramEnd"/>
      <w:r w:rsidRPr="005E2981">
        <w:rPr>
          <w:rFonts w:cs="Arial"/>
        </w:rPr>
        <w:t xml:space="preserve"> notice re</w:t>
      </w:r>
      <w:r w:rsidR="00014CBE">
        <w:rPr>
          <w:rFonts w:cs="Arial"/>
        </w:rPr>
        <w:t>commended</w:t>
      </w:r>
      <w:r w:rsidRPr="005E2981">
        <w:rPr>
          <w:rFonts w:cs="Arial"/>
        </w:rPr>
        <w:t>.</w:t>
      </w:r>
    </w:p>
    <w:p w14:paraId="75218D77" w14:textId="03D74BDE" w:rsidR="00CE5DC1" w:rsidRPr="005E2981" w:rsidRDefault="00B36B02" w:rsidP="00DD119F">
      <w:pPr>
        <w:pStyle w:val="StandardSpecNote"/>
        <w:keepNext/>
        <w:keepLines/>
        <w:widowControl w:val="0"/>
        <w:suppressAutoHyphens/>
        <w:rPr>
          <w:rFonts w:cs="Arial"/>
          <w:szCs w:val="20"/>
        </w:rPr>
      </w:pPr>
      <w:r w:rsidRPr="005E2981">
        <w:rPr>
          <w:rFonts w:cs="Arial"/>
          <w:szCs w:val="20"/>
        </w:rPr>
        <w:t xml:space="preserve">O’HAGIN </w:t>
      </w:r>
      <w:r w:rsidR="00CE5DC1" w:rsidRPr="005E2981">
        <w:rPr>
          <w:rFonts w:cs="Arial"/>
          <w:szCs w:val="20"/>
        </w:rPr>
        <w:t>SPEC NOTE: Edit the following paragraph to make the required selections and remove square brackets indicated below.</w:t>
      </w:r>
    </w:p>
    <w:p w14:paraId="46FDB1C5" w14:textId="7D343292" w:rsidR="00EB1AED" w:rsidRPr="005E2981" w:rsidRDefault="00EB1AED" w:rsidP="00AC2020">
      <w:pPr>
        <w:pStyle w:val="VSLevel3"/>
        <w:keepLines w:val="0"/>
        <w:widowControl w:val="0"/>
        <w:rPr>
          <w:rFonts w:cs="Arial"/>
        </w:rPr>
      </w:pPr>
      <w:r w:rsidRPr="005E2981">
        <w:rPr>
          <w:rFonts w:cs="Arial"/>
        </w:rPr>
        <w:t>Attendees: Attended by [Contractor]</w:t>
      </w:r>
      <w:r w:rsidR="008E6CFE" w:rsidRPr="005E2981">
        <w:rPr>
          <w:rFonts w:cs="Arial"/>
        </w:rPr>
        <w:t xml:space="preserve"> </w:t>
      </w:r>
      <w:r w:rsidRPr="005E2981">
        <w:rPr>
          <w:rFonts w:cs="Arial"/>
        </w:rPr>
        <w:t>[Construction Manager], Consultant, and the [Subcontractor]</w:t>
      </w:r>
      <w:r w:rsidR="008E6CFE" w:rsidRPr="005E2981">
        <w:rPr>
          <w:rFonts w:cs="Arial"/>
        </w:rPr>
        <w:t xml:space="preserve"> </w:t>
      </w:r>
      <w:r w:rsidRPr="005E2981">
        <w:rPr>
          <w:rFonts w:cs="Arial"/>
        </w:rPr>
        <w:t>[Trade Contractor] to discuss the following:</w:t>
      </w:r>
    </w:p>
    <w:p w14:paraId="0576DCEE" w14:textId="08D4BDBC" w:rsidR="00D41B54" w:rsidRPr="005E2981" w:rsidRDefault="00D41B54" w:rsidP="00AC2020">
      <w:pPr>
        <w:pStyle w:val="VSLevel4"/>
        <w:keepLines w:val="0"/>
        <w:widowControl w:val="0"/>
        <w:rPr>
          <w:rFonts w:cs="Arial"/>
        </w:rPr>
      </w:pPr>
      <w:r w:rsidRPr="005E2981">
        <w:rPr>
          <w:rFonts w:cs="Arial"/>
        </w:rPr>
        <w:t>Establishing procedures to maintain optimum working conditions and to coordinate Work of this Section with related and adjacent work.</w:t>
      </w:r>
    </w:p>
    <w:p w14:paraId="23983895" w14:textId="54E914D9" w:rsidR="007E7715" w:rsidRPr="005E2981" w:rsidRDefault="007E7715" w:rsidP="00AC2020">
      <w:pPr>
        <w:pStyle w:val="VSLevel4"/>
        <w:keepLines w:val="0"/>
        <w:widowControl w:val="0"/>
        <w:rPr>
          <w:rFonts w:cs="Arial"/>
        </w:rPr>
      </w:pPr>
      <w:r w:rsidRPr="005E2981">
        <w:rPr>
          <w:rFonts w:cs="Arial"/>
        </w:rPr>
        <w:t>Review project scheduling and coordination.</w:t>
      </w:r>
    </w:p>
    <w:p w14:paraId="119F96F9" w14:textId="5B7A491F" w:rsidR="008E6CFE" w:rsidRPr="005E2981" w:rsidRDefault="008E6CFE" w:rsidP="00AC2020">
      <w:pPr>
        <w:pStyle w:val="VSLevel4"/>
        <w:keepLines w:val="0"/>
        <w:widowControl w:val="0"/>
        <w:rPr>
          <w:rFonts w:cs="Arial"/>
        </w:rPr>
      </w:pPr>
      <w:r w:rsidRPr="005E2981">
        <w:rPr>
          <w:rFonts w:cs="Arial"/>
        </w:rPr>
        <w:t xml:space="preserve">Coordination of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locations, interface conditions, and integration requirements with the roof covering and roofing assembly.</w:t>
      </w:r>
    </w:p>
    <w:p w14:paraId="082C06C4" w14:textId="77777777" w:rsidR="007E7715" w:rsidRPr="005E2981" w:rsidRDefault="007E7715" w:rsidP="00AC2020">
      <w:pPr>
        <w:pStyle w:val="VSLevel3"/>
        <w:keepLines w:val="0"/>
        <w:widowControl w:val="0"/>
        <w:rPr>
          <w:rFonts w:cs="Arial"/>
        </w:rPr>
      </w:pPr>
      <w:r w:rsidRPr="005E2981">
        <w:rPr>
          <w:rFonts w:cs="Arial"/>
        </w:rPr>
        <w:t>Reporting: Record significant discussions, agreements, and disagreements, including required corrective measures and actions.</w:t>
      </w:r>
    </w:p>
    <w:p w14:paraId="4B950A52" w14:textId="1C0C3405" w:rsidR="007E7715" w:rsidRPr="005E2981" w:rsidRDefault="007E7715" w:rsidP="00AC2020">
      <w:pPr>
        <w:pStyle w:val="VSLevel3"/>
        <w:keepLines w:val="0"/>
        <w:widowControl w:val="0"/>
        <w:rPr>
          <w:rFonts w:cs="Arial"/>
        </w:rPr>
      </w:pPr>
      <w:r w:rsidRPr="005E2981">
        <w:rPr>
          <w:rFonts w:cs="Arial"/>
        </w:rPr>
        <w:t>Distribution: Distribute minutes of the meeting to each party present and to other parties requiring information not more than 72 hours after meeting.</w:t>
      </w:r>
    </w:p>
    <w:p w14:paraId="4D83EE35" w14:textId="2CF69AD5" w:rsidR="ABFFABFF" w:rsidRPr="005E2981" w:rsidRDefault="ABFFABFF" w:rsidP="00AC2020">
      <w:pPr>
        <w:pStyle w:val="VSLevel2"/>
        <w:keepNext w:val="0"/>
        <w:widowControl w:val="0"/>
        <w:rPr>
          <w:rFonts w:ascii="Arial" w:hAnsi="Arial" w:cs="Arial"/>
        </w:rPr>
      </w:pPr>
      <w:r w:rsidRPr="005E2981">
        <w:rPr>
          <w:rFonts w:ascii="Arial" w:hAnsi="Arial" w:cs="Arial"/>
        </w:rPr>
        <w:t>SUBMITTALS</w:t>
      </w:r>
    </w:p>
    <w:p w14:paraId="60F90931" w14:textId="3A118BE2" w:rsidR="00C6625E" w:rsidRPr="005E2981" w:rsidRDefault="00B36B02" w:rsidP="00AC2020">
      <w:pPr>
        <w:pStyle w:val="StandardSpecNote"/>
        <w:widowControl w:val="0"/>
        <w:suppressAutoHyphens/>
        <w:rPr>
          <w:rFonts w:cs="Arial"/>
          <w:szCs w:val="20"/>
        </w:rPr>
      </w:pPr>
      <w:r w:rsidRPr="005E2981">
        <w:rPr>
          <w:rFonts w:cs="Arial"/>
          <w:szCs w:val="20"/>
        </w:rPr>
        <w:t xml:space="preserve">O’HAGIN </w:t>
      </w:r>
      <w:r w:rsidR="00C6625E" w:rsidRPr="005E2981">
        <w:rPr>
          <w:rFonts w:cs="Arial"/>
          <w:szCs w:val="20"/>
        </w:rPr>
        <w:t>SPEC NOTE: Edit the following paragraph to make the required selections and remove square brackets indicated below.</w:t>
      </w:r>
    </w:p>
    <w:p w14:paraId="59564C2E" w14:textId="06E6B659" w:rsidR="004123B5" w:rsidRPr="005E2981" w:rsidRDefault="004123B5" w:rsidP="00AC2020">
      <w:pPr>
        <w:pStyle w:val="VSLevel3"/>
        <w:keepLines w:val="0"/>
        <w:widowControl w:val="0"/>
        <w:rPr>
          <w:rFonts w:cs="Arial"/>
        </w:rPr>
      </w:pPr>
      <w:r w:rsidRPr="005E2981">
        <w:rPr>
          <w:rFonts w:cs="Arial"/>
        </w:rPr>
        <w:t xml:space="preserve">Provide submittals as indicated in </w:t>
      </w:r>
      <w:r w:rsidR="00E77B0B" w:rsidRPr="005E2981">
        <w:rPr>
          <w:rFonts w:cs="Arial"/>
        </w:rPr>
        <w:t>[Div</w:t>
      </w:r>
      <w:r w:rsidR="00213E1C" w:rsidRPr="005E2981">
        <w:rPr>
          <w:rFonts w:cs="Arial"/>
        </w:rPr>
        <w:t>i</w:t>
      </w:r>
      <w:r w:rsidR="00E77B0B" w:rsidRPr="005E2981">
        <w:rPr>
          <w:rFonts w:cs="Arial"/>
        </w:rPr>
        <w:t>sion 01]</w:t>
      </w:r>
      <w:r w:rsidR="00891BE8" w:rsidRPr="005E2981">
        <w:rPr>
          <w:rFonts w:cs="Arial"/>
        </w:rPr>
        <w:t xml:space="preserve"> </w:t>
      </w:r>
      <w:r w:rsidR="00E77B0B" w:rsidRPr="005E2981">
        <w:rPr>
          <w:rFonts w:cs="Arial"/>
        </w:rPr>
        <w:t>[</w:t>
      </w:r>
      <w:r w:rsidRPr="005E2981">
        <w:rPr>
          <w:rFonts w:cs="Arial"/>
        </w:rPr>
        <w:t>Section 01 33 00</w:t>
      </w:r>
      <w:r w:rsidR="00DF1751" w:rsidRPr="005E2981">
        <w:rPr>
          <w:rFonts w:cs="Arial"/>
        </w:rPr>
        <w:t xml:space="preserve"> Submittal Procedures</w:t>
      </w:r>
      <w:r w:rsidR="00E77B0B" w:rsidRPr="005E2981">
        <w:rPr>
          <w:rFonts w:cs="Arial"/>
        </w:rPr>
        <w:t>]</w:t>
      </w:r>
      <w:r w:rsidR="00DF1751" w:rsidRPr="005E2981">
        <w:rPr>
          <w:rFonts w:cs="Arial"/>
        </w:rPr>
        <w:t>.</w:t>
      </w:r>
    </w:p>
    <w:p w14:paraId="5EB57440" w14:textId="29418B8E" w:rsidR="00811BA9" w:rsidRPr="005E2981" w:rsidRDefault="00811BA9" w:rsidP="00AC2020">
      <w:pPr>
        <w:pStyle w:val="VSLevel3"/>
        <w:keepLines w:val="0"/>
        <w:widowControl w:val="0"/>
        <w:rPr>
          <w:rFonts w:cs="Arial"/>
        </w:rPr>
      </w:pPr>
      <w:r w:rsidRPr="005E2981">
        <w:rPr>
          <w:rFonts w:cs="Arial"/>
        </w:rPr>
        <w:t xml:space="preserve">Action Submittals: Provide the following submittals before starting work of this </w:t>
      </w:r>
      <w:r w:rsidR="00B806F9" w:rsidRPr="005E2981">
        <w:rPr>
          <w:rFonts w:cs="Arial"/>
        </w:rPr>
        <w:t>S</w:t>
      </w:r>
      <w:r w:rsidRPr="005E2981">
        <w:rPr>
          <w:rFonts w:cs="Arial"/>
        </w:rPr>
        <w:t>ection:</w:t>
      </w:r>
    </w:p>
    <w:p w14:paraId="1984636B" w14:textId="1D928693" w:rsidR="00891BE8" w:rsidRPr="005E2981" w:rsidRDefault="007E7715" w:rsidP="00AC2020">
      <w:pPr>
        <w:pStyle w:val="VSLevel4"/>
        <w:keepLines w:val="0"/>
        <w:widowControl w:val="0"/>
        <w:rPr>
          <w:rFonts w:cs="Arial"/>
        </w:rPr>
      </w:pPr>
      <w:r w:rsidRPr="005E2981">
        <w:rPr>
          <w:rFonts w:cs="Arial"/>
        </w:rPr>
        <w:t>Product Data:</w:t>
      </w:r>
      <w:r w:rsidR="00891BE8" w:rsidRPr="005E2981">
        <w:rPr>
          <w:rFonts w:cs="Arial"/>
        </w:rPr>
        <w:t xml:space="preserve"> Submit manufacturer’s product data for </w:t>
      </w:r>
      <w:r w:rsidR="006D1B11" w:rsidRPr="005E2981">
        <w:rPr>
          <w:rFonts w:cs="Arial"/>
          <w:lang w:val="en-CA"/>
        </w:rPr>
        <w:t>low</w:t>
      </w:r>
      <w:r w:rsidR="00C05B10" w:rsidRPr="005E2981">
        <w:rPr>
          <w:rFonts w:cs="Arial"/>
          <w:lang w:val="en-CA"/>
        </w:rPr>
        <w:t>-profile</w:t>
      </w:r>
      <w:r w:rsidR="00645FE8">
        <w:rPr>
          <w:rFonts w:cs="Arial"/>
          <w:lang w:val="en-CA"/>
        </w:rPr>
        <w:t>, tapered</w:t>
      </w:r>
      <w:r w:rsidR="00C05B10" w:rsidRPr="005E2981">
        <w:rPr>
          <w:rFonts w:cs="Arial"/>
          <w:lang w:val="en-CA"/>
        </w:rPr>
        <w:t xml:space="preserv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lang w:val="en-CA"/>
        </w:rPr>
        <w:t>vents</w:t>
      </w:r>
      <w:r w:rsidR="00891BE8" w:rsidRPr="005E2981">
        <w:rPr>
          <w:rFonts w:cs="Arial"/>
        </w:rPr>
        <w:t>, including product descriptions, component configurations,</w:t>
      </w:r>
      <w:r w:rsidR="00C05B10" w:rsidRPr="005E2981">
        <w:rPr>
          <w:rFonts w:cs="Arial"/>
          <w:lang w:val="en-CA"/>
        </w:rPr>
        <w:t xml:space="preserve"> vent geometry, </w:t>
      </w:r>
      <w:r w:rsidR="00891BE8" w:rsidRPr="005E2981">
        <w:rPr>
          <w:rFonts w:cs="Arial"/>
        </w:rPr>
        <w:t>dimensions, finishes, accessory options, compatibility with roof covering types, and limitations applicable to the specified systems.</w:t>
      </w:r>
    </w:p>
    <w:p w14:paraId="22159161" w14:textId="0269177A" w:rsidR="00FF78A0" w:rsidRPr="005E2981" w:rsidRDefault="00891BE8" w:rsidP="00AC2020">
      <w:pPr>
        <w:pStyle w:val="VSLevel4"/>
        <w:keepLines w:val="0"/>
        <w:widowControl w:val="0"/>
        <w:rPr>
          <w:rFonts w:cs="Arial"/>
        </w:rPr>
      </w:pPr>
      <w:r w:rsidRPr="005E2981">
        <w:rPr>
          <w:rFonts w:cs="Arial"/>
        </w:rPr>
        <w:t xml:space="preserve">Submit Shop Drawings consisting of manufacturer’s standard details illustrating </w:t>
      </w:r>
      <w:r w:rsidR="006D1B11" w:rsidRPr="005E2981">
        <w:rPr>
          <w:rFonts w:cs="Arial"/>
          <w:lang w:val="en-CA"/>
        </w:rPr>
        <w:t>low</w:t>
      </w:r>
      <w:r w:rsidR="00C05B10" w:rsidRPr="005E2981">
        <w:rPr>
          <w:rFonts w:cs="Arial"/>
          <w:lang w:val="en-CA"/>
        </w:rPr>
        <w:t>-profile</w:t>
      </w:r>
      <w:r w:rsidR="00645FE8">
        <w:rPr>
          <w:rFonts w:cs="Arial"/>
          <w:lang w:val="en-CA"/>
        </w:rPr>
        <w:t>, tapered</w:t>
      </w:r>
      <w:r w:rsidR="00C05B10" w:rsidRPr="005E2981">
        <w:rPr>
          <w:rFonts w:cs="Arial"/>
          <w:lang w:val="en-CA"/>
        </w:rPr>
        <w:t xml:space="preserv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lang w:val="en-CA"/>
        </w:rPr>
        <w:t>ven</w:t>
      </w:r>
      <w:r w:rsidR="0019581B" w:rsidRPr="005E2981">
        <w:rPr>
          <w:rFonts w:cs="Arial"/>
          <w:lang w:val="en-CA"/>
        </w:rPr>
        <w:t>ts</w:t>
      </w:r>
      <w:r w:rsidRPr="005E2981">
        <w:rPr>
          <w:rFonts w:cs="Arial"/>
        </w:rPr>
        <w:t>, plan views, elevations, sections, and assembly details, indicating the following</w:t>
      </w:r>
      <w:r w:rsidR="00FF78A0" w:rsidRPr="005E2981">
        <w:rPr>
          <w:rFonts w:cs="Arial"/>
        </w:rPr>
        <w:t>:</w:t>
      </w:r>
    </w:p>
    <w:p w14:paraId="543C45FA" w14:textId="6525D6F5" w:rsidR="00891BE8" w:rsidRPr="005E2981" w:rsidRDefault="00891BE8" w:rsidP="00AC2020">
      <w:pPr>
        <w:pStyle w:val="VSLevel5"/>
        <w:keepLines w:val="0"/>
        <w:widowControl w:val="0"/>
        <w:rPr>
          <w:rFonts w:cs="Arial"/>
        </w:rPr>
      </w:pPr>
      <w:r w:rsidRPr="005E2981">
        <w:rPr>
          <w:rFonts w:cs="Arial"/>
        </w:rPr>
        <w:t>Plan views, elevations, and profiles</w:t>
      </w:r>
      <w:r w:rsidR="00014CBE">
        <w:rPr>
          <w:rFonts w:cs="Arial"/>
        </w:rPr>
        <w:t xml:space="preserve"> for tile roof specified, </w:t>
      </w:r>
      <w:r w:rsidRPr="005E2981">
        <w:rPr>
          <w:rFonts w:cs="Arial"/>
        </w:rPr>
        <w:t xml:space="preserve">identifying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lang w:val="en-CA"/>
        </w:rPr>
        <w:t>vent</w:t>
      </w:r>
      <w:r w:rsidR="00C05B10" w:rsidRPr="005E2981">
        <w:rPr>
          <w:rFonts w:cs="Arial"/>
        </w:rPr>
        <w:t xml:space="preserve"> </w:t>
      </w:r>
      <w:r w:rsidRPr="005E2981">
        <w:rPr>
          <w:rFonts w:cs="Arial"/>
        </w:rPr>
        <w:t xml:space="preserve">configurations and available </w:t>
      </w:r>
      <w:r w:rsidR="00014CBE">
        <w:rPr>
          <w:rFonts w:cs="Arial"/>
        </w:rPr>
        <w:t>regional brand offerings</w:t>
      </w:r>
      <w:r w:rsidRPr="005E2981">
        <w:rPr>
          <w:rFonts w:cs="Arial"/>
        </w:rPr>
        <w:t>.</w:t>
      </w:r>
    </w:p>
    <w:p w14:paraId="10C16B62" w14:textId="6844D7B0" w:rsidR="00891BE8" w:rsidRPr="005E2981" w:rsidRDefault="00891BE8" w:rsidP="00AC2020">
      <w:pPr>
        <w:pStyle w:val="VSLevel5"/>
        <w:keepLines w:val="0"/>
        <w:widowControl w:val="0"/>
        <w:rPr>
          <w:rFonts w:cs="Arial"/>
        </w:rPr>
      </w:pPr>
      <w:r w:rsidRPr="005E2981">
        <w:rPr>
          <w:rFonts w:cs="Arial"/>
        </w:rPr>
        <w:t xml:space="preserve">Section details illustrating integration of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rPr>
        <w:t xml:space="preserve">vents </w:t>
      </w:r>
      <w:r w:rsidRPr="005E2981">
        <w:rPr>
          <w:rFonts w:cs="Arial"/>
        </w:rPr>
        <w:t>within roof assemblies and roof covering systems.</w:t>
      </w:r>
    </w:p>
    <w:p w14:paraId="4BF89D4D" w14:textId="455D33CD" w:rsidR="00891BE8" w:rsidRPr="005E2981" w:rsidRDefault="0019581B" w:rsidP="00AC2020">
      <w:pPr>
        <w:pStyle w:val="VSLevel5"/>
        <w:keepLines w:val="0"/>
        <w:widowControl w:val="0"/>
        <w:rPr>
          <w:rFonts w:cs="Arial"/>
        </w:rPr>
      </w:pPr>
      <w:r w:rsidRPr="005E2981">
        <w:rPr>
          <w:rFonts w:cs="Arial"/>
        </w:rPr>
        <w:t xml:space="preserve">Interface conditions at roof penetrations, including relationships </w:t>
      </w:r>
      <w:proofErr w:type="gramStart"/>
      <w:r w:rsidRPr="005E2981">
        <w:rPr>
          <w:rFonts w:cs="Arial"/>
        </w:rPr>
        <w:t>to</w:t>
      </w:r>
      <w:proofErr w:type="gramEnd"/>
      <w:r w:rsidRPr="005E2981">
        <w:rPr>
          <w:rFonts w:cs="Arial"/>
        </w:rPr>
        <w:t xml:space="preserve"> roof deck, underlayment, and roof covering as influenced by vent height, tapered geometry, and base configuration.</w:t>
      </w:r>
    </w:p>
    <w:p w14:paraId="683AA932" w14:textId="63A018CB" w:rsidR="00891BE8" w:rsidRPr="005E2981" w:rsidRDefault="00891BE8" w:rsidP="00AC2020">
      <w:pPr>
        <w:pStyle w:val="VSLevel5"/>
        <w:keepLines w:val="0"/>
        <w:widowControl w:val="0"/>
        <w:rPr>
          <w:rFonts w:cs="Arial"/>
        </w:rPr>
      </w:pPr>
      <w:r w:rsidRPr="005E2981">
        <w:rPr>
          <w:rFonts w:cs="Arial"/>
        </w:rPr>
        <w:t xml:space="preserve">Assembly details identifying primary components, </w:t>
      </w:r>
      <w:r w:rsidR="00014CBE">
        <w:rPr>
          <w:rFonts w:cs="Arial"/>
        </w:rPr>
        <w:t xml:space="preserve">optional </w:t>
      </w:r>
      <w:r w:rsidRPr="005E2981">
        <w:rPr>
          <w:rFonts w:cs="Arial"/>
        </w:rPr>
        <w:t xml:space="preserve">accessory elements, and </w:t>
      </w:r>
      <w:r w:rsidR="00014CBE">
        <w:rPr>
          <w:rFonts w:cs="Arial"/>
        </w:rPr>
        <w:t xml:space="preserve">potential </w:t>
      </w:r>
      <w:r w:rsidRPr="005E2981">
        <w:rPr>
          <w:rFonts w:cs="Arial"/>
        </w:rPr>
        <w:t>interface components shown in manufacturer standard details.</w:t>
      </w:r>
    </w:p>
    <w:p w14:paraId="362BB4CE" w14:textId="5F1F07EE" w:rsidR="00891BE8" w:rsidRPr="005E2981" w:rsidRDefault="0019581B" w:rsidP="00AC2020">
      <w:pPr>
        <w:pStyle w:val="VSLevel5"/>
        <w:keepLines w:val="0"/>
        <w:widowControl w:val="0"/>
        <w:rPr>
          <w:rFonts w:cs="Arial"/>
        </w:rPr>
      </w:pPr>
      <w:r w:rsidRPr="005E2981">
        <w:rPr>
          <w:rFonts w:cs="Arial"/>
        </w:rPr>
        <w:t xml:space="preserve">Application-specific details indicating compatibility with roof covering types and roof slope conditions wher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s are </w:t>
      </w:r>
      <w:r w:rsidR="00014CBE">
        <w:rPr>
          <w:rFonts w:cs="Arial"/>
        </w:rPr>
        <w:t xml:space="preserve">specified </w:t>
      </w:r>
      <w:r w:rsidRPr="005E2981">
        <w:rPr>
          <w:rFonts w:cs="Arial"/>
        </w:rPr>
        <w:t>for installation.</w:t>
      </w:r>
    </w:p>
    <w:p w14:paraId="10FCD9F8" w14:textId="5B95F112" w:rsidR="00891BE8" w:rsidRPr="005E2981" w:rsidRDefault="0019581B" w:rsidP="00290BA4">
      <w:pPr>
        <w:pStyle w:val="VSLevel5"/>
        <w:keepLines w:val="0"/>
        <w:widowControl w:val="0"/>
        <w:rPr>
          <w:rFonts w:cs="Arial"/>
        </w:rPr>
      </w:pPr>
      <w:r w:rsidRPr="005E2981">
        <w:rPr>
          <w:rFonts w:cs="Arial"/>
        </w:rPr>
        <w:t xml:space="preserve">Vaulted or cathedral roof assembly details </w:t>
      </w:r>
      <w:proofErr w:type="spellStart"/>
      <w:proofErr w:type="gramStart"/>
      <w:r w:rsidR="00353230" w:rsidRPr="005E2981">
        <w:rPr>
          <w:rFonts w:cs="Arial"/>
        </w:rPr>
        <w:t>w</w:t>
      </w:r>
      <w:r w:rsidR="00E712AE">
        <w:rPr>
          <w:rFonts w:cs="Arial"/>
        </w:rPr>
        <w:t>h</w:t>
      </w:r>
      <w:r w:rsidR="00353230" w:rsidRPr="005E2981">
        <w:rPr>
          <w:rFonts w:cs="Arial"/>
        </w:rPr>
        <w:t>ere</w:t>
      </w:r>
      <w:proofErr w:type="spellEnd"/>
      <w:proofErr w:type="gramEnd"/>
      <w:r w:rsidRPr="005E2981">
        <w:rPr>
          <w:rFonts w:cs="Arial"/>
        </w:rPr>
        <w:t xml:space="preserve"> provided, illustrating airflow paths and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positioning within roof assemblies.</w:t>
      </w:r>
    </w:p>
    <w:p w14:paraId="492EA12C" w14:textId="394578A4" w:rsidR="00674C71" w:rsidRPr="005E2981" w:rsidRDefault="00674C71" w:rsidP="00290BA4">
      <w:pPr>
        <w:pStyle w:val="VSLevel3"/>
        <w:keepNext/>
        <w:widowControl w:val="0"/>
        <w:rPr>
          <w:rFonts w:cs="Arial"/>
        </w:rPr>
      </w:pPr>
      <w:r w:rsidRPr="005E2981">
        <w:rPr>
          <w:rFonts w:cs="Arial"/>
        </w:rPr>
        <w:lastRenderedPageBreak/>
        <w:t>Information Submittals:</w:t>
      </w:r>
    </w:p>
    <w:p w14:paraId="2D8CD1DD" w14:textId="798B5D78" w:rsidR="004043CF" w:rsidRPr="005E2981" w:rsidRDefault="007E7715" w:rsidP="00290BA4">
      <w:pPr>
        <w:pStyle w:val="VSLevel4"/>
        <w:keepNext/>
        <w:widowControl w:val="0"/>
        <w:rPr>
          <w:rFonts w:cs="Arial"/>
        </w:rPr>
      </w:pPr>
      <w:r w:rsidRPr="005E2981">
        <w:rPr>
          <w:rFonts w:cs="Arial"/>
        </w:rPr>
        <w:t xml:space="preserve">System Test Reports: </w:t>
      </w:r>
      <w:r w:rsidR="00D15E31" w:rsidRPr="005E2981">
        <w:rPr>
          <w:rFonts w:cs="Arial"/>
        </w:rPr>
        <w:t xml:space="preserve">Submit third-party laboratory test reports </w:t>
      </w:r>
      <w:r w:rsidR="003F4FEA">
        <w:rPr>
          <w:rFonts w:cs="Arial"/>
        </w:rPr>
        <w:t xml:space="preserve">or product approvals </w:t>
      </w:r>
      <w:r w:rsidR="00D15E31" w:rsidRPr="005E2981">
        <w:rPr>
          <w:rFonts w:cs="Arial"/>
        </w:rPr>
        <w:t xml:space="preserve">documenting evaluation of </w:t>
      </w:r>
      <w:r w:rsidR="006D1B11" w:rsidRPr="005E2981">
        <w:rPr>
          <w:rFonts w:cs="Arial"/>
        </w:rPr>
        <w:t>low</w:t>
      </w:r>
      <w:r w:rsidR="00C05B10" w:rsidRPr="005E2981">
        <w:rPr>
          <w:rFonts w:cs="Arial"/>
        </w:rPr>
        <w:t>-profile</w:t>
      </w:r>
      <w:r w:rsidR="00645FE8">
        <w:rPr>
          <w:rFonts w:cs="Arial"/>
          <w:lang w:val="en-CA"/>
        </w:rPr>
        <w:t>, tapered</w:t>
      </w:r>
      <w:r w:rsidR="00C05B10"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rPr>
        <w:t xml:space="preserve">vents </w:t>
      </w:r>
      <w:r w:rsidR="00D15E31" w:rsidRPr="00A82D6F">
        <w:rPr>
          <w:rFonts w:cs="Arial"/>
        </w:rPr>
        <w:t xml:space="preserve">for resistance to </w:t>
      </w:r>
      <w:r w:rsidR="00A82D6F" w:rsidRPr="00A82D6F">
        <w:rPr>
          <w:rFonts w:cs="Arial"/>
        </w:rPr>
        <w:t>wind-driven flame, ember, snow and wind-driven rain</w:t>
      </w:r>
      <w:r w:rsidR="00D15E31" w:rsidRPr="00A82D6F">
        <w:rPr>
          <w:rFonts w:cs="Arial"/>
        </w:rPr>
        <w:t>, where applica</w:t>
      </w:r>
      <w:r w:rsidR="00D15E31" w:rsidRPr="005E2981">
        <w:rPr>
          <w:rFonts w:cs="Arial"/>
        </w:rPr>
        <w:t>ble, conducted in accordance with referenced acceptance criteria and test standards cited in this Section.</w:t>
      </w:r>
    </w:p>
    <w:p w14:paraId="59F09F3D" w14:textId="58C4CC45" w:rsidR="00FC4679" w:rsidRPr="005E2981" w:rsidRDefault="00FC4679" w:rsidP="00AC2020">
      <w:pPr>
        <w:pStyle w:val="VSLevel3"/>
        <w:keepLines w:val="0"/>
        <w:widowControl w:val="0"/>
        <w:rPr>
          <w:rFonts w:cs="Arial"/>
        </w:rPr>
      </w:pPr>
      <w:r w:rsidRPr="005E2981">
        <w:rPr>
          <w:rFonts w:cs="Arial"/>
        </w:rPr>
        <w:t>Closeout Submittals:</w:t>
      </w:r>
    </w:p>
    <w:p w14:paraId="7F19C6C4" w14:textId="28E1226F" w:rsidR="00FC4679" w:rsidRPr="005E2981" w:rsidRDefault="00B36B02" w:rsidP="00AC2020">
      <w:pPr>
        <w:pStyle w:val="StandardSpecNote"/>
        <w:widowControl w:val="0"/>
        <w:suppressAutoHyphens/>
        <w:rPr>
          <w:rFonts w:cs="Arial"/>
          <w:szCs w:val="20"/>
        </w:rPr>
      </w:pPr>
      <w:r w:rsidRPr="005E2981">
        <w:rPr>
          <w:rFonts w:cs="Arial"/>
          <w:szCs w:val="20"/>
        </w:rPr>
        <w:t xml:space="preserve">O’HAGIN </w:t>
      </w:r>
      <w:r w:rsidR="00FC4679" w:rsidRPr="005E2981">
        <w:rPr>
          <w:rFonts w:cs="Arial"/>
          <w:szCs w:val="20"/>
        </w:rPr>
        <w:t>SPEC NOTE: Edit the following paragraph to make the required selections and remove square brackets indicated below.</w:t>
      </w:r>
    </w:p>
    <w:p w14:paraId="1AEB44B7" w14:textId="09884198" w:rsidR="00FC4679" w:rsidRPr="005E2981" w:rsidRDefault="00FC4679" w:rsidP="00AC2020">
      <w:pPr>
        <w:pStyle w:val="VSLevel4"/>
        <w:keepLines w:val="0"/>
        <w:widowControl w:val="0"/>
        <w:rPr>
          <w:rFonts w:cs="Arial"/>
        </w:rPr>
      </w:pPr>
      <w:r w:rsidRPr="005E2981">
        <w:rPr>
          <w:rFonts w:cs="Arial"/>
        </w:rPr>
        <w:t>Closeout Submittals: In accordance with [Division 01]</w:t>
      </w:r>
      <w:r w:rsidR="00891BE8" w:rsidRPr="005E2981">
        <w:rPr>
          <w:rFonts w:cs="Arial"/>
        </w:rPr>
        <w:t xml:space="preserve"> </w:t>
      </w:r>
      <w:r w:rsidRPr="005E2981">
        <w:rPr>
          <w:rFonts w:cs="Arial"/>
        </w:rPr>
        <w:t>[Section 01 78 00 Closeout Submittals].</w:t>
      </w:r>
    </w:p>
    <w:p w14:paraId="4EB7EF87" w14:textId="5EB23C93" w:rsidR="00FC4679" w:rsidRPr="005E2981" w:rsidRDefault="00FC4679" w:rsidP="00AC2020">
      <w:pPr>
        <w:pStyle w:val="VSLevel4"/>
        <w:keepLines w:val="0"/>
        <w:widowControl w:val="0"/>
        <w:rPr>
          <w:rFonts w:cs="Arial"/>
        </w:rPr>
      </w:pPr>
      <w:r w:rsidRPr="005E2981">
        <w:rPr>
          <w:rFonts w:cs="Arial"/>
        </w:rPr>
        <w:t xml:space="preserve">Operating and Maintenance Data: Submit care and maintenance instructions for </w:t>
      </w:r>
      <w:r w:rsidR="006D1B11" w:rsidRPr="005E2981">
        <w:rPr>
          <w:rFonts w:cs="Arial"/>
        </w:rPr>
        <w:t>low</w:t>
      </w:r>
      <w:r w:rsidR="00C05B10" w:rsidRPr="005E2981">
        <w:rPr>
          <w:rFonts w:cs="Arial"/>
        </w:rPr>
        <w:t>-profile</w:t>
      </w:r>
      <w:r w:rsidR="00645FE8">
        <w:rPr>
          <w:rFonts w:cs="Arial"/>
          <w:lang w:val="en-CA"/>
        </w:rPr>
        <w:t>, tapered</w:t>
      </w:r>
      <w:r w:rsidR="00C05B10"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rPr>
        <w:t xml:space="preserve">vents </w:t>
      </w:r>
      <w:r w:rsidRPr="005E2981">
        <w:rPr>
          <w:rFonts w:cs="Arial"/>
        </w:rPr>
        <w:t>to be included in building operation and maintenance manual.</w:t>
      </w:r>
    </w:p>
    <w:p w14:paraId="6168ECF7" w14:textId="5CE5A156" w:rsidR="00FC4679" w:rsidRPr="005E2981" w:rsidRDefault="00FC4679" w:rsidP="00AC2020">
      <w:pPr>
        <w:pStyle w:val="VSLevel4"/>
        <w:keepLines w:val="0"/>
        <w:widowControl w:val="0"/>
        <w:rPr>
          <w:rFonts w:cs="Arial"/>
        </w:rPr>
      </w:pPr>
      <w:r w:rsidRPr="005E2981">
        <w:rPr>
          <w:rFonts w:cs="Arial"/>
        </w:rPr>
        <w:t xml:space="preserve">Warranty Documentation: </w:t>
      </w:r>
      <w:r w:rsidR="00C05B10" w:rsidRPr="005E2981">
        <w:rPr>
          <w:rFonts w:cs="Arial"/>
        </w:rPr>
        <w:t xml:space="preserve">Submit copy of manufacturer’s warranties specified in this Section applicable to the specified </w:t>
      </w:r>
      <w:r w:rsidR="006D1B11" w:rsidRPr="005E2981">
        <w:rPr>
          <w:rFonts w:cs="Arial"/>
        </w:rPr>
        <w:t>low</w:t>
      </w:r>
      <w:r w:rsidR="00C05B10" w:rsidRPr="005E2981">
        <w:rPr>
          <w:rFonts w:cs="Arial"/>
        </w:rPr>
        <w:t>-profile</w:t>
      </w:r>
      <w:r w:rsidR="00645FE8">
        <w:rPr>
          <w:rFonts w:cs="Arial"/>
          <w:lang w:val="en-CA"/>
        </w:rPr>
        <w:t>, tapered</w:t>
      </w:r>
      <w:r w:rsidR="00C05B10"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C05B10" w:rsidRPr="005E2981">
        <w:rPr>
          <w:rFonts w:cs="Arial"/>
        </w:rPr>
        <w:t>vent products</w:t>
      </w:r>
      <w:r w:rsidRPr="005E2981">
        <w:rPr>
          <w:rFonts w:cs="Arial"/>
        </w:rPr>
        <w:t>.</w:t>
      </w:r>
    </w:p>
    <w:p w14:paraId="62E1300B" w14:textId="1C77D8E0" w:rsidR="ABFFABFF" w:rsidRPr="005E2981" w:rsidRDefault="ABFFABFF" w:rsidP="00AC2020">
      <w:pPr>
        <w:pStyle w:val="VSLevel2"/>
        <w:keepNext w:val="0"/>
        <w:widowControl w:val="0"/>
        <w:rPr>
          <w:rFonts w:ascii="Arial" w:hAnsi="Arial" w:cs="Arial"/>
        </w:rPr>
      </w:pPr>
      <w:r w:rsidRPr="005E2981">
        <w:rPr>
          <w:rFonts w:ascii="Arial" w:hAnsi="Arial" w:cs="Arial"/>
        </w:rPr>
        <w:t>QUALITY ASSURANCE</w:t>
      </w:r>
    </w:p>
    <w:p w14:paraId="1D32D1AD" w14:textId="77777777" w:rsidR="001B5167" w:rsidRPr="005E2981" w:rsidRDefault="00477594" w:rsidP="00AC2020">
      <w:pPr>
        <w:pStyle w:val="VSLevel3"/>
        <w:keepLines w:val="0"/>
        <w:widowControl w:val="0"/>
        <w:rPr>
          <w:rFonts w:cs="Arial"/>
        </w:rPr>
      </w:pPr>
      <w:bookmarkStart w:id="0" w:name="_Hlk151550977"/>
      <w:r w:rsidRPr="005E2981">
        <w:rPr>
          <w:rFonts w:cs="Arial"/>
        </w:rPr>
        <w:t>Manufacturer Qualifications:</w:t>
      </w:r>
    </w:p>
    <w:p w14:paraId="1A499A19" w14:textId="0D8C952A" w:rsidR="00BF2D51" w:rsidRPr="005E2981" w:rsidRDefault="00BF2D51" w:rsidP="00BF2D51">
      <w:pPr>
        <w:pStyle w:val="VSLevel4"/>
        <w:keepLines w:val="0"/>
        <w:widowControl w:val="0"/>
        <w:rPr>
          <w:rFonts w:cs="Arial"/>
        </w:rPr>
      </w:pPr>
      <w:r w:rsidRPr="005E2981">
        <w:rPr>
          <w:rFonts w:cs="Arial"/>
        </w:rPr>
        <w:t xml:space="preserve">Provide </w:t>
      </w:r>
      <w:r w:rsidR="00AE651B" w:rsidRPr="005E2981">
        <w:rPr>
          <w:rFonts w:cs="Arial"/>
        </w:rPr>
        <w:t>p</w:t>
      </w:r>
      <w:r w:rsidRPr="005E2981">
        <w:rPr>
          <w:rFonts w:cs="Arial"/>
        </w:rPr>
        <w:t xml:space="preserve">roducts for work of this Section by manufacturer with at least five (5) years’ experience manufacturing </w:t>
      </w:r>
      <w:r w:rsidRPr="005E2981">
        <w:rPr>
          <w:rFonts w:cs="Arial"/>
          <w:lang w:val="en-CA"/>
        </w:rPr>
        <w:t xml:space="preserve">low-profile, </w:t>
      </w:r>
      <w:r w:rsidR="00645FE8">
        <w:rPr>
          <w:rFonts w:cs="Arial"/>
          <w:lang w:val="en-CA"/>
        </w:rPr>
        <w:t>tapered,</w:t>
      </w:r>
      <w:r w:rsidR="00645FE8" w:rsidRPr="005E2981">
        <w:rPr>
          <w:rFonts w:cs="Arial"/>
          <w:lang w:val="en-CA"/>
        </w:rPr>
        <w:t xml:space="preserve"> </w:t>
      </w:r>
      <w:r w:rsidRPr="005E2981">
        <w:rPr>
          <w:rFonts w:cs="Arial"/>
          <w:lang w:val="en-CA"/>
        </w:rPr>
        <w:t xml:space="preserve">noncombustible, </w:t>
      </w:r>
      <w:r w:rsidR="00E45340">
        <w:rPr>
          <w:rFonts w:cs="Arial"/>
          <w:lang w:val="en-CA"/>
        </w:rPr>
        <w:t>corrosion-resistant</w:t>
      </w:r>
      <w:r w:rsidRPr="005E2981">
        <w:rPr>
          <w:rFonts w:cs="Arial"/>
          <w:lang w:val="en-CA"/>
        </w:rPr>
        <w:t xml:space="preserv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lang w:val="en-CA"/>
        </w:rPr>
        <w:t>vents</w:t>
      </w:r>
      <w:r w:rsidRPr="005E2981">
        <w:rPr>
          <w:rFonts w:cs="Arial"/>
        </w:rPr>
        <w:t>.</w:t>
      </w:r>
    </w:p>
    <w:p w14:paraId="533EC939" w14:textId="77777777" w:rsidR="00FF480F" w:rsidRDefault="00FF480F" w:rsidP="00BF2D51">
      <w:pPr>
        <w:pStyle w:val="VSLevel4"/>
        <w:keepLines w:val="0"/>
        <w:widowControl w:val="0"/>
        <w:rPr>
          <w:rFonts w:cs="Arial"/>
        </w:rPr>
      </w:pPr>
      <w:r w:rsidRPr="005E2981">
        <w:rPr>
          <w:rFonts w:cs="Arial"/>
        </w:rPr>
        <w:t xml:space="preserve">Manufacturer shall demonstrate ongoing product testing, and ongoing independent quality assurance auditing, consistent with </w:t>
      </w:r>
      <w:r>
        <w:rPr>
          <w:rFonts w:cs="Arial"/>
        </w:rPr>
        <w:t xml:space="preserve">the WUI vent requirements (no flaming ignition during ember of flame exposure test and interior temperature must not exceed 650F) listed in </w:t>
      </w:r>
      <w:r w:rsidRPr="005E2981">
        <w:rPr>
          <w:rFonts w:cs="Arial"/>
        </w:rPr>
        <w:t>ASTM E2886</w:t>
      </w:r>
      <w:r>
        <w:rPr>
          <w:rFonts w:cs="Arial"/>
        </w:rPr>
        <w:t>.</w:t>
      </w:r>
    </w:p>
    <w:p w14:paraId="10815832" w14:textId="77777777" w:rsidR="000B091C" w:rsidRDefault="000B091C" w:rsidP="000B091C">
      <w:pPr>
        <w:pStyle w:val="VSLevel4"/>
        <w:rPr>
          <w:rFonts w:cs="Arial"/>
        </w:rPr>
      </w:pPr>
      <w:r w:rsidRPr="005E2981">
        <w:rPr>
          <w:rFonts w:cs="Arial"/>
        </w:rPr>
        <w:t>Roof ventilation components shall exclude heat sensitive or intumescent products that may fail over time due to exposure to moisture, heat and temperature changes.</w:t>
      </w:r>
    </w:p>
    <w:p w14:paraId="2B7A327B" w14:textId="7B0CE0C4" w:rsidR="008E366B" w:rsidRPr="008E366B" w:rsidRDefault="00A571DF" w:rsidP="00D07694">
      <w:pPr>
        <w:pStyle w:val="VSLevel4"/>
        <w:tabs>
          <w:tab w:val="num" w:pos="5731"/>
        </w:tabs>
        <w:rPr>
          <w:rFonts w:cs="Arial"/>
        </w:rPr>
      </w:pPr>
      <w:r>
        <w:rPr>
          <w:rFonts w:cs="Arial"/>
        </w:rPr>
        <w:t xml:space="preserve">Finished goods shall be constructed from </w:t>
      </w:r>
      <w:proofErr w:type="gramStart"/>
      <w:r>
        <w:rPr>
          <w:rFonts w:cs="Arial"/>
        </w:rPr>
        <w:t>26 gauge</w:t>
      </w:r>
      <w:proofErr w:type="gramEnd"/>
      <w:r>
        <w:rPr>
          <w:rFonts w:cs="Arial"/>
        </w:rPr>
        <w:t xml:space="preserve"> G90 galvanized steel </w:t>
      </w:r>
      <w:r w:rsidR="00EA45EE">
        <w:rPr>
          <w:rFonts w:cs="Arial"/>
        </w:rPr>
        <w:t xml:space="preserve">with a total weight exceeding 8lbs; failure to </w:t>
      </w:r>
      <w:proofErr w:type="spellStart"/>
      <w:r w:rsidR="00EA45EE">
        <w:rPr>
          <w:rFonts w:cs="Arial"/>
        </w:rPr>
        <w:t>due</w:t>
      </w:r>
      <w:proofErr w:type="spellEnd"/>
      <w:r w:rsidR="00EA45EE">
        <w:rPr>
          <w:rFonts w:cs="Arial"/>
        </w:rPr>
        <w:t xml:space="preserve"> so may lead to product lift, water intrusion and / or flame and ember </w:t>
      </w:r>
      <w:r w:rsidR="00E16719">
        <w:rPr>
          <w:rFonts w:cs="Arial"/>
        </w:rPr>
        <w:t>penetration.</w:t>
      </w:r>
    </w:p>
    <w:bookmarkEnd w:id="0"/>
    <w:p w14:paraId="58D15A09" w14:textId="77777777" w:rsidR="00B81BB0" w:rsidRPr="005E2981" w:rsidRDefault="00477594" w:rsidP="00AC2020">
      <w:pPr>
        <w:pStyle w:val="VSLevel3"/>
        <w:keepLines w:val="0"/>
        <w:widowControl w:val="0"/>
        <w:rPr>
          <w:rFonts w:cs="Arial"/>
        </w:rPr>
      </w:pPr>
      <w:r w:rsidRPr="005E2981">
        <w:rPr>
          <w:rFonts w:cs="Arial"/>
        </w:rPr>
        <w:t>Single Source Responsibility:</w:t>
      </w:r>
      <w:bookmarkStart w:id="1" w:name="_Hlk132203672"/>
    </w:p>
    <w:p w14:paraId="54B51CEC" w14:textId="139346F9" w:rsidR="006A6D92" w:rsidRPr="005E2981" w:rsidRDefault="00B81BB0" w:rsidP="00AC2020">
      <w:pPr>
        <w:pStyle w:val="VSLevel4"/>
        <w:keepLines w:val="0"/>
        <w:widowControl w:val="0"/>
        <w:rPr>
          <w:rFonts w:cs="Arial"/>
        </w:rPr>
      </w:pPr>
      <w:r w:rsidRPr="005E2981">
        <w:rPr>
          <w:rFonts w:cs="Arial"/>
        </w:rPr>
        <w:t>Obtain components and accessories for Work of this Section through one source, from a single manufacturer to ensure system component compatibility and warranty requirements are satisfied</w:t>
      </w:r>
      <w:r w:rsidR="00FE699F" w:rsidRPr="005E2981">
        <w:rPr>
          <w:rFonts w:cs="Arial"/>
        </w:rPr>
        <w:t xml:space="preserve"> </w:t>
      </w:r>
      <w:r w:rsidR="00FE699F" w:rsidRPr="005E2981">
        <w:rPr>
          <w:rFonts w:cs="Arial"/>
          <w:lang w:val="en-CA"/>
        </w:rPr>
        <w:t xml:space="preserve">for the specified </w:t>
      </w:r>
      <w:r w:rsidR="006D1B11" w:rsidRPr="005E2981">
        <w:rPr>
          <w:rFonts w:cs="Arial"/>
          <w:lang w:val="en-CA"/>
        </w:rPr>
        <w:t>low</w:t>
      </w:r>
      <w:r w:rsidR="00FE699F" w:rsidRPr="005E2981">
        <w:rPr>
          <w:rFonts w:cs="Arial"/>
          <w:lang w:val="en-CA"/>
        </w:rPr>
        <w:t>-profile</w:t>
      </w:r>
      <w:r w:rsidR="00645FE8">
        <w:rPr>
          <w:rFonts w:cs="Arial"/>
          <w:lang w:val="en-CA"/>
        </w:rPr>
        <w:t>, tapered</w:t>
      </w:r>
      <w:r w:rsidR="00645FE8" w:rsidRPr="005E2981">
        <w:rPr>
          <w:rFonts w:cs="Arial"/>
          <w:lang w:val="en-CA"/>
        </w:rPr>
        <w:t xml:space="preserve"> </w:t>
      </w:r>
      <w:r w:rsidR="000F2F06" w:rsidRPr="00DB092C">
        <w:rPr>
          <w:rFonts w:cs="Arial"/>
        </w:rPr>
        <w:t>off-ridge attic</w:t>
      </w:r>
      <w:r w:rsidR="000F2F06">
        <w:rPr>
          <w:rFonts w:cs="Arial"/>
        </w:rPr>
        <w:t>/roof</w:t>
      </w:r>
      <w:r w:rsidR="000F2F06" w:rsidRPr="00DB092C">
        <w:rPr>
          <w:rFonts w:cs="Arial"/>
        </w:rPr>
        <w:t xml:space="preserve"> </w:t>
      </w:r>
      <w:r w:rsidR="00FE699F" w:rsidRPr="005E2981">
        <w:rPr>
          <w:rFonts w:cs="Arial"/>
          <w:lang w:val="en-CA"/>
        </w:rPr>
        <w:t>vents</w:t>
      </w:r>
      <w:r w:rsidRPr="005E2981">
        <w:rPr>
          <w:rFonts w:cs="Arial"/>
        </w:rPr>
        <w:t>.</w:t>
      </w:r>
    </w:p>
    <w:bookmarkEnd w:id="1"/>
    <w:p w14:paraId="3EA096F6" w14:textId="4F455D45" w:rsidR="00477594" w:rsidRPr="005E2981" w:rsidRDefault="00477594" w:rsidP="00AC2020">
      <w:pPr>
        <w:pStyle w:val="VSLevel5"/>
        <w:keepLines w:val="0"/>
        <w:widowControl w:val="0"/>
        <w:rPr>
          <w:rFonts w:cs="Arial"/>
        </w:rPr>
      </w:pPr>
      <w:r w:rsidRPr="005E2981">
        <w:rPr>
          <w:rFonts w:cs="Arial"/>
        </w:rPr>
        <w:t>Mixing Products across from various manufacturers without manufacturer’s written permission is not permitted.</w:t>
      </w:r>
    </w:p>
    <w:p w14:paraId="47DA8793" w14:textId="13D87AF0" w:rsidR="ABFFABFF" w:rsidRPr="005E2981" w:rsidRDefault="ABFFABFF" w:rsidP="00AC2020">
      <w:pPr>
        <w:pStyle w:val="VSLevel2"/>
        <w:keepNext w:val="0"/>
        <w:widowControl w:val="0"/>
        <w:rPr>
          <w:rFonts w:ascii="Arial" w:hAnsi="Arial" w:cs="Arial"/>
        </w:rPr>
      </w:pPr>
      <w:r w:rsidRPr="005E2981">
        <w:rPr>
          <w:rFonts w:ascii="Arial" w:hAnsi="Arial" w:cs="Arial"/>
        </w:rPr>
        <w:t>DELIVERY, STORAGE, HANDLING</w:t>
      </w:r>
      <w:r w:rsidR="00BB1CEE" w:rsidRPr="005E2981">
        <w:rPr>
          <w:rFonts w:ascii="Arial" w:hAnsi="Arial" w:cs="Arial"/>
        </w:rPr>
        <w:t xml:space="preserve"> and protection</w:t>
      </w:r>
    </w:p>
    <w:p w14:paraId="74E4D45F" w14:textId="58CAD076" w:rsidR="0033584B" w:rsidRPr="005E2981" w:rsidRDefault="00B36B02" w:rsidP="00AC2020">
      <w:pPr>
        <w:pStyle w:val="SPECNOTE0"/>
        <w:keepNext w:val="0"/>
        <w:keepLines w:val="0"/>
        <w:suppressAutoHyphens/>
        <w:rPr>
          <w:rFonts w:cs="Arial"/>
          <w:szCs w:val="20"/>
          <w:lang w:val="en-CA"/>
        </w:rPr>
      </w:pPr>
      <w:r w:rsidRPr="005E2981">
        <w:rPr>
          <w:rFonts w:cs="Arial"/>
          <w:szCs w:val="20"/>
        </w:rPr>
        <w:t xml:space="preserve">O’HAGIN </w:t>
      </w:r>
      <w:r w:rsidR="0033584B" w:rsidRPr="005E2981">
        <w:rPr>
          <w:rFonts w:cs="Arial"/>
          <w:szCs w:val="20"/>
          <w:lang w:val="en-CA"/>
        </w:rPr>
        <w:t xml:space="preserve">SPEC NOTE: Edit this article to </w:t>
      </w:r>
      <w:proofErr w:type="gramStart"/>
      <w:r w:rsidR="0033584B" w:rsidRPr="005E2981">
        <w:rPr>
          <w:rFonts w:cs="Arial"/>
          <w:szCs w:val="20"/>
          <w:lang w:val="en-CA"/>
        </w:rPr>
        <w:t>reflect</w:t>
      </w:r>
      <w:proofErr w:type="gramEnd"/>
      <w:r w:rsidR="0033584B" w:rsidRPr="005E2981">
        <w:rPr>
          <w:rFonts w:cs="Arial"/>
          <w:szCs w:val="20"/>
          <w:lang w:val="en-CA"/>
        </w:rPr>
        <w:t xml:space="preserve"> manufacturer-specific handling and protection practices. Ensure all storage and delivery provisions align with manufacturer literature and local environmental conditions.</w:t>
      </w:r>
    </w:p>
    <w:p w14:paraId="4B719D13" w14:textId="692FB25D" w:rsidR="00CB751B" w:rsidRPr="005E2981" w:rsidRDefault="00B36B02" w:rsidP="00AC2020">
      <w:pPr>
        <w:pStyle w:val="SPECNOTE0"/>
        <w:keepNext w:val="0"/>
        <w:keepLines w:val="0"/>
        <w:suppressAutoHyphens/>
        <w:rPr>
          <w:rFonts w:cs="Arial"/>
          <w:szCs w:val="20"/>
        </w:rPr>
      </w:pPr>
      <w:r w:rsidRPr="005E2981">
        <w:rPr>
          <w:rFonts w:cs="Arial"/>
          <w:szCs w:val="20"/>
        </w:rPr>
        <w:lastRenderedPageBreak/>
        <w:t xml:space="preserve">O’HAGIN </w:t>
      </w:r>
      <w:r w:rsidR="0033584B" w:rsidRPr="005E2981">
        <w:rPr>
          <w:rFonts w:cs="Arial"/>
          <w:szCs w:val="20"/>
        </w:rPr>
        <w:t>SPEC NOTE: Delete or modify clauses where not applicable to</w:t>
      </w:r>
      <w:r w:rsidR="00B40DD7" w:rsidRPr="005E2981">
        <w:rPr>
          <w:rFonts w:cs="Arial"/>
          <w:szCs w:val="20"/>
        </w:rPr>
        <w:t xml:space="preserve"> th</w:t>
      </w:r>
      <w:r w:rsidR="00CD709B">
        <w:rPr>
          <w:rFonts w:cs="Arial"/>
          <w:szCs w:val="20"/>
        </w:rPr>
        <w:t>e</w:t>
      </w:r>
      <w:r w:rsidR="00BE5510" w:rsidRPr="005E2981">
        <w:rPr>
          <w:rFonts w:cs="Arial"/>
          <w:szCs w:val="20"/>
        </w:rPr>
        <w:t xml:space="preserve"> project.</w:t>
      </w:r>
    </w:p>
    <w:p w14:paraId="0319D4CD" w14:textId="3B433953" w:rsidR="0099407E" w:rsidRPr="005E2981" w:rsidRDefault="00BB1CEE" w:rsidP="00AC2020">
      <w:pPr>
        <w:pStyle w:val="VSLevel3"/>
        <w:keepLines w:val="0"/>
        <w:widowControl w:val="0"/>
        <w:rPr>
          <w:rFonts w:cs="Arial"/>
        </w:rPr>
      </w:pPr>
      <w:r w:rsidRPr="005E2981">
        <w:rPr>
          <w:rFonts w:cs="Arial"/>
        </w:rPr>
        <w:t>Follow packaging, shipping and product handling requirements recommended by the manufacturer</w:t>
      </w:r>
      <w:r w:rsidR="007A0BA1" w:rsidRPr="005E2981">
        <w:rPr>
          <w:rFonts w:cs="Arial"/>
        </w:rPr>
        <w:t xml:space="preserve"> for low-profile</w:t>
      </w:r>
      <w:r w:rsidR="00645FE8">
        <w:rPr>
          <w:rFonts w:cs="Arial"/>
          <w:lang w:val="en-CA"/>
        </w:rPr>
        <w:t>, tapered</w:t>
      </w:r>
      <w:r w:rsidR="007A0BA1"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7A0BA1" w:rsidRPr="005E2981">
        <w:rPr>
          <w:rFonts w:cs="Arial"/>
        </w:rPr>
        <w:t>vent products</w:t>
      </w:r>
      <w:r w:rsidR="0099407E" w:rsidRPr="005E2981">
        <w:rPr>
          <w:rFonts w:cs="Arial"/>
        </w:rPr>
        <w:t>.</w:t>
      </w:r>
    </w:p>
    <w:p w14:paraId="4B5CEC8E" w14:textId="64F55DDB" w:rsidR="00BB1CEE" w:rsidRPr="005E2981" w:rsidRDefault="007A0BA1" w:rsidP="00DD119F">
      <w:pPr>
        <w:pStyle w:val="VSLevel3"/>
        <w:keepNext/>
        <w:widowControl w:val="0"/>
        <w:rPr>
          <w:rFonts w:cs="Arial"/>
        </w:rPr>
      </w:pPr>
      <w:r w:rsidRPr="005E2981">
        <w:rPr>
          <w:rFonts w:cs="Arial"/>
        </w:rPr>
        <w:t xml:space="preserve">Coordinate deliveries to comply with the construction schedule and arrange ahead for off ground, under cover storage location sized to accommodat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dimensions and packaging, without stacking that could deform vent housings or bases. Do not load any area beyond the design limits</w:t>
      </w:r>
      <w:r w:rsidR="00BB1CEE" w:rsidRPr="005E2981">
        <w:rPr>
          <w:rFonts w:cs="Arial"/>
        </w:rPr>
        <w:t>.</w:t>
      </w:r>
    </w:p>
    <w:p w14:paraId="46EBED9C" w14:textId="12E51661" w:rsidR="00BB1CEE" w:rsidRPr="005E2981" w:rsidRDefault="007A0BA1" w:rsidP="00503DDF">
      <w:pPr>
        <w:pStyle w:val="VSLevel3"/>
        <w:widowControl w:val="0"/>
        <w:rPr>
          <w:rFonts w:cs="Arial"/>
        </w:rPr>
      </w:pPr>
      <w:r w:rsidRPr="005E2981">
        <w:rPr>
          <w:rFonts w:cs="Arial"/>
        </w:rPr>
        <w:t xml:space="preserve">Materials shall be carefully checked, unloaded, stored and handled to prevent damage. Protect materials with breathable non-staining waterproof coverings appropriate for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housings, bases, and tapered components</w:t>
      </w:r>
      <w:r w:rsidR="007B795B" w:rsidRPr="005E2981">
        <w:rPr>
          <w:rFonts w:cs="Arial"/>
          <w:lang w:val="en-CA"/>
        </w:rPr>
        <w:t>.</w:t>
      </w:r>
    </w:p>
    <w:p w14:paraId="2282D7A3" w14:textId="62C8F0DB" w:rsidR="00B40DD7" w:rsidRPr="005E2981" w:rsidRDefault="00B40DD7" w:rsidP="00AC2020">
      <w:pPr>
        <w:pStyle w:val="VSLevel3"/>
        <w:keepLines w:val="0"/>
        <w:widowControl w:val="0"/>
        <w:rPr>
          <w:rFonts w:cs="Arial"/>
        </w:rPr>
      </w:pPr>
      <w:r w:rsidRPr="005E2981">
        <w:rPr>
          <w:rFonts w:cs="Arial"/>
        </w:rPr>
        <w:t>Deliver, store, and handle materials in accordance with manufacturer’s written instructions</w:t>
      </w:r>
      <w:r w:rsidR="007B795B" w:rsidRPr="005E2981">
        <w:rPr>
          <w:rFonts w:cs="Arial"/>
        </w:rPr>
        <w:t xml:space="preserve"> </w:t>
      </w:r>
      <w:r w:rsidR="007B795B" w:rsidRPr="005E2981">
        <w:rPr>
          <w:rFonts w:cs="Arial"/>
          <w:lang w:val="en-CA"/>
        </w:rPr>
        <w:t xml:space="preserve">specific to </w:t>
      </w:r>
      <w:r w:rsidR="000F2F06" w:rsidRPr="00DB092C">
        <w:rPr>
          <w:rFonts w:cs="Arial"/>
        </w:rPr>
        <w:t>off-ridge attic</w:t>
      </w:r>
      <w:r w:rsidR="000F2F06">
        <w:rPr>
          <w:rFonts w:cs="Arial"/>
        </w:rPr>
        <w:t>/roof</w:t>
      </w:r>
      <w:r w:rsidR="000F2F06" w:rsidRPr="00DB092C">
        <w:rPr>
          <w:rFonts w:cs="Arial"/>
        </w:rPr>
        <w:t xml:space="preserve"> </w:t>
      </w:r>
      <w:r w:rsidR="007B795B" w:rsidRPr="005E2981">
        <w:rPr>
          <w:rFonts w:cs="Arial"/>
          <w:lang w:val="en-CA"/>
        </w:rPr>
        <w:t>vent products</w:t>
      </w:r>
      <w:r w:rsidRPr="005E2981">
        <w:rPr>
          <w:rFonts w:cs="Arial"/>
        </w:rPr>
        <w:t>.</w:t>
      </w:r>
    </w:p>
    <w:p w14:paraId="1097455C" w14:textId="3AFE2A3F" w:rsidR="00B40DD7" w:rsidRPr="005E2981" w:rsidRDefault="007A0BA1" w:rsidP="00AC2020">
      <w:pPr>
        <w:pStyle w:val="VSLevel3"/>
        <w:keepLines w:val="0"/>
        <w:widowControl w:val="0"/>
        <w:rPr>
          <w:rFonts w:cs="Arial"/>
        </w:rPr>
      </w:pPr>
      <w:r w:rsidRPr="005E2981">
        <w:rPr>
          <w:rFonts w:cs="Arial"/>
        </w:rPr>
        <w:t xml:space="preserve">Stor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s, accessories and related components in original, unopened packaging with labels intact until time of use to prevent deformation of roof vent geometry and tapered profiles</w:t>
      </w:r>
      <w:r w:rsidR="00BE5510" w:rsidRPr="005E2981">
        <w:rPr>
          <w:rFonts w:cs="Arial"/>
        </w:rPr>
        <w:t>.</w:t>
      </w:r>
    </w:p>
    <w:p w14:paraId="164C964B" w14:textId="5ACCCEEF" w:rsidR="00B40DD7" w:rsidRPr="005E2981" w:rsidRDefault="00B40DD7" w:rsidP="00AC2020">
      <w:pPr>
        <w:pStyle w:val="VSLevel3"/>
        <w:keepLines w:val="0"/>
        <w:widowControl w:val="0"/>
        <w:rPr>
          <w:rFonts w:cs="Arial"/>
        </w:rPr>
      </w:pPr>
      <w:r w:rsidRPr="005E2981">
        <w:rPr>
          <w:rFonts w:cs="Arial"/>
        </w:rPr>
        <w:t xml:space="preserve">Protect materials from exposure to moisture, direct sunlight, temperature extremes, and physical damage during transit, storage, and </w:t>
      </w:r>
      <w:r w:rsidR="00BE5510" w:rsidRPr="005E2981">
        <w:rPr>
          <w:rFonts w:cs="Arial"/>
        </w:rPr>
        <w:t>handling</w:t>
      </w:r>
      <w:r w:rsidRPr="005E2981">
        <w:rPr>
          <w:rFonts w:cs="Arial"/>
        </w:rPr>
        <w:t>.</w:t>
      </w:r>
    </w:p>
    <w:p w14:paraId="132E73BF" w14:textId="6CDCEECE" w:rsidR="00B40DD7" w:rsidRPr="005E2981" w:rsidRDefault="007A0BA1" w:rsidP="00AC2020">
      <w:pPr>
        <w:pStyle w:val="VSLevel3"/>
        <w:keepLines w:val="0"/>
        <w:widowControl w:val="0"/>
        <w:rPr>
          <w:rFonts w:cs="Arial"/>
        </w:rPr>
      </w:pPr>
      <w:r w:rsidRPr="005E2981">
        <w:rPr>
          <w:rFonts w:cs="Arial"/>
        </w:rPr>
        <w:t xml:space="preserve">Maintain storage conditions within manufacturer recommended limits to prevent distortion, corrosion, or degradation of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 components and finishes including vent housings, bases, and integral screening associated with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s</w:t>
      </w:r>
      <w:r w:rsidR="00BE5510" w:rsidRPr="005E2981">
        <w:rPr>
          <w:rFonts w:cs="Arial"/>
        </w:rPr>
        <w:t>.</w:t>
      </w:r>
    </w:p>
    <w:p w14:paraId="781B1836" w14:textId="2433F328" w:rsidR="00B40DD7" w:rsidRPr="005E2981" w:rsidRDefault="00BE5510" w:rsidP="00AC2020">
      <w:pPr>
        <w:pStyle w:val="VSLevel3"/>
        <w:keepLines w:val="0"/>
        <w:widowControl w:val="0"/>
        <w:rPr>
          <w:rFonts w:cs="Arial"/>
        </w:rPr>
      </w:pPr>
      <w:r w:rsidRPr="005E2981">
        <w:rPr>
          <w:rFonts w:cs="Arial"/>
        </w:rPr>
        <w:t>Stack and store materials in a stable, level manner that prevents deformation, bending, or damage to vent housings, flanges, and accessory components</w:t>
      </w:r>
      <w:r w:rsidR="007B795B" w:rsidRPr="005E2981">
        <w:rPr>
          <w:rFonts w:cs="Arial"/>
        </w:rPr>
        <w:t xml:space="preserve"> </w:t>
      </w:r>
      <w:r w:rsidR="007B795B" w:rsidRPr="005E2981">
        <w:rPr>
          <w:rFonts w:cs="Arial"/>
          <w:lang w:val="en-CA"/>
        </w:rPr>
        <w:t xml:space="preserve">associated with </w:t>
      </w:r>
      <w:r w:rsidR="000F2F06" w:rsidRPr="00DB092C">
        <w:rPr>
          <w:rFonts w:cs="Arial"/>
        </w:rPr>
        <w:t>off-ridge attic</w:t>
      </w:r>
      <w:r w:rsidR="000F2F06">
        <w:rPr>
          <w:rFonts w:cs="Arial"/>
        </w:rPr>
        <w:t>/roof</w:t>
      </w:r>
      <w:r w:rsidR="000F2F06" w:rsidRPr="00DB092C">
        <w:rPr>
          <w:rFonts w:cs="Arial"/>
        </w:rPr>
        <w:t xml:space="preserve"> </w:t>
      </w:r>
      <w:r w:rsidR="007B795B" w:rsidRPr="005E2981">
        <w:rPr>
          <w:rFonts w:cs="Arial"/>
          <w:lang w:val="en-CA"/>
        </w:rPr>
        <w:t>vents</w:t>
      </w:r>
      <w:r w:rsidRPr="005E2981">
        <w:rPr>
          <w:rFonts w:cs="Arial"/>
        </w:rPr>
        <w:t>.</w:t>
      </w:r>
    </w:p>
    <w:p w14:paraId="427CC7CD" w14:textId="31CFE640" w:rsidR="00B40DD7" w:rsidRPr="005E2981" w:rsidRDefault="00BE5510" w:rsidP="00AC2020">
      <w:pPr>
        <w:pStyle w:val="VSLevel3"/>
        <w:keepLines w:val="0"/>
        <w:widowControl w:val="0"/>
        <w:rPr>
          <w:rFonts w:cs="Arial"/>
        </w:rPr>
      </w:pPr>
      <w:r w:rsidRPr="005E2981">
        <w:rPr>
          <w:rFonts w:cs="Arial"/>
        </w:rPr>
        <w:t>Keep materials away from surfaces or conditions that could cause staining, corrosion, contamination, or damage to protective coatings or finishes.</w:t>
      </w:r>
    </w:p>
    <w:p w14:paraId="4809EACC" w14:textId="633F42F9" w:rsidR="00B40DD7" w:rsidRPr="005E2981" w:rsidRDefault="00BE5510" w:rsidP="00AC2020">
      <w:pPr>
        <w:pStyle w:val="VSLevel3"/>
        <w:keepLines w:val="0"/>
        <w:widowControl w:val="0"/>
        <w:rPr>
          <w:rFonts w:cs="Arial"/>
        </w:rPr>
      </w:pPr>
      <w:r w:rsidRPr="005E2981">
        <w:rPr>
          <w:rFonts w:cs="Arial"/>
        </w:rPr>
        <w:t>Inspect materials upon delivery for defects, damage, or contamination. Remove from site and replace materials that do not meet specification requirements.</w:t>
      </w:r>
    </w:p>
    <w:p w14:paraId="3F818075" w14:textId="50261D57" w:rsidR="00B40DD7" w:rsidRPr="005E2981" w:rsidRDefault="007A0BA1" w:rsidP="00AC2020">
      <w:pPr>
        <w:pStyle w:val="VSLevel3"/>
        <w:keepLines w:val="0"/>
        <w:widowControl w:val="0"/>
        <w:rPr>
          <w:rFonts w:cs="Arial"/>
        </w:rPr>
      </w:pPr>
      <w:r w:rsidRPr="005E2981">
        <w:rPr>
          <w:rFonts w:cs="Arial"/>
        </w:rPr>
        <w:t xml:space="preserve">Ensure protective coverings are breathable where required to prevent condensation or moisture entrapment within packaged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components</w:t>
      </w:r>
      <w:r w:rsidR="00DD0F08" w:rsidRPr="005E2981">
        <w:rPr>
          <w:rFonts w:cs="Arial"/>
        </w:rPr>
        <w:t>.</w:t>
      </w:r>
    </w:p>
    <w:p w14:paraId="6629D501" w14:textId="68F76980" w:rsidR="00B40DD7" w:rsidRPr="005E2981" w:rsidRDefault="00DD0F08" w:rsidP="00AC2020">
      <w:pPr>
        <w:pStyle w:val="VSLevel3"/>
        <w:keepLines w:val="0"/>
        <w:widowControl w:val="0"/>
        <w:rPr>
          <w:rFonts w:cs="Arial"/>
        </w:rPr>
      </w:pPr>
      <w:r w:rsidRPr="005E2981">
        <w:rPr>
          <w:rFonts w:cs="Arial"/>
        </w:rPr>
        <w:t>Coordinate storage locations and access with other trades to prevent interference, obstruction, or accidental damage to materials awaiting installation.</w:t>
      </w:r>
    </w:p>
    <w:p w14:paraId="6DDD72A8" w14:textId="5C3C32C0" w:rsidR="00B40DD7" w:rsidRPr="005E2981" w:rsidRDefault="007A0BA1" w:rsidP="00AC2020">
      <w:pPr>
        <w:pStyle w:val="VSLevel3"/>
        <w:keepLines w:val="0"/>
        <w:widowControl w:val="0"/>
        <w:rPr>
          <w:rFonts w:cs="Arial"/>
        </w:rPr>
      </w:pPr>
      <w:r w:rsidRPr="005E2981">
        <w:rPr>
          <w:rFonts w:cs="Arial"/>
        </w:rPr>
        <w:t xml:space="preserve">Maintain site protection measures, including barriers and controlled access, to safeguard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s prior to installation wher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edges, tapered housings, or exposed components may be susceptible to impact or deformation</w:t>
      </w:r>
      <w:r w:rsidR="00B40DD7" w:rsidRPr="005E2981">
        <w:rPr>
          <w:rFonts w:cs="Arial"/>
        </w:rPr>
        <w:t>.</w:t>
      </w:r>
    </w:p>
    <w:p w14:paraId="5EFE8F9B" w14:textId="7813F078" w:rsidR="0033584B" w:rsidRPr="005E2981" w:rsidRDefault="00DD0F08" w:rsidP="00AC2020">
      <w:pPr>
        <w:pStyle w:val="VSLevel3"/>
        <w:keepLines w:val="0"/>
        <w:widowControl w:val="0"/>
        <w:rPr>
          <w:rFonts w:cs="Arial"/>
        </w:rPr>
      </w:pPr>
      <w:r w:rsidRPr="005E2981">
        <w:rPr>
          <w:rFonts w:cs="Arial"/>
        </w:rPr>
        <w:t>At completion of installation, remove temporary protection materials and restore adjacent areas to a clean condition</w:t>
      </w:r>
      <w:r w:rsidR="00B40DD7" w:rsidRPr="005E2981">
        <w:rPr>
          <w:rFonts w:cs="Arial"/>
        </w:rPr>
        <w:t>.</w:t>
      </w:r>
    </w:p>
    <w:p w14:paraId="15D8F8B8" w14:textId="77777777" w:rsidR="003722D5" w:rsidRPr="005E2981" w:rsidRDefault="003722D5" w:rsidP="00AC2020">
      <w:pPr>
        <w:pStyle w:val="VSLevel2"/>
        <w:keepNext w:val="0"/>
        <w:widowControl w:val="0"/>
        <w:rPr>
          <w:rFonts w:ascii="Arial" w:hAnsi="Arial" w:cs="Arial"/>
        </w:rPr>
      </w:pPr>
      <w:bookmarkStart w:id="2" w:name="_Hlk187054697"/>
      <w:r w:rsidRPr="005E2981">
        <w:rPr>
          <w:rFonts w:ascii="Arial" w:hAnsi="Arial" w:cs="Arial"/>
        </w:rPr>
        <w:t>field conditions</w:t>
      </w:r>
    </w:p>
    <w:p w14:paraId="0E390BE6" w14:textId="0B44B8D6" w:rsidR="002A7928" w:rsidRPr="005E2981" w:rsidRDefault="00B36B02" w:rsidP="00AC2020">
      <w:pPr>
        <w:pStyle w:val="SPECNOTE0"/>
        <w:keepNext w:val="0"/>
        <w:keepLines w:val="0"/>
        <w:suppressAutoHyphens/>
        <w:rPr>
          <w:rFonts w:cs="Arial"/>
          <w:szCs w:val="20"/>
          <w:lang w:val="en-CA"/>
        </w:rPr>
      </w:pPr>
      <w:r w:rsidRPr="005E2981">
        <w:rPr>
          <w:rFonts w:cs="Arial"/>
          <w:szCs w:val="20"/>
        </w:rPr>
        <w:t xml:space="preserve">O’HAGIN </w:t>
      </w:r>
      <w:r w:rsidR="002A7928" w:rsidRPr="005E2981">
        <w:rPr>
          <w:rFonts w:cs="Arial"/>
          <w:szCs w:val="20"/>
          <w:lang w:val="en-CA"/>
        </w:rPr>
        <w:t xml:space="preserve">SPEC NOTE: </w:t>
      </w:r>
      <w:r w:rsidR="00170645" w:rsidRPr="005E2981">
        <w:rPr>
          <w:rFonts w:cs="Arial"/>
          <w:szCs w:val="20"/>
        </w:rPr>
        <w:t>Review manufacturer literature for environmental limitations prior to editing this article for recommended temperature, humidity, and substrate conditions</w:t>
      </w:r>
      <w:r w:rsidR="002A7928" w:rsidRPr="005E2981">
        <w:rPr>
          <w:rFonts w:cs="Arial"/>
          <w:szCs w:val="20"/>
          <w:lang w:val="en-CA"/>
        </w:rPr>
        <w:t xml:space="preserve"> as published.</w:t>
      </w:r>
    </w:p>
    <w:p w14:paraId="671217A8" w14:textId="1BABD570" w:rsidR="003722D5" w:rsidRPr="005E2981" w:rsidRDefault="00B36B02" w:rsidP="00AC2020">
      <w:pPr>
        <w:pStyle w:val="SPECNOTE0"/>
        <w:keepNext w:val="0"/>
        <w:keepLines w:val="0"/>
        <w:suppressAutoHyphens/>
        <w:rPr>
          <w:rFonts w:cs="Arial"/>
          <w:szCs w:val="20"/>
        </w:rPr>
      </w:pPr>
      <w:r w:rsidRPr="005E2981">
        <w:rPr>
          <w:rFonts w:cs="Arial"/>
          <w:szCs w:val="20"/>
        </w:rPr>
        <w:t xml:space="preserve">O’HAGIN </w:t>
      </w:r>
      <w:r w:rsidR="002A7928" w:rsidRPr="005E2981">
        <w:rPr>
          <w:rFonts w:cs="Arial"/>
          <w:szCs w:val="20"/>
        </w:rPr>
        <w:t>SPEC NOTE: Modify subparagraphs to reflect project-specific climatic conditions and construction sequencing when necessary.</w:t>
      </w:r>
    </w:p>
    <w:p w14:paraId="3C228251" w14:textId="0E0CA4C2" w:rsidR="003722D5" w:rsidRPr="005E2981" w:rsidRDefault="003722D5" w:rsidP="00371659">
      <w:pPr>
        <w:pStyle w:val="VSLevel3"/>
        <w:keepNext/>
        <w:keepLines w:val="0"/>
        <w:widowControl w:val="0"/>
        <w:rPr>
          <w:rFonts w:cs="Arial"/>
          <w:lang w:val="en-CA"/>
        </w:rPr>
      </w:pPr>
      <w:r w:rsidRPr="005E2981">
        <w:rPr>
          <w:rFonts w:cs="Arial"/>
          <w:lang w:val="en-CA"/>
        </w:rPr>
        <w:lastRenderedPageBreak/>
        <w:t>Site Measurements:</w:t>
      </w:r>
    </w:p>
    <w:p w14:paraId="58189C28" w14:textId="24CC52B9" w:rsidR="006E56E5" w:rsidRPr="005E2981" w:rsidRDefault="006E56E5" w:rsidP="00371659">
      <w:pPr>
        <w:pStyle w:val="VSLevel4"/>
        <w:keepNext/>
        <w:keepLines w:val="0"/>
        <w:widowControl w:val="0"/>
        <w:rPr>
          <w:rFonts w:cs="Arial"/>
        </w:rPr>
      </w:pPr>
      <w:r w:rsidRPr="005E2981">
        <w:rPr>
          <w:rFonts w:cs="Arial"/>
        </w:rPr>
        <w:t>Verify roof slopes,</w:t>
      </w:r>
      <w:r w:rsidR="001D0A6A">
        <w:rPr>
          <w:rFonts w:cs="Arial"/>
        </w:rPr>
        <w:t xml:space="preserve"> roofing material compatibility</w:t>
      </w:r>
      <w:r w:rsidRPr="005E2981">
        <w:rPr>
          <w:rFonts w:cs="Arial"/>
        </w:rPr>
        <w:t xml:space="preserve">, and locations of roof penetrations prior to installation of </w:t>
      </w:r>
      <w:r w:rsidR="006D1B11" w:rsidRPr="005E2981">
        <w:rPr>
          <w:rFonts w:cs="Arial"/>
        </w:rPr>
        <w:t>low</w:t>
      </w:r>
      <w:r w:rsidR="001B305D" w:rsidRPr="005E2981">
        <w:rPr>
          <w:rFonts w:cs="Arial"/>
        </w:rPr>
        <w:t>-profile</w:t>
      </w:r>
      <w:r w:rsidR="00D205FC">
        <w:rPr>
          <w:rFonts w:cs="Arial"/>
        </w:rPr>
        <w:t>, tapered</w:t>
      </w:r>
      <w:r w:rsidR="001B305D"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1819C5" w:rsidRPr="005E2981">
        <w:rPr>
          <w:rFonts w:cs="Arial"/>
        </w:rPr>
        <w:t>vents</w:t>
      </w:r>
      <w:r w:rsidRPr="005E2981">
        <w:rPr>
          <w:rFonts w:cs="Arial"/>
        </w:rPr>
        <w:t>.</w:t>
      </w:r>
    </w:p>
    <w:p w14:paraId="77A76080" w14:textId="6FA2FE46" w:rsidR="006E56E5" w:rsidRPr="005E2981" w:rsidRDefault="00503DDF" w:rsidP="00AC2020">
      <w:pPr>
        <w:pStyle w:val="VSLevel4"/>
        <w:keepLines w:val="0"/>
        <w:widowControl w:val="0"/>
        <w:rPr>
          <w:rFonts w:cs="Arial"/>
        </w:rPr>
      </w:pPr>
      <w:r w:rsidRPr="005E2981">
        <w:rPr>
          <w:rFonts w:cs="Arial"/>
        </w:rPr>
        <w:t xml:space="preserve">Confirm dimensions of roof openings and penetrations are compatible with the specified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base dimensions, geometry and instructions.</w:t>
      </w:r>
    </w:p>
    <w:p w14:paraId="5E9E1C3D" w14:textId="63D429AE" w:rsidR="006E56E5" w:rsidRPr="005E2981" w:rsidRDefault="00FC37CA" w:rsidP="00AC2020">
      <w:pPr>
        <w:pStyle w:val="VSLevel4"/>
        <w:keepLines w:val="0"/>
        <w:widowControl w:val="0"/>
        <w:rPr>
          <w:rFonts w:cs="Arial"/>
        </w:rPr>
      </w:pPr>
      <w:r w:rsidRPr="005E2981">
        <w:rPr>
          <w:rFonts w:cs="Arial"/>
        </w:rPr>
        <w:t xml:space="preserve">Verify coordination of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 locations with adjacent roofing components, structural elements, and roof framing to confirm proper seating and tapered integration of low-profile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s at the roof plane, prior to installation</w:t>
      </w:r>
      <w:r w:rsidR="006E56E5" w:rsidRPr="005E2981">
        <w:rPr>
          <w:rFonts w:cs="Arial"/>
        </w:rPr>
        <w:t>.</w:t>
      </w:r>
    </w:p>
    <w:p w14:paraId="57333588" w14:textId="77777777" w:rsidR="003722D5" w:rsidRPr="005E2981" w:rsidRDefault="003722D5" w:rsidP="00290BA4">
      <w:pPr>
        <w:pStyle w:val="VSLevel3"/>
        <w:keepNext/>
        <w:keepLines w:val="0"/>
        <w:widowControl w:val="0"/>
        <w:rPr>
          <w:rFonts w:cs="Arial"/>
          <w:lang w:val="en-CA"/>
        </w:rPr>
      </w:pPr>
      <w:r w:rsidRPr="005E2981">
        <w:rPr>
          <w:rFonts w:cs="Arial"/>
          <w:lang w:val="en-CA"/>
        </w:rPr>
        <w:t>Established Dimensions:</w:t>
      </w:r>
    </w:p>
    <w:p w14:paraId="113AE0E2" w14:textId="5C8BED54" w:rsidR="006E56E5" w:rsidRPr="005E2981" w:rsidRDefault="00712689" w:rsidP="00AC2020">
      <w:pPr>
        <w:pStyle w:val="VSLevel4"/>
        <w:keepLines w:val="0"/>
        <w:widowControl w:val="0"/>
        <w:rPr>
          <w:rFonts w:cs="Arial"/>
          <w:lang w:val="en-CA"/>
        </w:rPr>
      </w:pPr>
      <w:r w:rsidRPr="005E2981">
        <w:rPr>
          <w:rFonts w:cs="Arial"/>
        </w:rPr>
        <w:t xml:space="preserve">Confirm that roof covering systems, underlayment, and related components interfacing with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 xml:space="preserve">vents are installed or staged in accordance with manufacturer sequencing requirements specific to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installation and integration</w:t>
      </w:r>
      <w:r w:rsidR="006E56E5" w:rsidRPr="005E2981">
        <w:rPr>
          <w:rFonts w:cs="Arial"/>
        </w:rPr>
        <w:t>.</w:t>
      </w:r>
    </w:p>
    <w:p w14:paraId="2D58E854" w14:textId="45051885" w:rsidR="ABFFABFF" w:rsidRPr="005E2981" w:rsidRDefault="005B0930" w:rsidP="00242BAC">
      <w:pPr>
        <w:pStyle w:val="VSLevel2"/>
        <w:widowControl w:val="0"/>
        <w:rPr>
          <w:rFonts w:ascii="Arial" w:hAnsi="Arial" w:cs="Arial"/>
        </w:rPr>
      </w:pPr>
      <w:r w:rsidRPr="005E2981">
        <w:rPr>
          <w:rFonts w:ascii="Arial" w:hAnsi="Arial" w:cs="Arial"/>
        </w:rPr>
        <w:t xml:space="preserve">manufacturer </w:t>
      </w:r>
      <w:r w:rsidR="ABFFABFF" w:rsidRPr="005E2981">
        <w:rPr>
          <w:rFonts w:ascii="Arial" w:hAnsi="Arial" w:cs="Arial"/>
        </w:rPr>
        <w:t>WARRANTY</w:t>
      </w:r>
    </w:p>
    <w:p w14:paraId="508D9B56" w14:textId="5B306E51" w:rsidR="00873CE1" w:rsidRPr="005E2981" w:rsidRDefault="00B36B02" w:rsidP="00242BAC">
      <w:pPr>
        <w:pStyle w:val="StandardSpecNote"/>
        <w:keepNext/>
        <w:widowControl w:val="0"/>
        <w:suppressAutoHyphens/>
        <w:rPr>
          <w:rFonts w:cs="Arial"/>
          <w:szCs w:val="20"/>
        </w:rPr>
      </w:pPr>
      <w:r w:rsidRPr="005E2981">
        <w:rPr>
          <w:rFonts w:cs="Arial"/>
          <w:szCs w:val="20"/>
        </w:rPr>
        <w:t xml:space="preserve">O’HAGIN </w:t>
      </w:r>
      <w:r w:rsidR="00873CE1" w:rsidRPr="005E2981">
        <w:rPr>
          <w:rFonts w:cs="Arial"/>
          <w:szCs w:val="20"/>
        </w:rPr>
        <w:t>SPEC NOTE: Edit the following paragraph to make the required selections and remove square brackets indicated below.</w:t>
      </w:r>
    </w:p>
    <w:p w14:paraId="7C000122" w14:textId="6C693111" w:rsidR="00873CE1" w:rsidRPr="005E2981" w:rsidRDefault="00873CE1" w:rsidP="00242BAC">
      <w:pPr>
        <w:pStyle w:val="VSLevel3"/>
        <w:keepLines w:val="0"/>
        <w:widowControl w:val="0"/>
        <w:rPr>
          <w:rFonts w:cs="Arial"/>
        </w:rPr>
      </w:pPr>
      <w:r w:rsidRPr="005E2981">
        <w:rPr>
          <w:rFonts w:cs="Arial"/>
        </w:rPr>
        <w:t xml:space="preserve">Provide </w:t>
      </w:r>
      <w:r w:rsidR="00A53E6C" w:rsidRPr="005E2981">
        <w:rPr>
          <w:rFonts w:cs="Arial"/>
        </w:rPr>
        <w:t xml:space="preserve">manufacturer’s standard </w:t>
      </w:r>
      <w:r w:rsidR="00103EEF" w:rsidRPr="005E2981">
        <w:rPr>
          <w:rFonts w:cs="Arial"/>
        </w:rPr>
        <w:t>warrant</w:t>
      </w:r>
      <w:r w:rsidR="00A53E6C" w:rsidRPr="005E2981">
        <w:rPr>
          <w:rFonts w:cs="Arial"/>
        </w:rPr>
        <w:t xml:space="preserve">y </w:t>
      </w:r>
      <w:r w:rsidRPr="005E2981">
        <w:rPr>
          <w:rFonts w:cs="Arial"/>
        </w:rPr>
        <w:t>in accordance with [Division 01]</w:t>
      </w:r>
      <w:r w:rsidR="00C16639" w:rsidRPr="005E2981">
        <w:rPr>
          <w:rFonts w:cs="Arial"/>
        </w:rPr>
        <w:t xml:space="preserve"> </w:t>
      </w:r>
      <w:r w:rsidRPr="005E2981">
        <w:rPr>
          <w:rFonts w:cs="Arial"/>
        </w:rPr>
        <w:t>[Section 01 78 36</w:t>
      </w:r>
      <w:r w:rsidR="0085278F" w:rsidRPr="005E2981">
        <w:rPr>
          <w:rFonts w:cs="Arial"/>
        </w:rPr>
        <w:t xml:space="preserve"> Warranties</w:t>
      </w:r>
      <w:r w:rsidRPr="005E2981">
        <w:rPr>
          <w:rFonts w:cs="Arial"/>
        </w:rPr>
        <w:t>].</w:t>
      </w:r>
    </w:p>
    <w:p w14:paraId="7B4E02C7" w14:textId="4304AE66" w:rsidR="00103EEF" w:rsidRPr="005E2981" w:rsidRDefault="00B36B02" w:rsidP="00242BAC">
      <w:pPr>
        <w:pStyle w:val="StandardSpecNote"/>
        <w:widowControl w:val="0"/>
        <w:suppressAutoHyphens/>
        <w:rPr>
          <w:rFonts w:cs="Arial"/>
          <w:szCs w:val="20"/>
        </w:rPr>
      </w:pPr>
      <w:r w:rsidRPr="005E2981">
        <w:rPr>
          <w:rFonts w:cs="Arial"/>
          <w:szCs w:val="20"/>
        </w:rPr>
        <w:t xml:space="preserve">O’HAGIN </w:t>
      </w:r>
      <w:r w:rsidR="00103EEF" w:rsidRPr="005E2981">
        <w:rPr>
          <w:rFonts w:cs="Arial"/>
          <w:szCs w:val="20"/>
        </w:rPr>
        <w:t xml:space="preserve">SPEC NOTE: Ensure warranty requirements are acceptable with </w:t>
      </w:r>
      <w:r w:rsidRPr="005E2981">
        <w:rPr>
          <w:rFonts w:cs="Arial"/>
          <w:szCs w:val="20"/>
        </w:rPr>
        <w:t xml:space="preserve">O’HAGIN </w:t>
      </w:r>
      <w:r w:rsidR="00103EEF" w:rsidRPr="005E2981">
        <w:rPr>
          <w:rFonts w:cs="Arial"/>
          <w:szCs w:val="20"/>
        </w:rPr>
        <w:t xml:space="preserve">and the Owner before </w:t>
      </w:r>
      <w:proofErr w:type="gramStart"/>
      <w:r w:rsidR="00103EEF" w:rsidRPr="005E2981">
        <w:rPr>
          <w:rFonts w:cs="Arial"/>
          <w:szCs w:val="20"/>
        </w:rPr>
        <w:t>specifying</w:t>
      </w:r>
      <w:proofErr w:type="gramEnd"/>
      <w:r w:rsidR="00103EEF" w:rsidRPr="005E2981">
        <w:rPr>
          <w:rFonts w:cs="Arial"/>
          <w:szCs w:val="20"/>
        </w:rPr>
        <w:t xml:space="preserve"> in Contract Documents.</w:t>
      </w:r>
    </w:p>
    <w:p w14:paraId="04DC2134" w14:textId="09943DA8" w:rsidR="00D45376" w:rsidRPr="005E2981" w:rsidRDefault="002E0B28" w:rsidP="00242BAC">
      <w:pPr>
        <w:pStyle w:val="StandardSpecNote"/>
        <w:widowControl w:val="0"/>
        <w:suppressAutoHyphens/>
        <w:rPr>
          <w:rFonts w:cs="Arial"/>
          <w:szCs w:val="20"/>
        </w:rPr>
      </w:pPr>
      <w:r w:rsidRPr="005E2981">
        <w:rPr>
          <w:rFonts w:cs="Arial"/>
          <w:szCs w:val="20"/>
        </w:rPr>
        <w:t xml:space="preserve">O’HAGIN SPEC NOTE: Edit the following paragraph below to reflect the </w:t>
      </w:r>
      <w:r>
        <w:rPr>
          <w:rFonts w:cs="Arial"/>
          <w:szCs w:val="20"/>
        </w:rPr>
        <w:t xml:space="preserve">warranty length, which depends on the vent material and finishing. </w:t>
      </w:r>
      <w:r w:rsidR="00AD6543" w:rsidRPr="005E2981">
        <w:rPr>
          <w:rFonts w:cs="Arial"/>
          <w:szCs w:val="20"/>
        </w:rPr>
        <w:t xml:space="preserve">Delete selections not required and remove all square brackets </w:t>
      </w:r>
      <w:r w:rsidR="00741BCB" w:rsidRPr="005E2981">
        <w:rPr>
          <w:rFonts w:cs="Arial"/>
          <w:szCs w:val="20"/>
        </w:rPr>
        <w:t>indicated below</w:t>
      </w:r>
      <w:r w:rsidR="00AD6543" w:rsidRPr="005E2981">
        <w:rPr>
          <w:rFonts w:cs="Arial"/>
          <w:szCs w:val="20"/>
        </w:rPr>
        <w:t>.</w:t>
      </w:r>
    </w:p>
    <w:p w14:paraId="4B42C390" w14:textId="05A2AD5B" w:rsidR="00103EEF" w:rsidRPr="005E2981" w:rsidRDefault="00103EEF" w:rsidP="00242BAC">
      <w:pPr>
        <w:pStyle w:val="VSLevel3"/>
        <w:keepLines w:val="0"/>
        <w:widowControl w:val="0"/>
        <w:rPr>
          <w:rFonts w:cs="Arial"/>
        </w:rPr>
      </w:pPr>
      <w:r w:rsidRPr="005E2981">
        <w:rPr>
          <w:rFonts w:cs="Arial"/>
        </w:rPr>
        <w:t>Warrant the work of this Section against defects in materials in accordance with the General Conditions, but for an extended period of [five (5)</w:t>
      </w:r>
      <w:r w:rsidR="00DF4F00">
        <w:rPr>
          <w:rFonts w:cs="Arial"/>
        </w:rPr>
        <w:t xml:space="preserve"> years on </w:t>
      </w:r>
      <w:r w:rsidR="00DF4F00" w:rsidRPr="005E2981">
        <w:rPr>
          <w:rFonts w:cs="Arial"/>
        </w:rPr>
        <w:t>pre-painted steel</w:t>
      </w:r>
      <w:r w:rsidR="00DF4F00">
        <w:rPr>
          <w:rFonts w:cs="Arial"/>
        </w:rPr>
        <w:t xml:space="preserve"> vents</w:t>
      </w:r>
      <w:r w:rsidRPr="005E2981">
        <w:rPr>
          <w:rFonts w:cs="Arial"/>
        </w:rPr>
        <w:t>]</w:t>
      </w:r>
      <w:r w:rsidR="00F2631B" w:rsidRPr="005E2981">
        <w:rPr>
          <w:rFonts w:cs="Arial"/>
        </w:rPr>
        <w:t xml:space="preserve"> </w:t>
      </w:r>
      <w:r w:rsidRPr="005E2981">
        <w:rPr>
          <w:rFonts w:cs="Arial"/>
        </w:rPr>
        <w:t>[twenty (20)</w:t>
      </w:r>
      <w:r w:rsidR="00DF4F00">
        <w:rPr>
          <w:rFonts w:cs="Arial"/>
        </w:rPr>
        <w:t xml:space="preserve"> years on </w:t>
      </w:r>
      <w:r w:rsidR="00DF4F00" w:rsidRPr="005E2981">
        <w:rPr>
          <w:rFonts w:cs="Arial"/>
        </w:rPr>
        <w:t>galvanized steel</w:t>
      </w:r>
      <w:r w:rsidR="00DF4F00">
        <w:rPr>
          <w:rFonts w:cs="Arial"/>
        </w:rPr>
        <w:t xml:space="preserve"> vents</w:t>
      </w:r>
      <w:r w:rsidRPr="005E2981">
        <w:rPr>
          <w:rFonts w:cs="Arial"/>
        </w:rPr>
        <w:t xml:space="preserve">] </w:t>
      </w:r>
      <w:r w:rsidR="00DF4F00" w:rsidRPr="005E2981">
        <w:rPr>
          <w:rFonts w:cs="Arial"/>
        </w:rPr>
        <w:t>[fi</w:t>
      </w:r>
      <w:r w:rsidR="00DF4F00">
        <w:rPr>
          <w:rFonts w:cs="Arial"/>
        </w:rPr>
        <w:t xml:space="preserve">fty </w:t>
      </w:r>
      <w:r w:rsidR="00DF4F00" w:rsidRPr="005E2981">
        <w:rPr>
          <w:rFonts w:cs="Arial"/>
        </w:rPr>
        <w:t>(5</w:t>
      </w:r>
      <w:r w:rsidR="00DF4F00">
        <w:rPr>
          <w:rFonts w:cs="Arial"/>
        </w:rPr>
        <w:t>0</w:t>
      </w:r>
      <w:r w:rsidR="00DF4F00" w:rsidRPr="005E2981">
        <w:rPr>
          <w:rFonts w:cs="Arial"/>
        </w:rPr>
        <w:t>)</w:t>
      </w:r>
      <w:r w:rsidR="00DF4F00">
        <w:rPr>
          <w:rFonts w:cs="Arial"/>
        </w:rPr>
        <w:t xml:space="preserve"> years on aluminum and copper vents</w:t>
      </w:r>
      <w:r w:rsidR="00DF4F00" w:rsidRPr="005E2981">
        <w:rPr>
          <w:rFonts w:cs="Arial"/>
        </w:rPr>
        <w:t xml:space="preserve">] </w:t>
      </w:r>
      <w:r w:rsidRPr="005E2981">
        <w:rPr>
          <w:rFonts w:cs="Arial"/>
        </w:rPr>
        <w:t>from date of [Substantial Performance of the Work]</w:t>
      </w:r>
      <w:r w:rsidR="00C16639" w:rsidRPr="005E2981">
        <w:rPr>
          <w:rFonts w:cs="Arial"/>
        </w:rPr>
        <w:t xml:space="preserve"> </w:t>
      </w:r>
      <w:r w:rsidRPr="005E2981">
        <w:rPr>
          <w:rFonts w:cs="Arial"/>
        </w:rPr>
        <w:t>[Ready-for-Takeover].</w:t>
      </w:r>
    </w:p>
    <w:p w14:paraId="604D1458" w14:textId="191EE969" w:rsidR="009D2FB7" w:rsidRDefault="007F75BA" w:rsidP="00AC2020">
      <w:pPr>
        <w:pStyle w:val="VSLevel4"/>
        <w:keepLines w:val="0"/>
        <w:widowControl w:val="0"/>
        <w:rPr>
          <w:rFonts w:cs="Arial"/>
        </w:rPr>
      </w:pPr>
      <w:bookmarkStart w:id="3" w:name="_Hlk218868991"/>
      <w:r w:rsidRPr="005E2981">
        <w:rPr>
          <w:rFonts w:cs="Arial"/>
        </w:rPr>
        <w:t xml:space="preserve">Warranty shall cover chalking, peeling, blistering, or corrosion of factory-applied finishes for a period of </w:t>
      </w:r>
      <w:r w:rsidR="009D2FB7">
        <w:rPr>
          <w:rFonts w:cs="Arial"/>
        </w:rPr>
        <w:t>five</w:t>
      </w:r>
      <w:r w:rsidRPr="005E2981">
        <w:rPr>
          <w:rFonts w:cs="Arial"/>
        </w:rPr>
        <w:t xml:space="preserve"> (</w:t>
      </w:r>
      <w:r w:rsidR="009D2FB7">
        <w:rPr>
          <w:rFonts w:cs="Arial"/>
        </w:rPr>
        <w:t>5</w:t>
      </w:r>
      <w:r w:rsidRPr="005E2981">
        <w:rPr>
          <w:rFonts w:cs="Arial"/>
        </w:rPr>
        <w:t>) years</w:t>
      </w:r>
      <w:r w:rsidR="00570895">
        <w:rPr>
          <w:rFonts w:cs="Arial"/>
        </w:rPr>
        <w:t xml:space="preserve">, but </w:t>
      </w:r>
      <w:r w:rsidR="002C7EFF">
        <w:rPr>
          <w:rFonts w:cs="Arial"/>
        </w:rPr>
        <w:t>excludes</w:t>
      </w:r>
      <w:r w:rsidR="00570895">
        <w:rPr>
          <w:rFonts w:cs="Arial"/>
        </w:rPr>
        <w:t xml:space="preserve"> any chipping, scratching, etc., of pre-painted vents</w:t>
      </w:r>
    </w:p>
    <w:p w14:paraId="5B55411B" w14:textId="47475903" w:rsidR="00103EEF" w:rsidRPr="005E2981" w:rsidRDefault="00103EEF" w:rsidP="00AC2020">
      <w:pPr>
        <w:pStyle w:val="VSLevel3"/>
        <w:keepLines w:val="0"/>
        <w:widowControl w:val="0"/>
        <w:rPr>
          <w:rFonts w:cs="Arial"/>
        </w:rPr>
      </w:pPr>
      <w:r w:rsidRPr="005E2981">
        <w:rPr>
          <w:rFonts w:cs="Arial"/>
        </w:rPr>
        <w:t>Defects included but are not limited to the following:</w:t>
      </w:r>
    </w:p>
    <w:p w14:paraId="59598391" w14:textId="7AEF2302" w:rsidR="00A90B28" w:rsidRPr="005E2981" w:rsidRDefault="00A90B28" w:rsidP="00AC2020">
      <w:pPr>
        <w:pStyle w:val="VSLevel4"/>
        <w:keepLines w:val="0"/>
        <w:widowControl w:val="0"/>
        <w:rPr>
          <w:rFonts w:cs="Arial"/>
        </w:rPr>
      </w:pPr>
      <w:r w:rsidRPr="005E2981">
        <w:rPr>
          <w:rFonts w:cs="Arial"/>
        </w:rPr>
        <w:t xml:space="preserve">Manufacturing defects that materially affect performance of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s.</w:t>
      </w:r>
    </w:p>
    <w:p w14:paraId="1544FA7F" w14:textId="6A7CD81B" w:rsidR="00A90B28" w:rsidRPr="005E2981" w:rsidRDefault="00A90B28" w:rsidP="00AC2020">
      <w:pPr>
        <w:pStyle w:val="VSLevel4"/>
        <w:keepLines w:val="0"/>
        <w:widowControl w:val="0"/>
        <w:rPr>
          <w:rFonts w:cs="Arial"/>
        </w:rPr>
      </w:pPr>
      <w:r w:rsidRPr="005E2981">
        <w:rPr>
          <w:rFonts w:cs="Arial"/>
        </w:rPr>
        <w:t xml:space="preserve">Corrosion or material deterioration of galvanized steel, aluminum, and copper components under normal service conditions when used in </w:t>
      </w:r>
      <w:r w:rsidR="009D2FB7">
        <w:rPr>
          <w:rFonts w:cs="Arial"/>
        </w:rPr>
        <w:t xml:space="preserve">manufacturing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w:t>
      </w:r>
      <w:r w:rsidR="005D0C9D" w:rsidRPr="005E2981">
        <w:rPr>
          <w:rFonts w:cs="Arial"/>
        </w:rPr>
        <w:t>s</w:t>
      </w:r>
      <w:r w:rsidRPr="005E2981">
        <w:rPr>
          <w:rFonts w:cs="Arial"/>
        </w:rPr>
        <w:t>.</w:t>
      </w:r>
    </w:p>
    <w:p w14:paraId="3F691369" w14:textId="42BD0347" w:rsidR="00A90B28" w:rsidRPr="005E2981" w:rsidRDefault="0010020F" w:rsidP="00DD119F">
      <w:pPr>
        <w:pStyle w:val="VSLevel4"/>
        <w:keepLines w:val="0"/>
        <w:widowControl w:val="0"/>
        <w:rPr>
          <w:rFonts w:cs="Arial"/>
        </w:rPr>
      </w:pPr>
      <w:r w:rsidRPr="005E2981">
        <w:rPr>
          <w:rFonts w:cs="Arial"/>
        </w:rPr>
        <w:t>Detachment or failure of internal metallic wire-mesh screening, baffles, or other components integral to the</w:t>
      </w:r>
      <w:r w:rsidR="00A90B28"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A90B28" w:rsidRPr="005E2981">
        <w:rPr>
          <w:rFonts w:cs="Arial"/>
        </w:rPr>
        <w:t>vent</w:t>
      </w:r>
      <w:r w:rsidR="005D0C9D" w:rsidRPr="005E2981">
        <w:rPr>
          <w:rFonts w:cs="Arial"/>
        </w:rPr>
        <w:t>s</w:t>
      </w:r>
      <w:r w:rsidR="00A90B28" w:rsidRPr="005E2981">
        <w:rPr>
          <w:rFonts w:cs="Arial"/>
        </w:rPr>
        <w:t xml:space="preserve"> where provided.</w:t>
      </w:r>
    </w:p>
    <w:bookmarkEnd w:id="2"/>
    <w:bookmarkEnd w:id="3"/>
    <w:p w14:paraId="5EDF12A8" w14:textId="30D8B8C3" w:rsidR="ABFFABFF" w:rsidRPr="005E2981" w:rsidRDefault="005F7ABD" w:rsidP="00371659">
      <w:pPr>
        <w:pStyle w:val="VSLevel1"/>
        <w:keepLines/>
        <w:widowControl w:val="0"/>
        <w:rPr>
          <w:rFonts w:ascii="Arial" w:hAnsi="Arial" w:cs="Arial"/>
        </w:rPr>
      </w:pPr>
      <w:r w:rsidRPr="005E2981">
        <w:rPr>
          <w:rFonts w:ascii="Arial" w:hAnsi="Arial" w:cs="Arial"/>
        </w:rPr>
        <w:lastRenderedPageBreak/>
        <w:t>Products</w:t>
      </w:r>
    </w:p>
    <w:p w14:paraId="2EDB9AB0" w14:textId="43C0C5E8" w:rsidR="00C40E6F" w:rsidRPr="005E2981" w:rsidRDefault="00C40E6F" w:rsidP="00371659">
      <w:pPr>
        <w:pStyle w:val="VSLevel2"/>
        <w:keepLines/>
        <w:widowControl w:val="0"/>
        <w:rPr>
          <w:rFonts w:ascii="Arial" w:hAnsi="Arial" w:cs="Arial"/>
        </w:rPr>
      </w:pPr>
      <w:r w:rsidRPr="005E2981">
        <w:rPr>
          <w:rFonts w:ascii="Arial" w:hAnsi="Arial" w:cs="Arial"/>
        </w:rPr>
        <w:t>MANUFACTURER</w:t>
      </w:r>
    </w:p>
    <w:p w14:paraId="5CFD51C4" w14:textId="77777777" w:rsidR="007F43D5" w:rsidRPr="005E2981" w:rsidRDefault="00C40E6F" w:rsidP="00371659">
      <w:pPr>
        <w:pStyle w:val="VSLevel3"/>
        <w:keepNext/>
        <w:widowControl w:val="0"/>
        <w:rPr>
          <w:rFonts w:cs="Arial"/>
        </w:rPr>
      </w:pPr>
      <w:r w:rsidRPr="005E2981">
        <w:rPr>
          <w:rFonts w:cs="Arial"/>
        </w:rPr>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rsidRPr="005E2981">
        <w:rPr>
          <w:rFonts w:cs="Arial"/>
        </w:rPr>
        <w:t>.</w:t>
      </w:r>
    </w:p>
    <w:p w14:paraId="19971EA5" w14:textId="10AF219A" w:rsidR="00C40E6F" w:rsidRPr="005E2981" w:rsidRDefault="005E2659" w:rsidP="00DD119F">
      <w:pPr>
        <w:pStyle w:val="VSLevel3"/>
        <w:keepNext/>
        <w:widowControl w:val="0"/>
        <w:rPr>
          <w:rFonts w:cs="Arial"/>
        </w:rPr>
      </w:pPr>
      <w:r w:rsidRPr="005E2981">
        <w:rPr>
          <w:rFonts w:cs="Arial"/>
        </w:rPr>
        <w:t xml:space="preserve">Acceptable Materials Manufacturers: Subject to compliance with requirements specified in this Section and as established by </w:t>
      </w:r>
      <w:r w:rsidR="00A64C37" w:rsidRPr="005E2981">
        <w:rPr>
          <w:rFonts w:cs="Arial"/>
        </w:rPr>
        <w:t>Basis</w:t>
      </w:r>
      <w:r w:rsidRPr="005E2981">
        <w:rPr>
          <w:rFonts w:cs="Arial"/>
        </w:rPr>
        <w:t>-of-Design Materials, manufacturers offering products that may be incorporated into the Work include</w:t>
      </w:r>
      <w:r w:rsidR="00A64C37" w:rsidRPr="005E2981">
        <w:rPr>
          <w:rFonts w:cs="Arial"/>
        </w:rPr>
        <w:t>,</w:t>
      </w:r>
      <w:r w:rsidRPr="005E2981">
        <w:rPr>
          <w:rFonts w:cs="Arial"/>
        </w:rPr>
        <w:t xml:space="preserve"> but are not limited to, the following:</w:t>
      </w:r>
    </w:p>
    <w:p w14:paraId="2D5CC190" w14:textId="557D331D" w:rsidR="00907314" w:rsidRPr="005E2981" w:rsidRDefault="00A64C37" w:rsidP="00DD119F">
      <w:pPr>
        <w:pStyle w:val="VSLevel4"/>
        <w:keepNext/>
        <w:widowControl w:val="0"/>
        <w:rPr>
          <w:rFonts w:cs="Arial"/>
        </w:rPr>
      </w:pPr>
      <w:r w:rsidRPr="005E2981">
        <w:rPr>
          <w:rFonts w:cs="Arial"/>
        </w:rPr>
        <w:t>O’Hagin</w:t>
      </w:r>
      <w:r w:rsidRPr="005E2981">
        <w:rPr>
          <w:rFonts w:cs="Arial"/>
        </w:rPr>
        <w:br/>
        <w:t xml:space="preserve">210 Classic Court, </w:t>
      </w:r>
      <w:r w:rsidR="00532F8E" w:rsidRPr="005E2981">
        <w:rPr>
          <w:rFonts w:cs="Arial"/>
        </w:rPr>
        <w:t xml:space="preserve">Suite 100, </w:t>
      </w:r>
      <w:r w:rsidRPr="005E2981">
        <w:rPr>
          <w:rFonts w:cs="Arial"/>
        </w:rPr>
        <w:t>Rohnert Park, California, 94928</w:t>
      </w:r>
      <w:r w:rsidR="00907314" w:rsidRPr="005E2981">
        <w:rPr>
          <w:rFonts w:cs="Arial"/>
        </w:rPr>
        <w:br/>
        <w:t>Toll Free Tel:</w:t>
      </w:r>
      <w:r w:rsidRPr="005E2981">
        <w:rPr>
          <w:rFonts w:cs="Arial"/>
        </w:rPr>
        <w:t xml:space="preserve"> 1-877-324-0444</w:t>
      </w:r>
      <w:r w:rsidR="00907314" w:rsidRPr="005E2981">
        <w:rPr>
          <w:rFonts w:cs="Arial"/>
        </w:rPr>
        <w:br/>
        <w:t>Email:</w:t>
      </w:r>
      <w:r w:rsidR="00FA42DC" w:rsidRPr="005E2981">
        <w:rPr>
          <w:rFonts w:cs="Arial"/>
        </w:rPr>
        <w:t xml:space="preserve"> </w:t>
      </w:r>
      <w:r w:rsidRPr="005E2981">
        <w:rPr>
          <w:rFonts w:cs="Arial"/>
        </w:rPr>
        <w:t>info@ohagin.com</w:t>
      </w:r>
      <w:r w:rsidR="00907314" w:rsidRPr="005E2981">
        <w:rPr>
          <w:rFonts w:cs="Arial"/>
        </w:rPr>
        <w:br/>
        <w:t>Website:</w:t>
      </w:r>
      <w:r w:rsidRPr="005E2981">
        <w:rPr>
          <w:rFonts w:cs="Arial"/>
        </w:rPr>
        <w:t xml:space="preserve"> www.ohagin.com</w:t>
      </w:r>
    </w:p>
    <w:p w14:paraId="0F584DC3" w14:textId="4C23D893" w:rsidR="001B0590" w:rsidRPr="005E2981" w:rsidRDefault="00B36B02" w:rsidP="00AC2020">
      <w:pPr>
        <w:pStyle w:val="StandardSpecNote"/>
        <w:widowControl w:val="0"/>
        <w:suppressAutoHyphens/>
        <w:rPr>
          <w:rFonts w:cs="Arial"/>
          <w:szCs w:val="20"/>
        </w:rPr>
      </w:pPr>
      <w:r w:rsidRPr="005E2981">
        <w:rPr>
          <w:rFonts w:cs="Arial"/>
          <w:szCs w:val="20"/>
        </w:rPr>
        <w:t xml:space="preserve">O’HAGIN </w:t>
      </w:r>
      <w:r w:rsidR="001B0590" w:rsidRPr="005E2981">
        <w:rPr>
          <w:rFonts w:cs="Arial"/>
          <w:szCs w:val="20"/>
        </w:rPr>
        <w:t xml:space="preserve">SPEC NOTE: </w:t>
      </w:r>
      <w:r w:rsidR="00532F8E" w:rsidRPr="005E2981">
        <w:rPr>
          <w:rFonts w:cs="Arial"/>
          <w:szCs w:val="20"/>
        </w:rPr>
        <w:t xml:space="preserve">Edit the paragraph below based on </w:t>
      </w:r>
      <w:proofErr w:type="gramStart"/>
      <w:r w:rsidR="00532F8E" w:rsidRPr="005E2981">
        <w:rPr>
          <w:rFonts w:cs="Arial"/>
          <w:szCs w:val="20"/>
        </w:rPr>
        <w:t>whether or not</w:t>
      </w:r>
      <w:proofErr w:type="gramEnd"/>
      <w:r w:rsidR="00532F8E" w:rsidRPr="005E2981">
        <w:rPr>
          <w:rFonts w:cs="Arial"/>
          <w:szCs w:val="20"/>
        </w:rPr>
        <w:t xml:space="preserve"> Contractor-proposed substitutions are permitted. Delete selections not required and remove all square brackets indicated below.</w:t>
      </w:r>
    </w:p>
    <w:p w14:paraId="1D192EB7" w14:textId="31EC4911" w:rsidR="001B0590" w:rsidRPr="005E2981" w:rsidRDefault="001B0590" w:rsidP="00AC2020">
      <w:pPr>
        <w:pStyle w:val="VSLevel3"/>
        <w:keepLines w:val="0"/>
        <w:widowControl w:val="0"/>
        <w:rPr>
          <w:rFonts w:cs="Arial"/>
        </w:rPr>
      </w:pPr>
      <w:r w:rsidRPr="005E2981">
        <w:rPr>
          <w:rFonts w:cs="Arial"/>
        </w:rPr>
        <w:t xml:space="preserve">Substitution Limitations: [No further substitutions are acceptable.] </w:t>
      </w:r>
      <w:r w:rsidR="007F43D5" w:rsidRPr="005E2981">
        <w:rPr>
          <w:rFonts w:cs="Arial"/>
        </w:rPr>
        <w:t>[Submit requests for substitution in</w:t>
      </w:r>
      <w:r w:rsidRPr="005E2981">
        <w:rPr>
          <w:rFonts w:cs="Arial"/>
        </w:rPr>
        <w:t xml:space="preserve"> accordance with requirements of Section 01 25 00</w:t>
      </w:r>
      <w:r w:rsidR="007F43D5" w:rsidRPr="005E2981">
        <w:rPr>
          <w:rFonts w:cs="Arial"/>
        </w:rPr>
        <w:t xml:space="preserve"> Substitution Procedures</w:t>
      </w:r>
      <w:r w:rsidRPr="005E2981">
        <w:rPr>
          <w:rFonts w:cs="Arial"/>
        </w:rPr>
        <w:t>.]</w:t>
      </w:r>
    </w:p>
    <w:p w14:paraId="298C7DCE" w14:textId="39099C0A" w:rsidR="00A12AA9" w:rsidRPr="005E2981" w:rsidRDefault="00A12AA9" w:rsidP="00AC2020">
      <w:pPr>
        <w:pStyle w:val="VSLevel2"/>
        <w:keepNext w:val="0"/>
        <w:widowControl w:val="0"/>
        <w:rPr>
          <w:rFonts w:ascii="Arial" w:hAnsi="Arial" w:cs="Arial"/>
        </w:rPr>
      </w:pPr>
      <w:r w:rsidRPr="005E2981">
        <w:rPr>
          <w:rFonts w:ascii="Arial" w:hAnsi="Arial" w:cs="Arial"/>
        </w:rPr>
        <w:t xml:space="preserve">performance </w:t>
      </w:r>
      <w:r w:rsidR="001B0590" w:rsidRPr="005E2981">
        <w:rPr>
          <w:rFonts w:ascii="Arial" w:hAnsi="Arial" w:cs="Arial"/>
        </w:rPr>
        <w:t xml:space="preserve">/ design </w:t>
      </w:r>
      <w:r w:rsidRPr="005E2981">
        <w:rPr>
          <w:rFonts w:ascii="Arial" w:hAnsi="Arial" w:cs="Arial"/>
        </w:rPr>
        <w:t>criteria</w:t>
      </w:r>
    </w:p>
    <w:p w14:paraId="5EE79225" w14:textId="1D5E4216" w:rsidR="006B6D6B" w:rsidRPr="005E2981" w:rsidRDefault="00B36B02" w:rsidP="00AC2020">
      <w:pPr>
        <w:pStyle w:val="StandardSpecNote"/>
        <w:widowControl w:val="0"/>
        <w:suppressAutoHyphens/>
        <w:rPr>
          <w:rFonts w:cs="Arial"/>
          <w:szCs w:val="20"/>
        </w:rPr>
      </w:pPr>
      <w:r w:rsidRPr="005E2981">
        <w:rPr>
          <w:rFonts w:cs="Arial"/>
          <w:szCs w:val="20"/>
        </w:rPr>
        <w:t xml:space="preserve">O’HAGIN </w:t>
      </w:r>
      <w:r w:rsidR="009C133B" w:rsidRPr="005E2981">
        <w:rPr>
          <w:rFonts w:cs="Arial"/>
          <w:szCs w:val="20"/>
        </w:rPr>
        <w:t xml:space="preserve">SPEC NOTE: </w:t>
      </w:r>
      <w:r w:rsidR="000225F7" w:rsidRPr="005E2981">
        <w:rPr>
          <w:rFonts w:cs="Arial"/>
          <w:szCs w:val="20"/>
        </w:rPr>
        <w:t xml:space="preserve">This performance category addresses overall functional requirements of </w:t>
      </w:r>
      <w:r w:rsidR="000F2F06" w:rsidRPr="00DB092C">
        <w:rPr>
          <w:rFonts w:cs="Arial"/>
        </w:rPr>
        <w:t>off-ridge attic</w:t>
      </w:r>
      <w:r w:rsidR="000F2F06">
        <w:rPr>
          <w:rFonts w:cs="Arial"/>
        </w:rPr>
        <w:t>/roof</w:t>
      </w:r>
      <w:r w:rsidR="000F2F06" w:rsidRPr="00DB092C">
        <w:rPr>
          <w:rFonts w:cs="Arial"/>
        </w:rPr>
        <w:t xml:space="preserve"> </w:t>
      </w:r>
      <w:r w:rsidR="000225F7" w:rsidRPr="005E2981">
        <w:rPr>
          <w:rFonts w:cs="Arial"/>
          <w:szCs w:val="20"/>
        </w:rPr>
        <w:t>vents as part of the roofing assembly</w:t>
      </w:r>
      <w:r w:rsidR="0021152C" w:rsidRPr="005E2981">
        <w:rPr>
          <w:rFonts w:cs="Arial"/>
          <w:szCs w:val="20"/>
        </w:rPr>
        <w:t>.</w:t>
      </w:r>
    </w:p>
    <w:p w14:paraId="694BB552" w14:textId="187804ED" w:rsidR="006B6D6B" w:rsidRPr="005E2981" w:rsidRDefault="006B6D6B" w:rsidP="00AC2020">
      <w:pPr>
        <w:pStyle w:val="VSLevel3"/>
        <w:keepLines w:val="0"/>
        <w:widowControl w:val="0"/>
        <w:rPr>
          <w:rFonts w:cs="Arial"/>
        </w:rPr>
      </w:pPr>
      <w:r w:rsidRPr="005E2981">
        <w:rPr>
          <w:rFonts w:cs="Arial"/>
        </w:rPr>
        <w:t>General Performance:</w:t>
      </w:r>
    </w:p>
    <w:p w14:paraId="193B8D46" w14:textId="786A30DE" w:rsidR="000225F7" w:rsidRPr="005E2981" w:rsidRDefault="000F2F06" w:rsidP="00AC2020">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0038051C" w:rsidRPr="005E2981">
        <w:rPr>
          <w:rFonts w:cs="Arial"/>
        </w:rPr>
        <w:t xml:space="preserve">vents shall be designed and manufactured for permanent exterior exposure and integration with roof assemblies using low-profile </w:t>
      </w:r>
      <w:r w:rsidRPr="00DB092C">
        <w:rPr>
          <w:rFonts w:cs="Arial"/>
        </w:rPr>
        <w:t>off-ridge attic</w:t>
      </w:r>
      <w:r>
        <w:rPr>
          <w:rFonts w:cs="Arial"/>
        </w:rPr>
        <w:t>/roof</w:t>
      </w:r>
      <w:r w:rsidRPr="00DB092C">
        <w:rPr>
          <w:rFonts w:cs="Arial"/>
        </w:rPr>
        <w:t xml:space="preserve"> </w:t>
      </w:r>
      <w:r w:rsidR="0038051C" w:rsidRPr="005E2981">
        <w:rPr>
          <w:rFonts w:cs="Arial"/>
        </w:rPr>
        <w:t>vent configurations</w:t>
      </w:r>
      <w:r w:rsidR="000225F7" w:rsidRPr="005E2981">
        <w:rPr>
          <w:rFonts w:cs="Arial"/>
        </w:rPr>
        <w:t>.</w:t>
      </w:r>
    </w:p>
    <w:p w14:paraId="428530CA" w14:textId="5BC76E2B" w:rsidR="00B6042D" w:rsidRDefault="0038051C" w:rsidP="00AC2020">
      <w:pPr>
        <w:pStyle w:val="VSLevel4"/>
        <w:keepLines w:val="0"/>
        <w:widowControl w:val="0"/>
        <w:rPr>
          <w:rFonts w:cs="Arial"/>
        </w:rPr>
      </w:pPr>
      <w:r w:rsidRPr="005E2981">
        <w:rPr>
          <w:rFonts w:cs="Arial"/>
        </w:rPr>
        <w:t xml:space="preserve">Products shall be </w:t>
      </w:r>
      <w:r w:rsidR="00A902FC">
        <w:rPr>
          <w:rFonts w:cs="Arial"/>
        </w:rPr>
        <w:t xml:space="preserve">manufactured </w:t>
      </w:r>
      <w:r w:rsidRPr="005E2981">
        <w:rPr>
          <w:rFonts w:cs="Arial"/>
        </w:rPr>
        <w:t xml:space="preserve">to maintain dimensional consistency suitable for coordination with roof covering systems while maintaining the intended </w:t>
      </w:r>
      <w:r w:rsidR="00B6042D">
        <w:rPr>
          <w:rFonts w:cs="Arial"/>
        </w:rPr>
        <w:t xml:space="preserve">tapered </w:t>
      </w:r>
      <w:r w:rsidRPr="005E2981">
        <w:rPr>
          <w:rFonts w:cs="Arial"/>
        </w:rPr>
        <w:t>geometry</w:t>
      </w:r>
      <w:r w:rsidR="00B6042D">
        <w:rPr>
          <w:rFonts w:cs="Arial"/>
        </w:rPr>
        <w:t>.</w:t>
      </w:r>
    </w:p>
    <w:p w14:paraId="2115C9DF" w14:textId="1F4950E7" w:rsidR="000225F7" w:rsidRDefault="000F2F06" w:rsidP="00AC2020">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0038051C" w:rsidRPr="005E2981">
        <w:rPr>
          <w:rFonts w:cs="Arial"/>
        </w:rPr>
        <w:t>vents shall be capable of maintaining intended airflow paths while resisting intrusion of environmental elements when installed as low-profile</w:t>
      </w:r>
      <w:r w:rsidR="00B6042D">
        <w:rPr>
          <w:rFonts w:cs="Arial"/>
        </w:rPr>
        <w:t>, tapered</w:t>
      </w:r>
      <w:r w:rsidR="0038051C" w:rsidRPr="005E2981">
        <w:rPr>
          <w:rFonts w:cs="Arial"/>
        </w:rPr>
        <w:t xml:space="preserve"> </w:t>
      </w:r>
      <w:r w:rsidRPr="00DB092C">
        <w:rPr>
          <w:rFonts w:cs="Arial"/>
        </w:rPr>
        <w:t>off-ridge attic</w:t>
      </w:r>
      <w:r>
        <w:rPr>
          <w:rFonts w:cs="Arial"/>
        </w:rPr>
        <w:t>/roof</w:t>
      </w:r>
      <w:r w:rsidRPr="00DB092C">
        <w:rPr>
          <w:rFonts w:cs="Arial"/>
        </w:rPr>
        <w:t xml:space="preserve"> </w:t>
      </w:r>
      <w:r w:rsidR="0038051C" w:rsidRPr="005E2981">
        <w:rPr>
          <w:rFonts w:cs="Arial"/>
        </w:rPr>
        <w:t>vents in accordance with manufacturer instructions</w:t>
      </w:r>
      <w:r w:rsidR="000225F7" w:rsidRPr="005E2981">
        <w:rPr>
          <w:rFonts w:cs="Arial"/>
        </w:rPr>
        <w:t>.</w:t>
      </w:r>
    </w:p>
    <w:p w14:paraId="25A488BE" w14:textId="77777777" w:rsidR="00E84CC4" w:rsidRDefault="00E84CC4" w:rsidP="00E84CC4">
      <w:pPr>
        <w:pStyle w:val="VSLevel4"/>
        <w:rPr>
          <w:rFonts w:cs="Arial"/>
        </w:rPr>
      </w:pPr>
      <w:r w:rsidRPr="005E2981">
        <w:rPr>
          <w:rFonts w:cs="Arial"/>
        </w:rPr>
        <w:t>Roof ventilation components shall exclude heat sensitive or intumescent products that may fail over time due to exposure to moisture, heat and temperature changes.</w:t>
      </w:r>
    </w:p>
    <w:p w14:paraId="341EA8F5" w14:textId="77777777" w:rsidR="00E84CC4" w:rsidRDefault="00E84CC4" w:rsidP="00E84CC4">
      <w:pPr>
        <w:pStyle w:val="VSLevel4"/>
        <w:rPr>
          <w:rFonts w:cs="Arial"/>
        </w:rPr>
      </w:pPr>
      <w:r>
        <w:rPr>
          <w:rFonts w:cs="Arial"/>
        </w:rPr>
        <w:t xml:space="preserve">Ventilation products shall be assembled exclusively using clinching fabrication to avoid the introduction of screws, bolds and/or spot welds which can introduce corrosive vulnerabilities in the finished product.  </w:t>
      </w:r>
    </w:p>
    <w:p w14:paraId="174480DE" w14:textId="33C85255" w:rsidR="00E84CC4" w:rsidRPr="008E366B" w:rsidRDefault="00E84CC4" w:rsidP="00E84CC4">
      <w:pPr>
        <w:pStyle w:val="VSLevel4"/>
        <w:tabs>
          <w:tab w:val="num" w:pos="5731"/>
        </w:tabs>
        <w:rPr>
          <w:rFonts w:cs="Arial"/>
        </w:rPr>
      </w:pPr>
      <w:r>
        <w:rPr>
          <w:rFonts w:cs="Arial"/>
        </w:rPr>
        <w:t xml:space="preserve">Finished goods shall be constructed from 26-gauge G90 galvanized steel with a total weight exceeding 8lbs; failure to </w:t>
      </w:r>
      <w:proofErr w:type="spellStart"/>
      <w:r>
        <w:rPr>
          <w:rFonts w:cs="Arial"/>
        </w:rPr>
        <w:t>due</w:t>
      </w:r>
      <w:proofErr w:type="spellEnd"/>
      <w:r>
        <w:rPr>
          <w:rFonts w:cs="Arial"/>
        </w:rPr>
        <w:t xml:space="preserve"> so may lead to product lift, water intrusion and / or flame and ember penetration.</w:t>
      </w:r>
    </w:p>
    <w:p w14:paraId="3152FC23" w14:textId="1A75901B" w:rsidR="006B6D6B" w:rsidRPr="005E2981" w:rsidRDefault="006B6D6B" w:rsidP="00371659">
      <w:pPr>
        <w:pStyle w:val="VSLevel3"/>
        <w:keepNext/>
        <w:keepLines w:val="0"/>
        <w:widowControl w:val="0"/>
        <w:rPr>
          <w:rFonts w:cs="Arial"/>
        </w:rPr>
      </w:pPr>
      <w:r w:rsidRPr="005E2981">
        <w:rPr>
          <w:rFonts w:cs="Arial"/>
        </w:rPr>
        <w:lastRenderedPageBreak/>
        <w:t>F</w:t>
      </w:r>
      <w:r w:rsidR="00F8393A">
        <w:rPr>
          <w:rFonts w:cs="Arial"/>
        </w:rPr>
        <w:t xml:space="preserve">lame and Ember </w:t>
      </w:r>
      <w:r w:rsidRPr="005E2981">
        <w:rPr>
          <w:rFonts w:cs="Arial"/>
        </w:rPr>
        <w:t>Performance:</w:t>
      </w:r>
    </w:p>
    <w:p w14:paraId="688E70DB" w14:textId="7967EE7A" w:rsidR="000225F7" w:rsidRPr="005E2981" w:rsidRDefault="000225F7" w:rsidP="00371659">
      <w:pPr>
        <w:pStyle w:val="SPECNOTE0"/>
        <w:keepLines w:val="0"/>
        <w:suppressAutoHyphens/>
        <w:rPr>
          <w:rFonts w:cs="Arial"/>
          <w:szCs w:val="20"/>
        </w:rPr>
      </w:pPr>
      <w:r w:rsidRPr="005E2981">
        <w:rPr>
          <w:rFonts w:cs="Arial"/>
          <w:szCs w:val="20"/>
        </w:rPr>
        <w:t>O’HAGIN SPEC NOTE: Fire performance criteria address resistance to</w:t>
      </w:r>
      <w:r w:rsidR="0039712A">
        <w:rPr>
          <w:rFonts w:cs="Arial"/>
          <w:szCs w:val="20"/>
        </w:rPr>
        <w:t xml:space="preserve"> flame and </w:t>
      </w:r>
      <w:r w:rsidRPr="005E2981">
        <w:rPr>
          <w:rFonts w:cs="Arial"/>
          <w:szCs w:val="20"/>
        </w:rPr>
        <w:t>ember intrusion under wildfire exposure conditions.</w:t>
      </w:r>
    </w:p>
    <w:p w14:paraId="404E3176" w14:textId="68320739" w:rsidR="000225F7" w:rsidRPr="005E2981" w:rsidRDefault="000F2F06" w:rsidP="00A902FC">
      <w:pPr>
        <w:pStyle w:val="VSLevel4"/>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s </w:t>
      </w:r>
      <w:r w:rsidR="000225F7" w:rsidRPr="005E2981">
        <w:rPr>
          <w:rFonts w:cs="Arial"/>
        </w:rPr>
        <w:t xml:space="preserve">shall be evaluated for </w:t>
      </w:r>
      <w:r w:rsidR="00A902FC" w:rsidRPr="00DB092C">
        <w:rPr>
          <w:rFonts w:cs="Arial"/>
        </w:rPr>
        <w:t>noncombustibl</w:t>
      </w:r>
      <w:r w:rsidR="00A902FC">
        <w:rPr>
          <w:rFonts w:cs="Arial"/>
        </w:rPr>
        <w:t>ity (</w:t>
      </w:r>
      <w:r w:rsidR="00A902FC" w:rsidRPr="005E2981">
        <w:rPr>
          <w:rFonts w:cs="Arial"/>
        </w:rPr>
        <w:t>ASTM</w:t>
      </w:r>
      <w:r w:rsidR="00A902FC">
        <w:rPr>
          <w:rFonts w:cs="Arial"/>
        </w:rPr>
        <w:t xml:space="preserve"> E108 and ASTM E136) and </w:t>
      </w:r>
      <w:r w:rsidR="000225F7" w:rsidRPr="005E2981">
        <w:rPr>
          <w:rFonts w:cs="Arial"/>
        </w:rPr>
        <w:t xml:space="preserve">resistance to </w:t>
      </w:r>
      <w:r w:rsidR="0039712A">
        <w:rPr>
          <w:rFonts w:cs="Arial"/>
        </w:rPr>
        <w:t xml:space="preserve">flame and </w:t>
      </w:r>
      <w:r w:rsidR="000225F7" w:rsidRPr="005E2981">
        <w:rPr>
          <w:rFonts w:cs="Arial"/>
        </w:rPr>
        <w:t>ember intrusion in accordance with ASTM E2886, Standard Test Method for Evaluating Exterior Vents to Resist the Entry of Embers and Direct Flame Impingement</w:t>
      </w:r>
      <w:r w:rsidR="00452560" w:rsidRPr="005E2981">
        <w:rPr>
          <w:rFonts w:cs="Arial"/>
        </w:rPr>
        <w:t>, or the presence of 1/8 inch wire mesh.</w:t>
      </w:r>
    </w:p>
    <w:p w14:paraId="427FA3C1" w14:textId="6E1ECD4E" w:rsidR="000225F7" w:rsidRPr="005E2981" w:rsidRDefault="000F2F06" w:rsidP="00290BA4">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s </w:t>
      </w:r>
      <w:r w:rsidR="000225F7" w:rsidRPr="005E2981">
        <w:rPr>
          <w:rFonts w:cs="Arial"/>
        </w:rPr>
        <w:t>shall comply with acceptance criteria for exterior vents intended for use in wildfire exposure conditions.</w:t>
      </w:r>
    </w:p>
    <w:p w14:paraId="09268AF3" w14:textId="02FBC4E3" w:rsidR="00C939FC" w:rsidRPr="005E2981" w:rsidRDefault="000F2F06" w:rsidP="00DD119F">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s </w:t>
      </w:r>
      <w:r w:rsidR="00C939FC" w:rsidRPr="005E2981">
        <w:rPr>
          <w:rFonts w:cs="Arial"/>
        </w:rPr>
        <w:t xml:space="preserve">shall be noncombustible and </w:t>
      </w:r>
      <w:r w:rsidR="00E45340">
        <w:rPr>
          <w:rFonts w:cs="Arial"/>
        </w:rPr>
        <w:t>corrosion-resistant</w:t>
      </w:r>
      <w:r w:rsidR="00C939FC" w:rsidRPr="005E2981">
        <w:rPr>
          <w:rFonts w:cs="Arial"/>
        </w:rPr>
        <w:t>, including all components and inserts</w:t>
      </w:r>
      <w:r w:rsidR="00A902FC">
        <w:rPr>
          <w:rFonts w:cs="Arial"/>
        </w:rPr>
        <w:t xml:space="preserve"> in </w:t>
      </w:r>
      <w:r w:rsidR="00A902FC" w:rsidRPr="005E2981">
        <w:rPr>
          <w:rFonts w:cs="Arial"/>
        </w:rPr>
        <w:t>accordance with ASTM</w:t>
      </w:r>
      <w:r w:rsidR="00A902FC">
        <w:rPr>
          <w:rFonts w:cs="Arial"/>
        </w:rPr>
        <w:t xml:space="preserve"> E136.</w:t>
      </w:r>
    </w:p>
    <w:p w14:paraId="3D5D54F7" w14:textId="63263781" w:rsidR="000225F7" w:rsidRPr="005E2981" w:rsidRDefault="000F2F06" w:rsidP="00DD119F">
      <w:pPr>
        <w:pStyle w:val="VSLevel4"/>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 </w:t>
      </w:r>
      <w:r w:rsidR="000427EA" w:rsidRPr="005E2981">
        <w:rPr>
          <w:rFonts w:cs="Arial"/>
        </w:rPr>
        <w:t xml:space="preserve">designs shall incorporate features intended to </w:t>
      </w:r>
      <w:r w:rsidR="00A902FC">
        <w:rPr>
          <w:rFonts w:cs="Arial"/>
        </w:rPr>
        <w:t>resist</w:t>
      </w:r>
      <w:r w:rsidR="000427EA" w:rsidRPr="005E2981">
        <w:rPr>
          <w:rFonts w:cs="Arial"/>
        </w:rPr>
        <w:t xml:space="preserve"> flame penetration and ember entry through the vent opening without reliance on increased </w:t>
      </w:r>
      <w:r w:rsidRPr="00DB092C">
        <w:rPr>
          <w:rFonts w:cs="Arial"/>
        </w:rPr>
        <w:t>off-</w:t>
      </w:r>
      <w:proofErr w:type="gramStart"/>
      <w:r w:rsidRPr="00DB092C">
        <w:rPr>
          <w:rFonts w:cs="Arial"/>
        </w:rPr>
        <w:t>ridge attic</w:t>
      </w:r>
      <w:r>
        <w:rPr>
          <w:rFonts w:cs="Arial"/>
        </w:rPr>
        <w:t>/roof</w:t>
      </w:r>
      <w:proofErr w:type="gramEnd"/>
      <w:r w:rsidRPr="00DB092C">
        <w:rPr>
          <w:rFonts w:cs="Arial"/>
        </w:rPr>
        <w:t xml:space="preserve"> </w:t>
      </w:r>
      <w:r w:rsidR="000427EA" w:rsidRPr="005E2981">
        <w:rPr>
          <w:rFonts w:cs="Arial"/>
        </w:rPr>
        <w:t>vent height above the roof plane</w:t>
      </w:r>
      <w:r w:rsidR="00A902FC">
        <w:rPr>
          <w:rFonts w:cs="Arial"/>
        </w:rPr>
        <w:t xml:space="preserve"> or intumescent coatings</w:t>
      </w:r>
      <w:r w:rsidR="000225F7" w:rsidRPr="005E2981">
        <w:rPr>
          <w:rFonts w:cs="Arial"/>
        </w:rPr>
        <w:t>.</w:t>
      </w:r>
    </w:p>
    <w:p w14:paraId="396D543C" w14:textId="0663FDA0" w:rsidR="00970C42" w:rsidRPr="005E2981" w:rsidRDefault="000F2F06" w:rsidP="00DD119F">
      <w:pPr>
        <w:pStyle w:val="VSLevel4"/>
        <w:keepNext/>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 </w:t>
      </w:r>
      <w:r w:rsidR="00970C42" w:rsidRPr="005E2981">
        <w:rPr>
          <w:rFonts w:cs="Arial"/>
        </w:rPr>
        <w:t xml:space="preserve">components shall consist of </w:t>
      </w:r>
      <w:r w:rsidR="00970C42" w:rsidRPr="00A32101">
        <w:rPr>
          <w:rFonts w:cs="Arial"/>
        </w:rPr>
        <w:t xml:space="preserve">external and internal baffles and diverters designed to resist climatic conditions composed </w:t>
      </w:r>
      <w:r w:rsidR="00970C42" w:rsidRPr="005E2981">
        <w:rPr>
          <w:rFonts w:cs="Arial"/>
        </w:rPr>
        <w:t>of</w:t>
      </w:r>
      <w:r w:rsidR="00970C42" w:rsidRPr="00A32101">
        <w:rPr>
          <w:rFonts w:cs="Arial"/>
        </w:rPr>
        <w:t xml:space="preserve"> noncombustible</w:t>
      </w:r>
      <w:r w:rsidR="00A902FC">
        <w:rPr>
          <w:rFonts w:cs="Arial"/>
        </w:rPr>
        <w:t>,</w:t>
      </w:r>
      <w:r w:rsidR="00970C42" w:rsidRPr="00A32101">
        <w:rPr>
          <w:rFonts w:cs="Arial"/>
        </w:rPr>
        <w:t xml:space="preserve"> </w:t>
      </w:r>
      <w:r w:rsidR="00E45340">
        <w:rPr>
          <w:rFonts w:cs="Arial"/>
        </w:rPr>
        <w:t>corrosion-resistant</w:t>
      </w:r>
      <w:r w:rsidR="00970C42" w:rsidRPr="00A32101">
        <w:rPr>
          <w:rFonts w:cs="Arial"/>
        </w:rPr>
        <w:t xml:space="preserve"> </w:t>
      </w:r>
      <w:r w:rsidR="00970C42" w:rsidRPr="005E2981">
        <w:rPr>
          <w:rFonts w:cs="Arial"/>
        </w:rPr>
        <w:t>materials.</w:t>
      </w:r>
    </w:p>
    <w:p w14:paraId="3A827272" w14:textId="180ADD08" w:rsidR="00970C42" w:rsidRPr="005E2981" w:rsidRDefault="00970C42" w:rsidP="00970C42">
      <w:pPr>
        <w:pStyle w:val="VSLevel5"/>
        <w:rPr>
          <w:rFonts w:cs="Arial"/>
        </w:rPr>
      </w:pPr>
      <w:r w:rsidRPr="005E2981">
        <w:rPr>
          <w:rFonts w:cs="Arial"/>
        </w:rPr>
        <w:t xml:space="preserve">Heat sensitive and/or intumescent-coated </w:t>
      </w:r>
      <w:r w:rsidR="000F2F06" w:rsidRPr="00DB092C">
        <w:rPr>
          <w:rFonts w:cs="Arial"/>
        </w:rPr>
        <w:t>off-ridge attic</w:t>
      </w:r>
      <w:r w:rsidR="000F2F06">
        <w:rPr>
          <w:rFonts w:cs="Arial"/>
        </w:rPr>
        <w:t>/roof</w:t>
      </w:r>
      <w:r w:rsidR="000F2F06" w:rsidRPr="00DB092C">
        <w:rPr>
          <w:rFonts w:cs="Arial"/>
        </w:rPr>
        <w:t xml:space="preserve"> </w:t>
      </w:r>
      <w:r w:rsidRPr="005E2981">
        <w:rPr>
          <w:rFonts w:cs="Arial"/>
        </w:rPr>
        <w:t>vent components are not acceptable alternates to products specified in this Section.</w:t>
      </w:r>
    </w:p>
    <w:p w14:paraId="6C5024DD" w14:textId="2A493A5D" w:rsidR="00741BCB" w:rsidRPr="005E2981" w:rsidRDefault="00B36B02" w:rsidP="00AC2020">
      <w:pPr>
        <w:pStyle w:val="StandardSpecNote"/>
        <w:widowControl w:val="0"/>
        <w:suppressAutoHyphens/>
        <w:rPr>
          <w:rFonts w:cs="Arial"/>
          <w:szCs w:val="20"/>
        </w:rPr>
      </w:pPr>
      <w:r w:rsidRPr="005E2981">
        <w:rPr>
          <w:rFonts w:cs="Arial"/>
          <w:szCs w:val="20"/>
        </w:rPr>
        <w:t xml:space="preserve">O’HAGIN </w:t>
      </w:r>
      <w:r w:rsidR="00741BCB" w:rsidRPr="005E2981">
        <w:rPr>
          <w:rFonts w:cs="Arial"/>
          <w:szCs w:val="20"/>
        </w:rPr>
        <w:t xml:space="preserve">SPEC NOTE: </w:t>
      </w:r>
      <w:r w:rsidR="00805668" w:rsidRPr="005E2981">
        <w:rPr>
          <w:rFonts w:cs="Arial"/>
          <w:szCs w:val="20"/>
        </w:rPr>
        <w:t>This performance category addresses resistance to wind-driven rain and moisture intrusion while maintaining ventilation function.</w:t>
      </w:r>
    </w:p>
    <w:p w14:paraId="78673A02" w14:textId="4B88272D" w:rsidR="006B6D6B" w:rsidRPr="005E2981" w:rsidRDefault="006B6D6B" w:rsidP="00AC2020">
      <w:pPr>
        <w:pStyle w:val="VSLevel3"/>
        <w:keepLines w:val="0"/>
        <w:widowControl w:val="0"/>
        <w:rPr>
          <w:rFonts w:cs="Arial"/>
        </w:rPr>
      </w:pPr>
      <w:r w:rsidRPr="005E2981">
        <w:rPr>
          <w:rFonts w:cs="Arial"/>
        </w:rPr>
        <w:t>Air and Moisture Permeance:</w:t>
      </w:r>
    </w:p>
    <w:p w14:paraId="12B2D10C" w14:textId="6F928569" w:rsidR="00D96BFB" w:rsidRPr="00A902FC" w:rsidRDefault="000F2F06" w:rsidP="00B06699">
      <w:pPr>
        <w:pStyle w:val="VSLevel4"/>
        <w:keepLines w:val="0"/>
        <w:widowControl w:val="0"/>
        <w:rPr>
          <w:rFonts w:cs="Arial"/>
        </w:rPr>
      </w:pPr>
      <w:r w:rsidRPr="00A902FC">
        <w:rPr>
          <w:rFonts w:cs="Arial"/>
        </w:rPr>
        <w:t xml:space="preserve">Off-ridge attic/roof vents </w:t>
      </w:r>
      <w:r w:rsidR="00805668" w:rsidRPr="00A902FC">
        <w:rPr>
          <w:rFonts w:cs="Arial"/>
        </w:rPr>
        <w:t xml:space="preserve">shall be evaluated for resistance to wind-driven rain intrusion in accordance with </w:t>
      </w:r>
      <w:r w:rsidR="00D96BFB" w:rsidRPr="00A902FC">
        <w:rPr>
          <w:rFonts w:cs="Arial"/>
        </w:rPr>
        <w:t>TAS 100(A).</w:t>
      </w:r>
    </w:p>
    <w:p w14:paraId="410038F4" w14:textId="14F82B3E" w:rsidR="00805668" w:rsidRPr="005E2981" w:rsidRDefault="000F2F06" w:rsidP="00AC2020">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s </w:t>
      </w:r>
      <w:r w:rsidR="000427EA" w:rsidRPr="005E2981">
        <w:rPr>
          <w:rFonts w:cs="Arial"/>
        </w:rPr>
        <w:t>shall be designed to limit moisture entry into roof assemblies while allowing intended air movement through low-profile</w:t>
      </w:r>
      <w:r w:rsidR="00B6042D">
        <w:rPr>
          <w:rFonts w:cs="Arial"/>
        </w:rPr>
        <w:t xml:space="preserve">, tapered </w:t>
      </w:r>
      <w:r w:rsidRPr="00DB092C">
        <w:rPr>
          <w:rFonts w:cs="Arial"/>
        </w:rPr>
        <w:t>off-ridge attic</w:t>
      </w:r>
      <w:r>
        <w:rPr>
          <w:rFonts w:cs="Arial"/>
        </w:rPr>
        <w:t>/roof</w:t>
      </w:r>
      <w:r w:rsidRPr="00DB092C">
        <w:rPr>
          <w:rFonts w:cs="Arial"/>
        </w:rPr>
        <w:t xml:space="preserve"> </w:t>
      </w:r>
      <w:r w:rsidR="000427EA" w:rsidRPr="005E2981">
        <w:rPr>
          <w:rFonts w:cs="Arial"/>
        </w:rPr>
        <w:t>vent openings and internal airflow pathways</w:t>
      </w:r>
      <w:r w:rsidR="00805668" w:rsidRPr="005E2981">
        <w:rPr>
          <w:rFonts w:cs="Arial"/>
        </w:rPr>
        <w:t>.</w:t>
      </w:r>
    </w:p>
    <w:p w14:paraId="1BC33890" w14:textId="1FB7222B" w:rsidR="00741BCB" w:rsidRPr="005E2981" w:rsidRDefault="00B36B02" w:rsidP="00AC2020">
      <w:pPr>
        <w:pStyle w:val="SPECNOTE0"/>
        <w:keepNext w:val="0"/>
        <w:keepLines w:val="0"/>
        <w:suppressAutoHyphens/>
        <w:rPr>
          <w:rFonts w:cs="Arial"/>
          <w:szCs w:val="20"/>
        </w:rPr>
      </w:pPr>
      <w:r w:rsidRPr="005E2981">
        <w:rPr>
          <w:rFonts w:cs="Arial"/>
          <w:szCs w:val="20"/>
        </w:rPr>
        <w:t xml:space="preserve">O’HAGIN </w:t>
      </w:r>
      <w:r w:rsidR="00741BCB" w:rsidRPr="005E2981">
        <w:rPr>
          <w:rFonts w:cs="Arial"/>
          <w:szCs w:val="20"/>
        </w:rPr>
        <w:t xml:space="preserve">SPEC NOTE: </w:t>
      </w:r>
      <w:r w:rsidR="001819C5" w:rsidRPr="005E2981">
        <w:rPr>
          <w:rFonts w:cs="Arial"/>
          <w:szCs w:val="20"/>
        </w:rPr>
        <w:t>Durability criteria address long-term material performance under exterior environmental exposure.</w:t>
      </w:r>
    </w:p>
    <w:p w14:paraId="7256B0E0" w14:textId="02CC6D47" w:rsidR="001819C5" w:rsidRPr="005E2981" w:rsidRDefault="001819C5" w:rsidP="00A902FC">
      <w:pPr>
        <w:pStyle w:val="VSLevel3"/>
        <w:keepLines w:val="0"/>
        <w:widowControl w:val="0"/>
        <w:rPr>
          <w:rFonts w:cs="Arial"/>
        </w:rPr>
      </w:pPr>
      <w:r w:rsidRPr="005E2981">
        <w:rPr>
          <w:rFonts w:cs="Arial"/>
        </w:rPr>
        <w:t>Durability Characteristics:</w:t>
      </w:r>
    </w:p>
    <w:p w14:paraId="58F275B5" w14:textId="2079E7A5" w:rsidR="001819C5" w:rsidRPr="005E2981" w:rsidRDefault="000F2F06" w:rsidP="00A902FC">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000427EA" w:rsidRPr="005E2981">
        <w:rPr>
          <w:rFonts w:cs="Arial"/>
        </w:rPr>
        <w:t xml:space="preserve">vents shall be manufactured from </w:t>
      </w:r>
      <w:proofErr w:type="gramStart"/>
      <w:r w:rsidR="00A902FC">
        <w:rPr>
          <w:rFonts w:cs="Arial"/>
        </w:rPr>
        <w:t>noncombustible</w:t>
      </w:r>
      <w:proofErr w:type="gramEnd"/>
      <w:r w:rsidR="00A902FC">
        <w:rPr>
          <w:rFonts w:cs="Arial"/>
        </w:rPr>
        <w:t xml:space="preserve">, </w:t>
      </w:r>
      <w:r w:rsidR="000427EA" w:rsidRPr="005E2981">
        <w:rPr>
          <w:rFonts w:cs="Arial"/>
        </w:rPr>
        <w:t xml:space="preserve">corrosion-resistant metallic materials suitable for exterior roof exposure in </w:t>
      </w:r>
      <w:r w:rsidRPr="00DB092C">
        <w:rPr>
          <w:rFonts w:cs="Arial"/>
        </w:rPr>
        <w:t>off-ridge attic</w:t>
      </w:r>
      <w:r>
        <w:rPr>
          <w:rFonts w:cs="Arial"/>
        </w:rPr>
        <w:t>/roof</w:t>
      </w:r>
      <w:r w:rsidRPr="00DB092C">
        <w:rPr>
          <w:rFonts w:cs="Arial"/>
        </w:rPr>
        <w:t xml:space="preserve"> </w:t>
      </w:r>
      <w:r w:rsidR="000427EA" w:rsidRPr="005E2981">
        <w:rPr>
          <w:rFonts w:cs="Arial"/>
        </w:rPr>
        <w:t>vent applications</w:t>
      </w:r>
      <w:r w:rsidR="001819C5" w:rsidRPr="005E2981">
        <w:rPr>
          <w:rFonts w:cs="Arial"/>
        </w:rPr>
        <w:t>.</w:t>
      </w:r>
    </w:p>
    <w:p w14:paraId="0D1DFFB3" w14:textId="739A260B" w:rsidR="001819C5" w:rsidRPr="005E2981" w:rsidRDefault="001819C5" w:rsidP="00A902FC">
      <w:pPr>
        <w:pStyle w:val="VSLevel4"/>
        <w:keepLines w:val="0"/>
        <w:widowControl w:val="0"/>
        <w:rPr>
          <w:rFonts w:cs="Arial"/>
        </w:rPr>
      </w:pPr>
      <w:r w:rsidRPr="005E2981">
        <w:rPr>
          <w:rFonts w:cs="Arial"/>
        </w:rPr>
        <w:t>Metallic components shall be designed to resist degradation due to normal weathering, ultraviolet exposure, and atmospheric conditions.</w:t>
      </w:r>
    </w:p>
    <w:p w14:paraId="09D1044C" w14:textId="6B19A3A6" w:rsidR="001819C5" w:rsidRPr="005E2981" w:rsidRDefault="000F2F06" w:rsidP="00A902FC">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Pr="005E2981">
        <w:rPr>
          <w:rFonts w:cs="Arial"/>
        </w:rPr>
        <w:t xml:space="preserve">vents </w:t>
      </w:r>
      <w:r w:rsidR="000427EA" w:rsidRPr="005E2981">
        <w:rPr>
          <w:rFonts w:cs="Arial"/>
        </w:rPr>
        <w:t xml:space="preserve">shall maintain structural integrity and functional performance for the duration of the manufacturer’s published warranty period for </w:t>
      </w:r>
      <w:r w:rsidRPr="00DB092C">
        <w:rPr>
          <w:rFonts w:cs="Arial"/>
        </w:rPr>
        <w:t>off-ridge attic</w:t>
      </w:r>
      <w:r>
        <w:rPr>
          <w:rFonts w:cs="Arial"/>
        </w:rPr>
        <w:t>/roof</w:t>
      </w:r>
      <w:r w:rsidRPr="00DB092C">
        <w:rPr>
          <w:rFonts w:cs="Arial"/>
        </w:rPr>
        <w:t xml:space="preserve"> </w:t>
      </w:r>
      <w:r w:rsidR="000427EA" w:rsidRPr="005E2981">
        <w:rPr>
          <w:rFonts w:cs="Arial"/>
        </w:rPr>
        <w:t>vents when installed as recommended</w:t>
      </w:r>
      <w:r w:rsidR="001819C5" w:rsidRPr="005E2981">
        <w:rPr>
          <w:rFonts w:cs="Arial"/>
        </w:rPr>
        <w:t>.</w:t>
      </w:r>
    </w:p>
    <w:p w14:paraId="00FC9FCE" w14:textId="0488C7AE" w:rsidR="00D96BFB" w:rsidRPr="005E2981" w:rsidRDefault="00D96BFB" w:rsidP="00371659">
      <w:pPr>
        <w:pStyle w:val="VSLevel4"/>
        <w:keepNext/>
        <w:widowControl w:val="0"/>
        <w:rPr>
          <w:rFonts w:cs="Arial"/>
        </w:rPr>
      </w:pPr>
      <w:r w:rsidRPr="005E2981">
        <w:rPr>
          <w:rFonts w:cs="Arial"/>
        </w:rPr>
        <w:lastRenderedPageBreak/>
        <w:t xml:space="preserve">Metallic </w:t>
      </w:r>
      <w:r w:rsidR="000F2F06" w:rsidRPr="00DB092C">
        <w:rPr>
          <w:rFonts w:cs="Arial"/>
        </w:rPr>
        <w:t>off-ridge attic</w:t>
      </w:r>
      <w:r w:rsidR="000F2F06">
        <w:rPr>
          <w:rFonts w:cs="Arial"/>
        </w:rPr>
        <w:t>/roof</w:t>
      </w:r>
      <w:r w:rsidR="000F2F06" w:rsidRPr="00DB092C">
        <w:rPr>
          <w:rFonts w:cs="Arial"/>
        </w:rPr>
        <w:t xml:space="preserve"> </w:t>
      </w:r>
      <w:r w:rsidR="000F2F06" w:rsidRPr="005E2981">
        <w:rPr>
          <w:rFonts w:cs="Arial"/>
        </w:rPr>
        <w:t xml:space="preserve">vent </w:t>
      </w:r>
      <w:r w:rsidRPr="005E2981">
        <w:rPr>
          <w:rFonts w:cs="Arial"/>
        </w:rPr>
        <w:t xml:space="preserve">components shall be </w:t>
      </w:r>
      <w:r w:rsidR="00A902FC">
        <w:rPr>
          <w:rFonts w:cs="Arial"/>
        </w:rPr>
        <w:t>manufactured</w:t>
      </w:r>
      <w:r w:rsidRPr="005E2981">
        <w:rPr>
          <w:rFonts w:cs="Arial"/>
        </w:rPr>
        <w:t xml:space="preserve"> from </w:t>
      </w:r>
      <w:r w:rsidR="00892798">
        <w:rPr>
          <w:rFonts w:cs="Arial"/>
        </w:rPr>
        <w:t xml:space="preserve">either </w:t>
      </w:r>
      <w:r w:rsidRPr="005E2981">
        <w:rPr>
          <w:rFonts w:cs="Arial"/>
        </w:rPr>
        <w:t>26-gauge</w:t>
      </w:r>
      <w:r w:rsidR="00892798">
        <w:rPr>
          <w:rFonts w:cs="Arial"/>
        </w:rPr>
        <w:t xml:space="preserve"> G-90 galvanized steel, .032 aluminum, or 16 oz copper</w:t>
      </w:r>
      <w:r w:rsidRPr="005E2981">
        <w:rPr>
          <w:rFonts w:cs="Arial"/>
        </w:rPr>
        <w:t>, providing increased resistance to deformation, impact, and long-term fatigue associated with exterior roof exposure conditions</w:t>
      </w:r>
      <w:r w:rsidR="00A902FC">
        <w:rPr>
          <w:rFonts w:cs="Arial"/>
        </w:rPr>
        <w:t>, in all climates</w:t>
      </w:r>
      <w:r w:rsidRPr="005E2981">
        <w:rPr>
          <w:rFonts w:cs="Arial"/>
        </w:rPr>
        <w:t>.</w:t>
      </w:r>
    </w:p>
    <w:p w14:paraId="36C68459" w14:textId="3117B8A6" w:rsidR="00F72947" w:rsidRPr="005E2981" w:rsidRDefault="000F2F06" w:rsidP="00A902FC">
      <w:pPr>
        <w:pStyle w:val="VSLevel4"/>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Pr>
          <w:rFonts w:cs="Arial"/>
        </w:rPr>
        <w:t xml:space="preserve">vent </w:t>
      </w:r>
      <w:r w:rsidR="00F72947" w:rsidRPr="005E2981">
        <w:rPr>
          <w:rFonts w:cs="Arial"/>
        </w:rPr>
        <w:t>components shall be mechanically assembled using a button-lock fastening method. Spot welding and metal screw fasteners are not permitted.</w:t>
      </w:r>
    </w:p>
    <w:p w14:paraId="42045E27" w14:textId="67BC11A8" w:rsidR="006B6D6B" w:rsidRPr="005E2981" w:rsidRDefault="00B36B02" w:rsidP="00AC2020">
      <w:pPr>
        <w:pStyle w:val="SPECNOTE0"/>
        <w:keepNext w:val="0"/>
        <w:keepLines w:val="0"/>
        <w:suppressAutoHyphens/>
        <w:rPr>
          <w:rFonts w:cs="Arial"/>
          <w:szCs w:val="20"/>
        </w:rPr>
      </w:pPr>
      <w:r w:rsidRPr="005E2981">
        <w:rPr>
          <w:rFonts w:cs="Arial"/>
          <w:szCs w:val="20"/>
        </w:rPr>
        <w:t xml:space="preserve">O’HAGIN </w:t>
      </w:r>
      <w:r w:rsidR="006B6D6B" w:rsidRPr="005E2981">
        <w:rPr>
          <w:rFonts w:cs="Arial"/>
          <w:szCs w:val="20"/>
        </w:rPr>
        <w:t>SPEC NOTE: This article defines compatibility requirements between materials specified in this Section, to ensure compliance with the manufacturer’s installation standards and warranty provisions identified in this Section.</w:t>
      </w:r>
    </w:p>
    <w:p w14:paraId="24DE09D6" w14:textId="097754FF" w:rsidR="0021152C" w:rsidRPr="005E2981" w:rsidRDefault="00FA746B" w:rsidP="00AC2020">
      <w:pPr>
        <w:pStyle w:val="VSLevel3"/>
        <w:keepLines w:val="0"/>
        <w:widowControl w:val="0"/>
        <w:rPr>
          <w:rFonts w:cs="Arial"/>
        </w:rPr>
      </w:pPr>
      <w:r w:rsidRPr="005E2981">
        <w:rPr>
          <w:rFonts w:cs="Arial"/>
        </w:rPr>
        <w:t>Material Compatibility: Ensure compatibility between system components and interfacing materials.</w:t>
      </w:r>
    </w:p>
    <w:p w14:paraId="3CF5C768" w14:textId="6A9473C6" w:rsidR="00FA746B" w:rsidRPr="005E2981" w:rsidRDefault="0021152C" w:rsidP="00AC2020">
      <w:pPr>
        <w:pStyle w:val="VSLevel4"/>
        <w:keepLines w:val="0"/>
        <w:widowControl w:val="0"/>
        <w:rPr>
          <w:rFonts w:cs="Arial"/>
        </w:rPr>
      </w:pPr>
      <w:r w:rsidRPr="005E2981">
        <w:rPr>
          <w:rFonts w:cs="Arial"/>
        </w:rPr>
        <w:t>Products specified within this Section</w:t>
      </w:r>
      <w:r w:rsidR="00FA746B" w:rsidRPr="005E2981">
        <w:rPr>
          <w:rFonts w:cs="Arial"/>
        </w:rPr>
        <w:t xml:space="preserve"> must not adversely affect adjacent materials</w:t>
      </w:r>
      <w:r w:rsidRPr="005E2981">
        <w:rPr>
          <w:rFonts w:cs="Arial"/>
        </w:rPr>
        <w:t xml:space="preserve">, resulting in visual and/or physical degradation of </w:t>
      </w:r>
      <w:r w:rsidR="004E6421" w:rsidRPr="005E2981">
        <w:rPr>
          <w:rFonts w:cs="Arial"/>
        </w:rPr>
        <w:t>either product</w:t>
      </w:r>
      <w:r w:rsidRPr="005E2981">
        <w:rPr>
          <w:rFonts w:cs="Arial"/>
        </w:rPr>
        <w:t>.</w:t>
      </w:r>
    </w:p>
    <w:p w14:paraId="14D2DE09" w14:textId="100F2C50" w:rsidR="006878E2" w:rsidRPr="005E2981" w:rsidRDefault="006878E2" w:rsidP="00DD119F">
      <w:pPr>
        <w:pStyle w:val="VSLevel2"/>
        <w:keepLines/>
        <w:widowControl w:val="0"/>
        <w:rPr>
          <w:rFonts w:ascii="Arial" w:hAnsi="Arial" w:cs="Arial"/>
        </w:rPr>
      </w:pPr>
      <w:r w:rsidRPr="005E2981">
        <w:rPr>
          <w:rFonts w:ascii="Arial" w:hAnsi="Arial" w:cs="Arial"/>
        </w:rPr>
        <w:t>SUSTAINABILITY CHARACTERISTICS</w:t>
      </w:r>
    </w:p>
    <w:p w14:paraId="065B39D0" w14:textId="13E5DF4F" w:rsidR="00BC74D3" w:rsidRPr="005E2981" w:rsidRDefault="00B36B02" w:rsidP="00DD119F">
      <w:pPr>
        <w:pStyle w:val="ENVIROSpecNote"/>
        <w:suppressAutoHyphens/>
        <w:rPr>
          <w:rFonts w:cs="Arial"/>
          <w:szCs w:val="20"/>
        </w:rPr>
      </w:pPr>
      <w:r w:rsidRPr="005E2981">
        <w:rPr>
          <w:rFonts w:cs="Arial"/>
          <w:szCs w:val="20"/>
          <w:lang w:val="en-CA"/>
        </w:rPr>
        <w:t xml:space="preserve">O’HAGIN </w:t>
      </w:r>
      <w:r w:rsidR="006878E2" w:rsidRPr="005E2981">
        <w:rPr>
          <w:rFonts w:cs="Arial"/>
          <w:szCs w:val="20"/>
          <w:lang w:val="en-CA"/>
        </w:rPr>
        <w:t xml:space="preserve">ENVIRO SPEC NOTE: </w:t>
      </w:r>
      <w:r w:rsidR="00BC74D3" w:rsidRPr="005E2981">
        <w:rPr>
          <w:rFonts w:cs="Arial"/>
          <w:szCs w:val="20"/>
        </w:rPr>
        <w:t xml:space="preserve">The following paragraphs identify recycled material attributes of </w:t>
      </w:r>
      <w:r w:rsidR="000F2F06" w:rsidRPr="00DB092C">
        <w:rPr>
          <w:rFonts w:cs="Arial"/>
        </w:rPr>
        <w:t>off-ridge attic</w:t>
      </w:r>
      <w:r w:rsidR="000F2F06">
        <w:rPr>
          <w:rFonts w:cs="Arial"/>
        </w:rPr>
        <w:t xml:space="preserve">/roof </w:t>
      </w:r>
      <w:r w:rsidR="00BC74D3" w:rsidRPr="005E2981">
        <w:rPr>
          <w:rFonts w:cs="Arial"/>
          <w:szCs w:val="20"/>
        </w:rPr>
        <w:t>vents that may support project sustainability objectives</w:t>
      </w:r>
      <w:r w:rsidR="00811ABC" w:rsidRPr="005E2981">
        <w:rPr>
          <w:rFonts w:cs="Arial"/>
          <w:szCs w:val="20"/>
        </w:rPr>
        <w:t>.</w:t>
      </w:r>
      <w:r w:rsidR="00BC74D3" w:rsidRPr="005E2981">
        <w:rPr>
          <w:rFonts w:cs="Arial"/>
          <w:szCs w:val="20"/>
        </w:rPr>
        <w:t xml:space="preserve"> Delete if not required on the project.</w:t>
      </w:r>
    </w:p>
    <w:p w14:paraId="228468D4" w14:textId="21459076" w:rsidR="00811ABC" w:rsidRPr="005E2981" w:rsidRDefault="00BC74D3" w:rsidP="00AC2020">
      <w:pPr>
        <w:pStyle w:val="ENVIROSpecNote"/>
        <w:keepNext w:val="0"/>
        <w:keepLines w:val="0"/>
        <w:suppressAutoHyphens/>
        <w:rPr>
          <w:rFonts w:cs="Arial"/>
          <w:szCs w:val="20"/>
        </w:rPr>
      </w:pPr>
      <w:r w:rsidRPr="005E2981">
        <w:rPr>
          <w:rFonts w:cs="Arial"/>
          <w:szCs w:val="20"/>
          <w:lang w:val="en-CA"/>
        </w:rPr>
        <w:t xml:space="preserve">O’HAGIN ENVIRO SPEC NOTE: </w:t>
      </w:r>
      <w:r w:rsidRPr="005E2981">
        <w:rPr>
          <w:rFonts w:cs="Arial"/>
          <w:szCs w:val="20"/>
        </w:rPr>
        <w:t>The recycled content values are based on steel industry recycling data published by the Steel Recycling Institute.</w:t>
      </w:r>
    </w:p>
    <w:p w14:paraId="283B55D8" w14:textId="07591484" w:rsidR="00811ABC" w:rsidRPr="005E2981" w:rsidRDefault="00811ABC" w:rsidP="00AC2020">
      <w:pPr>
        <w:pStyle w:val="VSLevel3"/>
        <w:keepNext/>
        <w:keepLines w:val="0"/>
        <w:widowControl w:val="0"/>
        <w:rPr>
          <w:rFonts w:cs="Arial"/>
        </w:rPr>
      </w:pPr>
      <w:r w:rsidRPr="005E2981">
        <w:rPr>
          <w:rFonts w:cs="Arial"/>
        </w:rPr>
        <w:t>Recycled Content:</w:t>
      </w:r>
    </w:p>
    <w:p w14:paraId="72E6344B" w14:textId="347754A8" w:rsidR="00BC74D3" w:rsidRPr="005E2981" w:rsidRDefault="000F2F06" w:rsidP="00AC2020">
      <w:pPr>
        <w:pStyle w:val="VSLevel4"/>
        <w:keepNext/>
        <w:keepLines w:val="0"/>
        <w:widowControl w:val="0"/>
        <w:rPr>
          <w:rFonts w:cs="Arial"/>
        </w:rPr>
      </w:pPr>
      <w:r>
        <w:rPr>
          <w:rFonts w:cs="Arial"/>
        </w:rPr>
        <w:t>O</w:t>
      </w:r>
      <w:r w:rsidRPr="00DB092C">
        <w:rPr>
          <w:rFonts w:cs="Arial"/>
        </w:rPr>
        <w:t>ff-ridge attic</w:t>
      </w:r>
      <w:r>
        <w:rPr>
          <w:rFonts w:cs="Arial"/>
        </w:rPr>
        <w:t>/roof</w:t>
      </w:r>
      <w:r w:rsidRPr="00DB092C">
        <w:rPr>
          <w:rFonts w:cs="Arial"/>
        </w:rPr>
        <w:t xml:space="preserve"> </w:t>
      </w:r>
      <w:r w:rsidR="007641D8" w:rsidRPr="005E2981">
        <w:rPr>
          <w:rFonts w:cs="Arial"/>
        </w:rPr>
        <w:t>vents</w:t>
      </w:r>
      <w:r w:rsidR="000E6C76" w:rsidRPr="005E2981">
        <w:rPr>
          <w:rFonts w:cs="Arial"/>
        </w:rPr>
        <w:t xml:space="preserve"> specified within this Section</w:t>
      </w:r>
      <w:r w:rsidR="007641D8" w:rsidRPr="005E2981">
        <w:rPr>
          <w:rFonts w:cs="Arial"/>
        </w:rPr>
        <w:t xml:space="preserve"> </w:t>
      </w:r>
      <w:r w:rsidR="00BC74D3" w:rsidRPr="005E2981">
        <w:rPr>
          <w:rFonts w:cs="Arial"/>
        </w:rPr>
        <w:t>are manufactured from galvanized steel containing approximately 33 to 37 percent recycled steel content.</w:t>
      </w:r>
    </w:p>
    <w:p w14:paraId="029E9038" w14:textId="148106C3" w:rsidR="00BC74D3" w:rsidRPr="005E2981" w:rsidRDefault="000E6C76" w:rsidP="00AC2020">
      <w:pPr>
        <w:pStyle w:val="VSLevel4"/>
        <w:keepLines w:val="0"/>
        <w:widowControl w:val="0"/>
        <w:rPr>
          <w:rFonts w:cs="Arial"/>
        </w:rPr>
      </w:pPr>
      <w:r w:rsidRPr="005E2981">
        <w:rPr>
          <w:rFonts w:cs="Arial"/>
        </w:rPr>
        <w:t>Recycled content includes approximately 19.8 percent post-consumer recycled steel and approximately 14.4 percent pre-consumer recycled steel used in the fabrication of low-profile</w:t>
      </w:r>
      <w:r w:rsidR="00B6042D">
        <w:rPr>
          <w:rFonts w:cs="Arial"/>
        </w:rPr>
        <w:t>, tapered</w:t>
      </w:r>
      <w:r w:rsidRPr="005E2981">
        <w:rPr>
          <w:rFonts w:cs="Arial"/>
        </w:rPr>
        <w:t xml:space="preserve"> </w:t>
      </w:r>
      <w:r w:rsidR="000F2F06" w:rsidRPr="00DB092C">
        <w:rPr>
          <w:rFonts w:cs="Arial"/>
        </w:rPr>
        <w:t>off-ridge attic</w:t>
      </w:r>
      <w:r w:rsidR="000F2F06">
        <w:rPr>
          <w:rFonts w:cs="Arial"/>
        </w:rPr>
        <w:t>/roof</w:t>
      </w:r>
      <w:r w:rsidR="000F2F06" w:rsidRPr="00DB092C">
        <w:rPr>
          <w:rFonts w:cs="Arial"/>
        </w:rPr>
        <w:t xml:space="preserve"> </w:t>
      </w:r>
      <w:r w:rsidR="000F2F06" w:rsidRPr="005E2981">
        <w:rPr>
          <w:rFonts w:cs="Arial"/>
        </w:rPr>
        <w:t xml:space="preserve">vent </w:t>
      </w:r>
      <w:r w:rsidRPr="005E2981">
        <w:rPr>
          <w:rFonts w:cs="Arial"/>
        </w:rPr>
        <w:t>components</w:t>
      </w:r>
      <w:r w:rsidR="00BC74D3" w:rsidRPr="005E2981">
        <w:rPr>
          <w:rFonts w:cs="Arial"/>
        </w:rPr>
        <w:t>.</w:t>
      </w:r>
    </w:p>
    <w:p w14:paraId="08D1BF43" w14:textId="1D18B604" w:rsidR="00BC74D3" w:rsidRPr="005E2981" w:rsidRDefault="00BC74D3" w:rsidP="00AC2020">
      <w:pPr>
        <w:pStyle w:val="ENVIROSpecNote"/>
        <w:keepNext w:val="0"/>
        <w:keepLines w:val="0"/>
        <w:suppressAutoHyphens/>
        <w:rPr>
          <w:rFonts w:cs="Arial"/>
          <w:szCs w:val="20"/>
        </w:rPr>
      </w:pPr>
      <w:r w:rsidRPr="005E2981">
        <w:rPr>
          <w:rFonts w:cs="Arial"/>
          <w:szCs w:val="20"/>
        </w:rPr>
        <w:t>O’HAGIN ENVIRO SPEC NOTE: The following paragraphs identify manufacturing location and material sourcing attributes relevant to regional material considerations. Delete if not required on the project.</w:t>
      </w:r>
    </w:p>
    <w:p w14:paraId="18F87611" w14:textId="5E6CA3B8" w:rsidR="00811ABC" w:rsidRPr="005E2981" w:rsidRDefault="00811ABC" w:rsidP="00AC2020">
      <w:pPr>
        <w:pStyle w:val="VSLevel3"/>
        <w:keepLines w:val="0"/>
        <w:widowControl w:val="0"/>
        <w:rPr>
          <w:rFonts w:cs="Arial"/>
        </w:rPr>
      </w:pPr>
      <w:r w:rsidRPr="005E2981">
        <w:rPr>
          <w:rFonts w:cs="Arial"/>
        </w:rPr>
        <w:t>Regional and Local Materials:</w:t>
      </w:r>
    </w:p>
    <w:p w14:paraId="2D6EBCA5" w14:textId="0E0D9E4F" w:rsidR="00BC74D3" w:rsidRPr="005E2981" w:rsidRDefault="006861CF" w:rsidP="00AC2020">
      <w:pPr>
        <w:pStyle w:val="VSLevel4"/>
        <w:keepLines w:val="0"/>
        <w:widowControl w:val="0"/>
        <w:rPr>
          <w:rFonts w:cs="Arial"/>
        </w:rPr>
      </w:pPr>
      <w:r>
        <w:rPr>
          <w:rFonts w:cs="Arial"/>
        </w:rPr>
        <w:t>O</w:t>
      </w:r>
      <w:r w:rsidRPr="00DB092C">
        <w:rPr>
          <w:rFonts w:cs="Arial"/>
        </w:rPr>
        <w:t>ff-ridge attic</w:t>
      </w:r>
      <w:r>
        <w:rPr>
          <w:rFonts w:cs="Arial"/>
        </w:rPr>
        <w:t>/roof</w:t>
      </w:r>
      <w:r w:rsidR="000E6C76" w:rsidRPr="005E2981">
        <w:rPr>
          <w:rFonts w:cs="Arial"/>
        </w:rPr>
        <w:t xml:space="preserve"> vents specified in this Section are manufactured entirely within the United States</w:t>
      </w:r>
      <w:r w:rsidR="00BC74D3" w:rsidRPr="005E2981">
        <w:rPr>
          <w:rFonts w:cs="Arial"/>
        </w:rPr>
        <w:t>.</w:t>
      </w:r>
    </w:p>
    <w:p w14:paraId="37F44049" w14:textId="2D1F1E87" w:rsidR="00BC74D3" w:rsidRPr="005E2981" w:rsidRDefault="00BC74D3" w:rsidP="00AC2020">
      <w:pPr>
        <w:pStyle w:val="VSLevel4"/>
        <w:keepLines w:val="0"/>
        <w:widowControl w:val="0"/>
        <w:rPr>
          <w:rFonts w:cs="Arial"/>
        </w:rPr>
      </w:pPr>
      <w:r w:rsidRPr="005E2981">
        <w:rPr>
          <w:rFonts w:cs="Arial"/>
        </w:rPr>
        <w:t xml:space="preserve">Raw materials used in the manufacturing of </w:t>
      </w:r>
      <w:r w:rsidR="006D1B11" w:rsidRPr="005E2981">
        <w:rPr>
          <w:rFonts w:cs="Arial"/>
        </w:rPr>
        <w:t>low</w:t>
      </w:r>
      <w:r w:rsidR="007641D8" w:rsidRPr="005E2981">
        <w:rPr>
          <w:rFonts w:cs="Arial"/>
        </w:rPr>
        <w:t>-profile</w:t>
      </w:r>
      <w:r w:rsidR="00B6042D">
        <w:rPr>
          <w:rFonts w:cs="Arial"/>
        </w:rPr>
        <w:t>, tapered</w:t>
      </w:r>
      <w:r w:rsidR="007641D8" w:rsidRPr="005E2981">
        <w:rPr>
          <w:rFonts w:cs="Arial"/>
        </w:rPr>
        <w:t xml:space="preserve"> </w:t>
      </w:r>
      <w:r w:rsidR="006861CF" w:rsidRPr="00DB092C">
        <w:rPr>
          <w:rFonts w:cs="Arial"/>
        </w:rPr>
        <w:t>off-ridge attic</w:t>
      </w:r>
      <w:r w:rsidR="006861CF">
        <w:rPr>
          <w:rFonts w:cs="Arial"/>
        </w:rPr>
        <w:t>/roof</w:t>
      </w:r>
      <w:r w:rsidR="006861CF" w:rsidRPr="00DB092C">
        <w:rPr>
          <w:rFonts w:cs="Arial"/>
        </w:rPr>
        <w:t xml:space="preserve"> </w:t>
      </w:r>
      <w:r w:rsidR="007641D8" w:rsidRPr="005E2981">
        <w:rPr>
          <w:rFonts w:cs="Arial"/>
        </w:rPr>
        <w:t xml:space="preserve">vents </w:t>
      </w:r>
      <w:r w:rsidRPr="005E2981">
        <w:rPr>
          <w:rFonts w:cs="Arial"/>
        </w:rPr>
        <w:t>are sourced from domestic suppliers within the United States.</w:t>
      </w:r>
    </w:p>
    <w:p w14:paraId="3E039246" w14:textId="0B8AF212" w:rsidR="000A4DF1" w:rsidRPr="005E2981" w:rsidRDefault="000A4DF1" w:rsidP="000A4DF1">
      <w:pPr>
        <w:pStyle w:val="StandardSpecNote"/>
        <w:rPr>
          <w:rFonts w:cs="Arial"/>
          <w:szCs w:val="20"/>
        </w:rPr>
      </w:pPr>
      <w:r w:rsidRPr="005E2981">
        <w:rPr>
          <w:rFonts w:cs="Arial"/>
          <w:szCs w:val="20"/>
        </w:rPr>
        <w:t>O’HAGIN SPEC NOTE: This Section includes low-profile, tapered, off-attic</w:t>
      </w:r>
      <w:r w:rsidR="006861CF">
        <w:rPr>
          <w:rFonts w:cs="Arial"/>
          <w:szCs w:val="20"/>
        </w:rPr>
        <w:t>/roof</w:t>
      </w:r>
      <w:r w:rsidRPr="005E2981">
        <w:rPr>
          <w:rFonts w:cs="Arial"/>
          <w:szCs w:val="20"/>
        </w:rPr>
        <w:t xml:space="preserve"> vents for composition shingle, slate, shake or synthetic roof applications.</w:t>
      </w:r>
    </w:p>
    <w:p w14:paraId="2D3F85C0" w14:textId="024F4281" w:rsidR="000A4DF1" w:rsidRPr="005E2981" w:rsidRDefault="000A4DF1" w:rsidP="000A4DF1">
      <w:pPr>
        <w:pStyle w:val="StandardSpecNote"/>
        <w:rPr>
          <w:rFonts w:cs="Arial"/>
          <w:szCs w:val="20"/>
        </w:rPr>
      </w:pPr>
      <w:r w:rsidRPr="005E2981">
        <w:rPr>
          <w:rFonts w:cs="Arial"/>
          <w:szCs w:val="20"/>
        </w:rPr>
        <w:t xml:space="preserve">O’HAGIN SPEC NOTE: O’Hagin offers four types of </w:t>
      </w:r>
      <w:r w:rsidR="006861CF" w:rsidRPr="00DB092C">
        <w:rPr>
          <w:rFonts w:cs="Arial"/>
        </w:rPr>
        <w:t>off-ridge attic</w:t>
      </w:r>
      <w:r w:rsidR="006861CF">
        <w:rPr>
          <w:rFonts w:cs="Arial"/>
        </w:rPr>
        <w:t>/roof</w:t>
      </w:r>
      <w:r w:rsidR="006861CF" w:rsidRPr="00DB092C">
        <w:rPr>
          <w:rFonts w:cs="Arial"/>
        </w:rPr>
        <w:t xml:space="preserve"> </w:t>
      </w:r>
      <w:r w:rsidR="006861CF" w:rsidRPr="005E2981">
        <w:rPr>
          <w:rFonts w:cs="Arial"/>
        </w:rPr>
        <w:t xml:space="preserve">vent </w:t>
      </w:r>
      <w:r w:rsidRPr="005E2981">
        <w:rPr>
          <w:rFonts w:cs="Arial"/>
          <w:szCs w:val="20"/>
        </w:rPr>
        <w:t xml:space="preserve">configurations, each available with optional noncombustible, corrosion-resistant wire mesh upgrades to enhance resistance to </w:t>
      </w:r>
      <w:r w:rsidR="0039712A">
        <w:rPr>
          <w:rFonts w:cs="Arial"/>
          <w:szCs w:val="20"/>
        </w:rPr>
        <w:t>flame</w:t>
      </w:r>
      <w:r w:rsidR="00F9684D">
        <w:rPr>
          <w:rFonts w:cs="Arial"/>
          <w:szCs w:val="20"/>
        </w:rPr>
        <w:t>,</w:t>
      </w:r>
      <w:r w:rsidR="0039712A">
        <w:rPr>
          <w:rFonts w:cs="Arial"/>
          <w:szCs w:val="20"/>
        </w:rPr>
        <w:t xml:space="preserve"> </w:t>
      </w:r>
      <w:r w:rsidRPr="005E2981">
        <w:rPr>
          <w:rFonts w:cs="Arial"/>
          <w:szCs w:val="20"/>
        </w:rPr>
        <w:t>ember</w:t>
      </w:r>
      <w:r w:rsidR="00F9684D">
        <w:rPr>
          <w:rFonts w:cs="Arial"/>
          <w:szCs w:val="20"/>
        </w:rPr>
        <w:t>, rain and snow</w:t>
      </w:r>
      <w:r w:rsidRPr="005E2981">
        <w:rPr>
          <w:rFonts w:cs="Arial"/>
          <w:szCs w:val="20"/>
        </w:rPr>
        <w:t xml:space="preserve"> intrusion, debris entry, and environmental exposure. </w:t>
      </w:r>
      <w:r w:rsidR="00F9684D">
        <w:rPr>
          <w:rFonts w:cs="Arial"/>
          <w:szCs w:val="20"/>
        </w:rPr>
        <w:t>Noncombustible, corrosion-resistant m</w:t>
      </w:r>
      <w:r w:rsidRPr="005E2981">
        <w:rPr>
          <w:rFonts w:cs="Arial"/>
          <w:szCs w:val="20"/>
        </w:rPr>
        <w:t xml:space="preserve">esh selection should be coordinated with project-specific </w:t>
      </w:r>
      <w:r w:rsidR="00F9684D">
        <w:rPr>
          <w:rFonts w:cs="Arial"/>
          <w:szCs w:val="20"/>
        </w:rPr>
        <w:t xml:space="preserve">climate </w:t>
      </w:r>
      <w:r w:rsidRPr="005E2981">
        <w:rPr>
          <w:rFonts w:cs="Arial"/>
          <w:szCs w:val="20"/>
        </w:rPr>
        <w:t>risk factors and regulatory requirements.</w:t>
      </w:r>
    </w:p>
    <w:p w14:paraId="4C86E51A" w14:textId="1EF7DB85" w:rsidR="000A4DF1" w:rsidRDefault="000A4DF1" w:rsidP="000A4DF1">
      <w:pPr>
        <w:pStyle w:val="StandardSpecNote"/>
        <w:rPr>
          <w:rFonts w:cs="Arial"/>
          <w:szCs w:val="20"/>
        </w:rPr>
      </w:pPr>
      <w:r w:rsidRPr="005E2981">
        <w:rPr>
          <w:rFonts w:cs="Arial"/>
          <w:szCs w:val="20"/>
        </w:rPr>
        <w:lastRenderedPageBreak/>
        <w:t xml:space="preserve">O’HAGIN SPEC NOTE: Confirm environmental and climatic conditions before selecting the appropriate low-profile, tapered </w:t>
      </w:r>
      <w:r w:rsidR="006861CF" w:rsidRPr="00DB092C">
        <w:rPr>
          <w:rFonts w:cs="Arial"/>
        </w:rPr>
        <w:t>off-ridge attic</w:t>
      </w:r>
      <w:r w:rsidR="006861CF">
        <w:rPr>
          <w:rFonts w:cs="Arial"/>
        </w:rPr>
        <w:t>/roof</w:t>
      </w:r>
      <w:r w:rsidR="006861CF" w:rsidRPr="00DB092C">
        <w:rPr>
          <w:rFonts w:cs="Arial"/>
        </w:rPr>
        <w:t xml:space="preserve"> </w:t>
      </w:r>
      <w:r w:rsidR="006861CF" w:rsidRPr="005E2981">
        <w:rPr>
          <w:rFonts w:cs="Arial"/>
        </w:rPr>
        <w:t xml:space="preserve">vent </w:t>
      </w:r>
      <w:r w:rsidRPr="005E2981">
        <w:rPr>
          <w:rFonts w:cs="Arial"/>
          <w:szCs w:val="20"/>
        </w:rPr>
        <w:t>configuration from the options below.</w:t>
      </w:r>
    </w:p>
    <w:p w14:paraId="70ABFC5C" w14:textId="7636D16C" w:rsidR="004F37FF" w:rsidRPr="005E2981" w:rsidRDefault="004F37FF" w:rsidP="000A4DF1">
      <w:pPr>
        <w:pStyle w:val="StandardSpecNote"/>
        <w:rPr>
          <w:rFonts w:cs="Arial"/>
          <w:szCs w:val="20"/>
        </w:rPr>
      </w:pPr>
      <w:r w:rsidRPr="005E2981">
        <w:rPr>
          <w:rFonts w:cs="Arial"/>
          <w:szCs w:val="20"/>
        </w:rPr>
        <w:t xml:space="preserve">O’HAGIN SPEC NOTE: </w:t>
      </w:r>
      <w:r w:rsidR="007A2AB1" w:rsidRPr="007A2AB1">
        <w:rPr>
          <w:lang w:val="en-CA"/>
        </w:rPr>
        <w:t xml:space="preserve">Delete the following </w:t>
      </w:r>
      <w:r w:rsidR="007A2AB1">
        <w:rPr>
          <w:lang w:val="en-CA"/>
        </w:rPr>
        <w:t xml:space="preserve">article in its entirety </w:t>
      </w:r>
      <w:r w:rsidRPr="005E2981">
        <w:rPr>
          <w:rFonts w:cs="Arial"/>
          <w:szCs w:val="20"/>
          <w:lang w:val="en-CA"/>
        </w:rPr>
        <w:t xml:space="preserve">if higher resistance to </w:t>
      </w:r>
      <w:r w:rsidR="00F9684D">
        <w:rPr>
          <w:rFonts w:cs="Arial"/>
          <w:szCs w:val="20"/>
        </w:rPr>
        <w:t xml:space="preserve">flame, </w:t>
      </w:r>
      <w:r w:rsidR="00F9684D" w:rsidRPr="005E2981">
        <w:rPr>
          <w:rFonts w:cs="Arial"/>
          <w:szCs w:val="20"/>
        </w:rPr>
        <w:t>ember</w:t>
      </w:r>
      <w:r w:rsidR="00F9684D">
        <w:rPr>
          <w:rFonts w:cs="Arial"/>
          <w:szCs w:val="20"/>
        </w:rPr>
        <w:t>, rain and snow</w:t>
      </w:r>
      <w:r w:rsidRPr="005E2981">
        <w:rPr>
          <w:rFonts w:cs="Arial"/>
          <w:szCs w:val="20"/>
          <w:lang w:val="en-CA"/>
        </w:rPr>
        <w:t xml:space="preserve">, or </w:t>
      </w:r>
      <w:r w:rsidR="007A2AB1">
        <w:rPr>
          <w:lang w:val="en-CA"/>
        </w:rPr>
        <w:t xml:space="preserve">extreme </w:t>
      </w:r>
      <w:r w:rsidRPr="005E2981">
        <w:rPr>
          <w:rFonts w:cs="Arial"/>
          <w:szCs w:val="20"/>
          <w:lang w:val="en-CA"/>
        </w:rPr>
        <w:t>climatic conditions are required on th</w:t>
      </w:r>
      <w:r w:rsidR="00CD709B">
        <w:rPr>
          <w:rFonts w:cs="Arial"/>
          <w:szCs w:val="20"/>
          <w:lang w:val="en-CA"/>
        </w:rPr>
        <w:t>e</w:t>
      </w:r>
      <w:r w:rsidRPr="005E2981">
        <w:rPr>
          <w:rFonts w:cs="Arial"/>
          <w:szCs w:val="20"/>
          <w:lang w:val="en-CA"/>
        </w:rPr>
        <w:t xml:space="preserve"> project.</w:t>
      </w:r>
    </w:p>
    <w:p w14:paraId="6AE0F2AD" w14:textId="7A9B7F55" w:rsidR="000A4DF1" w:rsidRPr="005E2981" w:rsidRDefault="002E195B" w:rsidP="00AC2020">
      <w:pPr>
        <w:pStyle w:val="VSLevel2"/>
        <w:keepNext w:val="0"/>
        <w:widowControl w:val="0"/>
        <w:rPr>
          <w:rFonts w:ascii="Arial" w:hAnsi="Arial" w:cs="Arial"/>
        </w:rPr>
      </w:pPr>
      <w:r w:rsidRPr="005E2981">
        <w:rPr>
          <w:rFonts w:ascii="Arial" w:hAnsi="Arial" w:cs="Arial"/>
        </w:rPr>
        <w:t xml:space="preserve">Traditional Series - </w:t>
      </w:r>
      <w:r w:rsidR="000A4DF1" w:rsidRPr="005E2981">
        <w:rPr>
          <w:rFonts w:ascii="Arial" w:hAnsi="Arial" w:cs="Arial"/>
        </w:rPr>
        <w:t xml:space="preserve">Low-Profile </w:t>
      </w:r>
      <w:r w:rsidR="004A5F5B">
        <w:rPr>
          <w:rFonts w:ascii="Arial" w:hAnsi="Arial" w:cs="Arial"/>
        </w:rPr>
        <w:t>(</w:t>
      </w:r>
      <w:r w:rsidR="000A4DF1" w:rsidRPr="005E2981">
        <w:rPr>
          <w:rFonts w:ascii="Arial" w:hAnsi="Arial" w:cs="Arial"/>
        </w:rPr>
        <w:t>Tapered</w:t>
      </w:r>
      <w:r w:rsidR="004A5F5B">
        <w:rPr>
          <w:rFonts w:ascii="Arial" w:hAnsi="Arial" w:cs="Arial"/>
        </w:rPr>
        <w:t>)</w:t>
      </w:r>
      <w:r w:rsidR="000A4DF1" w:rsidRPr="005E2981">
        <w:rPr>
          <w:rFonts w:ascii="Arial" w:hAnsi="Arial" w:cs="Arial"/>
        </w:rPr>
        <w:t>, Off-Attic</w:t>
      </w:r>
      <w:r w:rsidR="006861CF">
        <w:rPr>
          <w:rFonts w:ascii="Arial" w:hAnsi="Arial" w:cs="Arial"/>
        </w:rPr>
        <w:t>/roof</w:t>
      </w:r>
      <w:r w:rsidR="000A4DF1" w:rsidRPr="005E2981">
        <w:rPr>
          <w:rFonts w:ascii="Arial" w:hAnsi="Arial" w:cs="Arial"/>
        </w:rPr>
        <w:t xml:space="preserve"> Vents</w:t>
      </w:r>
    </w:p>
    <w:p w14:paraId="4BF8D264" w14:textId="60B269DC" w:rsidR="00552CAA" w:rsidRDefault="00FF5DC0" w:rsidP="00AC2020">
      <w:pPr>
        <w:pStyle w:val="StandardSpecNote"/>
        <w:widowControl w:val="0"/>
        <w:suppressAutoHyphens/>
        <w:rPr>
          <w:rFonts w:cs="Arial"/>
          <w:szCs w:val="20"/>
        </w:rPr>
      </w:pPr>
      <w:r w:rsidRPr="005E2981">
        <w:rPr>
          <w:rFonts w:cs="Arial"/>
          <w:szCs w:val="20"/>
        </w:rPr>
        <w:t xml:space="preserve">O’HAGIN SPEC NOTE: The </w:t>
      </w:r>
      <w:r w:rsidR="000A4DF1" w:rsidRPr="005E2981">
        <w:rPr>
          <w:rFonts w:cs="Arial"/>
          <w:szCs w:val="20"/>
        </w:rPr>
        <w:t xml:space="preserve">Traditional Series </w:t>
      </w:r>
      <w:r w:rsidRPr="005E2981">
        <w:rPr>
          <w:rFonts w:cs="Arial"/>
          <w:szCs w:val="20"/>
        </w:rPr>
        <w:t xml:space="preserve">represents the manufacturer’s standard </w:t>
      </w:r>
      <w:r w:rsidR="00E67FF4" w:rsidRPr="00DB092C">
        <w:rPr>
          <w:rFonts w:cs="Arial"/>
        </w:rPr>
        <w:t>off-ridge attic</w:t>
      </w:r>
      <w:r w:rsidR="00E67FF4">
        <w:rPr>
          <w:rFonts w:cs="Arial"/>
        </w:rPr>
        <w:t>/roof</w:t>
      </w:r>
      <w:r w:rsidR="00E67FF4" w:rsidRPr="00DB092C">
        <w:rPr>
          <w:rFonts w:cs="Arial"/>
        </w:rPr>
        <w:t xml:space="preserve"> </w:t>
      </w:r>
      <w:r w:rsidR="00E67FF4" w:rsidRPr="005E2981">
        <w:rPr>
          <w:rFonts w:cs="Arial"/>
        </w:rPr>
        <w:t xml:space="preserve">vent </w:t>
      </w:r>
      <w:r w:rsidRPr="005E2981">
        <w:rPr>
          <w:rFonts w:cs="Arial"/>
          <w:szCs w:val="20"/>
        </w:rPr>
        <w:t xml:space="preserve">configuration intended for typical residential and commercial applications where enhanced protection against extreme </w:t>
      </w:r>
      <w:r w:rsidR="00F9684D">
        <w:rPr>
          <w:rFonts w:cs="Arial"/>
          <w:szCs w:val="20"/>
        </w:rPr>
        <w:t>climate</w:t>
      </w:r>
      <w:r w:rsidRPr="005E2981">
        <w:rPr>
          <w:rFonts w:cs="Arial"/>
          <w:szCs w:val="20"/>
        </w:rPr>
        <w:t xml:space="preserve"> conditions is not required. This series provides code-compliant ventilation performance under normal weather exposure and is generally selected for projects prioritizing basic functionality and cost efficiency.</w:t>
      </w:r>
    </w:p>
    <w:p w14:paraId="279F9920" w14:textId="507228A9" w:rsidR="004E2D11" w:rsidRDefault="004F37FF" w:rsidP="004E2D11">
      <w:pPr>
        <w:pStyle w:val="StandardSpecNote"/>
        <w:keepNext/>
        <w:keepLines/>
        <w:widowControl w:val="0"/>
        <w:suppressAutoHyphens/>
        <w:rPr>
          <w:rFonts w:cs="Arial"/>
          <w:szCs w:val="20"/>
        </w:rPr>
      </w:pPr>
      <w:r w:rsidRPr="005E2981">
        <w:rPr>
          <w:rFonts w:cs="Arial"/>
          <w:szCs w:val="20"/>
        </w:rPr>
        <w:t>O’HAGIN SPEC NOTE: The Traditional Series</w:t>
      </w:r>
      <w:r>
        <w:rPr>
          <w:rFonts w:cs="Arial"/>
          <w:szCs w:val="20"/>
        </w:rPr>
        <w:t xml:space="preserve"> is offered in three materials; Galvanized, Aluminum and Copper. Select one of the vent materials below and delete the options not required on th</w:t>
      </w:r>
      <w:r w:rsidR="00CD709B">
        <w:rPr>
          <w:rFonts w:cs="Arial"/>
          <w:szCs w:val="20"/>
        </w:rPr>
        <w:t>e</w:t>
      </w:r>
      <w:r>
        <w:rPr>
          <w:rFonts w:cs="Arial"/>
          <w:szCs w:val="20"/>
        </w:rPr>
        <w:t xml:space="preserve"> project.</w:t>
      </w:r>
    </w:p>
    <w:p w14:paraId="02824BD8" w14:textId="2508723E" w:rsidR="004F37FF" w:rsidRPr="005E2981" w:rsidRDefault="004E2D11" w:rsidP="004E2D11">
      <w:pPr>
        <w:pStyle w:val="StandardSpecNote"/>
        <w:keepNext/>
        <w:keepLines/>
        <w:widowControl w:val="0"/>
        <w:suppressAutoHyphens/>
        <w:rPr>
          <w:rFonts w:cs="Arial"/>
          <w:szCs w:val="20"/>
        </w:rPr>
      </w:pPr>
      <w:r w:rsidRPr="005E2981">
        <w:rPr>
          <w:rFonts w:cs="Arial"/>
          <w:szCs w:val="20"/>
        </w:rPr>
        <w:t xml:space="preserve">O’HAGIN SPEC NOTE: </w:t>
      </w:r>
      <w:r>
        <w:rPr>
          <w:rFonts w:cs="Arial"/>
          <w:szCs w:val="20"/>
        </w:rPr>
        <w:t>Select the following paragraph when Galvanized T</w:t>
      </w:r>
      <w:r w:rsidRPr="005E2981">
        <w:rPr>
          <w:rFonts w:cs="Arial"/>
          <w:szCs w:val="20"/>
        </w:rPr>
        <w:t>raditional Series</w:t>
      </w:r>
      <w:r>
        <w:rPr>
          <w:rFonts w:cs="Arial"/>
          <w:szCs w:val="20"/>
        </w:rPr>
        <w:t xml:space="preserve"> </w:t>
      </w:r>
      <w:r w:rsidR="00E67FF4">
        <w:rPr>
          <w:rFonts w:cs="Arial"/>
        </w:rPr>
        <w:t>Of</w:t>
      </w:r>
      <w:r w:rsidR="00E67FF4" w:rsidRPr="00DB092C">
        <w:rPr>
          <w:rFonts w:cs="Arial"/>
        </w:rPr>
        <w:t>f-</w:t>
      </w:r>
      <w:r w:rsidR="00E67FF4">
        <w:rPr>
          <w:rFonts w:cs="Arial"/>
        </w:rPr>
        <w:t>R</w:t>
      </w:r>
      <w:r w:rsidR="00E67FF4" w:rsidRPr="00DB092C">
        <w:rPr>
          <w:rFonts w:cs="Arial"/>
        </w:rPr>
        <w:t xml:space="preserve">idge </w:t>
      </w:r>
      <w:r w:rsidR="00E67FF4">
        <w:rPr>
          <w:rFonts w:cs="Arial"/>
        </w:rPr>
        <w:t>A</w:t>
      </w:r>
      <w:r w:rsidR="00E67FF4" w:rsidRPr="00DB092C">
        <w:rPr>
          <w:rFonts w:cs="Arial"/>
        </w:rPr>
        <w:t>ttic</w:t>
      </w:r>
      <w:r w:rsidR="00E67FF4">
        <w:rPr>
          <w:rFonts w:cs="Arial"/>
        </w:rPr>
        <w:t>/</w:t>
      </w:r>
      <w:r>
        <w:rPr>
          <w:rFonts w:cs="Arial"/>
          <w:szCs w:val="20"/>
        </w:rPr>
        <w:t>Roof Vents are required on the project.</w:t>
      </w:r>
    </w:p>
    <w:p w14:paraId="4F806D35" w14:textId="3FB3E1B6" w:rsidR="003C375C" w:rsidRPr="005E2981" w:rsidRDefault="00E43109" w:rsidP="00305F97">
      <w:pPr>
        <w:pStyle w:val="VSLevel3"/>
        <w:keepLines w:val="0"/>
        <w:widowControl w:val="0"/>
        <w:rPr>
          <w:rFonts w:cs="Arial"/>
        </w:rPr>
      </w:pPr>
      <w:r>
        <w:rPr>
          <w:rFonts w:cs="Arial"/>
        </w:rPr>
        <w:t>Material - Ga</w:t>
      </w:r>
      <w:r w:rsidRPr="005E2981">
        <w:rPr>
          <w:rFonts w:cs="Arial"/>
        </w:rPr>
        <w:t xml:space="preserve">lvanized </w:t>
      </w:r>
      <w:r>
        <w:rPr>
          <w:rFonts w:cs="Arial"/>
        </w:rPr>
        <w:t>S</w:t>
      </w:r>
      <w:r w:rsidRPr="005E2981">
        <w:rPr>
          <w:rFonts w:cs="Arial"/>
        </w:rPr>
        <w:t>teel</w:t>
      </w:r>
      <w:r>
        <w:rPr>
          <w:rFonts w:cs="Arial"/>
        </w:rPr>
        <w:t>:</w:t>
      </w:r>
    </w:p>
    <w:p w14:paraId="08760135" w14:textId="1745931E" w:rsidR="00CA565C" w:rsidRDefault="000A4DF1" w:rsidP="000A4DF1">
      <w:pPr>
        <w:pStyle w:val="StandardSpecNote"/>
        <w:rPr>
          <w:rFonts w:cs="Arial"/>
          <w:szCs w:val="20"/>
        </w:rPr>
      </w:pPr>
      <w:r w:rsidRPr="005E2981">
        <w:rPr>
          <w:rFonts w:cs="Arial"/>
          <w:szCs w:val="20"/>
        </w:rPr>
        <w:t>O’HAGIN SPEC NOTE: 1/4 inch</w:t>
      </w:r>
      <w:r w:rsidR="00823C9F">
        <w:rPr>
          <w:rFonts w:cs="Arial"/>
          <w:szCs w:val="20"/>
        </w:rPr>
        <w:t xml:space="preserve"> </w:t>
      </w:r>
      <w:r w:rsidR="00F9684D">
        <w:rPr>
          <w:rFonts w:cs="Arial"/>
          <w:szCs w:val="20"/>
        </w:rPr>
        <w:t xml:space="preserve">noncombustible, corrosion-resistant </w:t>
      </w:r>
      <w:r w:rsidR="00CA565C">
        <w:rPr>
          <w:rFonts w:cs="Arial"/>
          <w:szCs w:val="20"/>
        </w:rPr>
        <w:t xml:space="preserve">galvanized wire mesh </w:t>
      </w:r>
      <w:r w:rsidR="00823C9F">
        <w:rPr>
          <w:rFonts w:cs="Arial"/>
          <w:szCs w:val="20"/>
        </w:rPr>
        <w:t>is standard</w:t>
      </w:r>
      <w:r w:rsidRPr="005E2981">
        <w:rPr>
          <w:rFonts w:cs="Arial"/>
          <w:szCs w:val="20"/>
        </w:rPr>
        <w:t>.</w:t>
      </w:r>
    </w:p>
    <w:p w14:paraId="0A0EE403" w14:textId="51D05CCD" w:rsidR="000A4DF1" w:rsidRPr="005E2981" w:rsidRDefault="00CA565C" w:rsidP="000A4DF1">
      <w:pPr>
        <w:pStyle w:val="StandardSpecNote"/>
        <w:rPr>
          <w:rFonts w:cs="Arial"/>
          <w:szCs w:val="20"/>
        </w:rPr>
      </w:pPr>
      <w:r w:rsidRPr="005E2981">
        <w:rPr>
          <w:rFonts w:cs="Arial"/>
          <w:szCs w:val="20"/>
        </w:rPr>
        <w:t xml:space="preserve">O’HAGIN SPEC NOTE: </w:t>
      </w:r>
      <w:r w:rsidR="000A4DF1" w:rsidRPr="005E2981">
        <w:rPr>
          <w:rFonts w:cs="Arial"/>
          <w:szCs w:val="20"/>
        </w:rPr>
        <w:t xml:space="preserve">Upgrade options </w:t>
      </w:r>
      <w:r w:rsidR="00AD2B43">
        <w:rPr>
          <w:rFonts w:cs="Arial"/>
          <w:szCs w:val="20"/>
        </w:rPr>
        <w:t xml:space="preserve">replace the </w:t>
      </w:r>
      <w:r w:rsidR="005E2A4F">
        <w:rPr>
          <w:rFonts w:cs="Arial"/>
          <w:szCs w:val="20"/>
        </w:rPr>
        <w:t xml:space="preserve">noncombustible, corrosion-resistant galvanized wire mesh </w:t>
      </w:r>
      <w:r w:rsidR="00AD2B43">
        <w:rPr>
          <w:rFonts w:cs="Arial"/>
          <w:szCs w:val="20"/>
        </w:rPr>
        <w:t xml:space="preserve">with a </w:t>
      </w:r>
      <w:r>
        <w:rPr>
          <w:rFonts w:cs="Arial"/>
          <w:szCs w:val="20"/>
        </w:rPr>
        <w:t>1/</w:t>
      </w:r>
      <w:r w:rsidR="005E2A4F">
        <w:rPr>
          <w:rFonts w:cs="Arial"/>
          <w:szCs w:val="20"/>
        </w:rPr>
        <w:t>8</w:t>
      </w:r>
      <w:r>
        <w:rPr>
          <w:rFonts w:cs="Arial"/>
          <w:szCs w:val="20"/>
        </w:rPr>
        <w:t xml:space="preserve"> inch</w:t>
      </w:r>
      <w:r w:rsidR="005E2A4F">
        <w:rPr>
          <w:rFonts w:cs="Arial"/>
          <w:szCs w:val="20"/>
        </w:rPr>
        <w:t xml:space="preserve"> </w:t>
      </w:r>
      <w:r w:rsidR="000A4DF1" w:rsidRPr="005E2981">
        <w:rPr>
          <w:rFonts w:cs="Arial"/>
          <w:szCs w:val="20"/>
        </w:rPr>
        <w:t xml:space="preserve">noncombustible, corrosion-resistant stainless-steel </w:t>
      </w:r>
      <w:r w:rsidR="0016698A" w:rsidRPr="005E2981">
        <w:rPr>
          <w:rFonts w:cs="Arial"/>
        </w:rPr>
        <w:t>fine/flexible wire filament, external high wind diverter and internal Z-Baffles for (snow loads) recommended for areas where ice barriers are required</w:t>
      </w:r>
      <w:r w:rsidR="000A4DF1" w:rsidRPr="005E2981">
        <w:rPr>
          <w:rFonts w:cs="Arial"/>
          <w:szCs w:val="20"/>
        </w:rPr>
        <w:t>.</w:t>
      </w:r>
    </w:p>
    <w:p w14:paraId="518A8B17" w14:textId="30F7E082" w:rsidR="00FF5DC0" w:rsidRPr="005E2981" w:rsidRDefault="00E43109" w:rsidP="003C375C">
      <w:pPr>
        <w:pStyle w:val="VSLevel4"/>
        <w:rPr>
          <w:rFonts w:cs="Arial"/>
        </w:rPr>
      </w:pPr>
      <w:r w:rsidRPr="005E2981">
        <w:rPr>
          <w:rFonts w:cs="Arial"/>
        </w:rPr>
        <w:t xml:space="preserve">26 gauge, G90 galvanized steel </w:t>
      </w:r>
      <w:r w:rsidR="000A4DF1" w:rsidRPr="005E2981">
        <w:rPr>
          <w:rFonts w:cs="Arial"/>
        </w:rPr>
        <w:t>[</w:t>
      </w:r>
      <w:r w:rsidR="00FF5DC0" w:rsidRPr="005E2981">
        <w:rPr>
          <w:rFonts w:cs="Arial"/>
        </w:rPr>
        <w:t>1/4</w:t>
      </w:r>
      <w:r w:rsidR="000A4DF1" w:rsidRPr="005E2981">
        <w:rPr>
          <w:rFonts w:cs="Arial"/>
        </w:rPr>
        <w:t xml:space="preserve"> inch] [1/8 inch]</w:t>
      </w:r>
      <w:r w:rsidR="00FF5DC0" w:rsidRPr="005E2981">
        <w:rPr>
          <w:rFonts w:cs="Arial"/>
        </w:rPr>
        <w:t xml:space="preserve"> noncombustible, corrosion-resistant wire mesh</w:t>
      </w:r>
      <w:r w:rsidR="000A4DF1" w:rsidRPr="005E2981">
        <w:rPr>
          <w:rFonts w:cs="Arial"/>
        </w:rPr>
        <w:t xml:space="preserve"> [stainless</w:t>
      </w:r>
      <w:r w:rsidR="00182A13">
        <w:rPr>
          <w:rFonts w:cs="Arial"/>
        </w:rPr>
        <w:t>-</w:t>
      </w:r>
      <w:r w:rsidR="000A4DF1" w:rsidRPr="005E2981">
        <w:rPr>
          <w:rFonts w:cs="Arial"/>
        </w:rPr>
        <w:t>stee</w:t>
      </w:r>
      <w:r w:rsidR="00823C9F">
        <w:rPr>
          <w:rFonts w:cs="Arial"/>
        </w:rPr>
        <w:t>l</w:t>
      </w:r>
      <w:r w:rsidR="00670CDB">
        <w:rPr>
          <w:rFonts w:cs="Arial"/>
        </w:rPr>
        <w:t>,</w:t>
      </w:r>
      <w:r w:rsidR="000A4DF1" w:rsidRPr="005E2981">
        <w:rPr>
          <w:rFonts w:cs="Arial"/>
        </w:rPr>
        <w:t>]</w:t>
      </w:r>
      <w:r w:rsidR="00FF5DC0" w:rsidRPr="005E2981">
        <w:rPr>
          <w:rFonts w:cs="Arial"/>
        </w:rPr>
        <w:t xml:space="preserve"> with button locking assembly</w:t>
      </w:r>
      <w:r w:rsidR="0016698A">
        <w:rPr>
          <w:rFonts w:cs="Arial"/>
        </w:rPr>
        <w:t xml:space="preserve">. </w:t>
      </w:r>
      <w:r w:rsidR="00FF5DC0" w:rsidRPr="005E2981">
        <w:rPr>
          <w:rFonts w:cs="Arial"/>
        </w:rPr>
        <w:t>No moving parts, screws or spot welds.</w:t>
      </w:r>
    </w:p>
    <w:p w14:paraId="3DDCBA97" w14:textId="61C0D524" w:rsidR="007C13FB" w:rsidRDefault="007C13FB" w:rsidP="007C13FB">
      <w:pPr>
        <w:pStyle w:val="StandardSpecNote"/>
      </w:pPr>
      <w:r w:rsidRPr="007C13FB">
        <w:t xml:space="preserve">O’HAGIN SPEC NOTE: Select one of the following </w:t>
      </w:r>
      <w:r>
        <w:t xml:space="preserve">finish </w:t>
      </w:r>
      <w:r w:rsidRPr="007C13FB">
        <w:t>options below and delete the others not required on the project.</w:t>
      </w:r>
    </w:p>
    <w:p w14:paraId="61C76B24" w14:textId="4AEB3F00" w:rsidR="00FF5DC0" w:rsidRPr="005E2981" w:rsidRDefault="000A4DF1" w:rsidP="003C375C">
      <w:pPr>
        <w:pStyle w:val="VSLevel4"/>
        <w:rPr>
          <w:rFonts w:cs="Arial"/>
        </w:rPr>
      </w:pPr>
      <w:r w:rsidRPr="005E2981">
        <w:rPr>
          <w:rFonts w:cs="Arial"/>
        </w:rPr>
        <w:t>Finishing:</w:t>
      </w:r>
    </w:p>
    <w:p w14:paraId="2E67F61F" w14:textId="1CD1B8C3" w:rsidR="007C13FB" w:rsidRDefault="007C13FB" w:rsidP="003C375C">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7AF541FB" w14:textId="07BB2DE1" w:rsidR="000A4DF1" w:rsidRPr="005E2981" w:rsidRDefault="000A4DF1" w:rsidP="003C375C">
      <w:pPr>
        <w:pStyle w:val="VSLevel5"/>
        <w:rPr>
          <w:rFonts w:cs="Arial"/>
        </w:rPr>
      </w:pPr>
      <w:r w:rsidRPr="005E2981">
        <w:rPr>
          <w:rFonts w:cs="Arial"/>
        </w:rPr>
        <w:t xml:space="preserve">Shingle Over Finish: Factory finishing of </w:t>
      </w:r>
      <w:r w:rsidR="00110C26" w:rsidRPr="00DB092C">
        <w:rPr>
          <w:rFonts w:cs="Arial"/>
        </w:rPr>
        <w:t>off-ridge attic</w:t>
      </w:r>
      <w:r w:rsidR="00110C26">
        <w:rPr>
          <w:rFonts w:cs="Arial"/>
        </w:rPr>
        <w:t>/roof</w:t>
      </w:r>
      <w:r w:rsidR="00110C26" w:rsidRPr="00DB092C">
        <w:rPr>
          <w:rFonts w:cs="Arial"/>
        </w:rPr>
        <w:t xml:space="preserve"> </w:t>
      </w:r>
      <w:r w:rsidR="00110C26" w:rsidRPr="005E2981">
        <w:rPr>
          <w:rFonts w:cs="Arial"/>
        </w:rPr>
        <w:t>vent</w:t>
      </w:r>
      <w:r w:rsidRPr="005E2981">
        <w:rPr>
          <w:rFonts w:cs="Arial"/>
        </w:rPr>
        <w:t>, designed for installation of shingle finish directly to the vent for minimal exposure.</w:t>
      </w:r>
    </w:p>
    <w:p w14:paraId="2DF12854" w14:textId="15B27C99" w:rsidR="000A4DF1" w:rsidRPr="005E2981" w:rsidRDefault="000A4DF1" w:rsidP="003C375C">
      <w:pPr>
        <w:pStyle w:val="VSLevel5"/>
        <w:rPr>
          <w:rFonts w:cs="Arial"/>
        </w:rPr>
      </w:pPr>
      <w:r w:rsidRPr="005E2981">
        <w:rPr>
          <w:rFonts w:cs="Arial"/>
        </w:rPr>
        <w:t xml:space="preserve">Pre-Painted Galvanized Steel: Factory finishing of </w:t>
      </w:r>
      <w:r w:rsidR="00110C26" w:rsidRPr="00DB092C">
        <w:rPr>
          <w:rFonts w:cs="Arial"/>
        </w:rPr>
        <w:t>off-ridge attic</w:t>
      </w:r>
      <w:r w:rsidR="00110C26">
        <w:rPr>
          <w:rFonts w:cs="Arial"/>
        </w:rPr>
        <w:t>/roof</w:t>
      </w:r>
      <w:r w:rsidR="00110C26" w:rsidRPr="00DB092C">
        <w:rPr>
          <w:rFonts w:cs="Arial"/>
        </w:rPr>
        <w:t xml:space="preserve"> </w:t>
      </w:r>
      <w:r w:rsidR="00110C26" w:rsidRPr="005E2981">
        <w:rPr>
          <w:rFonts w:cs="Arial"/>
        </w:rPr>
        <w:t xml:space="preserve">vent </w:t>
      </w:r>
      <w:r w:rsidRPr="005E2981">
        <w:rPr>
          <w:rFonts w:cs="Arial"/>
        </w:rPr>
        <w:t>with the following color:</w:t>
      </w:r>
    </w:p>
    <w:p w14:paraId="265E65A9" w14:textId="7B62BAD7" w:rsidR="007C13FB" w:rsidRDefault="007C13FB" w:rsidP="007C13FB">
      <w:pPr>
        <w:pStyle w:val="StandardSpecNote"/>
      </w:pPr>
      <w:r w:rsidRPr="007C13FB">
        <w:t>O’HAGIN SPEC NOTE: Select one of the following color options below and delete the others not required on the project.</w:t>
      </w:r>
    </w:p>
    <w:p w14:paraId="2EEF8BB2" w14:textId="65C3DF67" w:rsidR="000A4DF1" w:rsidRPr="005E2981" w:rsidRDefault="000A4DF1" w:rsidP="000A4DF1">
      <w:pPr>
        <w:pStyle w:val="VSLevel6"/>
        <w:rPr>
          <w:rFonts w:cs="Arial"/>
        </w:rPr>
      </w:pPr>
      <w:r w:rsidRPr="005E2981">
        <w:rPr>
          <w:rFonts w:cs="Arial"/>
        </w:rPr>
        <w:t>[Black] [Bronze] [Brown] [Charcoal] [Gray] [White].</w:t>
      </w:r>
    </w:p>
    <w:p w14:paraId="24DD9748" w14:textId="334A0BD1" w:rsidR="004E2D11" w:rsidRDefault="004E2D11" w:rsidP="004E2D11">
      <w:pPr>
        <w:pStyle w:val="StandardSpecNote"/>
        <w:rPr>
          <w:rFonts w:cs="Arial"/>
          <w:szCs w:val="20"/>
        </w:rPr>
      </w:pPr>
      <w:r w:rsidRPr="005E2981">
        <w:rPr>
          <w:rFonts w:cs="Arial"/>
          <w:szCs w:val="20"/>
        </w:rPr>
        <w:lastRenderedPageBreak/>
        <w:t xml:space="preserve">O’HAGIN SPEC NOTE: </w:t>
      </w:r>
      <w:r>
        <w:rPr>
          <w:rFonts w:cs="Arial"/>
          <w:szCs w:val="20"/>
        </w:rPr>
        <w:t xml:space="preserve">Select the following paragraph when Aluminum </w:t>
      </w:r>
      <w:r w:rsidRPr="005E2981">
        <w:rPr>
          <w:rFonts w:cs="Arial"/>
          <w:szCs w:val="20"/>
        </w:rPr>
        <w:t>Traditional 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5AE804E9" w14:textId="3203E5FA" w:rsidR="002E195B" w:rsidRPr="005E2981" w:rsidRDefault="00E43109" w:rsidP="005E2981">
      <w:pPr>
        <w:pStyle w:val="VSLevel3"/>
        <w:rPr>
          <w:rFonts w:cs="Arial"/>
        </w:rPr>
      </w:pPr>
      <w:r>
        <w:rPr>
          <w:rFonts w:cs="Arial"/>
        </w:rPr>
        <w:t>Material - A</w:t>
      </w:r>
      <w:r w:rsidR="005E2981" w:rsidRPr="005E2981">
        <w:rPr>
          <w:rFonts w:cs="Arial"/>
        </w:rPr>
        <w:t>luminum</w:t>
      </w:r>
      <w:r>
        <w:rPr>
          <w:rFonts w:cs="Arial"/>
        </w:rPr>
        <w:t>:</w:t>
      </w:r>
    </w:p>
    <w:p w14:paraId="4B2F636E" w14:textId="55DE19AC" w:rsidR="00666EB6" w:rsidRDefault="00666EB6" w:rsidP="00823C9F">
      <w:pPr>
        <w:pStyle w:val="StandardSpecNote"/>
        <w:rPr>
          <w:rFonts w:cs="Arial"/>
          <w:szCs w:val="20"/>
        </w:rPr>
      </w:pPr>
      <w:r w:rsidRPr="005E2981">
        <w:rPr>
          <w:rFonts w:cs="Arial"/>
          <w:szCs w:val="20"/>
        </w:rPr>
        <w:t>O’HAGIN SPEC NOTE: 1/4 inch</w:t>
      </w:r>
      <w:r>
        <w:rPr>
          <w:rFonts w:cs="Arial"/>
          <w:szCs w:val="20"/>
        </w:rPr>
        <w:t xml:space="preserve"> noncombustible, corrosion-resistant galvanized wire mesh is standard</w:t>
      </w:r>
      <w:r w:rsidRPr="005E2981">
        <w:rPr>
          <w:rFonts w:cs="Arial"/>
          <w:szCs w:val="20"/>
        </w:rPr>
        <w:t>.</w:t>
      </w:r>
    </w:p>
    <w:p w14:paraId="768E365F" w14:textId="5AAE4BB9" w:rsidR="00823C9F" w:rsidRDefault="00666EB6" w:rsidP="00823C9F">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proofErr w:type="gramStart"/>
      <w:r w:rsidRPr="005E2981">
        <w:rPr>
          <w:rFonts w:cs="Arial"/>
          <w:szCs w:val="20"/>
        </w:rPr>
        <w:t>1/4 inch</w:t>
      </w:r>
      <w:proofErr w:type="gramEnd"/>
      <w:r>
        <w:rPr>
          <w:rFonts w:cs="Arial"/>
          <w:szCs w:val="20"/>
        </w:rPr>
        <w:t xml:space="preserve"> galvanized wire mesh with a 1/8 inch or </w:t>
      </w:r>
      <w:r w:rsidRPr="005E2981">
        <w:rPr>
          <w:rFonts w:cs="Arial"/>
          <w:szCs w:val="20"/>
        </w:rPr>
        <w:t>1/4 inch</w:t>
      </w:r>
      <w:r>
        <w:rPr>
          <w:rFonts w:cs="Arial"/>
          <w:szCs w:val="20"/>
        </w:rPr>
        <w:t xml:space="preserve"> </w:t>
      </w:r>
      <w:r w:rsidRPr="005E2981">
        <w:rPr>
          <w:rFonts w:cs="Arial"/>
          <w:szCs w:val="20"/>
        </w:rPr>
        <w:t xml:space="preserve">noncombustible, corrosion-resistant stainless-steel </w:t>
      </w:r>
      <w:r w:rsidR="0016698A" w:rsidRPr="005E2981">
        <w:rPr>
          <w:rFonts w:cs="Arial"/>
        </w:rPr>
        <w:t>fine/flexible wire filament, external high wind diverter and internal Z-Baffles for (snow loads) recommended for areas where ice barriers are required</w:t>
      </w:r>
      <w:r w:rsidRPr="005E2981">
        <w:rPr>
          <w:rFonts w:cs="Arial"/>
          <w:szCs w:val="20"/>
        </w:rPr>
        <w:t>.</w:t>
      </w:r>
    </w:p>
    <w:p w14:paraId="15961026" w14:textId="73C6A63D" w:rsidR="00C40D55" w:rsidRDefault="00C40D55" w:rsidP="000A4DF1">
      <w:pPr>
        <w:pStyle w:val="VSLevel4"/>
        <w:keepLines w:val="0"/>
        <w:widowControl w:val="0"/>
        <w:rPr>
          <w:rFonts w:cs="Arial"/>
        </w:rPr>
      </w:pPr>
      <w:proofErr w:type="gramStart"/>
      <w:r>
        <w:rPr>
          <w:rFonts w:cs="Arial"/>
        </w:rPr>
        <w:t>0</w:t>
      </w:r>
      <w:r w:rsidRPr="007F52AB">
        <w:rPr>
          <w:rFonts w:cs="Arial"/>
        </w:rPr>
        <w:t>.032 gauge</w:t>
      </w:r>
      <w:proofErr w:type="gramEnd"/>
      <w:r w:rsidRPr="007F52AB">
        <w:rPr>
          <w:rFonts w:cs="Arial"/>
        </w:rPr>
        <w:t xml:space="preserve"> aluminum</w:t>
      </w:r>
      <w:r>
        <w:rPr>
          <w:rFonts w:cs="Arial"/>
        </w:rPr>
        <w:t xml:space="preserve"> </w:t>
      </w:r>
      <w:r w:rsidRPr="005E2981">
        <w:rPr>
          <w:rFonts w:cs="Arial"/>
        </w:rPr>
        <w:t>[1/4 inch] [1/8 inch] noncombustible, corrosion-resistant wire mesh [stainless</w:t>
      </w:r>
      <w:r w:rsidR="00182A13">
        <w:rPr>
          <w:rFonts w:cs="Arial"/>
        </w:rPr>
        <w:t>-</w:t>
      </w:r>
      <w:r w:rsidRPr="005E2981">
        <w:rPr>
          <w:rFonts w:cs="Arial"/>
        </w:rPr>
        <w:t>stee</w:t>
      </w:r>
      <w:r w:rsidR="00823C9F">
        <w:rPr>
          <w:rFonts w:cs="Arial"/>
        </w:rPr>
        <w:t>l</w:t>
      </w:r>
      <w:r w:rsidR="00670CDB">
        <w:rPr>
          <w:rFonts w:cs="Arial"/>
        </w:rPr>
        <w:t>,</w:t>
      </w:r>
      <w:r w:rsidRPr="005E2981">
        <w:rPr>
          <w:rFonts w:cs="Arial"/>
        </w:rPr>
        <w:t>] with button locking assembly</w:t>
      </w:r>
      <w:r w:rsidR="0016698A">
        <w:rPr>
          <w:rFonts w:cs="Arial"/>
        </w:rPr>
        <w:t>. N</w:t>
      </w:r>
      <w:r w:rsidRPr="005E2981">
        <w:rPr>
          <w:rFonts w:cs="Arial"/>
        </w:rPr>
        <w:t>o moving parts, screws or spot welds.</w:t>
      </w:r>
    </w:p>
    <w:p w14:paraId="0D07FD8C" w14:textId="00FAF931" w:rsidR="007C13FB" w:rsidRDefault="007C13FB" w:rsidP="007C13FB">
      <w:pPr>
        <w:pStyle w:val="StandardSpecNote"/>
      </w:pPr>
      <w:r w:rsidRPr="007C13FB">
        <w:t xml:space="preserve">O’HAGIN SPEC NOTE: Select one of the following </w:t>
      </w:r>
      <w:r>
        <w:t xml:space="preserve">finish </w:t>
      </w:r>
      <w:r w:rsidRPr="007C13FB">
        <w:t>options below and delete the others not required on the project.</w:t>
      </w:r>
    </w:p>
    <w:p w14:paraId="749A9CC3" w14:textId="29DC8C88" w:rsidR="00C40D55" w:rsidRPr="005E2981" w:rsidRDefault="00C40D55" w:rsidP="00C40D55">
      <w:pPr>
        <w:pStyle w:val="VSLevel4"/>
        <w:rPr>
          <w:rFonts w:cs="Arial"/>
        </w:rPr>
      </w:pPr>
      <w:r w:rsidRPr="005E2981">
        <w:rPr>
          <w:rFonts w:cs="Arial"/>
        </w:rPr>
        <w:t>Finishing:</w:t>
      </w:r>
    </w:p>
    <w:p w14:paraId="66FFFE7F" w14:textId="77777777" w:rsidR="007C13FB" w:rsidRDefault="007C13FB" w:rsidP="007C13FB">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05D334B8" w14:textId="22A3B928" w:rsidR="007C13FB" w:rsidRPr="005E2981" w:rsidRDefault="007C13FB" w:rsidP="007C13FB">
      <w:pPr>
        <w:pStyle w:val="VSLevel5"/>
        <w:rPr>
          <w:rFonts w:cs="Arial"/>
        </w:rPr>
      </w:pPr>
      <w:r w:rsidRPr="005E2981">
        <w:rPr>
          <w:rFonts w:cs="Arial"/>
        </w:rPr>
        <w:t xml:space="preserve">Shingle Over Finish: Factory finishing of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 designed for installation of shingle finish directly to the vent for minimal exposure.</w:t>
      </w:r>
    </w:p>
    <w:p w14:paraId="6B1D77AE" w14:textId="15A6D254" w:rsidR="007C13FB" w:rsidRDefault="007C13FB" w:rsidP="007C13FB">
      <w:pPr>
        <w:pStyle w:val="VSLevel5"/>
        <w:rPr>
          <w:rFonts w:cs="Arial"/>
        </w:rPr>
      </w:pPr>
      <w:r w:rsidRPr="005E2981">
        <w:rPr>
          <w:rFonts w:cs="Arial"/>
        </w:rPr>
        <w:t xml:space="preserve">Pre-Painted </w:t>
      </w:r>
      <w:r>
        <w:rPr>
          <w:rFonts w:cs="Arial"/>
        </w:rPr>
        <w:t>Aluminum</w:t>
      </w:r>
      <w:r w:rsidRPr="005E2981">
        <w:rPr>
          <w:rFonts w:cs="Arial"/>
        </w:rPr>
        <w:t xml:space="preserve">: Factory finishing of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 with the following color:</w:t>
      </w:r>
    </w:p>
    <w:p w14:paraId="67971BD7" w14:textId="3BDF9CAF" w:rsidR="007C13FB" w:rsidRDefault="007C13FB" w:rsidP="007C13FB">
      <w:pPr>
        <w:pStyle w:val="StandardSpecNote"/>
      </w:pPr>
      <w:r w:rsidRPr="007C13FB">
        <w:t>O’HAGIN SPEC NOTE: Select one of the following color options below and delete the others not required on the project.</w:t>
      </w:r>
    </w:p>
    <w:p w14:paraId="40153841" w14:textId="5AF63725" w:rsidR="00C40D55" w:rsidRPr="005E2981" w:rsidRDefault="00C40D55" w:rsidP="00C40D55">
      <w:pPr>
        <w:pStyle w:val="VSLevel6"/>
        <w:rPr>
          <w:rFonts w:cs="Arial"/>
        </w:rPr>
      </w:pPr>
      <w:r w:rsidRPr="005E2981">
        <w:rPr>
          <w:rFonts w:cs="Arial"/>
        </w:rPr>
        <w:t>[Black] [Bronze] [Brown] [Gray].</w:t>
      </w:r>
    </w:p>
    <w:p w14:paraId="57BAB5B5" w14:textId="19B694CF" w:rsidR="004E2D11" w:rsidRPr="004E2D11" w:rsidRDefault="004E2D11" w:rsidP="004E2D11">
      <w:pPr>
        <w:pStyle w:val="StandardSpecNote"/>
      </w:pPr>
      <w:r w:rsidRPr="005E2981">
        <w:rPr>
          <w:rFonts w:cs="Arial"/>
          <w:szCs w:val="20"/>
        </w:rPr>
        <w:t xml:space="preserve">O’HAGIN SPEC NOTE: </w:t>
      </w:r>
      <w:r>
        <w:rPr>
          <w:rFonts w:cs="Arial"/>
          <w:szCs w:val="20"/>
        </w:rPr>
        <w:t>Select the following paragraph when Copper T</w:t>
      </w:r>
      <w:r w:rsidRPr="005E2981">
        <w:rPr>
          <w:rFonts w:cs="Arial"/>
          <w:szCs w:val="20"/>
        </w:rPr>
        <w:t>raditional 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034D4B69" w14:textId="1D6C1DAA" w:rsidR="002E195B" w:rsidRPr="005E2981" w:rsidRDefault="00E43109" w:rsidP="00E43109">
      <w:pPr>
        <w:pStyle w:val="VSLevel3"/>
      </w:pPr>
      <w:r>
        <w:rPr>
          <w:rFonts w:cs="Arial"/>
        </w:rPr>
        <w:t>Material</w:t>
      </w:r>
      <w:r>
        <w:t xml:space="preserve"> - Copper:</w:t>
      </w:r>
    </w:p>
    <w:p w14:paraId="7F7D716C" w14:textId="217D9424" w:rsidR="006C7CEB" w:rsidRDefault="006C7CEB" w:rsidP="006C7CEB">
      <w:pPr>
        <w:pStyle w:val="StandardSpecNote"/>
        <w:rPr>
          <w:rFonts w:cs="Arial"/>
          <w:szCs w:val="20"/>
        </w:rPr>
      </w:pPr>
      <w:r w:rsidRPr="005E2981">
        <w:rPr>
          <w:rFonts w:cs="Arial"/>
          <w:szCs w:val="20"/>
        </w:rPr>
        <w:t>O’HAGIN SPEC NOTE: 1/4 inch</w:t>
      </w:r>
      <w:r>
        <w:rPr>
          <w:rFonts w:cs="Arial"/>
          <w:szCs w:val="20"/>
        </w:rPr>
        <w:t xml:space="preserve"> noncombustible, corrosion-resistant galvanized wire mesh is standard</w:t>
      </w:r>
      <w:r w:rsidRPr="005E2981">
        <w:rPr>
          <w:rFonts w:cs="Arial"/>
          <w:szCs w:val="20"/>
        </w:rPr>
        <w:t>.</w:t>
      </w:r>
    </w:p>
    <w:p w14:paraId="12751C54" w14:textId="0752E857" w:rsidR="000D7F1D" w:rsidRPr="006C7CEB" w:rsidRDefault="006C7CEB" w:rsidP="000D7F1D">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proofErr w:type="gramStart"/>
      <w:r w:rsidRPr="005E2981">
        <w:rPr>
          <w:rFonts w:cs="Arial"/>
          <w:szCs w:val="20"/>
        </w:rPr>
        <w:t>1/4 inch</w:t>
      </w:r>
      <w:proofErr w:type="gramEnd"/>
      <w:r>
        <w:rPr>
          <w:rFonts w:cs="Arial"/>
          <w:szCs w:val="20"/>
        </w:rPr>
        <w:t xml:space="preserve"> galvanized wire mesh with a 1/8 inch or </w:t>
      </w:r>
      <w:r w:rsidRPr="005E2981">
        <w:rPr>
          <w:rFonts w:cs="Arial"/>
          <w:szCs w:val="20"/>
        </w:rPr>
        <w:t>1/4 inch</w:t>
      </w:r>
      <w:r>
        <w:rPr>
          <w:rFonts w:cs="Arial"/>
          <w:szCs w:val="20"/>
        </w:rPr>
        <w:t xml:space="preserve"> </w:t>
      </w:r>
      <w:r w:rsidRPr="005E2981">
        <w:rPr>
          <w:rFonts w:cs="Arial"/>
          <w:szCs w:val="20"/>
        </w:rPr>
        <w:t xml:space="preserve">noncombustible, corrosion-resistant stainless-steel </w:t>
      </w:r>
      <w:r w:rsidR="00C36F1A" w:rsidRPr="005E2981">
        <w:rPr>
          <w:rFonts w:cs="Arial"/>
        </w:rPr>
        <w:t>fine/flexible wire filament, external high wind diverter and internal Z-Baffles for (snow loads) recommended for areas where ice barriers are required</w:t>
      </w:r>
      <w:r w:rsidR="000D7F1D" w:rsidRPr="00823C9F">
        <w:t>.</w:t>
      </w:r>
    </w:p>
    <w:p w14:paraId="71DB4A6E" w14:textId="213BDD62" w:rsidR="00C40D55" w:rsidRDefault="00C40D55" w:rsidP="00C40D55">
      <w:pPr>
        <w:pStyle w:val="VSLevel4"/>
        <w:keepLines w:val="0"/>
        <w:widowControl w:val="0"/>
        <w:rPr>
          <w:rFonts w:cs="Arial"/>
        </w:rPr>
      </w:pPr>
      <w:r w:rsidRPr="007F52AB">
        <w:rPr>
          <w:rFonts w:cs="Arial"/>
        </w:rPr>
        <w:t>16 oz. copper</w:t>
      </w:r>
      <w:r>
        <w:rPr>
          <w:rFonts w:cs="Arial"/>
        </w:rPr>
        <w:t xml:space="preserve"> </w:t>
      </w:r>
      <w:r w:rsidRPr="005E2981">
        <w:rPr>
          <w:rFonts w:cs="Arial"/>
        </w:rPr>
        <w:t>[1/4 inch] [1/8 inch] noncombustible, corrosion-resistant wire mesh [stainless</w:t>
      </w:r>
      <w:r w:rsidR="00182A13">
        <w:rPr>
          <w:rFonts w:cs="Arial"/>
        </w:rPr>
        <w:t>-</w:t>
      </w:r>
      <w:r w:rsidRPr="005E2981">
        <w:rPr>
          <w:rFonts w:cs="Arial"/>
        </w:rPr>
        <w:t>stee</w:t>
      </w:r>
      <w:r w:rsidR="00823C9F">
        <w:rPr>
          <w:rFonts w:cs="Arial"/>
        </w:rPr>
        <w:t>l</w:t>
      </w:r>
      <w:r w:rsidR="00670CDB">
        <w:rPr>
          <w:rFonts w:cs="Arial"/>
        </w:rPr>
        <w:t>,</w:t>
      </w:r>
      <w:r w:rsidRPr="005E2981">
        <w:rPr>
          <w:rFonts w:cs="Arial"/>
        </w:rPr>
        <w:t>] with button locking assembly</w:t>
      </w:r>
      <w:r w:rsidR="00C36F1A">
        <w:rPr>
          <w:rFonts w:cs="Arial"/>
        </w:rPr>
        <w:t xml:space="preserve">. </w:t>
      </w:r>
      <w:r w:rsidRPr="005E2981">
        <w:rPr>
          <w:rFonts w:cs="Arial"/>
        </w:rPr>
        <w:t>No moving parts, screws or spot welds.</w:t>
      </w:r>
    </w:p>
    <w:p w14:paraId="76F1FFC2" w14:textId="293225E2" w:rsidR="00C40D55" w:rsidRDefault="00C40D55" w:rsidP="004A5105">
      <w:pPr>
        <w:pStyle w:val="VSLevel4"/>
      </w:pPr>
      <w:r w:rsidRPr="009902A8">
        <w:rPr>
          <w:rFonts w:cs="Arial"/>
        </w:rPr>
        <w:t>Finishing:</w:t>
      </w:r>
      <w:r w:rsidR="009902A8" w:rsidRPr="009902A8">
        <w:rPr>
          <w:rFonts w:cs="Arial"/>
        </w:rPr>
        <w:t xml:space="preserve"> </w:t>
      </w:r>
      <w:r w:rsidRPr="005E2981">
        <w:t>Mill finish (natural copper).</w:t>
      </w:r>
    </w:p>
    <w:p w14:paraId="5E0A06B9" w14:textId="1B164D6A" w:rsidR="00C40D55" w:rsidRDefault="00C40D55" w:rsidP="00C40D55">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Pr="007F52AB">
        <w:t>Net Free Ventilation Area (NFVA)</w:t>
      </w:r>
      <w:r>
        <w:t xml:space="preserve"> matching the wire mesh thickness selected above, and delete the option not required on the project.</w:t>
      </w:r>
    </w:p>
    <w:p w14:paraId="03156BEE" w14:textId="146767E9" w:rsidR="00C40D55" w:rsidRDefault="00C40D55" w:rsidP="00371659">
      <w:pPr>
        <w:pStyle w:val="VSLevel3"/>
        <w:keepNext/>
      </w:pPr>
      <w:r w:rsidRPr="007F52AB">
        <w:lastRenderedPageBreak/>
        <w:t>Net Free Ventilation Area (NFVA)</w:t>
      </w:r>
      <w:r>
        <w:t>:</w:t>
      </w:r>
    </w:p>
    <w:p w14:paraId="46B77443" w14:textId="106BDFC1" w:rsidR="00C40D55" w:rsidRPr="00C40D55" w:rsidRDefault="00C85CBB" w:rsidP="00371659">
      <w:pPr>
        <w:pStyle w:val="VSLevel4"/>
        <w:keepNext/>
      </w:pPr>
      <w:r>
        <w:rPr>
          <w:rFonts w:cs="Arial"/>
        </w:rPr>
        <w:t xml:space="preserve">Standard: </w:t>
      </w:r>
      <w:r w:rsidR="00C40D55" w:rsidRPr="005E2981">
        <w:rPr>
          <w:rFonts w:cs="Arial"/>
        </w:rPr>
        <w:t>1/4 inch</w:t>
      </w:r>
      <w:r w:rsidR="00C40D55">
        <w:rPr>
          <w:rFonts w:cs="Arial"/>
        </w:rPr>
        <w:t xml:space="preserve"> </w:t>
      </w:r>
      <w:r w:rsidR="00C40D55" w:rsidRPr="005E2981">
        <w:rPr>
          <w:rFonts w:cs="Arial"/>
        </w:rPr>
        <w:t>noncombustible, corrosion-resistant wire mesh</w:t>
      </w:r>
      <w:r w:rsidR="00C40D55">
        <w:rPr>
          <w:rFonts w:cs="Arial"/>
        </w:rPr>
        <w:t xml:space="preserve">: </w:t>
      </w:r>
      <w:r w:rsidR="00C40D55" w:rsidRPr="007F52AB">
        <w:rPr>
          <w:rFonts w:cs="Arial"/>
        </w:rPr>
        <w:t>72.00 Square Inches</w:t>
      </w:r>
    </w:p>
    <w:p w14:paraId="41AACE1F" w14:textId="133689BE" w:rsidR="00C40D55" w:rsidRPr="00C40D55" w:rsidRDefault="00C85CBB" w:rsidP="00C40D55">
      <w:pPr>
        <w:pStyle w:val="VSLevel4"/>
      </w:pPr>
      <w:r>
        <w:rPr>
          <w:rFonts w:cs="Arial"/>
        </w:rPr>
        <w:t xml:space="preserve">Optional: </w:t>
      </w:r>
      <w:r w:rsidR="00C40D55" w:rsidRPr="005E2981">
        <w:rPr>
          <w:rFonts w:cs="Arial"/>
        </w:rPr>
        <w:t>1/8 inch noncombustible, corrosion-resistant wire mesh</w:t>
      </w:r>
      <w:r w:rsidR="00C40D55">
        <w:rPr>
          <w:rFonts w:cs="Arial"/>
        </w:rPr>
        <w:t xml:space="preserve">: </w:t>
      </w:r>
      <w:r w:rsidR="00C40D55" w:rsidRPr="007F52AB">
        <w:rPr>
          <w:rFonts w:cs="Arial"/>
        </w:rPr>
        <w:t>64.80 Square Inches</w:t>
      </w:r>
      <w:r w:rsidR="00C40D55">
        <w:rPr>
          <w:rFonts w:cs="Arial"/>
        </w:rPr>
        <w:t>.</w:t>
      </w:r>
    </w:p>
    <w:p w14:paraId="655BBDC2" w14:textId="5DA121D4" w:rsidR="00C40D55" w:rsidRPr="00C40D55" w:rsidRDefault="00C40D55" w:rsidP="00C40D55">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Traditional Series Material Types matching the selection above</w:t>
      </w:r>
      <w:r>
        <w:t xml:space="preserve">, and delete the options not required on the project. </w:t>
      </w:r>
    </w:p>
    <w:p w14:paraId="3FD0AF00" w14:textId="2E03E181" w:rsidR="000A4DF1" w:rsidRPr="007A2AB1" w:rsidRDefault="000A4DF1" w:rsidP="00C40D55">
      <w:pPr>
        <w:pStyle w:val="VSLevel3"/>
      </w:pPr>
      <w:r w:rsidRPr="005E2981">
        <w:rPr>
          <w:lang w:val="en-CA"/>
        </w:rPr>
        <w:t>Basis of Design Product: Low</w:t>
      </w:r>
      <w:r w:rsidR="00B6042D">
        <w:rPr>
          <w:lang w:val="en-CA"/>
        </w:rPr>
        <w:t>-</w:t>
      </w:r>
      <w:r w:rsidRPr="005E2981">
        <w:rPr>
          <w:lang w:val="en-CA"/>
        </w:rPr>
        <w:t>Profile</w:t>
      </w:r>
      <w:r w:rsidR="004A5F5B">
        <w:rPr>
          <w:lang w:val="en-CA"/>
        </w:rPr>
        <w:t xml:space="preserve"> (</w:t>
      </w:r>
      <w:r w:rsidRPr="005E2981">
        <w:rPr>
          <w:lang w:val="en-CA"/>
        </w:rPr>
        <w:t>Tapered</w:t>
      </w:r>
      <w:r w:rsidR="004A5F5B">
        <w:rPr>
          <w:lang w:val="en-CA"/>
        </w:rPr>
        <w:t>)</w:t>
      </w:r>
      <w:r w:rsidR="003C375C" w:rsidRPr="005E2981">
        <w:rPr>
          <w:lang w:val="en-CA"/>
        </w:rPr>
        <w:t xml:space="preserve"> Off-Ridge Attic</w:t>
      </w:r>
      <w:r w:rsidR="00305F97">
        <w:rPr>
          <w:lang w:val="en-CA"/>
        </w:rPr>
        <w:t>/Roof</w:t>
      </w:r>
      <w:r w:rsidR="003C375C" w:rsidRPr="005E2981">
        <w:rPr>
          <w:lang w:val="en-CA"/>
        </w:rPr>
        <w:t xml:space="preserve"> Vents, Traditional Series</w:t>
      </w:r>
      <w:r w:rsidR="00C40D55">
        <w:rPr>
          <w:lang w:val="en-CA"/>
        </w:rPr>
        <w:t xml:space="preserve"> [Galvanized] [Aluminum] [Copper]</w:t>
      </w:r>
      <w:r w:rsidR="003C375C" w:rsidRPr="005E2981">
        <w:rPr>
          <w:lang w:val="en-CA"/>
        </w:rPr>
        <w:t xml:space="preserve"> </w:t>
      </w:r>
      <w:r w:rsidRPr="005E2981">
        <w:rPr>
          <w:lang w:val="en-CA"/>
        </w:rPr>
        <w:t>by O’Hagin.</w:t>
      </w:r>
    </w:p>
    <w:p w14:paraId="2C19DAD4" w14:textId="163110A7" w:rsidR="007A2AB1" w:rsidRPr="007A2AB1" w:rsidRDefault="007A2AB1" w:rsidP="007A2AB1">
      <w:pPr>
        <w:pStyle w:val="StandardSpecNote"/>
      </w:pPr>
      <w:r w:rsidRPr="007A2AB1">
        <w:t xml:space="preserve">O’HAGIN SPEC NOTE: </w:t>
      </w:r>
      <w:r w:rsidRPr="007A2AB1">
        <w:rPr>
          <w:lang w:val="en-CA"/>
        </w:rPr>
        <w:t xml:space="preserve">Delete the following </w:t>
      </w:r>
      <w:r>
        <w:rPr>
          <w:lang w:val="en-CA"/>
        </w:rPr>
        <w:t xml:space="preserve">article in its entirety </w:t>
      </w:r>
      <w:r w:rsidRPr="007A2AB1">
        <w:rPr>
          <w:lang w:val="en-CA"/>
        </w:rPr>
        <w:t xml:space="preserve">if </w:t>
      </w:r>
      <w:r w:rsidR="0039712A">
        <w:rPr>
          <w:lang w:val="en-CA"/>
        </w:rPr>
        <w:t xml:space="preserve">flame </w:t>
      </w:r>
      <w:r w:rsidRPr="007A2AB1">
        <w:rPr>
          <w:lang w:val="en-CA"/>
        </w:rPr>
        <w:t xml:space="preserve">and ember infiltration, or </w:t>
      </w:r>
      <w:r>
        <w:rPr>
          <w:lang w:val="en-CA"/>
        </w:rPr>
        <w:t xml:space="preserve">extreme </w:t>
      </w:r>
      <w:r w:rsidRPr="007A2AB1">
        <w:rPr>
          <w:lang w:val="en-CA"/>
        </w:rPr>
        <w:t>climatic conditions are required on th</w:t>
      </w:r>
      <w:r w:rsidR="00CD709B">
        <w:rPr>
          <w:lang w:val="en-CA"/>
        </w:rPr>
        <w:t>e</w:t>
      </w:r>
      <w:r w:rsidRPr="007A2AB1">
        <w:rPr>
          <w:lang w:val="en-CA"/>
        </w:rPr>
        <w:t xml:space="preserve"> project.</w:t>
      </w:r>
    </w:p>
    <w:p w14:paraId="731B8C81" w14:textId="1F8CE717" w:rsidR="007A2AB1" w:rsidRPr="007A2AB1" w:rsidRDefault="007A2AB1" w:rsidP="008E6D69">
      <w:pPr>
        <w:pStyle w:val="VSLevel2"/>
      </w:pPr>
      <w:r>
        <w:t>WEATHERMASTER</w:t>
      </w:r>
      <w:r w:rsidRPr="005E2981">
        <w:rPr>
          <w:rFonts w:ascii="Arial" w:hAnsi="Arial" w:cs="Arial"/>
        </w:rPr>
        <w:t xml:space="preserve"> Series - Low-Profile</w:t>
      </w:r>
      <w:r w:rsidR="004A5F5B">
        <w:rPr>
          <w:rFonts w:ascii="Arial" w:hAnsi="Arial" w:cs="Arial"/>
        </w:rPr>
        <w:t xml:space="preserve"> (</w:t>
      </w:r>
      <w:r w:rsidRPr="005E2981">
        <w:rPr>
          <w:rFonts w:ascii="Arial" w:hAnsi="Arial" w:cs="Arial"/>
        </w:rPr>
        <w:t>Tapered</w:t>
      </w:r>
      <w:r w:rsidR="004A5F5B">
        <w:rPr>
          <w:rFonts w:ascii="Arial" w:hAnsi="Arial" w:cs="Arial"/>
        </w:rPr>
        <w:t>)</w:t>
      </w:r>
      <w:r w:rsidRPr="005E2981">
        <w:rPr>
          <w:rFonts w:ascii="Arial" w:hAnsi="Arial" w:cs="Arial"/>
        </w:rPr>
        <w:t xml:space="preserve"> Off-Attic</w:t>
      </w:r>
      <w:r w:rsidR="00305F97">
        <w:rPr>
          <w:rFonts w:ascii="Arial" w:hAnsi="Arial" w:cs="Arial"/>
        </w:rPr>
        <w:t>/Roof</w:t>
      </w:r>
      <w:r w:rsidRPr="005E2981">
        <w:rPr>
          <w:rFonts w:ascii="Arial" w:hAnsi="Arial" w:cs="Arial"/>
        </w:rPr>
        <w:t xml:space="preserve"> Vents</w:t>
      </w:r>
    </w:p>
    <w:p w14:paraId="1062FF0C" w14:textId="524D2EE6" w:rsidR="00FF5DC0" w:rsidRDefault="007A2AB1" w:rsidP="007A2AB1">
      <w:pPr>
        <w:pStyle w:val="StandardSpecNote"/>
      </w:pPr>
      <w:r>
        <w:t xml:space="preserve">O’HAGIN SPEC NOTE: The WEATHERMASTER® series is designed to provide increased resistance to wind-driven </w:t>
      </w:r>
      <w:r w:rsidR="00090A8D">
        <w:t xml:space="preserve">rain and </w:t>
      </w:r>
      <w:r>
        <w:t xml:space="preserve">snow infiltration compared to </w:t>
      </w:r>
      <w:r w:rsidR="00090A8D">
        <w:t xml:space="preserve">traditional </w:t>
      </w:r>
      <w:r>
        <w:t>vent configurations. This option is intended for projects located in regions subject to snow accumulation, drifting, or high winter wind</w:t>
      </w:r>
      <w:r w:rsidR="00090A8D">
        <w:t xml:space="preserve"> and rain</w:t>
      </w:r>
      <w:r>
        <w:t xml:space="preserve"> exposure, where added protection against moisture intrusion through ventilation openings is required.</w:t>
      </w:r>
    </w:p>
    <w:p w14:paraId="1EAF159F" w14:textId="56FEDB43" w:rsidR="007A2AB1" w:rsidRDefault="007A2AB1" w:rsidP="007A2AB1">
      <w:pPr>
        <w:pStyle w:val="StandardSpecNote"/>
        <w:keepNext/>
        <w:keepLines/>
        <w:widowControl w:val="0"/>
        <w:suppressAutoHyphens/>
        <w:rPr>
          <w:rFonts w:cs="Arial"/>
          <w:szCs w:val="20"/>
        </w:rPr>
      </w:pPr>
      <w:r w:rsidRPr="005E2981">
        <w:rPr>
          <w:rFonts w:cs="Arial"/>
          <w:szCs w:val="20"/>
        </w:rPr>
        <w:t xml:space="preserve">O’HAGIN SPEC NOTE: The </w:t>
      </w:r>
      <w:r w:rsidR="007C13FB">
        <w:t>WEATHERMASTER®</w:t>
      </w:r>
      <w:r w:rsidR="007C13FB">
        <w:rPr>
          <w:rFonts w:cs="Arial"/>
          <w:szCs w:val="20"/>
        </w:rPr>
        <w:t xml:space="preserve"> </w:t>
      </w:r>
      <w:r w:rsidRPr="005E2981">
        <w:rPr>
          <w:rFonts w:cs="Arial"/>
          <w:szCs w:val="20"/>
        </w:rPr>
        <w:t>Series</w:t>
      </w:r>
      <w:r>
        <w:rPr>
          <w:rFonts w:cs="Arial"/>
          <w:szCs w:val="20"/>
        </w:rPr>
        <w:t xml:space="preserve"> is offered in three materials; Galvanized, Aluminum and Copper. Select one of th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Pr>
          <w:rFonts w:cs="Arial"/>
          <w:szCs w:val="20"/>
        </w:rPr>
        <w:t>vent materials below and delete the options not required on th</w:t>
      </w:r>
      <w:r w:rsidR="00CD709B">
        <w:rPr>
          <w:rFonts w:cs="Arial"/>
          <w:szCs w:val="20"/>
        </w:rPr>
        <w:t>e</w:t>
      </w:r>
      <w:r>
        <w:rPr>
          <w:rFonts w:cs="Arial"/>
          <w:szCs w:val="20"/>
        </w:rPr>
        <w:t xml:space="preserve"> project.</w:t>
      </w:r>
    </w:p>
    <w:p w14:paraId="3DDD3E57" w14:textId="797579F0" w:rsidR="007A2AB1" w:rsidRPr="005E2981" w:rsidRDefault="007A2AB1" w:rsidP="007A2AB1">
      <w:pPr>
        <w:pStyle w:val="StandardSpecNote"/>
        <w:keepNext/>
        <w:keepLines/>
        <w:widowControl w:val="0"/>
        <w:suppressAutoHyphens/>
        <w:rPr>
          <w:rFonts w:cs="Arial"/>
          <w:szCs w:val="20"/>
        </w:rPr>
      </w:pPr>
      <w:r w:rsidRPr="005E2981">
        <w:rPr>
          <w:rFonts w:cs="Arial"/>
          <w:szCs w:val="20"/>
        </w:rPr>
        <w:t xml:space="preserve">O’HAGIN SPEC NOTE: </w:t>
      </w:r>
      <w:r>
        <w:rPr>
          <w:rFonts w:cs="Arial"/>
          <w:szCs w:val="20"/>
        </w:rPr>
        <w:t xml:space="preserve">Select the following paragraph when Galvanized </w:t>
      </w:r>
      <w:r w:rsidR="007C13FB">
        <w:t>WEATHERMASTER®</w:t>
      </w:r>
      <w:r w:rsidRPr="005E2981">
        <w:rPr>
          <w:rFonts w:cs="Arial"/>
          <w:szCs w:val="20"/>
        </w:rPr>
        <w:t xml:space="preserve"> 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6BAD77AE" w14:textId="77777777" w:rsidR="007A2AB1" w:rsidRPr="005E2981" w:rsidRDefault="007A2AB1" w:rsidP="007A2AB1">
      <w:pPr>
        <w:pStyle w:val="VSLevel3"/>
        <w:keepLines w:val="0"/>
        <w:widowControl w:val="0"/>
        <w:rPr>
          <w:rFonts w:cs="Arial"/>
        </w:rPr>
      </w:pPr>
      <w:r>
        <w:rPr>
          <w:rFonts w:cs="Arial"/>
        </w:rPr>
        <w:t>Material - Ga</w:t>
      </w:r>
      <w:r w:rsidRPr="005E2981">
        <w:rPr>
          <w:rFonts w:cs="Arial"/>
        </w:rPr>
        <w:t xml:space="preserve">lvanized </w:t>
      </w:r>
      <w:r>
        <w:rPr>
          <w:rFonts w:cs="Arial"/>
        </w:rPr>
        <w:t>S</w:t>
      </w:r>
      <w:r w:rsidRPr="005E2981">
        <w:rPr>
          <w:rFonts w:cs="Arial"/>
        </w:rPr>
        <w:t>teel</w:t>
      </w:r>
      <w:r>
        <w:rPr>
          <w:rFonts w:cs="Arial"/>
        </w:rPr>
        <w:t>:</w:t>
      </w:r>
    </w:p>
    <w:p w14:paraId="6965675D" w14:textId="261AA718" w:rsidR="00090A8D" w:rsidRDefault="00090A8D" w:rsidP="00090A8D">
      <w:pPr>
        <w:pStyle w:val="StandardSpecNote"/>
        <w:rPr>
          <w:rFonts w:cs="Arial"/>
          <w:szCs w:val="20"/>
        </w:rPr>
      </w:pPr>
      <w:r w:rsidRPr="005E2981">
        <w:rPr>
          <w:rFonts w:cs="Arial"/>
          <w:szCs w:val="20"/>
        </w:rPr>
        <w:t>O’HAGIN SPEC NOTE: 1/4 inch</w:t>
      </w:r>
      <w:r>
        <w:rPr>
          <w:rFonts w:cs="Arial"/>
          <w:szCs w:val="20"/>
        </w:rPr>
        <w:t xml:space="preserve"> noncombustible, corrosion-resistant galvanized wire mesh is standard</w:t>
      </w:r>
      <w:r w:rsidRPr="005E2981">
        <w:rPr>
          <w:rFonts w:cs="Arial"/>
          <w:szCs w:val="20"/>
        </w:rPr>
        <w:t>.</w:t>
      </w:r>
    </w:p>
    <w:p w14:paraId="18029806" w14:textId="0AD13C4C" w:rsidR="00090A8D" w:rsidRDefault="00090A8D" w:rsidP="00090A8D">
      <w:pPr>
        <w:pStyle w:val="StandardSpecNote"/>
        <w:rPr>
          <w:rFonts w:cs="Arial"/>
          <w:szCs w:val="20"/>
        </w:rPr>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proofErr w:type="gramStart"/>
      <w:r w:rsidRPr="005E2981">
        <w:rPr>
          <w:rFonts w:cs="Arial"/>
          <w:szCs w:val="20"/>
        </w:rPr>
        <w:t>1/4 inch</w:t>
      </w:r>
      <w:proofErr w:type="gramEnd"/>
      <w:r>
        <w:rPr>
          <w:rFonts w:cs="Arial"/>
          <w:szCs w:val="20"/>
        </w:rPr>
        <w:t xml:space="preserve"> galvanized wire mesh with a 1/8 inch or </w:t>
      </w:r>
      <w:r w:rsidRPr="005E2981">
        <w:rPr>
          <w:rFonts w:cs="Arial"/>
          <w:szCs w:val="20"/>
        </w:rPr>
        <w:t>1/4 inch</w:t>
      </w:r>
      <w:r>
        <w:rPr>
          <w:rFonts w:cs="Arial"/>
          <w:szCs w:val="20"/>
        </w:rPr>
        <w:t xml:space="preserve"> </w:t>
      </w:r>
      <w:r w:rsidRPr="005E2981">
        <w:rPr>
          <w:rFonts w:cs="Arial"/>
          <w:szCs w:val="20"/>
        </w:rPr>
        <w:t xml:space="preserve">noncombustible, corrosion-resistant stainless-steel </w:t>
      </w:r>
      <w:r w:rsidR="00990480" w:rsidRPr="005E2981">
        <w:rPr>
          <w:rFonts w:cs="Arial"/>
        </w:rPr>
        <w:t>fine/flexible wire filament, external high wind diverter and internal Z-Baffles for (snow loads) recommended for areas where ice barriers are required</w:t>
      </w:r>
      <w:r w:rsidRPr="00823C9F">
        <w:t>.</w:t>
      </w:r>
    </w:p>
    <w:p w14:paraId="2626189C" w14:textId="7942EC34" w:rsidR="007A2AB1" w:rsidRPr="005E2981" w:rsidRDefault="007A2AB1" w:rsidP="007A2AB1">
      <w:pPr>
        <w:pStyle w:val="VSLevel4"/>
        <w:rPr>
          <w:rFonts w:cs="Arial"/>
        </w:rPr>
      </w:pPr>
      <w:r w:rsidRPr="005E2981">
        <w:rPr>
          <w:rFonts w:cs="Arial"/>
        </w:rPr>
        <w:t>26 gauge, G90 galvanized steel [1/4 inch] [1/8 inch] noncombustible, corrosion-resistant wire mesh [stainless</w:t>
      </w:r>
      <w:r w:rsidR="00182A13">
        <w:rPr>
          <w:rFonts w:cs="Arial"/>
        </w:rPr>
        <w:t>-</w:t>
      </w:r>
      <w:r w:rsidRPr="005E2981">
        <w:rPr>
          <w:rFonts w:cs="Arial"/>
        </w:rPr>
        <w:t>stee</w:t>
      </w:r>
      <w:r>
        <w:rPr>
          <w:rFonts w:cs="Arial"/>
        </w:rPr>
        <w:t>l</w:t>
      </w:r>
      <w:r w:rsidR="00670CDB">
        <w:rPr>
          <w:rFonts w:cs="Arial"/>
        </w:rPr>
        <w:t>,</w:t>
      </w:r>
      <w:r w:rsidRPr="005E2981">
        <w:rPr>
          <w:rFonts w:cs="Arial"/>
        </w:rPr>
        <w:t xml:space="preserve">] with button locking </w:t>
      </w:r>
      <w:r w:rsidR="00CA5B4F">
        <w:rPr>
          <w:rFonts w:cs="Arial"/>
        </w:rPr>
        <w:t xml:space="preserve">via a clinching machine </w:t>
      </w:r>
      <w:r w:rsidRPr="005E2981">
        <w:rPr>
          <w:rFonts w:cs="Arial"/>
        </w:rPr>
        <w:t>assembly</w:t>
      </w:r>
      <w:r w:rsidR="00990480">
        <w:rPr>
          <w:rFonts w:cs="Arial"/>
        </w:rPr>
        <w:t>. N</w:t>
      </w:r>
      <w:r w:rsidRPr="005E2981">
        <w:rPr>
          <w:rFonts w:cs="Arial"/>
        </w:rPr>
        <w:t>o moving parts, screws or spot welds.</w:t>
      </w:r>
    </w:p>
    <w:p w14:paraId="1A12A322" w14:textId="77777777" w:rsidR="00AD2B43" w:rsidRDefault="00AD2B43" w:rsidP="00AD2B43">
      <w:pPr>
        <w:pStyle w:val="StandardSpecNote"/>
      </w:pPr>
      <w:r w:rsidRPr="007C13FB">
        <w:t xml:space="preserve">O’HAGIN SPEC NOTE: Select one of the following </w:t>
      </w:r>
      <w:r>
        <w:t xml:space="preserve">finish </w:t>
      </w:r>
      <w:r w:rsidRPr="007C13FB">
        <w:t>options below and delete the others not required on the project.</w:t>
      </w:r>
    </w:p>
    <w:p w14:paraId="5809158F" w14:textId="77777777" w:rsidR="00AD2B43" w:rsidRPr="00AD2B43" w:rsidRDefault="00AD2B43" w:rsidP="00AD2B43">
      <w:pPr>
        <w:pStyle w:val="VSLevel4"/>
      </w:pPr>
      <w:r w:rsidRPr="00AD2B43">
        <w:t>Finishing:</w:t>
      </w:r>
    </w:p>
    <w:p w14:paraId="009974DB" w14:textId="77777777" w:rsidR="00090A8D" w:rsidRDefault="00090A8D" w:rsidP="00090A8D">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1A24940F" w14:textId="77777777" w:rsidR="00090A8D" w:rsidRPr="005E2981" w:rsidRDefault="00090A8D" w:rsidP="00090A8D">
      <w:pPr>
        <w:pStyle w:val="VSLevel5"/>
        <w:rPr>
          <w:rFonts w:cs="Arial"/>
        </w:rPr>
      </w:pPr>
      <w:r w:rsidRPr="005E2981">
        <w:rPr>
          <w:rFonts w:cs="Arial"/>
        </w:rPr>
        <w:t xml:space="preserve">Shingle Over Finish: Factory finishing of </w:t>
      </w:r>
      <w:r w:rsidRPr="00DB092C">
        <w:rPr>
          <w:rFonts w:cs="Arial"/>
        </w:rPr>
        <w:t>off-ridge attic</w:t>
      </w:r>
      <w:r>
        <w:rPr>
          <w:rFonts w:cs="Arial"/>
        </w:rPr>
        <w:t>/roof</w:t>
      </w:r>
      <w:r w:rsidRPr="00DB092C">
        <w:rPr>
          <w:rFonts w:cs="Arial"/>
        </w:rPr>
        <w:t xml:space="preserve"> </w:t>
      </w:r>
      <w:r w:rsidRPr="005E2981">
        <w:rPr>
          <w:rFonts w:cs="Arial"/>
        </w:rPr>
        <w:t>vent, designed for installation of shingle finish directly to the vent for minimal exposure.</w:t>
      </w:r>
    </w:p>
    <w:p w14:paraId="15D23C83" w14:textId="0C8AB9F2" w:rsidR="00AD2B43" w:rsidRPr="005E2981" w:rsidRDefault="00090A8D" w:rsidP="00090A8D">
      <w:pPr>
        <w:pStyle w:val="VSLevel5"/>
        <w:rPr>
          <w:rFonts w:cs="Arial"/>
        </w:rPr>
      </w:pPr>
      <w:r w:rsidRPr="005E2981">
        <w:rPr>
          <w:rFonts w:cs="Arial"/>
        </w:rPr>
        <w:lastRenderedPageBreak/>
        <w:t xml:space="preserve">Pre-Painted Galvanized Steel: Factory finishing of </w:t>
      </w:r>
      <w:r w:rsidRPr="00DB092C">
        <w:rPr>
          <w:rFonts w:cs="Arial"/>
        </w:rPr>
        <w:t>off-ridge attic</w:t>
      </w:r>
      <w:r>
        <w:rPr>
          <w:rFonts w:cs="Arial"/>
        </w:rPr>
        <w:t>/roof</w:t>
      </w:r>
      <w:r w:rsidRPr="00DB092C">
        <w:rPr>
          <w:rFonts w:cs="Arial"/>
        </w:rPr>
        <w:t xml:space="preserve"> </w:t>
      </w:r>
      <w:r w:rsidRPr="005E2981">
        <w:rPr>
          <w:rFonts w:cs="Arial"/>
        </w:rPr>
        <w:t>vent with the following color:</w:t>
      </w:r>
    </w:p>
    <w:p w14:paraId="3D681BE5" w14:textId="410C409F" w:rsidR="00AD2B43" w:rsidRDefault="00AD2B43" w:rsidP="00AD2B43">
      <w:pPr>
        <w:pStyle w:val="StandardSpecNote"/>
      </w:pPr>
      <w:r w:rsidRPr="007C13FB">
        <w:t>O’HAGIN SPEC NOTE: Select one of the following color options below and delete the others not required on the project.</w:t>
      </w:r>
    </w:p>
    <w:p w14:paraId="5E0303C5" w14:textId="77777777" w:rsidR="00AD2B43" w:rsidRPr="005E2981" w:rsidRDefault="00AD2B43" w:rsidP="00AD2B43">
      <w:pPr>
        <w:pStyle w:val="VSLevel6"/>
        <w:rPr>
          <w:rFonts w:cs="Arial"/>
        </w:rPr>
      </w:pPr>
      <w:r w:rsidRPr="005E2981">
        <w:rPr>
          <w:rFonts w:cs="Arial"/>
        </w:rPr>
        <w:t>[Black] [Bronze] [Brown] [Charcoal] [Gray] [White].</w:t>
      </w:r>
    </w:p>
    <w:p w14:paraId="4B0D159D" w14:textId="5C389886" w:rsidR="007A2AB1" w:rsidRDefault="007A2AB1" w:rsidP="007A2AB1">
      <w:pPr>
        <w:pStyle w:val="StandardSpecNote"/>
        <w:rPr>
          <w:rFonts w:cs="Arial"/>
          <w:szCs w:val="20"/>
        </w:rPr>
      </w:pPr>
      <w:r w:rsidRPr="005E2981">
        <w:rPr>
          <w:rFonts w:cs="Arial"/>
          <w:szCs w:val="20"/>
        </w:rPr>
        <w:t xml:space="preserve">O’HAGIN SPEC NOTE: </w:t>
      </w:r>
      <w:r>
        <w:rPr>
          <w:rFonts w:cs="Arial"/>
          <w:szCs w:val="20"/>
        </w:rPr>
        <w:t xml:space="preserve">Select the following paragraph when Aluminum </w:t>
      </w:r>
      <w:r w:rsidR="00AD2B43">
        <w:t xml:space="preserve">WEATHERMASTER® </w:t>
      </w:r>
      <w:r w:rsidRPr="005E2981">
        <w:rPr>
          <w:rFonts w:cs="Arial"/>
          <w:szCs w:val="20"/>
        </w:rPr>
        <w:t>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500303D2" w14:textId="77777777" w:rsidR="007A2AB1" w:rsidRPr="005E2981" w:rsidRDefault="007A2AB1" w:rsidP="007A2AB1">
      <w:pPr>
        <w:pStyle w:val="VSLevel3"/>
        <w:rPr>
          <w:rFonts w:cs="Arial"/>
        </w:rPr>
      </w:pPr>
      <w:r>
        <w:rPr>
          <w:rFonts w:cs="Arial"/>
        </w:rPr>
        <w:t>Material - A</w:t>
      </w:r>
      <w:r w:rsidRPr="005E2981">
        <w:rPr>
          <w:rFonts w:cs="Arial"/>
        </w:rPr>
        <w:t>luminum</w:t>
      </w:r>
      <w:r>
        <w:rPr>
          <w:rFonts w:cs="Arial"/>
        </w:rPr>
        <w:t>:</w:t>
      </w:r>
    </w:p>
    <w:p w14:paraId="3F525EB1" w14:textId="58F036EA" w:rsidR="00090A8D" w:rsidRDefault="00090A8D" w:rsidP="009B5641">
      <w:pPr>
        <w:pStyle w:val="StandardSpecNote"/>
        <w:keepNext/>
        <w:rPr>
          <w:rFonts w:cs="Arial"/>
          <w:szCs w:val="20"/>
        </w:rPr>
      </w:pPr>
      <w:r w:rsidRPr="005E2981">
        <w:rPr>
          <w:rFonts w:cs="Arial"/>
          <w:szCs w:val="20"/>
        </w:rPr>
        <w:t>O’HAGIN SPEC NOTE: 1/4 inch</w:t>
      </w:r>
      <w:r>
        <w:rPr>
          <w:rFonts w:cs="Arial"/>
          <w:szCs w:val="20"/>
        </w:rPr>
        <w:t xml:space="preserve"> noncombustible, corrosion-resistant galvanized wire mesh is standard</w:t>
      </w:r>
      <w:r w:rsidRPr="005E2981">
        <w:rPr>
          <w:rFonts w:cs="Arial"/>
          <w:szCs w:val="20"/>
        </w:rPr>
        <w:t>.</w:t>
      </w:r>
    </w:p>
    <w:p w14:paraId="1EB67CB0" w14:textId="429C3F24" w:rsidR="007A2AB1" w:rsidRDefault="00090A8D" w:rsidP="009B5641">
      <w:pPr>
        <w:pStyle w:val="StandardSpecNote"/>
        <w:keepNext/>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proofErr w:type="gramStart"/>
      <w:r w:rsidRPr="005E2981">
        <w:rPr>
          <w:rFonts w:cs="Arial"/>
          <w:szCs w:val="20"/>
        </w:rPr>
        <w:t>1/4 inch</w:t>
      </w:r>
      <w:proofErr w:type="gramEnd"/>
      <w:r>
        <w:rPr>
          <w:rFonts w:cs="Arial"/>
          <w:szCs w:val="20"/>
        </w:rPr>
        <w:t xml:space="preserve"> galvanized wire mesh with a 1/8 inch or </w:t>
      </w:r>
      <w:r w:rsidRPr="005E2981">
        <w:rPr>
          <w:rFonts w:cs="Arial"/>
          <w:szCs w:val="20"/>
        </w:rPr>
        <w:t>1/4 inch</w:t>
      </w:r>
      <w:r>
        <w:rPr>
          <w:rFonts w:cs="Arial"/>
          <w:szCs w:val="20"/>
        </w:rPr>
        <w:t xml:space="preserve"> </w:t>
      </w:r>
      <w:r w:rsidRPr="005E2981">
        <w:rPr>
          <w:rFonts w:cs="Arial"/>
          <w:szCs w:val="20"/>
        </w:rPr>
        <w:t xml:space="preserve">noncombustible, corrosion-resistant stainless-steel </w:t>
      </w:r>
      <w:r w:rsidR="00A6205D" w:rsidRPr="005E2981">
        <w:rPr>
          <w:rFonts w:cs="Arial"/>
        </w:rPr>
        <w:t>fine/flexible wire filament, external high wind diverter and internal Z-Baffles for (snow loads) recommended for areas where ice barriers are required</w:t>
      </w:r>
      <w:r w:rsidRPr="005E2981">
        <w:rPr>
          <w:rFonts w:cs="Arial"/>
          <w:szCs w:val="20"/>
        </w:rPr>
        <w:t>.</w:t>
      </w:r>
    </w:p>
    <w:p w14:paraId="59DA26E8" w14:textId="267A722F" w:rsidR="007A2AB1" w:rsidRDefault="007A2AB1" w:rsidP="007A2AB1">
      <w:pPr>
        <w:pStyle w:val="VSLevel4"/>
        <w:keepLines w:val="0"/>
        <w:widowControl w:val="0"/>
        <w:rPr>
          <w:rFonts w:cs="Arial"/>
        </w:rPr>
      </w:pPr>
      <w:proofErr w:type="gramStart"/>
      <w:r>
        <w:rPr>
          <w:rFonts w:cs="Arial"/>
        </w:rPr>
        <w:t>0</w:t>
      </w:r>
      <w:r w:rsidRPr="007F52AB">
        <w:rPr>
          <w:rFonts w:cs="Arial"/>
        </w:rPr>
        <w:t>.032 gauge</w:t>
      </w:r>
      <w:proofErr w:type="gramEnd"/>
      <w:r w:rsidRPr="007F52AB">
        <w:rPr>
          <w:rFonts w:cs="Arial"/>
        </w:rPr>
        <w:t xml:space="preserve"> aluminum</w:t>
      </w:r>
      <w:r>
        <w:rPr>
          <w:rFonts w:cs="Arial"/>
        </w:rPr>
        <w:t xml:space="preserve"> </w:t>
      </w:r>
      <w:r w:rsidRPr="005E2981">
        <w:rPr>
          <w:rFonts w:cs="Arial"/>
        </w:rPr>
        <w:t>[1/4 inch] [1/8 inch] noncombustible, corrosion-resistant wire mesh [stainless</w:t>
      </w:r>
      <w:r w:rsidR="00182A13">
        <w:rPr>
          <w:rFonts w:cs="Arial"/>
        </w:rPr>
        <w:t>-</w:t>
      </w:r>
      <w:r w:rsidRPr="005E2981">
        <w:rPr>
          <w:rFonts w:cs="Arial"/>
        </w:rPr>
        <w:t>stee</w:t>
      </w:r>
      <w:r>
        <w:rPr>
          <w:rFonts w:cs="Arial"/>
        </w:rPr>
        <w:t>l</w:t>
      </w:r>
      <w:r w:rsidR="00670CDB">
        <w:rPr>
          <w:rFonts w:cs="Arial"/>
        </w:rPr>
        <w:t>,</w:t>
      </w:r>
      <w:r w:rsidRPr="005E2981">
        <w:rPr>
          <w:rFonts w:cs="Arial"/>
        </w:rPr>
        <w:t>] with button locking assembly. No moving parts, screws or spot welds.</w:t>
      </w:r>
    </w:p>
    <w:p w14:paraId="41090B6D" w14:textId="77777777" w:rsidR="00CA7A1A" w:rsidRDefault="00CA7A1A" w:rsidP="00CA7A1A">
      <w:pPr>
        <w:pStyle w:val="StandardSpecNote"/>
      </w:pPr>
      <w:r w:rsidRPr="007C13FB">
        <w:t xml:space="preserve">O’HAGIN SPEC NOTE: Select one of the following </w:t>
      </w:r>
      <w:r>
        <w:t xml:space="preserve">finish </w:t>
      </w:r>
      <w:r w:rsidRPr="007C13FB">
        <w:t>options below and delete the others not required on the project.</w:t>
      </w:r>
    </w:p>
    <w:p w14:paraId="13081D6E" w14:textId="77777777" w:rsidR="00CA7A1A" w:rsidRPr="00CA7A1A" w:rsidRDefault="00CA7A1A" w:rsidP="00CA7A1A">
      <w:pPr>
        <w:pStyle w:val="VSLevel4"/>
      </w:pPr>
      <w:r w:rsidRPr="00CA7A1A">
        <w:t>Finishing:</w:t>
      </w:r>
    </w:p>
    <w:p w14:paraId="5DCFF36B" w14:textId="77777777" w:rsidR="00090A8D" w:rsidRDefault="00090A8D" w:rsidP="00090A8D">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0DBA3F11" w14:textId="77777777" w:rsidR="00090A8D" w:rsidRPr="005E2981" w:rsidRDefault="00090A8D" w:rsidP="00090A8D">
      <w:pPr>
        <w:pStyle w:val="VSLevel5"/>
        <w:rPr>
          <w:rFonts w:cs="Arial"/>
        </w:rPr>
      </w:pPr>
      <w:r w:rsidRPr="005E2981">
        <w:rPr>
          <w:rFonts w:cs="Arial"/>
        </w:rPr>
        <w:t xml:space="preserve">Shingle Over Finish: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designed for installation of shingle finish directly to the vent for minimal exposure.</w:t>
      </w:r>
    </w:p>
    <w:p w14:paraId="2714F8AD" w14:textId="0E17E716" w:rsidR="00090A8D" w:rsidRDefault="00090A8D" w:rsidP="00090A8D">
      <w:pPr>
        <w:pStyle w:val="VSLevel5"/>
        <w:rPr>
          <w:rFonts w:cs="Arial"/>
        </w:rPr>
      </w:pPr>
      <w:r w:rsidRPr="005E2981">
        <w:rPr>
          <w:rFonts w:cs="Arial"/>
        </w:rPr>
        <w:t xml:space="preserve">Pre-Painted </w:t>
      </w:r>
      <w:r>
        <w:rPr>
          <w:rFonts w:cs="Arial"/>
        </w:rPr>
        <w:t>Aluminum</w:t>
      </w:r>
      <w:r w:rsidRPr="005E2981">
        <w:rPr>
          <w:rFonts w:cs="Arial"/>
        </w:rPr>
        <w:t xml:space="preserve">: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with the following color:</w:t>
      </w:r>
    </w:p>
    <w:p w14:paraId="1A124F60" w14:textId="4608E9DE" w:rsidR="00CA7A1A" w:rsidRDefault="00CA7A1A" w:rsidP="00CA7A1A">
      <w:pPr>
        <w:pStyle w:val="StandardSpecNote"/>
      </w:pPr>
      <w:r w:rsidRPr="007C13FB">
        <w:t>O’HAGIN SPEC NOTE: Select one of the following color options below and delete the others not required on the project.</w:t>
      </w:r>
    </w:p>
    <w:p w14:paraId="4B7BDEEE" w14:textId="77777777" w:rsidR="00CA7A1A" w:rsidRPr="005E2981" w:rsidRDefault="00CA7A1A" w:rsidP="00CA7A1A">
      <w:pPr>
        <w:pStyle w:val="VSLevel6"/>
        <w:rPr>
          <w:rFonts w:cs="Arial"/>
        </w:rPr>
      </w:pPr>
      <w:r w:rsidRPr="005E2981">
        <w:rPr>
          <w:rFonts w:cs="Arial"/>
        </w:rPr>
        <w:t>[Black] [Bronze] [Brown] [Gray].</w:t>
      </w:r>
    </w:p>
    <w:p w14:paraId="0B8C8528" w14:textId="72014EC3" w:rsidR="007A2AB1" w:rsidRPr="004E2D11" w:rsidRDefault="007A2AB1" w:rsidP="007A2AB1">
      <w:pPr>
        <w:pStyle w:val="StandardSpecNote"/>
      </w:pPr>
      <w:r w:rsidRPr="005E2981">
        <w:rPr>
          <w:rFonts w:cs="Arial"/>
          <w:szCs w:val="20"/>
        </w:rPr>
        <w:t xml:space="preserve">O’HAGIN SPEC NOTE: </w:t>
      </w:r>
      <w:r>
        <w:rPr>
          <w:rFonts w:cs="Arial"/>
          <w:szCs w:val="20"/>
        </w:rPr>
        <w:t xml:space="preserve">Select the following paragraph when Copper </w:t>
      </w:r>
      <w:r w:rsidR="00CA7A1A">
        <w:t xml:space="preserve">WEATHERMASTER® </w:t>
      </w:r>
      <w:r w:rsidR="00CA7A1A" w:rsidRPr="005E2981">
        <w:rPr>
          <w:rFonts w:cs="Arial"/>
          <w:szCs w:val="20"/>
        </w:rPr>
        <w:t>Series</w:t>
      </w:r>
      <w:r w:rsidR="00CA7A1A">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Roof Vents</w:t>
      </w:r>
      <w:r>
        <w:rPr>
          <w:rFonts w:cs="Arial"/>
          <w:szCs w:val="20"/>
        </w:rPr>
        <w:t xml:space="preserve"> are required on the project.</w:t>
      </w:r>
    </w:p>
    <w:p w14:paraId="28DD11B2" w14:textId="77777777" w:rsidR="007A2AB1" w:rsidRPr="005E2981" w:rsidRDefault="007A2AB1" w:rsidP="007A2AB1">
      <w:pPr>
        <w:pStyle w:val="VSLevel3"/>
      </w:pPr>
      <w:r>
        <w:rPr>
          <w:rFonts w:cs="Arial"/>
        </w:rPr>
        <w:t>Material</w:t>
      </w:r>
      <w:r>
        <w:t xml:space="preserve"> - Copper:</w:t>
      </w:r>
    </w:p>
    <w:p w14:paraId="199789DE" w14:textId="34896775" w:rsidR="00090A8D" w:rsidRDefault="00090A8D" w:rsidP="00090A8D">
      <w:pPr>
        <w:pStyle w:val="StandardSpecNote"/>
        <w:rPr>
          <w:rFonts w:cs="Arial"/>
          <w:szCs w:val="20"/>
        </w:rPr>
      </w:pPr>
      <w:r w:rsidRPr="005E2981">
        <w:rPr>
          <w:rFonts w:cs="Arial"/>
          <w:szCs w:val="20"/>
        </w:rPr>
        <w:t>O’HAGIN SPEC NOTE: 1/4 inch</w:t>
      </w:r>
      <w:r>
        <w:rPr>
          <w:rFonts w:cs="Arial"/>
          <w:szCs w:val="20"/>
        </w:rPr>
        <w:t xml:space="preserve"> noncombustible, corrosion-resistant galvanized wire mesh is standard</w:t>
      </w:r>
      <w:r w:rsidRPr="005E2981">
        <w:rPr>
          <w:rFonts w:cs="Arial"/>
          <w:szCs w:val="20"/>
        </w:rPr>
        <w:t>.</w:t>
      </w:r>
    </w:p>
    <w:p w14:paraId="43FC9C0D" w14:textId="15F71BB1" w:rsidR="007A2AB1" w:rsidRPr="002D05A4" w:rsidRDefault="00090A8D" w:rsidP="007A2AB1">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proofErr w:type="gramStart"/>
      <w:r w:rsidRPr="005E2981">
        <w:rPr>
          <w:rFonts w:cs="Arial"/>
          <w:szCs w:val="20"/>
        </w:rPr>
        <w:t>1/4 inch</w:t>
      </w:r>
      <w:proofErr w:type="gramEnd"/>
      <w:r>
        <w:rPr>
          <w:rFonts w:cs="Arial"/>
          <w:szCs w:val="20"/>
        </w:rPr>
        <w:t xml:space="preserve"> galvanized wire mesh with a 1/8 inch</w:t>
      </w:r>
      <w:r w:rsidR="003562C2">
        <w:rPr>
          <w:rFonts w:cs="Arial"/>
          <w:szCs w:val="20"/>
        </w:rPr>
        <w:t xml:space="preserve"> </w:t>
      </w:r>
      <w:r>
        <w:rPr>
          <w:rFonts w:cs="Arial"/>
          <w:szCs w:val="20"/>
        </w:rPr>
        <w:t xml:space="preserve">or </w:t>
      </w:r>
      <w:r w:rsidRPr="005E2981">
        <w:rPr>
          <w:rFonts w:cs="Arial"/>
          <w:szCs w:val="20"/>
        </w:rPr>
        <w:t>1/4 inch</w:t>
      </w:r>
      <w:r>
        <w:rPr>
          <w:rFonts w:cs="Arial"/>
          <w:szCs w:val="20"/>
        </w:rPr>
        <w:t xml:space="preserve"> </w:t>
      </w:r>
      <w:r w:rsidRPr="005E2981">
        <w:rPr>
          <w:rFonts w:cs="Arial"/>
          <w:szCs w:val="20"/>
        </w:rPr>
        <w:t xml:space="preserve">noncombustible, corrosion-resistant stainless-steel </w:t>
      </w:r>
      <w:r w:rsidR="00A6205D" w:rsidRPr="005E2981">
        <w:rPr>
          <w:rFonts w:cs="Arial"/>
        </w:rPr>
        <w:t>fine/flexible wire filament, external high wind diverter and internal Z-Baffles for (snow loads) recommended for areas where ice barriers are required</w:t>
      </w:r>
      <w:r w:rsidRPr="00823C9F">
        <w:t>.</w:t>
      </w:r>
    </w:p>
    <w:p w14:paraId="4CFB7603" w14:textId="277AA4BD" w:rsidR="007A2AB1" w:rsidRDefault="007A2AB1" w:rsidP="007A2AB1">
      <w:pPr>
        <w:pStyle w:val="VSLevel4"/>
        <w:keepLines w:val="0"/>
        <w:widowControl w:val="0"/>
        <w:rPr>
          <w:rFonts w:cs="Arial"/>
        </w:rPr>
      </w:pPr>
      <w:r w:rsidRPr="007F52AB">
        <w:rPr>
          <w:rFonts w:cs="Arial"/>
        </w:rPr>
        <w:lastRenderedPageBreak/>
        <w:t>16 oz. copper</w:t>
      </w:r>
      <w:r>
        <w:rPr>
          <w:rFonts w:cs="Arial"/>
        </w:rPr>
        <w:t xml:space="preserve"> </w:t>
      </w:r>
      <w:r w:rsidRPr="005E2981">
        <w:rPr>
          <w:rFonts w:cs="Arial"/>
        </w:rPr>
        <w:t>[1/4 inch] [1/8 inch] noncombustible, corrosion-resistant wire mesh [stainless</w:t>
      </w:r>
      <w:r w:rsidR="00182A13">
        <w:rPr>
          <w:rFonts w:cs="Arial"/>
        </w:rPr>
        <w:t>-</w:t>
      </w:r>
      <w:r w:rsidRPr="005E2981">
        <w:rPr>
          <w:rFonts w:cs="Arial"/>
        </w:rPr>
        <w:t>stee</w:t>
      </w:r>
      <w:r>
        <w:rPr>
          <w:rFonts w:cs="Arial"/>
        </w:rPr>
        <w:t>l</w:t>
      </w:r>
      <w:r w:rsidR="00670CDB">
        <w:rPr>
          <w:rFonts w:cs="Arial"/>
        </w:rPr>
        <w:t>,</w:t>
      </w:r>
      <w:r w:rsidRPr="005E2981">
        <w:rPr>
          <w:rFonts w:cs="Arial"/>
        </w:rPr>
        <w:t>] with button locking assembly. No moving parts, screws or spot welds.</w:t>
      </w:r>
    </w:p>
    <w:p w14:paraId="06CE0051" w14:textId="27EEDC73" w:rsidR="00090A8D" w:rsidRDefault="00090A8D" w:rsidP="00F24F23">
      <w:pPr>
        <w:pStyle w:val="VSLevel4"/>
        <w:rPr>
          <w:rFonts w:cs="Arial"/>
        </w:rPr>
      </w:pPr>
      <w:r w:rsidRPr="009902A8">
        <w:rPr>
          <w:rFonts w:cs="Arial"/>
        </w:rPr>
        <w:t xml:space="preserve">Finishing: </w:t>
      </w:r>
      <w:r w:rsidRPr="005E2981">
        <w:t>Mill finish (natural copper).</w:t>
      </w:r>
    </w:p>
    <w:p w14:paraId="1FC711B7" w14:textId="77777777" w:rsidR="007A2AB1" w:rsidRDefault="007A2AB1" w:rsidP="007A2AB1">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Pr="007F52AB">
        <w:t>Net Free Ventilation Area (NFVA)</w:t>
      </w:r>
      <w:r>
        <w:t xml:space="preserve"> matching the wire mesh thickness selected above, and delete the option not required on the project.</w:t>
      </w:r>
    </w:p>
    <w:p w14:paraId="32FF6F93" w14:textId="77777777" w:rsidR="007A2AB1" w:rsidRDefault="007A2AB1" w:rsidP="007A2AB1">
      <w:pPr>
        <w:pStyle w:val="VSLevel3"/>
      </w:pPr>
      <w:r w:rsidRPr="007F52AB">
        <w:t>Net Free Ventilation Area (NFVA)</w:t>
      </w:r>
      <w:r>
        <w:t>:</w:t>
      </w:r>
    </w:p>
    <w:p w14:paraId="0C6828EE" w14:textId="728A1F50" w:rsidR="007A2AB1" w:rsidRPr="00C40D55" w:rsidRDefault="007A2AB1" w:rsidP="007A2AB1">
      <w:pPr>
        <w:pStyle w:val="VSLevel4"/>
      </w:pPr>
      <w:r>
        <w:rPr>
          <w:rFonts w:cs="Arial"/>
        </w:rPr>
        <w:t>Standard</w:t>
      </w:r>
      <w:r w:rsidR="00090A8D">
        <w:rPr>
          <w:rFonts w:cs="Arial"/>
        </w:rPr>
        <w:t>:</w:t>
      </w:r>
      <w:r>
        <w:rPr>
          <w:rFonts w:cs="Arial"/>
        </w:rPr>
        <w:t xml:space="preserve"> </w:t>
      </w:r>
      <w:r w:rsidRPr="005E2981">
        <w:rPr>
          <w:rFonts w:cs="Arial"/>
        </w:rPr>
        <w:t>1/4 inch</w:t>
      </w:r>
      <w:r>
        <w:rPr>
          <w:rFonts w:cs="Arial"/>
        </w:rPr>
        <w:t xml:space="preserve"> </w:t>
      </w:r>
      <w:r w:rsidRPr="005E2981">
        <w:rPr>
          <w:rFonts w:cs="Arial"/>
        </w:rPr>
        <w:t>noncombustible, corrosion-resistant wire mesh</w:t>
      </w:r>
      <w:r>
        <w:rPr>
          <w:rFonts w:cs="Arial"/>
        </w:rPr>
        <w:t xml:space="preserve">: </w:t>
      </w:r>
      <w:r w:rsidRPr="007F52AB">
        <w:rPr>
          <w:rFonts w:cs="Arial"/>
        </w:rPr>
        <w:t>72.00 Square Inches</w:t>
      </w:r>
      <w:r w:rsidR="00317F40">
        <w:rPr>
          <w:rFonts w:cs="Arial"/>
        </w:rPr>
        <w:t>.</w:t>
      </w:r>
    </w:p>
    <w:p w14:paraId="12F6F3BA" w14:textId="2C19CD3C" w:rsidR="007A2AB1" w:rsidRPr="00C40D55" w:rsidRDefault="00090A8D" w:rsidP="007A2AB1">
      <w:pPr>
        <w:pStyle w:val="VSLevel4"/>
      </w:pPr>
      <w:r>
        <w:rPr>
          <w:rFonts w:cs="Arial"/>
        </w:rPr>
        <w:t xml:space="preserve">Optional: </w:t>
      </w:r>
      <w:r w:rsidR="007A2AB1" w:rsidRPr="005E2981">
        <w:rPr>
          <w:rFonts w:cs="Arial"/>
        </w:rPr>
        <w:t>1/8 inch noncombustible, corrosion-resistant wire mesh</w:t>
      </w:r>
      <w:r w:rsidR="007A2AB1">
        <w:rPr>
          <w:rFonts w:cs="Arial"/>
        </w:rPr>
        <w:t xml:space="preserve">: </w:t>
      </w:r>
      <w:r w:rsidR="007A2AB1" w:rsidRPr="007F52AB">
        <w:rPr>
          <w:rFonts w:cs="Arial"/>
        </w:rPr>
        <w:t>64.80 Square Inches</w:t>
      </w:r>
      <w:r w:rsidR="007A2AB1">
        <w:rPr>
          <w:rFonts w:cs="Arial"/>
        </w:rPr>
        <w:t>.</w:t>
      </w:r>
    </w:p>
    <w:p w14:paraId="26F0E211" w14:textId="27BB1AA3" w:rsidR="007A2AB1" w:rsidRPr="00C40D55" w:rsidRDefault="007A2AB1" w:rsidP="007A2AB1">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00F24F23">
        <w:t>WEATHERMASTER®</w:t>
      </w:r>
      <w:r>
        <w:rPr>
          <w:rFonts w:cs="Arial"/>
          <w:szCs w:val="20"/>
        </w:rPr>
        <w:t xml:space="preserve"> Series Material Types matching the selection above</w:t>
      </w:r>
      <w:r>
        <w:t xml:space="preserve">, and delete the options not required on the project. </w:t>
      </w:r>
    </w:p>
    <w:p w14:paraId="021D6233" w14:textId="46430080" w:rsidR="007A2AB1" w:rsidRPr="007A2AB1" w:rsidRDefault="007A2AB1" w:rsidP="007A2AB1">
      <w:pPr>
        <w:pStyle w:val="VSLevel3"/>
      </w:pPr>
      <w:r w:rsidRPr="005E2981">
        <w:rPr>
          <w:lang w:val="en-CA"/>
        </w:rPr>
        <w:t>Basis of Design Product: Low</w:t>
      </w:r>
      <w:r w:rsidR="00B6042D">
        <w:rPr>
          <w:lang w:val="en-CA"/>
        </w:rPr>
        <w:t>-</w:t>
      </w:r>
      <w:r w:rsidRPr="005E2981">
        <w:rPr>
          <w:lang w:val="en-CA"/>
        </w:rPr>
        <w:t>Profile</w:t>
      </w:r>
      <w:r w:rsidR="00585543">
        <w:rPr>
          <w:lang w:val="en-CA"/>
        </w:rPr>
        <w:t xml:space="preserve"> (</w:t>
      </w:r>
      <w:r w:rsidRPr="005E2981">
        <w:rPr>
          <w:lang w:val="en-CA"/>
        </w:rPr>
        <w:t>Tapered</w:t>
      </w:r>
      <w:r w:rsidR="00585543">
        <w:rPr>
          <w:lang w:val="en-CA"/>
        </w:rPr>
        <w:t>)</w:t>
      </w:r>
      <w:r w:rsidRPr="005E2981">
        <w:rPr>
          <w:lang w:val="en-CA"/>
        </w:rPr>
        <w:t>, Off-Ridge Attic</w:t>
      </w:r>
      <w:r w:rsidR="00305F97">
        <w:rPr>
          <w:lang w:val="en-CA"/>
        </w:rPr>
        <w:t>/Roof</w:t>
      </w:r>
      <w:r w:rsidRPr="005E2981">
        <w:rPr>
          <w:lang w:val="en-CA"/>
        </w:rPr>
        <w:t xml:space="preserve"> Vents, </w:t>
      </w:r>
      <w:r w:rsidR="00F24F23">
        <w:t xml:space="preserve">WEATHERMASTER® </w:t>
      </w:r>
      <w:r w:rsidRPr="005E2981">
        <w:rPr>
          <w:lang w:val="en-CA"/>
        </w:rPr>
        <w:t>Series</w:t>
      </w:r>
      <w:r>
        <w:rPr>
          <w:lang w:val="en-CA"/>
        </w:rPr>
        <w:t xml:space="preserve"> [Galvanized] [Aluminum] [Copper]</w:t>
      </w:r>
      <w:r w:rsidRPr="005E2981">
        <w:rPr>
          <w:lang w:val="en-CA"/>
        </w:rPr>
        <w:t xml:space="preserve"> by O’Hagin.</w:t>
      </w:r>
    </w:p>
    <w:p w14:paraId="14F53997" w14:textId="563A93D9" w:rsidR="007A2AB1" w:rsidRPr="005E2981" w:rsidRDefault="00F325C2" w:rsidP="00693357">
      <w:pPr>
        <w:pStyle w:val="StandardSpecNote"/>
      </w:pPr>
      <w:r w:rsidRPr="007A2AB1">
        <w:t xml:space="preserve">O’HAGIN SPEC NOTE: </w:t>
      </w:r>
      <w:r w:rsidRPr="007A2AB1">
        <w:rPr>
          <w:lang w:val="en-CA"/>
        </w:rPr>
        <w:t xml:space="preserve">Delete the following </w:t>
      </w:r>
      <w:r>
        <w:rPr>
          <w:lang w:val="en-CA"/>
        </w:rPr>
        <w:t xml:space="preserve">article in its entirety </w:t>
      </w:r>
      <w:r w:rsidRPr="007A2AB1">
        <w:rPr>
          <w:lang w:val="en-CA"/>
        </w:rPr>
        <w:t xml:space="preserve">if </w:t>
      </w:r>
      <w:r w:rsidR="0039712A">
        <w:rPr>
          <w:lang w:val="en-CA"/>
        </w:rPr>
        <w:t xml:space="preserve">flame </w:t>
      </w:r>
      <w:r w:rsidRPr="007A2AB1">
        <w:rPr>
          <w:lang w:val="en-CA"/>
        </w:rPr>
        <w:t>and ember infiltration</w:t>
      </w:r>
      <w:r>
        <w:rPr>
          <w:lang w:val="en-CA"/>
        </w:rPr>
        <w:t xml:space="preserve"> is not required on the </w:t>
      </w:r>
      <w:r w:rsidRPr="007A2AB1">
        <w:rPr>
          <w:lang w:val="en-CA"/>
        </w:rPr>
        <w:t>project.</w:t>
      </w:r>
    </w:p>
    <w:p w14:paraId="757AD5BA" w14:textId="7B826C51" w:rsidR="003C375C" w:rsidRPr="005E2981" w:rsidRDefault="00F325C2" w:rsidP="00355CBA">
      <w:pPr>
        <w:pStyle w:val="VSLevel2"/>
      </w:pPr>
      <w:r w:rsidRPr="007F52AB">
        <w:rPr>
          <w:rFonts w:ascii="Arial" w:hAnsi="Arial" w:cs="Arial"/>
        </w:rPr>
        <w:t>FIRE&amp;ICE</w:t>
      </w:r>
      <w:r w:rsidRPr="005E2981">
        <w:rPr>
          <w:rFonts w:ascii="Arial" w:hAnsi="Arial" w:cs="Arial"/>
        </w:rPr>
        <w:t xml:space="preserve"> Series - Low-Profile</w:t>
      </w:r>
      <w:r w:rsidR="00585543">
        <w:rPr>
          <w:rFonts w:ascii="Arial" w:hAnsi="Arial" w:cs="Arial"/>
        </w:rPr>
        <w:t xml:space="preserve"> (</w:t>
      </w:r>
      <w:r w:rsidRPr="005E2981">
        <w:rPr>
          <w:rFonts w:ascii="Arial" w:hAnsi="Arial" w:cs="Arial"/>
        </w:rPr>
        <w:t>Tapered</w:t>
      </w:r>
      <w:r w:rsidR="00585543">
        <w:rPr>
          <w:rFonts w:ascii="Arial" w:hAnsi="Arial" w:cs="Arial"/>
        </w:rPr>
        <w:t>)</w:t>
      </w:r>
      <w:r w:rsidRPr="005E2981">
        <w:rPr>
          <w:rFonts w:ascii="Arial" w:hAnsi="Arial" w:cs="Arial"/>
        </w:rPr>
        <w:t>, Off-Attic</w:t>
      </w:r>
      <w:r w:rsidR="00305F97">
        <w:rPr>
          <w:rFonts w:ascii="Arial" w:hAnsi="Arial" w:cs="Arial"/>
        </w:rPr>
        <w:t>/ROOF</w:t>
      </w:r>
      <w:r w:rsidRPr="005E2981">
        <w:rPr>
          <w:rFonts w:ascii="Arial" w:hAnsi="Arial" w:cs="Arial"/>
        </w:rPr>
        <w:t xml:space="preserve"> Vents</w:t>
      </w:r>
    </w:p>
    <w:p w14:paraId="61FC5E71" w14:textId="6C059A8C" w:rsidR="00F325C2" w:rsidRDefault="00F325C2" w:rsidP="00F325C2">
      <w:pPr>
        <w:pStyle w:val="StandardSpecNote"/>
      </w:pPr>
      <w:r>
        <w:t>O’HAGIN SPEC NOTE: The FIRE&amp;ICE® series is intended for use in</w:t>
      </w:r>
      <w:r w:rsidR="00355CBA">
        <w:t xml:space="preserve"> </w:t>
      </w:r>
      <w:r w:rsidR="00355CBA" w:rsidRPr="005E2981">
        <w:rPr>
          <w:rFonts w:cs="Arial"/>
        </w:rPr>
        <w:t>Wildland–Urban Interface (WUI)</w:t>
      </w:r>
      <w:r>
        <w:t xml:space="preserve"> regions prone to wildfires. This configuration is designed to reduce the risk of </w:t>
      </w:r>
      <w:r w:rsidR="0039712A">
        <w:t xml:space="preserve">flames </w:t>
      </w:r>
      <w:r w:rsidR="00585543">
        <w:t>and</w:t>
      </w:r>
      <w:r w:rsidR="0039712A">
        <w:t xml:space="preserve"> </w:t>
      </w:r>
      <w:r>
        <w:t xml:space="preserve">embers entering </w:t>
      </w:r>
      <w:r w:rsidR="00355CBA">
        <w:t xml:space="preserve">the </w:t>
      </w:r>
      <w:r>
        <w:t>attic.</w:t>
      </w:r>
    </w:p>
    <w:p w14:paraId="4FA507D1" w14:textId="6525C6CA" w:rsidR="00F325C2" w:rsidRDefault="00F325C2" w:rsidP="00F325C2">
      <w:pPr>
        <w:pStyle w:val="StandardSpecNote"/>
        <w:keepNext/>
        <w:keepLines/>
        <w:widowControl w:val="0"/>
        <w:suppressAutoHyphens/>
        <w:rPr>
          <w:rFonts w:cs="Arial"/>
          <w:szCs w:val="20"/>
        </w:rPr>
      </w:pPr>
      <w:r w:rsidRPr="005E2981">
        <w:rPr>
          <w:rFonts w:cs="Arial"/>
          <w:szCs w:val="20"/>
        </w:rPr>
        <w:t xml:space="preserve">O’HAGIN SPEC NOTE: The </w:t>
      </w:r>
      <w:r>
        <w:t xml:space="preserve">FIRE&amp;ICE® </w:t>
      </w:r>
      <w:r w:rsidRPr="005E2981">
        <w:rPr>
          <w:rFonts w:cs="Arial"/>
          <w:szCs w:val="20"/>
        </w:rPr>
        <w:t>Series</w:t>
      </w:r>
      <w:r>
        <w:rPr>
          <w:rFonts w:cs="Arial"/>
          <w:szCs w:val="20"/>
        </w:rPr>
        <w:t xml:space="preserve"> is offered in three materials; Galvanized, Aluminum and Copper. Select one of th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Pr>
          <w:rFonts w:cs="Arial"/>
          <w:szCs w:val="20"/>
        </w:rPr>
        <w:t>vent materials below and delete the options not required on th</w:t>
      </w:r>
      <w:r w:rsidR="00CD709B">
        <w:rPr>
          <w:rFonts w:cs="Arial"/>
          <w:szCs w:val="20"/>
        </w:rPr>
        <w:t>e</w:t>
      </w:r>
      <w:r>
        <w:rPr>
          <w:rFonts w:cs="Arial"/>
          <w:szCs w:val="20"/>
        </w:rPr>
        <w:t xml:space="preserve"> project.</w:t>
      </w:r>
    </w:p>
    <w:p w14:paraId="79410D38" w14:textId="2D00B05D" w:rsidR="00F325C2" w:rsidRDefault="00F325C2" w:rsidP="00F325C2">
      <w:pPr>
        <w:pStyle w:val="StandardSpecNote"/>
      </w:pPr>
      <w:r w:rsidRPr="005E2981">
        <w:rPr>
          <w:rFonts w:cs="Arial"/>
          <w:szCs w:val="20"/>
        </w:rPr>
        <w:t xml:space="preserve">O’HAGIN SPEC NOTE: </w:t>
      </w:r>
      <w:r>
        <w:rPr>
          <w:rFonts w:cs="Arial"/>
          <w:szCs w:val="20"/>
        </w:rPr>
        <w:t xml:space="preserve">Select the following paragraph when Galvanized </w:t>
      </w:r>
      <w:r>
        <w:t xml:space="preserve">FIRE&amp;ICE® </w:t>
      </w:r>
      <w:r w:rsidRPr="005E2981">
        <w:rPr>
          <w:rFonts w:cs="Arial"/>
          <w:szCs w:val="20"/>
        </w:rPr>
        <w:t>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2B62DBEA" w14:textId="77777777" w:rsidR="00504EC6" w:rsidRPr="005E2981" w:rsidRDefault="00504EC6" w:rsidP="00355CBA">
      <w:pPr>
        <w:pStyle w:val="VSLevel3"/>
        <w:keepLines w:val="0"/>
        <w:widowControl w:val="0"/>
        <w:rPr>
          <w:rFonts w:cs="Arial"/>
        </w:rPr>
      </w:pPr>
      <w:r>
        <w:rPr>
          <w:rFonts w:cs="Arial"/>
        </w:rPr>
        <w:t>Material - Ga</w:t>
      </w:r>
      <w:r w:rsidRPr="005E2981">
        <w:rPr>
          <w:rFonts w:cs="Arial"/>
        </w:rPr>
        <w:t xml:space="preserve">lvanized </w:t>
      </w:r>
      <w:r>
        <w:rPr>
          <w:rFonts w:cs="Arial"/>
        </w:rPr>
        <w:t>S</w:t>
      </w:r>
      <w:r w:rsidRPr="005E2981">
        <w:rPr>
          <w:rFonts w:cs="Arial"/>
        </w:rPr>
        <w:t>teel</w:t>
      </w:r>
      <w:r>
        <w:rPr>
          <w:rFonts w:cs="Arial"/>
        </w:rPr>
        <w:t>:</w:t>
      </w:r>
    </w:p>
    <w:p w14:paraId="75DE6970" w14:textId="7A4FD244" w:rsidR="00355CBA" w:rsidRDefault="00355CBA" w:rsidP="00355CBA">
      <w:pPr>
        <w:pStyle w:val="StandardSpecNote"/>
        <w:rPr>
          <w:rFonts w:cs="Arial"/>
          <w:szCs w:val="20"/>
        </w:rPr>
      </w:pPr>
      <w:r w:rsidRPr="005E2981">
        <w:rPr>
          <w:rFonts w:cs="Arial"/>
          <w:szCs w:val="20"/>
        </w:rPr>
        <w:t>O’HAGIN SPEC NOTE: 1/4 inch</w:t>
      </w:r>
      <w:r>
        <w:rPr>
          <w:rFonts w:cs="Arial"/>
          <w:szCs w:val="20"/>
        </w:rPr>
        <w:t xml:space="preserve"> noncombustible, corrosion-resistant galvanized wire mesh is standard</w:t>
      </w:r>
      <w:r w:rsidRPr="005E2981">
        <w:rPr>
          <w:rFonts w:cs="Arial"/>
          <w:szCs w:val="20"/>
        </w:rPr>
        <w:t>.</w:t>
      </w:r>
    </w:p>
    <w:p w14:paraId="0A9B7CFF" w14:textId="6B6A1149" w:rsidR="00504EC6" w:rsidRPr="005E2981" w:rsidRDefault="00355CBA" w:rsidP="00504EC6">
      <w:pPr>
        <w:pStyle w:val="StandardSpecNote"/>
        <w:rPr>
          <w:rFonts w:cs="Arial"/>
          <w:szCs w:val="20"/>
        </w:rPr>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proofErr w:type="gramStart"/>
      <w:r w:rsidRPr="005E2981">
        <w:rPr>
          <w:rFonts w:cs="Arial"/>
          <w:szCs w:val="20"/>
        </w:rPr>
        <w:t>1/4 inch</w:t>
      </w:r>
      <w:proofErr w:type="gramEnd"/>
      <w:r>
        <w:rPr>
          <w:rFonts w:cs="Arial"/>
          <w:szCs w:val="20"/>
        </w:rPr>
        <w:t xml:space="preserve"> galvanized wire mesh with a 1/8 inch or </w:t>
      </w:r>
      <w:r w:rsidRPr="005E2981">
        <w:rPr>
          <w:rFonts w:cs="Arial"/>
          <w:szCs w:val="20"/>
        </w:rPr>
        <w:t>1/4 inch</w:t>
      </w:r>
      <w:r>
        <w:rPr>
          <w:rFonts w:cs="Arial"/>
          <w:szCs w:val="20"/>
        </w:rPr>
        <w:t xml:space="preserve"> </w:t>
      </w:r>
      <w:r w:rsidRPr="005E2981">
        <w:rPr>
          <w:rFonts w:cs="Arial"/>
          <w:szCs w:val="20"/>
        </w:rPr>
        <w:t xml:space="preserve">noncombustible, corrosion-resistant stainless-steel </w:t>
      </w:r>
      <w:r w:rsidR="00A6205D" w:rsidRPr="005E2981">
        <w:rPr>
          <w:rFonts w:cs="Arial"/>
        </w:rPr>
        <w:t>fine/flexible wire filament, external high wind diverter and internal Z-Baffles for (snow loads) recommended for areas where ice barriers are required</w:t>
      </w:r>
      <w:r w:rsidR="00504EC6" w:rsidRPr="005E2981">
        <w:rPr>
          <w:rFonts w:cs="Arial"/>
          <w:szCs w:val="20"/>
        </w:rPr>
        <w:t>.</w:t>
      </w:r>
    </w:p>
    <w:p w14:paraId="0A170613" w14:textId="3684B978" w:rsidR="00504EC6" w:rsidRPr="005E2981" w:rsidRDefault="00504EC6" w:rsidP="00504EC6">
      <w:pPr>
        <w:pStyle w:val="VSLevel4"/>
        <w:rPr>
          <w:rFonts w:cs="Arial"/>
        </w:rPr>
      </w:pPr>
      <w:r w:rsidRPr="005E2981">
        <w:rPr>
          <w:rFonts w:cs="Arial"/>
        </w:rPr>
        <w:t>26 gauge, G90 galvanized steel 1/8 inch noncombustible, corrosion-resistant wire mesh [stainless</w:t>
      </w:r>
      <w:r w:rsidR="00182A13">
        <w:rPr>
          <w:rFonts w:cs="Arial"/>
        </w:rPr>
        <w:t>-</w:t>
      </w:r>
      <w:r w:rsidRPr="005E2981">
        <w:rPr>
          <w:rFonts w:cs="Arial"/>
        </w:rPr>
        <w:t>stee</w:t>
      </w:r>
      <w:r>
        <w:rPr>
          <w:rFonts w:cs="Arial"/>
        </w:rPr>
        <w:t>l</w:t>
      </w:r>
      <w:r w:rsidR="00670CDB">
        <w:rPr>
          <w:rFonts w:cs="Arial"/>
        </w:rPr>
        <w:t>,</w:t>
      </w:r>
      <w:r w:rsidRPr="005E2981">
        <w:rPr>
          <w:rFonts w:cs="Arial"/>
        </w:rPr>
        <w:t>] with button locking assembly</w:t>
      </w:r>
      <w:r w:rsidR="00A6205D">
        <w:rPr>
          <w:rFonts w:cs="Arial"/>
        </w:rPr>
        <w:t xml:space="preserve">. </w:t>
      </w:r>
      <w:r w:rsidRPr="005E2981">
        <w:rPr>
          <w:rFonts w:cs="Arial"/>
        </w:rPr>
        <w:t>No moving parts, screws or spot welds.</w:t>
      </w:r>
    </w:p>
    <w:p w14:paraId="3050CCA9" w14:textId="77777777" w:rsidR="00504EC6" w:rsidRDefault="00504EC6" w:rsidP="00504EC6">
      <w:pPr>
        <w:pStyle w:val="StandardSpecNote"/>
      </w:pPr>
      <w:r w:rsidRPr="007C13FB">
        <w:t xml:space="preserve">O’HAGIN SPEC NOTE: Select one of the following </w:t>
      </w:r>
      <w:r>
        <w:t xml:space="preserve">finish </w:t>
      </w:r>
      <w:r w:rsidRPr="007C13FB">
        <w:t>options below and delete the others not required on the project.</w:t>
      </w:r>
    </w:p>
    <w:p w14:paraId="26C84D5B" w14:textId="77777777" w:rsidR="00504EC6" w:rsidRPr="00AD2B43" w:rsidRDefault="00504EC6" w:rsidP="00B50B68">
      <w:pPr>
        <w:pStyle w:val="VSLevel4"/>
        <w:keepNext/>
      </w:pPr>
      <w:r w:rsidRPr="00AD2B43">
        <w:lastRenderedPageBreak/>
        <w:t>Finishing:</w:t>
      </w:r>
    </w:p>
    <w:p w14:paraId="37D447AB" w14:textId="77777777" w:rsidR="00355CBA" w:rsidRDefault="00355CBA" w:rsidP="00B50B68">
      <w:pPr>
        <w:pStyle w:val="VSLevel5"/>
        <w:keepNext/>
        <w:rPr>
          <w:rFonts w:cs="Arial"/>
        </w:rPr>
      </w:pPr>
      <w:r>
        <w:rPr>
          <w:rFonts w:cs="Arial"/>
        </w:rPr>
        <w:t>Mill Finish: F</w:t>
      </w:r>
      <w:r w:rsidRPr="007F52AB">
        <w:rPr>
          <w:rFonts w:cs="Arial"/>
        </w:rPr>
        <w:t xml:space="preserve">ield painted </w:t>
      </w:r>
      <w:r>
        <w:rPr>
          <w:rFonts w:cs="Arial"/>
        </w:rPr>
        <w:t>to match adjacent roofing material.</w:t>
      </w:r>
    </w:p>
    <w:p w14:paraId="65CE4E53" w14:textId="77777777" w:rsidR="00355CBA" w:rsidRPr="005E2981" w:rsidRDefault="00355CBA" w:rsidP="00355CBA">
      <w:pPr>
        <w:pStyle w:val="VSLevel5"/>
        <w:rPr>
          <w:rFonts w:cs="Arial"/>
        </w:rPr>
      </w:pPr>
      <w:r w:rsidRPr="005E2981">
        <w:rPr>
          <w:rFonts w:cs="Arial"/>
        </w:rPr>
        <w:t xml:space="preserve">Shingle Over Finish: Factory finishing of </w:t>
      </w:r>
      <w:r w:rsidRPr="00DB092C">
        <w:rPr>
          <w:rFonts w:cs="Arial"/>
        </w:rPr>
        <w:t>off-ridge attic</w:t>
      </w:r>
      <w:r>
        <w:rPr>
          <w:rFonts w:cs="Arial"/>
        </w:rPr>
        <w:t>/roof</w:t>
      </w:r>
      <w:r w:rsidRPr="00DB092C">
        <w:rPr>
          <w:rFonts w:cs="Arial"/>
        </w:rPr>
        <w:t xml:space="preserve"> </w:t>
      </w:r>
      <w:r w:rsidRPr="005E2981">
        <w:rPr>
          <w:rFonts w:cs="Arial"/>
        </w:rPr>
        <w:t>vent, designed for installation of shingle finish directly to the vent for minimal exposure.</w:t>
      </w:r>
    </w:p>
    <w:p w14:paraId="7326C4EC" w14:textId="5F00D04C" w:rsidR="00504EC6" w:rsidRPr="005E2981" w:rsidRDefault="00355CBA" w:rsidP="00355CBA">
      <w:pPr>
        <w:pStyle w:val="VSLevel5"/>
        <w:rPr>
          <w:rFonts w:cs="Arial"/>
        </w:rPr>
      </w:pPr>
      <w:r w:rsidRPr="005E2981">
        <w:rPr>
          <w:rFonts w:cs="Arial"/>
        </w:rPr>
        <w:t xml:space="preserve">Pre-Painted Galvanized Steel: Factory finishing of </w:t>
      </w:r>
      <w:r w:rsidRPr="00DB092C">
        <w:rPr>
          <w:rFonts w:cs="Arial"/>
        </w:rPr>
        <w:t>off-ridge attic</w:t>
      </w:r>
      <w:r>
        <w:rPr>
          <w:rFonts w:cs="Arial"/>
        </w:rPr>
        <w:t>/roof</w:t>
      </w:r>
      <w:r w:rsidRPr="00DB092C">
        <w:rPr>
          <w:rFonts w:cs="Arial"/>
        </w:rPr>
        <w:t xml:space="preserve"> </w:t>
      </w:r>
      <w:r w:rsidRPr="005E2981">
        <w:rPr>
          <w:rFonts w:cs="Arial"/>
        </w:rPr>
        <w:t>vent with the following color:</w:t>
      </w:r>
    </w:p>
    <w:p w14:paraId="315D81FA" w14:textId="3D43EDF8" w:rsidR="00504EC6" w:rsidRDefault="00504EC6" w:rsidP="00504EC6">
      <w:pPr>
        <w:pStyle w:val="StandardSpecNote"/>
      </w:pPr>
      <w:r w:rsidRPr="007C13FB">
        <w:t>O’HAGIN SPEC NOTE: Select one of the following color options below and delete the others not required on the project.</w:t>
      </w:r>
    </w:p>
    <w:p w14:paraId="6B50318E" w14:textId="77777777" w:rsidR="00504EC6" w:rsidRPr="005E2981" w:rsidRDefault="00504EC6" w:rsidP="00504EC6">
      <w:pPr>
        <w:pStyle w:val="VSLevel6"/>
        <w:rPr>
          <w:rFonts w:cs="Arial"/>
        </w:rPr>
      </w:pPr>
      <w:r w:rsidRPr="005E2981">
        <w:rPr>
          <w:rFonts w:cs="Arial"/>
        </w:rPr>
        <w:t>[Black] [Bronze] [Brown] [Charcoal] [Gray] [White].</w:t>
      </w:r>
    </w:p>
    <w:p w14:paraId="7E89F757" w14:textId="151A9A10" w:rsidR="00504EC6" w:rsidRDefault="00504EC6" w:rsidP="00504EC6">
      <w:pPr>
        <w:pStyle w:val="StandardSpecNote"/>
        <w:rPr>
          <w:rFonts w:cs="Arial"/>
          <w:szCs w:val="20"/>
        </w:rPr>
      </w:pPr>
      <w:r w:rsidRPr="005E2981">
        <w:rPr>
          <w:rFonts w:cs="Arial"/>
          <w:szCs w:val="20"/>
        </w:rPr>
        <w:t xml:space="preserve">O’HAGIN SPEC NOTE: </w:t>
      </w:r>
      <w:r>
        <w:rPr>
          <w:rFonts w:cs="Arial"/>
          <w:szCs w:val="20"/>
        </w:rPr>
        <w:t xml:space="preserve">Select the following paragraph when Aluminum </w:t>
      </w:r>
      <w:r w:rsidR="00670CDB">
        <w:t xml:space="preserve">FIRE&amp;ICE® </w:t>
      </w:r>
      <w:r w:rsidRPr="005E2981">
        <w:rPr>
          <w:rFonts w:cs="Arial"/>
          <w:szCs w:val="20"/>
        </w:rPr>
        <w:t>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0DE2AE08" w14:textId="77777777" w:rsidR="00504EC6" w:rsidRPr="005E2981" w:rsidRDefault="00504EC6" w:rsidP="00317F40">
      <w:pPr>
        <w:pStyle w:val="VSLevel3"/>
        <w:rPr>
          <w:rFonts w:cs="Arial"/>
        </w:rPr>
      </w:pPr>
      <w:r>
        <w:rPr>
          <w:rFonts w:cs="Arial"/>
        </w:rPr>
        <w:t>Material - A</w:t>
      </w:r>
      <w:r w:rsidRPr="005E2981">
        <w:rPr>
          <w:rFonts w:cs="Arial"/>
        </w:rPr>
        <w:t>luminum</w:t>
      </w:r>
      <w:r>
        <w:rPr>
          <w:rFonts w:cs="Arial"/>
        </w:rPr>
        <w:t>:</w:t>
      </w:r>
    </w:p>
    <w:p w14:paraId="769E97D0" w14:textId="14C09ECE" w:rsidR="00317F40" w:rsidRDefault="00317F40" w:rsidP="00317F40">
      <w:pPr>
        <w:pStyle w:val="StandardSpecNote"/>
        <w:rPr>
          <w:rFonts w:cs="Arial"/>
          <w:szCs w:val="20"/>
        </w:rPr>
      </w:pPr>
      <w:r w:rsidRPr="005E2981">
        <w:rPr>
          <w:rFonts w:cs="Arial"/>
          <w:szCs w:val="20"/>
        </w:rPr>
        <w:t>O’HAGIN SPEC NOTE: 1/4 inch</w:t>
      </w:r>
      <w:r>
        <w:rPr>
          <w:rFonts w:cs="Arial"/>
          <w:szCs w:val="20"/>
        </w:rPr>
        <w:t xml:space="preserve"> noncombustible, corrosion-resistant galvanized wire mesh is standard</w:t>
      </w:r>
      <w:r w:rsidRPr="005E2981">
        <w:rPr>
          <w:rFonts w:cs="Arial"/>
          <w:szCs w:val="20"/>
        </w:rPr>
        <w:t>.</w:t>
      </w:r>
    </w:p>
    <w:p w14:paraId="4C3B3243" w14:textId="16E11E4F" w:rsidR="00504EC6" w:rsidRDefault="00317F40" w:rsidP="00504EC6">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proofErr w:type="gramStart"/>
      <w:r w:rsidRPr="005E2981">
        <w:rPr>
          <w:rFonts w:cs="Arial"/>
          <w:szCs w:val="20"/>
        </w:rPr>
        <w:t>1/4 inch</w:t>
      </w:r>
      <w:proofErr w:type="gramEnd"/>
      <w:r>
        <w:rPr>
          <w:rFonts w:cs="Arial"/>
          <w:szCs w:val="20"/>
        </w:rPr>
        <w:t xml:space="preserve"> galvanized wire mesh with a 1/8 inch or </w:t>
      </w:r>
      <w:r w:rsidRPr="005E2981">
        <w:rPr>
          <w:rFonts w:cs="Arial"/>
          <w:szCs w:val="20"/>
        </w:rPr>
        <w:t>1/4 inch</w:t>
      </w:r>
      <w:r>
        <w:rPr>
          <w:rFonts w:cs="Arial"/>
          <w:szCs w:val="20"/>
        </w:rPr>
        <w:t xml:space="preserve"> </w:t>
      </w:r>
      <w:r w:rsidRPr="005E2981">
        <w:rPr>
          <w:rFonts w:cs="Arial"/>
          <w:szCs w:val="20"/>
        </w:rPr>
        <w:t xml:space="preserve">noncombustible, corrosion-resistant stainless-steel </w:t>
      </w:r>
      <w:r w:rsidR="00A6205D" w:rsidRPr="005E2981">
        <w:rPr>
          <w:rFonts w:cs="Arial"/>
        </w:rPr>
        <w:t>fine/flexible wire filament, external high wind diverter and internal Z-Baffles for (snow loads) recommended for areas where ice barriers are required</w:t>
      </w:r>
      <w:r w:rsidR="00504EC6" w:rsidRPr="00823C9F">
        <w:t>.</w:t>
      </w:r>
    </w:p>
    <w:p w14:paraId="16040783" w14:textId="6F49FD8A" w:rsidR="00504EC6" w:rsidRDefault="00504EC6" w:rsidP="00FE7F09">
      <w:pPr>
        <w:pStyle w:val="VSLevel4"/>
        <w:keepLines w:val="0"/>
        <w:widowControl w:val="0"/>
        <w:rPr>
          <w:rFonts w:cs="Arial"/>
        </w:rPr>
      </w:pPr>
      <w:proofErr w:type="gramStart"/>
      <w:r>
        <w:rPr>
          <w:rFonts w:cs="Arial"/>
        </w:rPr>
        <w:t>0</w:t>
      </w:r>
      <w:r w:rsidRPr="007F52AB">
        <w:rPr>
          <w:rFonts w:cs="Arial"/>
        </w:rPr>
        <w:t>.032 gauge</w:t>
      </w:r>
      <w:proofErr w:type="gramEnd"/>
      <w:r w:rsidRPr="007F52AB">
        <w:rPr>
          <w:rFonts w:cs="Arial"/>
        </w:rPr>
        <w:t xml:space="preserve"> aluminum</w:t>
      </w:r>
      <w:r>
        <w:rPr>
          <w:rFonts w:cs="Arial"/>
        </w:rPr>
        <w:t xml:space="preserve"> </w:t>
      </w:r>
      <w:r w:rsidRPr="005E2981">
        <w:rPr>
          <w:rFonts w:cs="Arial"/>
        </w:rPr>
        <w:t>1/8 inch noncombustible, corrosion-resistant wire mesh [stainless</w:t>
      </w:r>
      <w:r w:rsidR="00182A13">
        <w:rPr>
          <w:rFonts w:cs="Arial"/>
        </w:rPr>
        <w:t>-</w:t>
      </w:r>
      <w:r w:rsidRPr="005E2981">
        <w:rPr>
          <w:rFonts w:cs="Arial"/>
        </w:rPr>
        <w:t>stee</w:t>
      </w:r>
      <w:r>
        <w:rPr>
          <w:rFonts w:cs="Arial"/>
        </w:rPr>
        <w:t>l</w:t>
      </w:r>
      <w:r w:rsidR="00670CDB">
        <w:rPr>
          <w:rFonts w:cs="Arial"/>
        </w:rPr>
        <w:t>,</w:t>
      </w:r>
      <w:r w:rsidRPr="005E2981">
        <w:rPr>
          <w:rFonts w:cs="Arial"/>
        </w:rPr>
        <w:t>] with button locking assembly</w:t>
      </w:r>
      <w:r w:rsidR="00A6205D">
        <w:rPr>
          <w:rFonts w:cs="Arial"/>
        </w:rPr>
        <w:t xml:space="preserve">. </w:t>
      </w:r>
      <w:r w:rsidRPr="005E2981">
        <w:rPr>
          <w:rFonts w:cs="Arial"/>
        </w:rPr>
        <w:t>No moving parts, screws or spot welds.</w:t>
      </w:r>
    </w:p>
    <w:p w14:paraId="33A0F7E5" w14:textId="77777777" w:rsidR="00504EC6" w:rsidRDefault="00504EC6" w:rsidP="00504EC6">
      <w:pPr>
        <w:pStyle w:val="StandardSpecNote"/>
      </w:pPr>
      <w:r w:rsidRPr="007C13FB">
        <w:t xml:space="preserve">O’HAGIN SPEC NOTE: Select one of the following </w:t>
      </w:r>
      <w:r>
        <w:t xml:space="preserve">finish </w:t>
      </w:r>
      <w:r w:rsidRPr="007C13FB">
        <w:t>options below and delete the others not required on the project.</w:t>
      </w:r>
    </w:p>
    <w:p w14:paraId="4152D4B9" w14:textId="77777777" w:rsidR="00504EC6" w:rsidRPr="00CA7A1A" w:rsidRDefault="00504EC6" w:rsidP="00504EC6">
      <w:pPr>
        <w:pStyle w:val="VSLevel4"/>
      </w:pPr>
      <w:r w:rsidRPr="00CA7A1A">
        <w:t>Finishing:</w:t>
      </w:r>
    </w:p>
    <w:p w14:paraId="6601D2DA" w14:textId="77777777" w:rsidR="00317F40" w:rsidRDefault="00317F40" w:rsidP="00317F40">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6F02F58C" w14:textId="77777777" w:rsidR="00317F40" w:rsidRPr="005E2981" w:rsidRDefault="00317F40" w:rsidP="00317F40">
      <w:pPr>
        <w:pStyle w:val="VSLevel5"/>
        <w:rPr>
          <w:rFonts w:cs="Arial"/>
        </w:rPr>
      </w:pPr>
      <w:r w:rsidRPr="005E2981">
        <w:rPr>
          <w:rFonts w:cs="Arial"/>
        </w:rPr>
        <w:t xml:space="preserve">Shingle Over Finish: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designed for installation of shingle finish directly to the vent for minimal exposure.</w:t>
      </w:r>
    </w:p>
    <w:p w14:paraId="5F3D9AEA" w14:textId="720D0E52" w:rsidR="00504EC6" w:rsidRDefault="00317F40" w:rsidP="00317F40">
      <w:pPr>
        <w:pStyle w:val="VSLevel5"/>
        <w:rPr>
          <w:rFonts w:cs="Arial"/>
        </w:rPr>
      </w:pPr>
      <w:r w:rsidRPr="005E2981">
        <w:rPr>
          <w:rFonts w:cs="Arial"/>
        </w:rPr>
        <w:t xml:space="preserve">Pre-Painted </w:t>
      </w:r>
      <w:r>
        <w:rPr>
          <w:rFonts w:cs="Arial"/>
        </w:rPr>
        <w:t>Aluminum</w:t>
      </w:r>
      <w:r w:rsidRPr="005E2981">
        <w:rPr>
          <w:rFonts w:cs="Arial"/>
        </w:rPr>
        <w:t xml:space="preserve">: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with the following color:</w:t>
      </w:r>
    </w:p>
    <w:p w14:paraId="596CFCFD" w14:textId="79EB47B6" w:rsidR="00504EC6" w:rsidRDefault="00504EC6" w:rsidP="00504EC6">
      <w:pPr>
        <w:pStyle w:val="StandardSpecNote"/>
      </w:pPr>
      <w:r w:rsidRPr="007C13FB">
        <w:t>O’HAGIN SPEC NOTE: Select one of the following color options below and delete the others not required on the project.</w:t>
      </w:r>
    </w:p>
    <w:p w14:paraId="45326B06" w14:textId="77777777" w:rsidR="00504EC6" w:rsidRPr="005E2981" w:rsidRDefault="00504EC6" w:rsidP="00504EC6">
      <w:pPr>
        <w:pStyle w:val="VSLevel6"/>
        <w:rPr>
          <w:rFonts w:cs="Arial"/>
        </w:rPr>
      </w:pPr>
      <w:r w:rsidRPr="005E2981">
        <w:rPr>
          <w:rFonts w:cs="Arial"/>
        </w:rPr>
        <w:t>[Black] [Bronze] [Brown] [Gray].</w:t>
      </w:r>
    </w:p>
    <w:p w14:paraId="3A409B59" w14:textId="38139FBE" w:rsidR="00504EC6" w:rsidRPr="004E2D11" w:rsidRDefault="00504EC6" w:rsidP="00504EC6">
      <w:pPr>
        <w:pStyle w:val="StandardSpecNote"/>
      </w:pPr>
      <w:r w:rsidRPr="005E2981">
        <w:rPr>
          <w:rFonts w:cs="Arial"/>
          <w:szCs w:val="20"/>
        </w:rPr>
        <w:t xml:space="preserve">O’HAGIN SPEC NOTE: </w:t>
      </w:r>
      <w:r>
        <w:rPr>
          <w:rFonts w:cs="Arial"/>
          <w:szCs w:val="20"/>
        </w:rPr>
        <w:t xml:space="preserve">Select the following paragraph when Copper </w:t>
      </w:r>
      <w:r w:rsidR="00670CDB">
        <w:t xml:space="preserve">FIRE&amp;ICE® </w:t>
      </w:r>
      <w:r w:rsidRPr="005E2981">
        <w:rPr>
          <w:rFonts w:cs="Arial"/>
          <w:szCs w:val="20"/>
        </w:rPr>
        <w:t>Series</w:t>
      </w:r>
      <w:r>
        <w:rPr>
          <w:rFonts w:cs="Arial"/>
          <w:szCs w:val="20"/>
        </w:rPr>
        <w:t xml:space="preserve">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5B947AD3" w14:textId="77777777" w:rsidR="00504EC6" w:rsidRPr="005E2981" w:rsidRDefault="00504EC6" w:rsidP="00317F40">
      <w:pPr>
        <w:pStyle w:val="VSLevel3"/>
      </w:pPr>
      <w:r>
        <w:rPr>
          <w:rFonts w:cs="Arial"/>
        </w:rPr>
        <w:t>Material</w:t>
      </w:r>
      <w:r>
        <w:t xml:space="preserve"> - Copper:</w:t>
      </w:r>
    </w:p>
    <w:p w14:paraId="448E9852" w14:textId="783D00BD" w:rsidR="00317F40" w:rsidRDefault="00317F40" w:rsidP="00371659">
      <w:pPr>
        <w:pStyle w:val="StandardSpecNote"/>
        <w:keepNext/>
        <w:rPr>
          <w:rFonts w:cs="Arial"/>
          <w:szCs w:val="20"/>
        </w:rPr>
      </w:pPr>
      <w:r w:rsidRPr="005E2981">
        <w:rPr>
          <w:rFonts w:cs="Arial"/>
          <w:szCs w:val="20"/>
        </w:rPr>
        <w:lastRenderedPageBreak/>
        <w:t>O’HAGIN SPEC NOTE: 1/4 inch</w:t>
      </w:r>
      <w:r>
        <w:rPr>
          <w:rFonts w:cs="Arial"/>
          <w:szCs w:val="20"/>
        </w:rPr>
        <w:t xml:space="preserve"> noncombustible, corrosion-resistant galvanized wire mesh is standard</w:t>
      </w:r>
      <w:r w:rsidRPr="005E2981">
        <w:rPr>
          <w:rFonts w:cs="Arial"/>
          <w:szCs w:val="20"/>
        </w:rPr>
        <w:t>.</w:t>
      </w:r>
    </w:p>
    <w:p w14:paraId="6A38D428" w14:textId="76ABBAFC" w:rsidR="00504EC6" w:rsidRPr="00317F40" w:rsidRDefault="00317F40" w:rsidP="00371659">
      <w:pPr>
        <w:pStyle w:val="StandardSpecNote"/>
        <w:keepNext/>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proofErr w:type="gramStart"/>
      <w:r w:rsidRPr="005E2981">
        <w:rPr>
          <w:rFonts w:cs="Arial"/>
          <w:szCs w:val="20"/>
        </w:rPr>
        <w:t>1/4 inch</w:t>
      </w:r>
      <w:proofErr w:type="gramEnd"/>
      <w:r>
        <w:rPr>
          <w:rFonts w:cs="Arial"/>
          <w:szCs w:val="20"/>
        </w:rPr>
        <w:t xml:space="preserve"> galvanized wire mesh with a 1/8 inch or </w:t>
      </w:r>
      <w:r w:rsidRPr="005E2981">
        <w:rPr>
          <w:rFonts w:cs="Arial"/>
          <w:szCs w:val="20"/>
        </w:rPr>
        <w:t>1/4 inch</w:t>
      </w:r>
      <w:r>
        <w:rPr>
          <w:rFonts w:cs="Arial"/>
          <w:szCs w:val="20"/>
        </w:rPr>
        <w:t xml:space="preserve"> </w:t>
      </w:r>
      <w:r w:rsidRPr="005E2981">
        <w:rPr>
          <w:rFonts w:cs="Arial"/>
          <w:szCs w:val="20"/>
        </w:rPr>
        <w:t xml:space="preserve">noncombustible, corrosion-resistant stainless-steel </w:t>
      </w:r>
      <w:r w:rsidR="00A6205D" w:rsidRPr="005E2981">
        <w:rPr>
          <w:rFonts w:cs="Arial"/>
        </w:rPr>
        <w:t>fine/flexible wire filament, external high wind diverter and internal Z-Baffles for (snow loads) recommended for areas where ice barriers are required</w:t>
      </w:r>
      <w:r w:rsidR="00504EC6" w:rsidRPr="00823C9F">
        <w:t>.</w:t>
      </w:r>
    </w:p>
    <w:p w14:paraId="212FE4C4" w14:textId="28C5024C" w:rsidR="00504EC6" w:rsidRDefault="00504EC6" w:rsidP="00504EC6">
      <w:pPr>
        <w:pStyle w:val="VSLevel4"/>
        <w:keepLines w:val="0"/>
        <w:widowControl w:val="0"/>
        <w:rPr>
          <w:rFonts w:cs="Arial"/>
        </w:rPr>
      </w:pPr>
      <w:r w:rsidRPr="007F52AB">
        <w:rPr>
          <w:rFonts w:cs="Arial"/>
        </w:rPr>
        <w:t>16 oz. copper</w:t>
      </w:r>
      <w:r>
        <w:rPr>
          <w:rFonts w:cs="Arial"/>
        </w:rPr>
        <w:t xml:space="preserve"> </w:t>
      </w:r>
      <w:r w:rsidR="00033F9A">
        <w:rPr>
          <w:rFonts w:cs="Arial"/>
        </w:rPr>
        <w:t>1</w:t>
      </w:r>
      <w:r w:rsidRPr="005E2981">
        <w:rPr>
          <w:rFonts w:cs="Arial"/>
        </w:rPr>
        <w:t>/8 inch noncombustible, corrosion-resistant wire mesh [stainless</w:t>
      </w:r>
      <w:r w:rsidR="00182A13">
        <w:rPr>
          <w:rFonts w:cs="Arial"/>
        </w:rPr>
        <w:t>-</w:t>
      </w:r>
      <w:r w:rsidRPr="005E2981">
        <w:rPr>
          <w:rFonts w:cs="Arial"/>
        </w:rPr>
        <w:t>stee</w:t>
      </w:r>
      <w:r>
        <w:rPr>
          <w:rFonts w:cs="Arial"/>
        </w:rPr>
        <w:t>l</w:t>
      </w:r>
      <w:r w:rsidR="00676E38">
        <w:rPr>
          <w:rFonts w:cs="Arial"/>
        </w:rPr>
        <w:t>,</w:t>
      </w:r>
      <w:r w:rsidRPr="005E2981">
        <w:rPr>
          <w:rFonts w:cs="Arial"/>
        </w:rPr>
        <w:t>] with button locking assembly</w:t>
      </w:r>
      <w:r w:rsidR="00A6205D">
        <w:rPr>
          <w:rFonts w:cs="Arial"/>
        </w:rPr>
        <w:t xml:space="preserve">. </w:t>
      </w:r>
      <w:r w:rsidRPr="005E2981">
        <w:rPr>
          <w:rFonts w:cs="Arial"/>
        </w:rPr>
        <w:t>No moving parts, screws or spot welds.</w:t>
      </w:r>
    </w:p>
    <w:p w14:paraId="2F9BB328" w14:textId="0334C23A" w:rsidR="00317F40" w:rsidRDefault="00317F40" w:rsidP="00290BA4">
      <w:pPr>
        <w:pStyle w:val="VSLevel4"/>
        <w:keepNext/>
        <w:rPr>
          <w:rFonts w:cs="Arial"/>
        </w:rPr>
      </w:pPr>
      <w:r w:rsidRPr="009902A8">
        <w:rPr>
          <w:rFonts w:cs="Arial"/>
        </w:rPr>
        <w:t xml:space="preserve">Finishing: </w:t>
      </w:r>
      <w:r w:rsidRPr="005E2981">
        <w:t>Mill finish (natural copper).</w:t>
      </w:r>
    </w:p>
    <w:p w14:paraId="03CFAA97" w14:textId="77777777" w:rsidR="00504EC6" w:rsidRDefault="00504EC6" w:rsidP="00504EC6">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Pr="007F52AB">
        <w:t>Net Free Ventilation Area (NFVA)</w:t>
      </w:r>
      <w:r>
        <w:t xml:space="preserve"> matching the wire mesh thickness selected above, and delete the option not required on the project.</w:t>
      </w:r>
    </w:p>
    <w:p w14:paraId="50D00279" w14:textId="77777777" w:rsidR="00504EC6" w:rsidRDefault="00504EC6" w:rsidP="009B5641">
      <w:pPr>
        <w:pStyle w:val="VSLevel3"/>
        <w:keepNext/>
      </w:pPr>
      <w:r w:rsidRPr="007F52AB">
        <w:t>Net Free Ventilation Area (NFVA)</w:t>
      </w:r>
      <w:r>
        <w:t>:</w:t>
      </w:r>
    </w:p>
    <w:p w14:paraId="552329FF" w14:textId="5CEF53DA" w:rsidR="00317F40" w:rsidRPr="00317F40" w:rsidRDefault="00317F40" w:rsidP="009B5641">
      <w:pPr>
        <w:pStyle w:val="VSLevel4"/>
        <w:keepNext/>
      </w:pPr>
      <w:r>
        <w:rPr>
          <w:rFonts w:cs="Arial"/>
        </w:rPr>
        <w:t xml:space="preserve">Standard: </w:t>
      </w:r>
      <w:r w:rsidRPr="005E2981">
        <w:rPr>
          <w:rFonts w:cs="Arial"/>
        </w:rPr>
        <w:t>1/4 inc</w:t>
      </w:r>
      <w:r w:rsidR="00033F9A">
        <w:rPr>
          <w:rFonts w:cs="Arial"/>
        </w:rPr>
        <w:t>h</w:t>
      </w:r>
      <w:r>
        <w:rPr>
          <w:rFonts w:cs="Arial"/>
        </w:rPr>
        <w:t xml:space="preserve"> </w:t>
      </w:r>
      <w:r w:rsidRPr="005E2981">
        <w:rPr>
          <w:rFonts w:cs="Arial"/>
        </w:rPr>
        <w:t>noncombustible, corrosion-resistant wire mesh</w:t>
      </w:r>
      <w:r>
        <w:rPr>
          <w:rFonts w:cs="Arial"/>
        </w:rPr>
        <w:t xml:space="preserve">: </w:t>
      </w:r>
      <w:r w:rsidRPr="007F52AB">
        <w:rPr>
          <w:rFonts w:cs="Arial"/>
        </w:rPr>
        <w:t>72.00 Square Inches</w:t>
      </w:r>
      <w:r>
        <w:rPr>
          <w:rFonts w:cs="Arial"/>
        </w:rPr>
        <w:t>.</w:t>
      </w:r>
    </w:p>
    <w:p w14:paraId="153A3997" w14:textId="7448E981" w:rsidR="00504EC6" w:rsidRPr="00C40D55" w:rsidRDefault="00317F40" w:rsidP="00504EC6">
      <w:pPr>
        <w:pStyle w:val="VSLevel4"/>
      </w:pPr>
      <w:r>
        <w:rPr>
          <w:rFonts w:cs="Arial"/>
        </w:rPr>
        <w:t xml:space="preserve">Optional: </w:t>
      </w:r>
      <w:r w:rsidR="00504EC6" w:rsidRPr="005E2981">
        <w:rPr>
          <w:rFonts w:cs="Arial"/>
        </w:rPr>
        <w:t>1/8 inch noncombustible, corrosion-resistant wire mesh</w:t>
      </w:r>
      <w:r w:rsidR="00504EC6">
        <w:rPr>
          <w:rFonts w:cs="Arial"/>
        </w:rPr>
        <w:t xml:space="preserve">: </w:t>
      </w:r>
      <w:r w:rsidR="00504EC6" w:rsidRPr="007F52AB">
        <w:rPr>
          <w:rFonts w:cs="Arial"/>
        </w:rPr>
        <w:t>64.80 Square Inches</w:t>
      </w:r>
      <w:r w:rsidR="00504EC6">
        <w:rPr>
          <w:rFonts w:cs="Arial"/>
        </w:rPr>
        <w:t>.</w:t>
      </w:r>
    </w:p>
    <w:p w14:paraId="75C00D86" w14:textId="72662BA1" w:rsidR="00504EC6" w:rsidRPr="00C40D55" w:rsidRDefault="00504EC6" w:rsidP="00504EC6">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00676E38">
        <w:t>FIRE&amp;ICE®</w:t>
      </w:r>
      <w:r>
        <w:rPr>
          <w:rFonts w:cs="Arial"/>
          <w:szCs w:val="20"/>
        </w:rPr>
        <w:t xml:space="preserve"> Series Material Types matching the selection above</w:t>
      </w:r>
      <w:r>
        <w:t xml:space="preserve">, and delete the options not required on the project. </w:t>
      </w:r>
    </w:p>
    <w:p w14:paraId="63D3CC4F" w14:textId="403F6FF8" w:rsidR="00504EC6" w:rsidRPr="007A2AB1" w:rsidRDefault="00504EC6" w:rsidP="00504EC6">
      <w:pPr>
        <w:pStyle w:val="VSLevel3"/>
      </w:pPr>
      <w:r w:rsidRPr="005E2981">
        <w:rPr>
          <w:lang w:val="en-CA"/>
        </w:rPr>
        <w:t>Basis of Design Product: Low</w:t>
      </w:r>
      <w:r w:rsidR="00B6042D">
        <w:rPr>
          <w:lang w:val="en-CA"/>
        </w:rPr>
        <w:t>-</w:t>
      </w:r>
      <w:r w:rsidRPr="005E2981">
        <w:rPr>
          <w:lang w:val="en-CA"/>
        </w:rPr>
        <w:t>Profile</w:t>
      </w:r>
      <w:r w:rsidR="00300829">
        <w:rPr>
          <w:lang w:val="en-CA"/>
        </w:rPr>
        <w:t xml:space="preserve"> (</w:t>
      </w:r>
      <w:r w:rsidRPr="005E2981">
        <w:rPr>
          <w:lang w:val="en-CA"/>
        </w:rPr>
        <w:t>Tapered</w:t>
      </w:r>
      <w:r w:rsidR="00300829">
        <w:rPr>
          <w:lang w:val="en-CA"/>
        </w:rPr>
        <w:t>)</w:t>
      </w:r>
      <w:r w:rsidRPr="005E2981">
        <w:rPr>
          <w:lang w:val="en-CA"/>
        </w:rPr>
        <w:t>, Off-Ridge Attic</w:t>
      </w:r>
      <w:r w:rsidR="00305F97">
        <w:rPr>
          <w:lang w:val="en-CA"/>
        </w:rPr>
        <w:t>/Roof</w:t>
      </w:r>
      <w:r w:rsidRPr="005E2981">
        <w:rPr>
          <w:lang w:val="en-CA"/>
        </w:rPr>
        <w:t xml:space="preserve"> Vents, </w:t>
      </w:r>
      <w:r w:rsidR="002A2D3E">
        <w:t xml:space="preserve">FIRE&amp;ICE® </w:t>
      </w:r>
      <w:r w:rsidRPr="005E2981">
        <w:rPr>
          <w:lang w:val="en-CA"/>
        </w:rPr>
        <w:t>Series</w:t>
      </w:r>
      <w:r>
        <w:rPr>
          <w:lang w:val="en-CA"/>
        </w:rPr>
        <w:t xml:space="preserve"> [Galvanized] [Aluminum] [Copper]</w:t>
      </w:r>
      <w:r w:rsidRPr="005E2981">
        <w:rPr>
          <w:lang w:val="en-CA"/>
        </w:rPr>
        <w:t xml:space="preserve"> by O’Hagin.</w:t>
      </w:r>
    </w:p>
    <w:p w14:paraId="476CA243" w14:textId="65EC30B2" w:rsidR="00F325C2" w:rsidRDefault="00CA565C" w:rsidP="00693357">
      <w:pPr>
        <w:pStyle w:val="StandardSpecNote"/>
        <w:rPr>
          <w:rFonts w:cs="Arial"/>
        </w:rPr>
      </w:pPr>
      <w:r w:rsidRPr="007A2AB1">
        <w:t xml:space="preserve">O’HAGIN SPEC NOTE: </w:t>
      </w:r>
      <w:r w:rsidRPr="007A2AB1">
        <w:rPr>
          <w:lang w:val="en-CA"/>
        </w:rPr>
        <w:t xml:space="preserve">Delete the following </w:t>
      </w:r>
      <w:r>
        <w:rPr>
          <w:lang w:val="en-CA"/>
        </w:rPr>
        <w:t xml:space="preserve">article in its entirety </w:t>
      </w:r>
      <w:r w:rsidRPr="007A2AB1">
        <w:rPr>
          <w:lang w:val="en-CA"/>
        </w:rPr>
        <w:t xml:space="preserve">if </w:t>
      </w:r>
      <w:r>
        <w:rPr>
          <w:lang w:val="en-CA"/>
        </w:rPr>
        <w:t xml:space="preserve">extreme </w:t>
      </w:r>
      <w:r>
        <w:rPr>
          <w:rFonts w:cs="Arial"/>
          <w:szCs w:val="20"/>
        </w:rPr>
        <w:t>c</w:t>
      </w:r>
      <w:r w:rsidRPr="007F52AB">
        <w:rPr>
          <w:rFonts w:cs="Arial"/>
          <w:szCs w:val="20"/>
        </w:rPr>
        <w:t xml:space="preserve">limate </w:t>
      </w:r>
      <w:r>
        <w:rPr>
          <w:rFonts w:cs="Arial"/>
          <w:szCs w:val="20"/>
        </w:rPr>
        <w:t>r</w:t>
      </w:r>
      <w:r w:rsidRPr="007F52AB">
        <w:rPr>
          <w:rFonts w:cs="Arial"/>
          <w:szCs w:val="20"/>
        </w:rPr>
        <w:t>esistance</w:t>
      </w:r>
      <w:r w:rsidRPr="007A2AB1">
        <w:rPr>
          <w:lang w:val="en-CA"/>
        </w:rPr>
        <w:t xml:space="preserve"> </w:t>
      </w:r>
      <w:r>
        <w:rPr>
          <w:lang w:val="en-CA"/>
        </w:rPr>
        <w:t xml:space="preserve">is not required on the </w:t>
      </w:r>
      <w:r w:rsidRPr="007A2AB1">
        <w:rPr>
          <w:lang w:val="en-CA"/>
        </w:rPr>
        <w:t>project.</w:t>
      </w:r>
    </w:p>
    <w:p w14:paraId="7DABE1AF" w14:textId="15A4E5FA" w:rsidR="00F325C2" w:rsidRDefault="00CA565C" w:rsidP="004C1670">
      <w:pPr>
        <w:pStyle w:val="VSLevel2"/>
      </w:pPr>
      <w:r w:rsidRPr="007F52AB">
        <w:rPr>
          <w:rFonts w:ascii="Arial" w:hAnsi="Arial" w:cs="Arial"/>
        </w:rPr>
        <w:t xml:space="preserve">CLIMATE-RESISTANT SERIES (CRS) </w:t>
      </w:r>
      <w:r w:rsidRPr="005E2981">
        <w:rPr>
          <w:rFonts w:ascii="Arial" w:hAnsi="Arial" w:cs="Arial"/>
        </w:rPr>
        <w:t>- Low-Profile</w:t>
      </w:r>
      <w:r w:rsidR="00300829">
        <w:rPr>
          <w:rFonts w:ascii="Arial" w:hAnsi="Arial" w:cs="Arial"/>
        </w:rPr>
        <w:t xml:space="preserve"> (</w:t>
      </w:r>
      <w:r w:rsidRPr="005E2981">
        <w:rPr>
          <w:rFonts w:ascii="Arial" w:hAnsi="Arial" w:cs="Arial"/>
        </w:rPr>
        <w:t>Tapered</w:t>
      </w:r>
      <w:r w:rsidR="00300829">
        <w:rPr>
          <w:rFonts w:ascii="Arial" w:hAnsi="Arial" w:cs="Arial"/>
        </w:rPr>
        <w:t>)</w:t>
      </w:r>
      <w:r w:rsidRPr="005E2981">
        <w:rPr>
          <w:rFonts w:ascii="Arial" w:hAnsi="Arial" w:cs="Arial"/>
        </w:rPr>
        <w:t>, Off-Attic</w:t>
      </w:r>
      <w:r w:rsidR="00305F97">
        <w:rPr>
          <w:rFonts w:ascii="Arial" w:hAnsi="Arial" w:cs="Arial"/>
        </w:rPr>
        <w:t>/roof</w:t>
      </w:r>
      <w:r w:rsidRPr="005E2981">
        <w:rPr>
          <w:rFonts w:ascii="Arial" w:hAnsi="Arial" w:cs="Arial"/>
        </w:rPr>
        <w:t xml:space="preserve"> Vents</w:t>
      </w:r>
    </w:p>
    <w:p w14:paraId="37730A30" w14:textId="5E902F5E" w:rsidR="00F325C2" w:rsidRDefault="00CA565C" w:rsidP="00CA565C">
      <w:pPr>
        <w:pStyle w:val="StandardSpecNote"/>
      </w:pPr>
      <w:r>
        <w:t>O’HAGIN SPEC NOTE: The CLIMATE-RESISTANT SERIES (CRS) is intended for projects exposed to severe or combined environmental conditions, including high winds, snow, temperature extremes, and elevated moisture exposure. This series is typically selected where long-term durability and resilience under demanding climate conditions are critical to overall roof system performance.</w:t>
      </w:r>
    </w:p>
    <w:p w14:paraId="31FD5A92" w14:textId="047D44E2" w:rsidR="00CA565C" w:rsidRDefault="00CA565C" w:rsidP="00CA565C">
      <w:pPr>
        <w:pStyle w:val="StandardSpecNote"/>
        <w:keepNext/>
        <w:keepLines/>
        <w:widowControl w:val="0"/>
        <w:suppressAutoHyphens/>
        <w:rPr>
          <w:rFonts w:cs="Arial"/>
          <w:szCs w:val="20"/>
        </w:rPr>
      </w:pPr>
      <w:r w:rsidRPr="005E2981">
        <w:rPr>
          <w:rFonts w:cs="Arial"/>
          <w:szCs w:val="20"/>
        </w:rPr>
        <w:t xml:space="preserve">O’HAGIN SPEC NOTE: The </w:t>
      </w:r>
      <w:r w:rsidRPr="007F52AB">
        <w:rPr>
          <w:rFonts w:cs="Arial"/>
          <w:szCs w:val="20"/>
        </w:rPr>
        <w:t>Climate-Resistant</w:t>
      </w:r>
      <w:r>
        <w:rPr>
          <w:rFonts w:cs="Arial"/>
          <w:szCs w:val="20"/>
        </w:rPr>
        <w:t xml:space="preserve"> Series (CRS) is offered in three materials; Galvanized, Aluminum and Copper. Select one of th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Pr>
          <w:rFonts w:cs="Arial"/>
          <w:szCs w:val="20"/>
        </w:rPr>
        <w:t>vent materials below and delete the options not required on th</w:t>
      </w:r>
      <w:r w:rsidR="00CD709B">
        <w:rPr>
          <w:rFonts w:cs="Arial"/>
          <w:szCs w:val="20"/>
        </w:rPr>
        <w:t>e</w:t>
      </w:r>
      <w:r>
        <w:rPr>
          <w:rFonts w:cs="Arial"/>
          <w:szCs w:val="20"/>
        </w:rPr>
        <w:t xml:space="preserve"> project.</w:t>
      </w:r>
    </w:p>
    <w:p w14:paraId="100FF8B2" w14:textId="48B2A62E" w:rsidR="00CA565C" w:rsidRDefault="00CA565C" w:rsidP="00CA565C">
      <w:pPr>
        <w:pStyle w:val="StandardSpecNote"/>
      </w:pPr>
      <w:r w:rsidRPr="005E2981">
        <w:rPr>
          <w:rFonts w:cs="Arial"/>
          <w:szCs w:val="20"/>
        </w:rPr>
        <w:t xml:space="preserve">O’HAGIN SPEC NOTE: </w:t>
      </w:r>
      <w:r>
        <w:rPr>
          <w:rFonts w:cs="Arial"/>
          <w:szCs w:val="20"/>
        </w:rPr>
        <w:t xml:space="preserve">Select the following paragraph when Galvanized </w:t>
      </w:r>
      <w:r w:rsidRPr="007F52AB">
        <w:rPr>
          <w:rFonts w:cs="Arial"/>
          <w:szCs w:val="20"/>
        </w:rPr>
        <w:t>Climate-Resistant</w:t>
      </w:r>
      <w:r>
        <w:rPr>
          <w:rFonts w:cs="Arial"/>
          <w:szCs w:val="20"/>
        </w:rPr>
        <w:t xml:space="preserve"> Series (CRS)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0FA8DF48" w14:textId="77777777" w:rsidR="00CA565C" w:rsidRPr="005E2981" w:rsidRDefault="00CA565C" w:rsidP="00CA565C">
      <w:pPr>
        <w:pStyle w:val="VSLevel3"/>
        <w:keepLines w:val="0"/>
        <w:widowControl w:val="0"/>
        <w:rPr>
          <w:rFonts w:cs="Arial"/>
        </w:rPr>
      </w:pPr>
      <w:r>
        <w:rPr>
          <w:rFonts w:cs="Arial"/>
        </w:rPr>
        <w:t>Material - Ga</w:t>
      </w:r>
      <w:r w:rsidRPr="005E2981">
        <w:rPr>
          <w:rFonts w:cs="Arial"/>
        </w:rPr>
        <w:t xml:space="preserve">lvanized </w:t>
      </w:r>
      <w:r>
        <w:rPr>
          <w:rFonts w:cs="Arial"/>
        </w:rPr>
        <w:t>S</w:t>
      </w:r>
      <w:r w:rsidRPr="005E2981">
        <w:rPr>
          <w:rFonts w:cs="Arial"/>
        </w:rPr>
        <w:t>teel</w:t>
      </w:r>
      <w:r>
        <w:rPr>
          <w:rFonts w:cs="Arial"/>
        </w:rPr>
        <w:t>:</w:t>
      </w:r>
    </w:p>
    <w:p w14:paraId="0253CCFC" w14:textId="6DE0F5CE" w:rsidR="004C1670" w:rsidRDefault="004C1670" w:rsidP="004C1670">
      <w:pPr>
        <w:pStyle w:val="StandardSpecNote"/>
        <w:rPr>
          <w:rFonts w:cs="Arial"/>
          <w:szCs w:val="20"/>
        </w:rPr>
      </w:pPr>
      <w:r w:rsidRPr="005E2981">
        <w:rPr>
          <w:rFonts w:cs="Arial"/>
          <w:szCs w:val="20"/>
        </w:rPr>
        <w:t>O’HAGIN SPEC NOTE: 1/4 inch</w:t>
      </w:r>
      <w:r>
        <w:rPr>
          <w:rFonts w:cs="Arial"/>
          <w:szCs w:val="20"/>
        </w:rPr>
        <w:t xml:space="preserve"> noncombustible, corrosion-resistant galvanized wire mesh is standard</w:t>
      </w:r>
      <w:r w:rsidRPr="005E2981">
        <w:rPr>
          <w:rFonts w:cs="Arial"/>
          <w:szCs w:val="20"/>
        </w:rPr>
        <w:t>.</w:t>
      </w:r>
    </w:p>
    <w:p w14:paraId="4A2A84DE" w14:textId="7F88B235" w:rsidR="00CA565C" w:rsidRPr="005E2981" w:rsidRDefault="004C1670" w:rsidP="00CA565C">
      <w:pPr>
        <w:pStyle w:val="StandardSpecNote"/>
        <w:rPr>
          <w:rFonts w:cs="Arial"/>
          <w:szCs w:val="20"/>
        </w:rPr>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proofErr w:type="gramStart"/>
      <w:r w:rsidRPr="005E2981">
        <w:rPr>
          <w:rFonts w:cs="Arial"/>
          <w:szCs w:val="20"/>
        </w:rPr>
        <w:t>1/4 inch</w:t>
      </w:r>
      <w:proofErr w:type="gramEnd"/>
      <w:r>
        <w:rPr>
          <w:rFonts w:cs="Arial"/>
          <w:szCs w:val="20"/>
        </w:rPr>
        <w:t xml:space="preserve"> galvanized wire mesh with a 1/8 inc</w:t>
      </w:r>
      <w:r w:rsidR="00316E1E">
        <w:rPr>
          <w:rFonts w:cs="Arial"/>
          <w:szCs w:val="20"/>
        </w:rPr>
        <w:t>h</w:t>
      </w:r>
      <w:r>
        <w:rPr>
          <w:rFonts w:cs="Arial"/>
          <w:szCs w:val="20"/>
        </w:rPr>
        <w:t xml:space="preserve"> or </w:t>
      </w:r>
      <w:r w:rsidRPr="005E2981">
        <w:rPr>
          <w:rFonts w:cs="Arial"/>
          <w:szCs w:val="20"/>
        </w:rPr>
        <w:t>1/4 inch</w:t>
      </w:r>
      <w:r>
        <w:rPr>
          <w:rFonts w:cs="Arial"/>
          <w:szCs w:val="20"/>
        </w:rPr>
        <w:t xml:space="preserve"> </w:t>
      </w:r>
      <w:r w:rsidRPr="005E2981">
        <w:rPr>
          <w:rFonts w:cs="Arial"/>
          <w:szCs w:val="20"/>
        </w:rPr>
        <w:t xml:space="preserve">noncombustible, corrosion-resistant stainless-steel </w:t>
      </w:r>
      <w:r w:rsidR="00F948A7" w:rsidRPr="005E2981">
        <w:rPr>
          <w:rFonts w:cs="Arial"/>
        </w:rPr>
        <w:t>wire filament, external high wind diverter and internal Z-Baffles for (snow loads) recommended for areas where ice barriers are required</w:t>
      </w:r>
      <w:r w:rsidR="00CA565C" w:rsidRPr="005E2981">
        <w:rPr>
          <w:rFonts w:cs="Arial"/>
          <w:szCs w:val="20"/>
        </w:rPr>
        <w:t>.</w:t>
      </w:r>
    </w:p>
    <w:p w14:paraId="5C380573" w14:textId="35220D08" w:rsidR="00CA565C" w:rsidRDefault="00CA565C" w:rsidP="00CA565C">
      <w:pPr>
        <w:pStyle w:val="VSLevel4"/>
        <w:rPr>
          <w:rFonts w:cs="Arial"/>
        </w:rPr>
      </w:pPr>
      <w:r w:rsidRPr="005E2981">
        <w:rPr>
          <w:rFonts w:cs="Arial"/>
        </w:rPr>
        <w:lastRenderedPageBreak/>
        <w:t xml:space="preserve">26 gauge, G90 galvanized steel </w:t>
      </w:r>
      <w:proofErr w:type="gramStart"/>
      <w:r w:rsidRPr="005E2981">
        <w:rPr>
          <w:rFonts w:cs="Arial"/>
        </w:rPr>
        <w:t>1/4 inch</w:t>
      </w:r>
      <w:proofErr w:type="gramEnd"/>
      <w:r w:rsidR="00DB582F">
        <w:rPr>
          <w:rFonts w:cs="Arial"/>
        </w:rPr>
        <w:t xml:space="preserve"> or</w:t>
      </w:r>
      <w:r w:rsidR="00316E1E">
        <w:rPr>
          <w:rFonts w:cs="Arial"/>
        </w:rPr>
        <w:t>1</w:t>
      </w:r>
      <w:r w:rsidRPr="005E2981">
        <w:rPr>
          <w:rFonts w:cs="Arial"/>
        </w:rPr>
        <w:t>/8</w:t>
      </w:r>
      <w:r w:rsidR="00316E1E">
        <w:rPr>
          <w:rFonts w:cs="Arial"/>
        </w:rPr>
        <w:t xml:space="preserve"> </w:t>
      </w:r>
      <w:r w:rsidRPr="005E2981">
        <w:rPr>
          <w:rFonts w:cs="Arial"/>
        </w:rPr>
        <w:t xml:space="preserve">inch noncombustible, corrosion-resistant wire mesh with button locking </w:t>
      </w:r>
      <w:r w:rsidR="00291248">
        <w:rPr>
          <w:rFonts w:cs="Arial"/>
        </w:rPr>
        <w:t xml:space="preserve">or clinching machine </w:t>
      </w:r>
      <w:r w:rsidRPr="005E2981">
        <w:rPr>
          <w:rFonts w:cs="Arial"/>
        </w:rPr>
        <w:t>assembly</w:t>
      </w:r>
      <w:r w:rsidR="00F948A7">
        <w:rPr>
          <w:rFonts w:cs="Arial"/>
        </w:rPr>
        <w:t>.</w:t>
      </w:r>
      <w:r w:rsidRPr="005E2981">
        <w:rPr>
          <w:rFonts w:cs="Arial"/>
        </w:rPr>
        <w:t xml:space="preserve"> No moving parts, screws or spot welds.</w:t>
      </w:r>
    </w:p>
    <w:p w14:paraId="31D729DA" w14:textId="77777777" w:rsidR="00291248" w:rsidRDefault="00291248" w:rsidP="00291248">
      <w:pPr>
        <w:pStyle w:val="VSLevel4"/>
        <w:rPr>
          <w:rFonts w:cs="Arial"/>
        </w:rPr>
      </w:pPr>
      <w:r w:rsidRPr="005E2981">
        <w:rPr>
          <w:rFonts w:cs="Arial"/>
        </w:rPr>
        <w:t>Roof ventilation components shall exclude heat sensitive or intumescent products that may fail over time due to exposure to moisture, heat and temperature changes.</w:t>
      </w:r>
    </w:p>
    <w:p w14:paraId="266D5295" w14:textId="77777777" w:rsidR="00291248" w:rsidRDefault="00291248" w:rsidP="00291248">
      <w:pPr>
        <w:pStyle w:val="VSLevel4"/>
        <w:rPr>
          <w:rFonts w:cs="Arial"/>
        </w:rPr>
      </w:pPr>
      <w:r>
        <w:rPr>
          <w:rFonts w:cs="Arial"/>
        </w:rPr>
        <w:t xml:space="preserve">Ventilation products shall be assembled exclusively using clinching fabrication to avoid the introduction of screws, bolds and/or spot welds which can introduce corrosive vulnerabilities in the finished product.  </w:t>
      </w:r>
    </w:p>
    <w:p w14:paraId="4B05F56C" w14:textId="77777777" w:rsidR="00291248" w:rsidRPr="008E366B" w:rsidRDefault="00291248" w:rsidP="00291248">
      <w:pPr>
        <w:pStyle w:val="VSLevel4"/>
        <w:tabs>
          <w:tab w:val="num" w:pos="5731"/>
        </w:tabs>
        <w:rPr>
          <w:rFonts w:cs="Arial"/>
        </w:rPr>
      </w:pPr>
      <w:r>
        <w:rPr>
          <w:rFonts w:cs="Arial"/>
        </w:rPr>
        <w:t xml:space="preserve">Finished goods shall be constructed from </w:t>
      </w:r>
      <w:proofErr w:type="gramStart"/>
      <w:r>
        <w:rPr>
          <w:rFonts w:cs="Arial"/>
        </w:rPr>
        <w:t>26 gauge</w:t>
      </w:r>
      <w:proofErr w:type="gramEnd"/>
      <w:r>
        <w:rPr>
          <w:rFonts w:cs="Arial"/>
        </w:rPr>
        <w:t xml:space="preserve"> G90 galvanized steel with a total weight exceeding 8lbs; failure to </w:t>
      </w:r>
      <w:proofErr w:type="spellStart"/>
      <w:r>
        <w:rPr>
          <w:rFonts w:cs="Arial"/>
        </w:rPr>
        <w:t>due</w:t>
      </w:r>
      <w:proofErr w:type="spellEnd"/>
      <w:r>
        <w:rPr>
          <w:rFonts w:cs="Arial"/>
        </w:rPr>
        <w:t xml:space="preserve"> so may lead to product lift, water intrusion and / or flame and ember penetration.</w:t>
      </w:r>
    </w:p>
    <w:p w14:paraId="6C35ED95" w14:textId="77777777" w:rsidR="00CA565C" w:rsidRDefault="00CA565C" w:rsidP="00CA565C">
      <w:pPr>
        <w:pStyle w:val="StandardSpecNote"/>
      </w:pPr>
      <w:r w:rsidRPr="007C13FB">
        <w:t xml:space="preserve">O’HAGIN SPEC NOTE: Select one of the following </w:t>
      </w:r>
      <w:r>
        <w:t xml:space="preserve">finish </w:t>
      </w:r>
      <w:r w:rsidRPr="007C13FB">
        <w:t>options below and delete the others not required on the project.</w:t>
      </w:r>
    </w:p>
    <w:p w14:paraId="6BE8610A" w14:textId="77777777" w:rsidR="00CA565C" w:rsidRPr="005E2981" w:rsidRDefault="00CA565C" w:rsidP="004C1670">
      <w:pPr>
        <w:pStyle w:val="VSLevel4"/>
        <w:rPr>
          <w:rFonts w:cs="Arial"/>
        </w:rPr>
      </w:pPr>
      <w:r w:rsidRPr="005E2981">
        <w:rPr>
          <w:rFonts w:cs="Arial"/>
        </w:rPr>
        <w:t>Finishing:</w:t>
      </w:r>
    </w:p>
    <w:p w14:paraId="466D8F68" w14:textId="77777777" w:rsidR="004C1670" w:rsidRDefault="004C1670" w:rsidP="004C1670">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74236085" w14:textId="77777777" w:rsidR="004C1670" w:rsidRPr="005E2981" w:rsidRDefault="004C1670" w:rsidP="004C1670">
      <w:pPr>
        <w:pStyle w:val="VSLevel5"/>
        <w:rPr>
          <w:rFonts w:cs="Arial"/>
        </w:rPr>
      </w:pPr>
      <w:r w:rsidRPr="005E2981">
        <w:rPr>
          <w:rFonts w:cs="Arial"/>
        </w:rPr>
        <w:t xml:space="preserve">Shingle Over Finish: Factory finishing of </w:t>
      </w:r>
      <w:r w:rsidRPr="00DB092C">
        <w:rPr>
          <w:rFonts w:cs="Arial"/>
        </w:rPr>
        <w:t>off-ridge attic</w:t>
      </w:r>
      <w:r>
        <w:rPr>
          <w:rFonts w:cs="Arial"/>
        </w:rPr>
        <w:t>/roof</w:t>
      </w:r>
      <w:r w:rsidRPr="00DB092C">
        <w:rPr>
          <w:rFonts w:cs="Arial"/>
        </w:rPr>
        <w:t xml:space="preserve"> </w:t>
      </w:r>
      <w:r w:rsidRPr="005E2981">
        <w:rPr>
          <w:rFonts w:cs="Arial"/>
        </w:rPr>
        <w:t>vent, designed for installation of shingle finish directly to the vent for minimal exposure.</w:t>
      </w:r>
    </w:p>
    <w:p w14:paraId="7196AEC4" w14:textId="522B0EEC" w:rsidR="00CA565C" w:rsidRPr="005E2981" w:rsidRDefault="004C1670" w:rsidP="004C1670">
      <w:pPr>
        <w:pStyle w:val="VSLevel5"/>
        <w:rPr>
          <w:rFonts w:cs="Arial"/>
        </w:rPr>
      </w:pPr>
      <w:r w:rsidRPr="005E2981">
        <w:rPr>
          <w:rFonts w:cs="Arial"/>
        </w:rPr>
        <w:t xml:space="preserve">Pre-Painted Galvanized Steel: Factory finishing of </w:t>
      </w:r>
      <w:r w:rsidRPr="00DB092C">
        <w:rPr>
          <w:rFonts w:cs="Arial"/>
        </w:rPr>
        <w:t>off-ridge attic</w:t>
      </w:r>
      <w:r>
        <w:rPr>
          <w:rFonts w:cs="Arial"/>
        </w:rPr>
        <w:t>/roof</w:t>
      </w:r>
      <w:r w:rsidRPr="00DB092C">
        <w:rPr>
          <w:rFonts w:cs="Arial"/>
        </w:rPr>
        <w:t xml:space="preserve"> </w:t>
      </w:r>
      <w:r w:rsidRPr="005E2981">
        <w:rPr>
          <w:rFonts w:cs="Arial"/>
        </w:rPr>
        <w:t>vent with the following color:</w:t>
      </w:r>
    </w:p>
    <w:p w14:paraId="3CBB85AC" w14:textId="58E84CAC" w:rsidR="00CA565C" w:rsidRDefault="00CA565C" w:rsidP="00CA565C">
      <w:pPr>
        <w:pStyle w:val="StandardSpecNote"/>
      </w:pPr>
      <w:r w:rsidRPr="007C13FB">
        <w:t>O’HAGIN SPEC NOTE: Select one of the following color options below and delete the others not required on the project.</w:t>
      </w:r>
    </w:p>
    <w:p w14:paraId="0103E3B1" w14:textId="77777777" w:rsidR="00CA565C" w:rsidRPr="005E2981" w:rsidRDefault="00CA565C" w:rsidP="00CA565C">
      <w:pPr>
        <w:pStyle w:val="VSLevel6"/>
        <w:rPr>
          <w:rFonts w:cs="Arial"/>
        </w:rPr>
      </w:pPr>
      <w:r w:rsidRPr="005E2981">
        <w:rPr>
          <w:rFonts w:cs="Arial"/>
        </w:rPr>
        <w:t>[Black] [Bronze] [Brown] [Charcoal] [Gray] [White].</w:t>
      </w:r>
    </w:p>
    <w:p w14:paraId="0D42A65D" w14:textId="14B67871" w:rsidR="00CA565C" w:rsidRDefault="00CA565C" w:rsidP="00CA565C">
      <w:pPr>
        <w:pStyle w:val="StandardSpecNote"/>
        <w:rPr>
          <w:rFonts w:cs="Arial"/>
          <w:szCs w:val="20"/>
        </w:rPr>
      </w:pPr>
      <w:r w:rsidRPr="005E2981">
        <w:rPr>
          <w:rFonts w:cs="Arial"/>
          <w:szCs w:val="20"/>
        </w:rPr>
        <w:t xml:space="preserve">O’HAGIN SPEC NOTE: </w:t>
      </w:r>
      <w:r>
        <w:rPr>
          <w:rFonts w:cs="Arial"/>
          <w:szCs w:val="20"/>
        </w:rPr>
        <w:t xml:space="preserve">Select the following paragraph when Aluminum </w:t>
      </w:r>
      <w:r w:rsidRPr="007F52AB">
        <w:rPr>
          <w:rFonts w:cs="Arial"/>
          <w:szCs w:val="20"/>
        </w:rPr>
        <w:t>Climate-Resistant</w:t>
      </w:r>
      <w:r>
        <w:rPr>
          <w:rFonts w:cs="Arial"/>
          <w:szCs w:val="20"/>
        </w:rPr>
        <w:t xml:space="preserve"> Series (CRS)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50F505F1" w14:textId="77777777" w:rsidR="00CA565C" w:rsidRPr="005E2981" w:rsidRDefault="00CA565C" w:rsidP="00ED32AC">
      <w:pPr>
        <w:pStyle w:val="VSLevel3"/>
        <w:rPr>
          <w:rFonts w:cs="Arial"/>
        </w:rPr>
      </w:pPr>
      <w:r>
        <w:rPr>
          <w:rFonts w:cs="Arial"/>
        </w:rPr>
        <w:t>Material - A</w:t>
      </w:r>
      <w:r w:rsidRPr="005E2981">
        <w:rPr>
          <w:rFonts w:cs="Arial"/>
        </w:rPr>
        <w:t>luminum</w:t>
      </w:r>
      <w:r>
        <w:rPr>
          <w:rFonts w:cs="Arial"/>
        </w:rPr>
        <w:t>:</w:t>
      </w:r>
    </w:p>
    <w:p w14:paraId="39395413" w14:textId="7AAED1EA" w:rsidR="00ED32AC" w:rsidRDefault="00ED32AC" w:rsidP="00ED32AC">
      <w:pPr>
        <w:pStyle w:val="StandardSpecNote"/>
        <w:rPr>
          <w:rFonts w:cs="Arial"/>
          <w:szCs w:val="20"/>
        </w:rPr>
      </w:pPr>
      <w:r w:rsidRPr="005E2981">
        <w:rPr>
          <w:rFonts w:cs="Arial"/>
          <w:szCs w:val="20"/>
        </w:rPr>
        <w:t>O’HAGIN SPEC NOTE: 1/4 inch</w:t>
      </w:r>
      <w:r>
        <w:rPr>
          <w:rFonts w:cs="Arial"/>
          <w:szCs w:val="20"/>
        </w:rPr>
        <w:t xml:space="preserve"> noncombustible, corrosion-resistant galvanized wire mesh is standard</w:t>
      </w:r>
      <w:r w:rsidRPr="005E2981">
        <w:rPr>
          <w:rFonts w:cs="Arial"/>
          <w:szCs w:val="20"/>
        </w:rPr>
        <w:t>.</w:t>
      </w:r>
    </w:p>
    <w:p w14:paraId="62F1D0D1" w14:textId="55B23309" w:rsidR="00CA565C" w:rsidRDefault="00ED32AC" w:rsidP="00CA565C">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proofErr w:type="gramStart"/>
      <w:r w:rsidRPr="005E2981">
        <w:rPr>
          <w:rFonts w:cs="Arial"/>
          <w:szCs w:val="20"/>
        </w:rPr>
        <w:t>1/4 inch</w:t>
      </w:r>
      <w:proofErr w:type="gramEnd"/>
      <w:r>
        <w:rPr>
          <w:rFonts w:cs="Arial"/>
          <w:szCs w:val="20"/>
        </w:rPr>
        <w:t xml:space="preserve"> galvanized wire mesh with a 1/8 inch or </w:t>
      </w:r>
      <w:r w:rsidRPr="005E2981">
        <w:rPr>
          <w:rFonts w:cs="Arial"/>
          <w:szCs w:val="20"/>
        </w:rPr>
        <w:t>1/4 inch</w:t>
      </w:r>
      <w:r>
        <w:rPr>
          <w:rFonts w:cs="Arial"/>
          <w:szCs w:val="20"/>
        </w:rPr>
        <w:t xml:space="preserve"> </w:t>
      </w:r>
      <w:r w:rsidRPr="005E2981">
        <w:rPr>
          <w:rFonts w:cs="Arial"/>
          <w:szCs w:val="20"/>
        </w:rPr>
        <w:t xml:space="preserve">noncombustible, corrosion-resistant stainless-steel </w:t>
      </w:r>
      <w:r w:rsidR="00F948A7" w:rsidRPr="005E2981">
        <w:rPr>
          <w:rFonts w:cs="Arial"/>
        </w:rPr>
        <w:t>fine/flexible wire filament, external high wind diverter and internal Z-Baffles for (snow loads) recommended for areas where ice barriers are required</w:t>
      </w:r>
      <w:r w:rsidR="00CA565C" w:rsidRPr="00823C9F">
        <w:t>.</w:t>
      </w:r>
    </w:p>
    <w:p w14:paraId="71E4D769" w14:textId="3B92EB54" w:rsidR="00CA565C" w:rsidRDefault="00CA565C" w:rsidP="00CA565C">
      <w:pPr>
        <w:pStyle w:val="VSLevel4"/>
        <w:keepLines w:val="0"/>
        <w:widowControl w:val="0"/>
        <w:rPr>
          <w:rFonts w:cs="Arial"/>
        </w:rPr>
      </w:pPr>
      <w:proofErr w:type="gramStart"/>
      <w:r>
        <w:rPr>
          <w:rFonts w:cs="Arial"/>
        </w:rPr>
        <w:t>0</w:t>
      </w:r>
      <w:r w:rsidRPr="007F52AB">
        <w:rPr>
          <w:rFonts w:cs="Arial"/>
        </w:rPr>
        <w:t>.032 gauge</w:t>
      </w:r>
      <w:proofErr w:type="gramEnd"/>
      <w:r w:rsidRPr="007F52AB">
        <w:rPr>
          <w:rFonts w:cs="Arial"/>
        </w:rPr>
        <w:t xml:space="preserve"> aluminum</w:t>
      </w:r>
      <w:r>
        <w:rPr>
          <w:rFonts w:cs="Arial"/>
        </w:rPr>
        <w:t xml:space="preserve"> </w:t>
      </w:r>
      <w:r w:rsidRPr="005E2981">
        <w:rPr>
          <w:rFonts w:cs="Arial"/>
        </w:rPr>
        <w:t>[1/4 inch] [1/8</w:t>
      </w:r>
      <w:r w:rsidR="00316E1E">
        <w:rPr>
          <w:rFonts w:cs="Arial"/>
        </w:rPr>
        <w:t xml:space="preserve"> i</w:t>
      </w:r>
      <w:r w:rsidRPr="005E2981">
        <w:rPr>
          <w:rFonts w:cs="Arial"/>
        </w:rPr>
        <w:t>nch] noncombustible, corrosion-resistant wire mesh [stainless</w:t>
      </w:r>
      <w:r w:rsidR="00182A13">
        <w:rPr>
          <w:rFonts w:cs="Arial"/>
        </w:rPr>
        <w:t>-</w:t>
      </w:r>
      <w:r w:rsidRPr="005E2981">
        <w:rPr>
          <w:rFonts w:cs="Arial"/>
        </w:rPr>
        <w:t>stee</w:t>
      </w:r>
      <w:r>
        <w:rPr>
          <w:rFonts w:cs="Arial"/>
        </w:rPr>
        <w:t>l</w:t>
      </w:r>
      <w:r w:rsidR="00F948A7">
        <w:rPr>
          <w:rFonts w:cs="Arial"/>
        </w:rPr>
        <w:t>,</w:t>
      </w:r>
      <w:r w:rsidRPr="005E2981">
        <w:rPr>
          <w:rFonts w:cs="Arial"/>
        </w:rPr>
        <w:t>] with button locking assembly</w:t>
      </w:r>
      <w:r w:rsidR="00F948A7">
        <w:rPr>
          <w:rFonts w:cs="Arial"/>
        </w:rPr>
        <w:t xml:space="preserve">. </w:t>
      </w:r>
      <w:r w:rsidRPr="005E2981">
        <w:rPr>
          <w:rFonts w:cs="Arial"/>
        </w:rPr>
        <w:t>No moving parts, screws or spot welds.</w:t>
      </w:r>
    </w:p>
    <w:p w14:paraId="7328D027" w14:textId="77777777" w:rsidR="00CA565C" w:rsidRDefault="00CA565C" w:rsidP="00CA565C">
      <w:pPr>
        <w:pStyle w:val="StandardSpecNote"/>
      </w:pPr>
      <w:r w:rsidRPr="007C13FB">
        <w:t xml:space="preserve">O’HAGIN SPEC NOTE: Select one of the following </w:t>
      </w:r>
      <w:r>
        <w:t xml:space="preserve">finish </w:t>
      </w:r>
      <w:r w:rsidRPr="007C13FB">
        <w:t>options below and delete the others not required on the project.</w:t>
      </w:r>
    </w:p>
    <w:p w14:paraId="7FC64F7E" w14:textId="77777777" w:rsidR="00CA565C" w:rsidRPr="005E2981" w:rsidRDefault="00CA565C" w:rsidP="00CA565C">
      <w:pPr>
        <w:pStyle w:val="VSLevel4"/>
        <w:rPr>
          <w:rFonts w:cs="Arial"/>
        </w:rPr>
      </w:pPr>
      <w:r w:rsidRPr="005E2981">
        <w:rPr>
          <w:rFonts w:cs="Arial"/>
        </w:rPr>
        <w:t>Finishing:</w:t>
      </w:r>
    </w:p>
    <w:p w14:paraId="7134F694" w14:textId="77777777" w:rsidR="00ED32AC" w:rsidRDefault="00ED32AC" w:rsidP="00ED32AC">
      <w:pPr>
        <w:pStyle w:val="VSLevel5"/>
        <w:rPr>
          <w:rFonts w:cs="Arial"/>
        </w:rPr>
      </w:pPr>
      <w:r>
        <w:rPr>
          <w:rFonts w:cs="Arial"/>
        </w:rPr>
        <w:t>Mill Finish: F</w:t>
      </w:r>
      <w:r w:rsidRPr="007F52AB">
        <w:rPr>
          <w:rFonts w:cs="Arial"/>
        </w:rPr>
        <w:t xml:space="preserve">ield painted </w:t>
      </w:r>
      <w:r>
        <w:rPr>
          <w:rFonts w:cs="Arial"/>
        </w:rPr>
        <w:t>to match adjacent roofing material.</w:t>
      </w:r>
    </w:p>
    <w:p w14:paraId="17E47A5D" w14:textId="77777777" w:rsidR="00ED32AC" w:rsidRPr="005E2981" w:rsidRDefault="00ED32AC" w:rsidP="00ED32AC">
      <w:pPr>
        <w:pStyle w:val="VSLevel5"/>
        <w:rPr>
          <w:rFonts w:cs="Arial"/>
        </w:rPr>
      </w:pPr>
      <w:r w:rsidRPr="005E2981">
        <w:rPr>
          <w:rFonts w:cs="Arial"/>
        </w:rPr>
        <w:lastRenderedPageBreak/>
        <w:t xml:space="preserve">Shingle Over Finish: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designed for installation of shingle finish directly to the vent for minimal exposure.</w:t>
      </w:r>
    </w:p>
    <w:p w14:paraId="7835C3F8" w14:textId="62D253A0" w:rsidR="00CA565C" w:rsidRDefault="00ED32AC" w:rsidP="00ED32AC">
      <w:pPr>
        <w:pStyle w:val="VSLevel5"/>
        <w:rPr>
          <w:rFonts w:cs="Arial"/>
        </w:rPr>
      </w:pPr>
      <w:r w:rsidRPr="005E2981">
        <w:rPr>
          <w:rFonts w:cs="Arial"/>
        </w:rPr>
        <w:t xml:space="preserve">Pre-Painted </w:t>
      </w:r>
      <w:r>
        <w:rPr>
          <w:rFonts w:cs="Arial"/>
        </w:rPr>
        <w:t>Aluminum</w:t>
      </w:r>
      <w:r w:rsidRPr="005E2981">
        <w:rPr>
          <w:rFonts w:cs="Arial"/>
        </w:rPr>
        <w:t xml:space="preserve">: Factory finishing of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Pr="005E2981">
        <w:rPr>
          <w:rFonts w:cs="Arial"/>
        </w:rPr>
        <w:t>vent with the following color:</w:t>
      </w:r>
    </w:p>
    <w:p w14:paraId="41AC08B7" w14:textId="39DF059B" w:rsidR="00CA565C" w:rsidRDefault="00CA565C" w:rsidP="00CA565C">
      <w:pPr>
        <w:pStyle w:val="StandardSpecNote"/>
      </w:pPr>
      <w:r w:rsidRPr="007C13FB">
        <w:t>O’HAGIN SPEC NOTE: Select one of the following color options below and delete the others not required on the project.</w:t>
      </w:r>
    </w:p>
    <w:p w14:paraId="7FD725A0" w14:textId="77777777" w:rsidR="00CA565C" w:rsidRPr="005E2981" w:rsidRDefault="00CA565C" w:rsidP="00CA565C">
      <w:pPr>
        <w:pStyle w:val="VSLevel6"/>
        <w:rPr>
          <w:rFonts w:cs="Arial"/>
        </w:rPr>
      </w:pPr>
      <w:r w:rsidRPr="005E2981">
        <w:rPr>
          <w:rFonts w:cs="Arial"/>
        </w:rPr>
        <w:t>[Black] [Bronze] [Brown] [Gray].</w:t>
      </w:r>
    </w:p>
    <w:p w14:paraId="7BCB6076" w14:textId="6EF0AE21" w:rsidR="00CA565C" w:rsidRPr="004E2D11" w:rsidRDefault="00CA565C" w:rsidP="00CA565C">
      <w:pPr>
        <w:pStyle w:val="StandardSpecNote"/>
      </w:pPr>
      <w:r w:rsidRPr="005E2981">
        <w:rPr>
          <w:rFonts w:cs="Arial"/>
          <w:szCs w:val="20"/>
        </w:rPr>
        <w:t xml:space="preserve">O’HAGIN SPEC NOTE: </w:t>
      </w:r>
      <w:r>
        <w:rPr>
          <w:rFonts w:cs="Arial"/>
          <w:szCs w:val="20"/>
        </w:rPr>
        <w:t xml:space="preserve">Select the following paragraph when Copper </w:t>
      </w:r>
      <w:r w:rsidRPr="007F52AB">
        <w:rPr>
          <w:rFonts w:cs="Arial"/>
          <w:szCs w:val="20"/>
        </w:rPr>
        <w:t>Climate-Resistant</w:t>
      </w:r>
      <w:r>
        <w:rPr>
          <w:rFonts w:cs="Arial"/>
          <w:szCs w:val="20"/>
        </w:rPr>
        <w:t xml:space="preserve"> Series (CRS) </w:t>
      </w:r>
      <w:r w:rsidR="00110C26">
        <w:rPr>
          <w:rFonts w:cs="Arial"/>
        </w:rPr>
        <w:t>Of</w:t>
      </w:r>
      <w:r w:rsidR="00110C26" w:rsidRPr="00DB092C">
        <w:rPr>
          <w:rFonts w:cs="Arial"/>
        </w:rPr>
        <w:t>f-</w:t>
      </w:r>
      <w:r w:rsidR="00110C26">
        <w:rPr>
          <w:rFonts w:cs="Arial"/>
        </w:rPr>
        <w:t>R</w:t>
      </w:r>
      <w:r w:rsidR="00110C26" w:rsidRPr="00DB092C">
        <w:rPr>
          <w:rFonts w:cs="Arial"/>
        </w:rPr>
        <w:t xml:space="preserve">idge </w:t>
      </w:r>
      <w:r w:rsidR="00110C26">
        <w:rPr>
          <w:rFonts w:cs="Arial"/>
        </w:rPr>
        <w:t>A</w:t>
      </w:r>
      <w:r w:rsidR="00110C26" w:rsidRPr="00DB092C">
        <w:rPr>
          <w:rFonts w:cs="Arial"/>
        </w:rPr>
        <w:t>ttic</w:t>
      </w:r>
      <w:r w:rsidR="00110C26">
        <w:rPr>
          <w:rFonts w:cs="Arial"/>
        </w:rPr>
        <w:t>/</w:t>
      </w:r>
      <w:r w:rsidR="00110C26">
        <w:rPr>
          <w:rFonts w:cs="Arial"/>
          <w:szCs w:val="20"/>
        </w:rPr>
        <w:t xml:space="preserve">Roof Vents </w:t>
      </w:r>
      <w:r>
        <w:rPr>
          <w:rFonts w:cs="Arial"/>
          <w:szCs w:val="20"/>
        </w:rPr>
        <w:t>are required on the project.</w:t>
      </w:r>
    </w:p>
    <w:p w14:paraId="44407A17" w14:textId="77777777" w:rsidR="00CA565C" w:rsidRPr="005E2981" w:rsidRDefault="00CA565C" w:rsidP="00DD671E">
      <w:pPr>
        <w:pStyle w:val="VSLevel3"/>
      </w:pPr>
      <w:r>
        <w:rPr>
          <w:rFonts w:cs="Arial"/>
        </w:rPr>
        <w:t>Material</w:t>
      </w:r>
      <w:r>
        <w:t xml:space="preserve"> - Copper:</w:t>
      </w:r>
    </w:p>
    <w:p w14:paraId="6AE9C9A6" w14:textId="453FDD45" w:rsidR="00ED32AC" w:rsidRDefault="00ED32AC" w:rsidP="00ED32AC">
      <w:pPr>
        <w:pStyle w:val="StandardSpecNote"/>
        <w:rPr>
          <w:rFonts w:cs="Arial"/>
          <w:szCs w:val="20"/>
        </w:rPr>
      </w:pPr>
      <w:r w:rsidRPr="005E2981">
        <w:rPr>
          <w:rFonts w:cs="Arial"/>
          <w:szCs w:val="20"/>
        </w:rPr>
        <w:t>O’HAGIN SPEC NOTE: 1/4 inch</w:t>
      </w:r>
      <w:r>
        <w:rPr>
          <w:rFonts w:cs="Arial"/>
          <w:szCs w:val="20"/>
        </w:rPr>
        <w:t xml:space="preserve"> noncombustible, corrosion-resistant galvanized wire mesh is standard</w:t>
      </w:r>
      <w:r w:rsidRPr="005E2981">
        <w:rPr>
          <w:rFonts w:cs="Arial"/>
          <w:szCs w:val="20"/>
        </w:rPr>
        <w:t>.</w:t>
      </w:r>
    </w:p>
    <w:p w14:paraId="78989B7E" w14:textId="48485CC9" w:rsidR="00CA565C" w:rsidRPr="00ED32AC" w:rsidRDefault="00ED32AC" w:rsidP="00CA565C">
      <w:pPr>
        <w:pStyle w:val="StandardSpecNote"/>
      </w:pPr>
      <w:r w:rsidRPr="005E2981">
        <w:rPr>
          <w:rFonts w:cs="Arial"/>
          <w:szCs w:val="20"/>
        </w:rPr>
        <w:t>O’HAGIN SPEC NOTE: Upgrade option</w:t>
      </w:r>
      <w:r>
        <w:rPr>
          <w:rFonts w:cs="Arial"/>
          <w:szCs w:val="20"/>
        </w:rPr>
        <w:t>s</w:t>
      </w:r>
      <w:r w:rsidRPr="005E2981">
        <w:rPr>
          <w:rFonts w:cs="Arial"/>
          <w:szCs w:val="20"/>
        </w:rPr>
        <w:t xml:space="preserve"> </w:t>
      </w:r>
      <w:r>
        <w:rPr>
          <w:rFonts w:cs="Arial"/>
          <w:szCs w:val="20"/>
        </w:rPr>
        <w:t xml:space="preserve">replace the </w:t>
      </w:r>
      <w:proofErr w:type="gramStart"/>
      <w:r w:rsidRPr="005E2981">
        <w:rPr>
          <w:rFonts w:cs="Arial"/>
          <w:szCs w:val="20"/>
        </w:rPr>
        <w:t>1/4 inch</w:t>
      </w:r>
      <w:proofErr w:type="gramEnd"/>
      <w:r>
        <w:rPr>
          <w:rFonts w:cs="Arial"/>
          <w:szCs w:val="20"/>
        </w:rPr>
        <w:t xml:space="preserve"> galvanized wire mesh with a 1/8 inch or </w:t>
      </w:r>
      <w:r w:rsidRPr="005E2981">
        <w:rPr>
          <w:rFonts w:cs="Arial"/>
          <w:szCs w:val="20"/>
        </w:rPr>
        <w:t>1/4 inch</w:t>
      </w:r>
      <w:r>
        <w:rPr>
          <w:rFonts w:cs="Arial"/>
          <w:szCs w:val="20"/>
        </w:rPr>
        <w:t xml:space="preserve"> </w:t>
      </w:r>
      <w:r w:rsidRPr="005E2981">
        <w:rPr>
          <w:rFonts w:cs="Arial"/>
          <w:szCs w:val="20"/>
        </w:rPr>
        <w:t xml:space="preserve">noncombustible, corrosion-resistant stainless-steel </w:t>
      </w:r>
      <w:r w:rsidR="0086379F" w:rsidRPr="005E2981">
        <w:rPr>
          <w:rFonts w:cs="Arial"/>
        </w:rPr>
        <w:t>fine/flexible wire filament, external high wind diverter and internal Z-Baffles for (snow loads) recommended for areas where ice barriers are required</w:t>
      </w:r>
      <w:r w:rsidRPr="00823C9F">
        <w:t>.</w:t>
      </w:r>
    </w:p>
    <w:p w14:paraId="11923A7F" w14:textId="329E0583" w:rsidR="00CA565C" w:rsidRDefault="00CA565C" w:rsidP="00CA565C">
      <w:pPr>
        <w:pStyle w:val="VSLevel4"/>
        <w:keepLines w:val="0"/>
        <w:widowControl w:val="0"/>
        <w:rPr>
          <w:rFonts w:cs="Arial"/>
        </w:rPr>
      </w:pPr>
      <w:r w:rsidRPr="007F52AB">
        <w:rPr>
          <w:rFonts w:cs="Arial"/>
        </w:rPr>
        <w:t>16 oz. copper</w:t>
      </w:r>
      <w:r>
        <w:rPr>
          <w:rFonts w:cs="Arial"/>
        </w:rPr>
        <w:t xml:space="preserve"> </w:t>
      </w:r>
      <w:r w:rsidRPr="005E2981">
        <w:rPr>
          <w:rFonts w:cs="Arial"/>
        </w:rPr>
        <w:t>[</w:t>
      </w:r>
      <w:r w:rsidR="00316E1E">
        <w:rPr>
          <w:rFonts w:cs="Arial"/>
        </w:rPr>
        <w:t>1</w:t>
      </w:r>
      <w:r w:rsidRPr="005E2981">
        <w:rPr>
          <w:rFonts w:cs="Arial"/>
        </w:rPr>
        <w:t>/4 inch] [1/8 inch] noncombustible, corrosion-resistant wire mesh [stainless</w:t>
      </w:r>
      <w:r w:rsidR="00182A13">
        <w:rPr>
          <w:rFonts w:cs="Arial"/>
        </w:rPr>
        <w:t>-</w:t>
      </w:r>
      <w:r w:rsidRPr="005E2981">
        <w:rPr>
          <w:rFonts w:cs="Arial"/>
        </w:rPr>
        <w:t>stee</w:t>
      </w:r>
      <w:r>
        <w:rPr>
          <w:rFonts w:cs="Arial"/>
        </w:rPr>
        <w:t>l</w:t>
      </w:r>
      <w:r w:rsidR="00F948A7">
        <w:rPr>
          <w:rFonts w:cs="Arial"/>
        </w:rPr>
        <w:t>,</w:t>
      </w:r>
      <w:r w:rsidRPr="005E2981">
        <w:rPr>
          <w:rFonts w:cs="Arial"/>
        </w:rPr>
        <w:t>] with button locking assembly</w:t>
      </w:r>
      <w:r w:rsidR="0086379F">
        <w:rPr>
          <w:rFonts w:cs="Arial"/>
        </w:rPr>
        <w:t>.</w:t>
      </w:r>
      <w:r w:rsidRPr="005E2981">
        <w:rPr>
          <w:rFonts w:cs="Arial"/>
        </w:rPr>
        <w:t xml:space="preserve"> No moving parts, screws or spot welds.</w:t>
      </w:r>
    </w:p>
    <w:p w14:paraId="2E374B95" w14:textId="32878E6D" w:rsidR="00ED32AC" w:rsidRDefault="00ED32AC" w:rsidP="00CA565C">
      <w:pPr>
        <w:pStyle w:val="VSLevel4"/>
        <w:rPr>
          <w:rFonts w:cs="Arial"/>
        </w:rPr>
      </w:pPr>
      <w:r w:rsidRPr="009902A8">
        <w:rPr>
          <w:rFonts w:cs="Arial"/>
        </w:rPr>
        <w:t xml:space="preserve">Finishing: </w:t>
      </w:r>
      <w:r w:rsidRPr="005E2981">
        <w:t>Mill finish (natural copper).</w:t>
      </w:r>
    </w:p>
    <w:p w14:paraId="27065912" w14:textId="77777777" w:rsidR="00CA565C" w:rsidRDefault="00CA565C" w:rsidP="00CA565C">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Pr="007F52AB">
        <w:t>Net Free Ventilation Area (NFVA)</w:t>
      </w:r>
      <w:r>
        <w:t xml:space="preserve"> matching the wire mesh thickness selected above, and delete the option not required on the project.</w:t>
      </w:r>
    </w:p>
    <w:p w14:paraId="3993C44E" w14:textId="77777777" w:rsidR="00CA565C" w:rsidRDefault="00CA565C" w:rsidP="00CA565C">
      <w:pPr>
        <w:pStyle w:val="VSLevel3"/>
      </w:pPr>
      <w:r w:rsidRPr="007F52AB">
        <w:t>Net Free Ventilation Area (NFVA)</w:t>
      </w:r>
      <w:r>
        <w:t>:</w:t>
      </w:r>
    </w:p>
    <w:p w14:paraId="74DECA16" w14:textId="04587983" w:rsidR="00CA565C" w:rsidRPr="00C40D55" w:rsidRDefault="00ED32AC" w:rsidP="00CA565C">
      <w:pPr>
        <w:pStyle w:val="VSLevel4"/>
      </w:pPr>
      <w:r>
        <w:rPr>
          <w:rFonts w:cs="Arial"/>
        </w:rPr>
        <w:t xml:space="preserve">Standard: </w:t>
      </w:r>
      <w:r w:rsidR="00CA565C" w:rsidRPr="005E2981">
        <w:rPr>
          <w:rFonts w:cs="Arial"/>
        </w:rPr>
        <w:t>1/4 inch</w:t>
      </w:r>
      <w:r w:rsidR="00CA565C">
        <w:rPr>
          <w:rFonts w:cs="Arial"/>
        </w:rPr>
        <w:t xml:space="preserve"> </w:t>
      </w:r>
      <w:r w:rsidR="00CA565C" w:rsidRPr="005E2981">
        <w:rPr>
          <w:rFonts w:cs="Arial"/>
        </w:rPr>
        <w:t>noncombustible, corrosion-resistant wire mesh</w:t>
      </w:r>
      <w:r w:rsidR="00CA565C">
        <w:rPr>
          <w:rFonts w:cs="Arial"/>
        </w:rPr>
        <w:t xml:space="preserve">: </w:t>
      </w:r>
      <w:r w:rsidR="00CA565C" w:rsidRPr="007F52AB">
        <w:rPr>
          <w:rFonts w:cs="Arial"/>
        </w:rPr>
        <w:t>72.00 Square Inches</w:t>
      </w:r>
    </w:p>
    <w:p w14:paraId="21FBA175" w14:textId="035D653D" w:rsidR="00CA565C" w:rsidRPr="00C40D55" w:rsidRDefault="00ED32AC" w:rsidP="00CA565C">
      <w:pPr>
        <w:pStyle w:val="VSLevel4"/>
      </w:pPr>
      <w:r>
        <w:rPr>
          <w:rFonts w:cs="Arial"/>
        </w:rPr>
        <w:t xml:space="preserve">Optional: </w:t>
      </w:r>
      <w:r w:rsidR="00CA565C" w:rsidRPr="005E2981">
        <w:rPr>
          <w:rFonts w:cs="Arial"/>
        </w:rPr>
        <w:t>1/8 inch noncombustible, corrosion-resistant wire mesh</w:t>
      </w:r>
      <w:r w:rsidR="00CA565C">
        <w:rPr>
          <w:rFonts w:cs="Arial"/>
        </w:rPr>
        <w:t xml:space="preserve">: </w:t>
      </w:r>
      <w:r w:rsidR="00CA565C" w:rsidRPr="007F52AB">
        <w:rPr>
          <w:rFonts w:cs="Arial"/>
        </w:rPr>
        <w:t>64.80 Square Inches</w:t>
      </w:r>
      <w:r w:rsidR="00CA565C">
        <w:rPr>
          <w:rFonts w:cs="Arial"/>
        </w:rPr>
        <w:t>.</w:t>
      </w:r>
    </w:p>
    <w:p w14:paraId="4D6DDBE5" w14:textId="3ABE1DEF" w:rsidR="00CA565C" w:rsidRPr="00C40D55" w:rsidRDefault="00CA565C" w:rsidP="00CA565C">
      <w:pPr>
        <w:pStyle w:val="StandardSpecNote"/>
      </w:pPr>
      <w:r w:rsidRPr="005E2981">
        <w:rPr>
          <w:rFonts w:cs="Arial"/>
          <w:szCs w:val="20"/>
        </w:rPr>
        <w:t xml:space="preserve">O’HAGIN SPEC NOTE: Select </w:t>
      </w:r>
      <w:r>
        <w:rPr>
          <w:rFonts w:cs="Arial"/>
          <w:szCs w:val="20"/>
        </w:rPr>
        <w:t>o</w:t>
      </w:r>
      <w:r w:rsidRPr="005E2981">
        <w:rPr>
          <w:rFonts w:cs="Arial"/>
          <w:szCs w:val="20"/>
        </w:rPr>
        <w:t>ne of the following</w:t>
      </w:r>
      <w:r>
        <w:rPr>
          <w:rFonts w:cs="Arial"/>
          <w:szCs w:val="20"/>
        </w:rPr>
        <w:t xml:space="preserve"> </w:t>
      </w:r>
      <w:r w:rsidRPr="007F52AB">
        <w:rPr>
          <w:rFonts w:cs="Arial"/>
          <w:szCs w:val="20"/>
        </w:rPr>
        <w:t>Climate-Resistant</w:t>
      </w:r>
      <w:r>
        <w:rPr>
          <w:rFonts w:cs="Arial"/>
          <w:szCs w:val="20"/>
        </w:rPr>
        <w:t xml:space="preserve"> Series (CRS) Material Types matching the selection above</w:t>
      </w:r>
      <w:r>
        <w:t>, and delete the options not required on the project.</w:t>
      </w:r>
    </w:p>
    <w:p w14:paraId="0A99CA98" w14:textId="217AA8D1" w:rsidR="00CA565C" w:rsidRPr="007A2AB1" w:rsidRDefault="00CA565C" w:rsidP="00CA565C">
      <w:pPr>
        <w:pStyle w:val="VSLevel3"/>
      </w:pPr>
      <w:r w:rsidRPr="005E2981">
        <w:rPr>
          <w:lang w:val="en-CA"/>
        </w:rPr>
        <w:t>Basis of Design Product: Low</w:t>
      </w:r>
      <w:r w:rsidR="00B6042D">
        <w:rPr>
          <w:lang w:val="en-CA"/>
        </w:rPr>
        <w:t>-</w:t>
      </w:r>
      <w:r w:rsidRPr="005E2981">
        <w:rPr>
          <w:lang w:val="en-CA"/>
        </w:rPr>
        <w:t>Profile</w:t>
      </w:r>
      <w:r w:rsidR="00300829">
        <w:rPr>
          <w:lang w:val="en-CA"/>
        </w:rPr>
        <w:t xml:space="preserve"> (</w:t>
      </w:r>
      <w:r w:rsidRPr="005E2981">
        <w:rPr>
          <w:lang w:val="en-CA"/>
        </w:rPr>
        <w:t>Tapered</w:t>
      </w:r>
      <w:r w:rsidR="00300829">
        <w:rPr>
          <w:lang w:val="en-CA"/>
        </w:rPr>
        <w:t>)</w:t>
      </w:r>
      <w:r w:rsidRPr="005E2981">
        <w:rPr>
          <w:lang w:val="en-CA"/>
        </w:rPr>
        <w:t>, Off-Ridge Attic</w:t>
      </w:r>
      <w:r w:rsidR="00305F97">
        <w:rPr>
          <w:lang w:val="en-CA"/>
        </w:rPr>
        <w:t>/Roof</w:t>
      </w:r>
      <w:r w:rsidRPr="005E2981">
        <w:rPr>
          <w:lang w:val="en-CA"/>
        </w:rPr>
        <w:t xml:space="preserve"> Vents, </w:t>
      </w:r>
      <w:r w:rsidRPr="007F52AB">
        <w:rPr>
          <w:rFonts w:cs="Arial"/>
        </w:rPr>
        <w:t>Climate-Resistant</w:t>
      </w:r>
      <w:r>
        <w:rPr>
          <w:rFonts w:cs="Arial"/>
        </w:rPr>
        <w:t xml:space="preserve"> Series (CRS) </w:t>
      </w:r>
      <w:r>
        <w:rPr>
          <w:lang w:val="en-CA"/>
        </w:rPr>
        <w:t>[Galvanized] [Aluminum] [Copper]</w:t>
      </w:r>
      <w:r w:rsidRPr="005E2981">
        <w:rPr>
          <w:lang w:val="en-CA"/>
        </w:rPr>
        <w:t xml:space="preserve"> by O’Hagin.</w:t>
      </w:r>
    </w:p>
    <w:p w14:paraId="4E9F96E3" w14:textId="1E421535" w:rsidR="004F6159" w:rsidRPr="005E2981" w:rsidRDefault="00CF676C" w:rsidP="00055CE3">
      <w:pPr>
        <w:pStyle w:val="VSLevel2"/>
        <w:widowControl w:val="0"/>
        <w:rPr>
          <w:rFonts w:ascii="Arial" w:hAnsi="Arial" w:cs="Arial"/>
        </w:rPr>
      </w:pPr>
      <w:r w:rsidRPr="005E2981">
        <w:rPr>
          <w:rFonts w:ascii="Arial" w:hAnsi="Arial" w:cs="Arial"/>
        </w:rPr>
        <w:t>accessories</w:t>
      </w:r>
    </w:p>
    <w:p w14:paraId="07E904CE" w14:textId="34D5DAF6" w:rsidR="004F3A3F" w:rsidRPr="005E2981" w:rsidRDefault="00B36B02" w:rsidP="00AC2020">
      <w:pPr>
        <w:pStyle w:val="StandardSpecNote"/>
        <w:keepNext/>
        <w:widowControl w:val="0"/>
        <w:suppressAutoHyphens/>
        <w:rPr>
          <w:rFonts w:cs="Arial"/>
          <w:szCs w:val="20"/>
        </w:rPr>
      </w:pPr>
      <w:r w:rsidRPr="005E2981">
        <w:rPr>
          <w:rFonts w:cs="Arial"/>
          <w:szCs w:val="20"/>
        </w:rPr>
        <w:t xml:space="preserve">O’HAGIN </w:t>
      </w:r>
      <w:r w:rsidR="009F67B7" w:rsidRPr="005E2981">
        <w:rPr>
          <w:rFonts w:cs="Arial"/>
          <w:szCs w:val="20"/>
        </w:rPr>
        <w:t xml:space="preserve">SPEC NOTE: </w:t>
      </w:r>
      <w:r w:rsidR="00290A98" w:rsidRPr="005E2981">
        <w:rPr>
          <w:rFonts w:cs="Arial"/>
          <w:szCs w:val="20"/>
        </w:rPr>
        <w:t xml:space="preserve">Review accessory requirements for compatibility with roof type, </w:t>
      </w:r>
      <w:r w:rsidR="005643F7" w:rsidRPr="005E2981">
        <w:rPr>
          <w:rFonts w:cs="Arial"/>
          <w:szCs w:val="20"/>
        </w:rPr>
        <w:t xml:space="preserve">roof </w:t>
      </w:r>
      <w:r w:rsidR="00290A98" w:rsidRPr="005E2981">
        <w:rPr>
          <w:rFonts w:cs="Arial"/>
          <w:szCs w:val="20"/>
        </w:rPr>
        <w:t xml:space="preserve">vent </w:t>
      </w:r>
      <w:r w:rsidR="0026422F" w:rsidRPr="005E2981">
        <w:rPr>
          <w:rFonts w:cs="Arial"/>
          <w:szCs w:val="20"/>
        </w:rPr>
        <w:t>geometry</w:t>
      </w:r>
      <w:r w:rsidR="00290A98" w:rsidRPr="005E2981">
        <w:rPr>
          <w:rFonts w:cs="Arial"/>
          <w:szCs w:val="20"/>
        </w:rPr>
        <w:t>, and warranty conditions. Edit or delete items that do not apply to the specific configuration selected for the project.</w:t>
      </w:r>
    </w:p>
    <w:p w14:paraId="6DFA4701" w14:textId="16DBBA3F" w:rsidR="00290A98" w:rsidRPr="005E2981" w:rsidRDefault="0026422F" w:rsidP="00AC2020">
      <w:pPr>
        <w:pStyle w:val="VSLevel3"/>
        <w:keepLines w:val="0"/>
        <w:widowControl w:val="0"/>
        <w:rPr>
          <w:rFonts w:cs="Arial"/>
        </w:rPr>
      </w:pPr>
      <w:r w:rsidRPr="005E2981">
        <w:rPr>
          <w:rFonts w:cs="Arial"/>
        </w:rPr>
        <w:t>Provide accessory components specifically configured to interface low-profile</w:t>
      </w:r>
      <w:r w:rsidR="009651F1">
        <w:rPr>
          <w:rFonts w:cs="Arial"/>
        </w:rPr>
        <w:t>, tapered</w:t>
      </w:r>
      <w:r w:rsidRPr="005E2981">
        <w:rPr>
          <w:rFonts w:cs="Arial"/>
        </w:rPr>
        <w:t xml:space="preserv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 xml:space="preserve">vents with the selected roof </w:t>
      </w:r>
      <w:r w:rsidR="00D101EF">
        <w:rPr>
          <w:rFonts w:cs="Arial"/>
        </w:rPr>
        <w:t xml:space="preserve">material </w:t>
      </w:r>
      <w:r w:rsidRPr="005E2981">
        <w:rPr>
          <w:rFonts w:cs="Arial"/>
        </w:rPr>
        <w:t>while maintaining the intended tapered integration</w:t>
      </w:r>
      <w:r w:rsidR="00290A98" w:rsidRPr="005E2981">
        <w:rPr>
          <w:rFonts w:cs="Arial"/>
        </w:rPr>
        <w:t>.</w:t>
      </w:r>
    </w:p>
    <w:p w14:paraId="4473A803" w14:textId="77777777" w:rsidR="00290A98" w:rsidRPr="005E2981" w:rsidRDefault="00290A98" w:rsidP="00AC2020">
      <w:pPr>
        <w:pStyle w:val="VSLevel3"/>
        <w:keepLines w:val="0"/>
        <w:widowControl w:val="0"/>
        <w:rPr>
          <w:rFonts w:cs="Arial"/>
        </w:rPr>
      </w:pPr>
      <w:r w:rsidRPr="005E2981">
        <w:rPr>
          <w:rFonts w:cs="Arial"/>
        </w:rPr>
        <w:lastRenderedPageBreak/>
        <w:t>Mechanical Attachment Hardware:</w:t>
      </w:r>
    </w:p>
    <w:p w14:paraId="4AED304C" w14:textId="2FA1F970" w:rsidR="00290A98" w:rsidRPr="005E2981" w:rsidRDefault="0026422F" w:rsidP="00AC2020">
      <w:pPr>
        <w:pStyle w:val="VSLevel4"/>
        <w:keepLines w:val="0"/>
        <w:widowControl w:val="0"/>
        <w:rPr>
          <w:rFonts w:cs="Arial"/>
        </w:rPr>
      </w:pPr>
      <w:r w:rsidRPr="005E2981">
        <w:rPr>
          <w:rFonts w:cs="Arial"/>
        </w:rPr>
        <w:t xml:space="preserve">Corrosion-resistant fasteners compatible with roof substrates and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 materials, sized and configured for secure attachment of vents without deformation</w:t>
      </w:r>
      <w:r w:rsidR="00290A98" w:rsidRPr="005E2981">
        <w:rPr>
          <w:rFonts w:cs="Arial"/>
        </w:rPr>
        <w:t>.</w:t>
      </w:r>
    </w:p>
    <w:p w14:paraId="1144E07F" w14:textId="246EB582" w:rsidR="00BB3BE4" w:rsidRPr="005E2981" w:rsidRDefault="00D101EF" w:rsidP="00290BA4">
      <w:pPr>
        <w:pStyle w:val="VSLevel3"/>
        <w:keepNext/>
        <w:widowControl w:val="0"/>
        <w:rPr>
          <w:rFonts w:cs="Arial"/>
        </w:rPr>
      </w:pPr>
      <w:r>
        <w:rPr>
          <w:rFonts w:cs="Arial"/>
        </w:rPr>
        <w:t xml:space="preserve">Sealant and </w:t>
      </w:r>
      <w:r w:rsidR="00235D92">
        <w:rPr>
          <w:rFonts w:cs="Arial"/>
        </w:rPr>
        <w:t>Coatings</w:t>
      </w:r>
      <w:r w:rsidR="00BB3BE4" w:rsidRPr="005E2981">
        <w:rPr>
          <w:rFonts w:cs="Arial"/>
        </w:rPr>
        <w:t>:</w:t>
      </w:r>
    </w:p>
    <w:p w14:paraId="42E51F98" w14:textId="77777777" w:rsidR="00235D92" w:rsidRDefault="00235D92" w:rsidP="003E19EC">
      <w:pPr>
        <w:pStyle w:val="VSLevel4"/>
        <w:keepNext/>
        <w:widowControl w:val="0"/>
        <w:rPr>
          <w:rFonts w:cs="Arial"/>
        </w:rPr>
      </w:pPr>
      <w:r w:rsidRPr="00AD04F1">
        <w:rPr>
          <w:rFonts w:cs="Arial"/>
          <w:lang w:val="en-CA"/>
        </w:rPr>
        <w:t>Fast</w:t>
      </w:r>
      <w:r w:rsidRPr="00235D92">
        <w:rPr>
          <w:rFonts w:cs="Arial"/>
        </w:rPr>
        <w:t xml:space="preserve"> </w:t>
      </w:r>
      <w:proofErr w:type="gramStart"/>
      <w:r w:rsidRPr="00AD04F1">
        <w:rPr>
          <w:rFonts w:cs="Arial"/>
          <w:lang w:val="en-CA"/>
        </w:rPr>
        <w:t>chemically</w:t>
      </w:r>
      <w:r w:rsidRPr="00235D92">
        <w:rPr>
          <w:rFonts w:cs="Arial"/>
        </w:rPr>
        <w:t>-curing</w:t>
      </w:r>
      <w:proofErr w:type="gramEnd"/>
      <w:r w:rsidRPr="00235D92">
        <w:rPr>
          <w:rFonts w:cs="Arial"/>
        </w:rPr>
        <w:t xml:space="preserve"> general purpose, </w:t>
      </w:r>
      <w:r w:rsidRPr="00AD04F1">
        <w:rPr>
          <w:rFonts w:cs="Arial"/>
          <w:lang w:val="en-CA"/>
        </w:rPr>
        <w:t>multi-component</w:t>
      </w:r>
      <w:r w:rsidRPr="00235D92">
        <w:rPr>
          <w:rFonts w:cs="Arial"/>
        </w:rPr>
        <w:t xml:space="preserve"> </w:t>
      </w:r>
      <w:r w:rsidRPr="00AD04F1">
        <w:rPr>
          <w:rFonts w:cs="Arial"/>
          <w:lang w:val="en-CA"/>
        </w:rPr>
        <w:t>polyurethane sealant</w:t>
      </w:r>
      <w:r w:rsidRPr="00235D92">
        <w:rPr>
          <w:rFonts w:cs="Arial"/>
        </w:rPr>
        <w:t xml:space="preserve">, </w:t>
      </w:r>
      <w:r w:rsidRPr="00AD04F1">
        <w:rPr>
          <w:rFonts w:cs="Arial"/>
          <w:lang w:val="en-CA"/>
        </w:rPr>
        <w:t>gun-grade, that provides a flexible, long lasting, durable waterproofing seal</w:t>
      </w:r>
      <w:r w:rsidRPr="00235D92">
        <w:rPr>
          <w:rFonts w:cs="Arial"/>
        </w:rPr>
        <w:t>.</w:t>
      </w:r>
    </w:p>
    <w:p w14:paraId="3D5E01A5" w14:textId="03322A8C" w:rsidR="00235D92" w:rsidRPr="00235D92" w:rsidRDefault="00D101EF" w:rsidP="00235D92">
      <w:pPr>
        <w:pStyle w:val="VSLevel5"/>
        <w:rPr>
          <w:rFonts w:cs="Arial"/>
        </w:rPr>
      </w:pPr>
      <w:r w:rsidRPr="0062704A">
        <w:t xml:space="preserve">Color as selected later by </w:t>
      </w:r>
      <w:proofErr w:type="gramStart"/>
      <w:r w:rsidRPr="0062704A">
        <w:t>Consultant</w:t>
      </w:r>
      <w:proofErr w:type="gramEnd"/>
      <w:r w:rsidRPr="0062704A">
        <w:t>.</w:t>
      </w:r>
    </w:p>
    <w:p w14:paraId="340F19A2" w14:textId="55F1EEAB" w:rsidR="00D101EF" w:rsidRPr="00235D92" w:rsidRDefault="00D101EF" w:rsidP="009B5641">
      <w:pPr>
        <w:pStyle w:val="VSLevel5"/>
        <w:rPr>
          <w:rFonts w:cs="Arial"/>
        </w:rPr>
      </w:pPr>
      <w:r w:rsidRPr="0062704A">
        <w:t>Provide primers, bond breakers and cleaning agents as recommended by the sealant manufacturer.</w:t>
      </w:r>
    </w:p>
    <w:p w14:paraId="104C3D7D" w14:textId="17F8313C" w:rsidR="00D101EF" w:rsidRDefault="00D101EF" w:rsidP="009B5641">
      <w:pPr>
        <w:pStyle w:val="VSLevel4"/>
        <w:widowControl w:val="0"/>
        <w:rPr>
          <w:rFonts w:cs="Arial"/>
        </w:rPr>
      </w:pPr>
      <w:r w:rsidRPr="00844D14">
        <w:t>Bituminous Coating: Cold applied asphalt mastic, SSPC-Paint</w:t>
      </w:r>
      <w:r>
        <w:t xml:space="preserve"> </w:t>
      </w:r>
      <w:r w:rsidRPr="00844D14">
        <w:t>12, compounded for</w:t>
      </w:r>
      <w:r>
        <w:t xml:space="preserve"> </w:t>
      </w:r>
      <w:proofErr w:type="gramStart"/>
      <w:r w:rsidRPr="00844D14">
        <w:t>3/64</w:t>
      </w:r>
      <w:r w:rsidR="00E001DA">
        <w:t xml:space="preserve"> inch</w:t>
      </w:r>
      <w:proofErr w:type="gramEnd"/>
      <w:r w:rsidRPr="00844D14">
        <w:t xml:space="preserve"> dry film thickness per coat; inert type non-corrosive compound free of asbestos fib</w:t>
      </w:r>
      <w:r w:rsidR="00300829">
        <w:t>er</w:t>
      </w:r>
      <w:r w:rsidRPr="00844D14">
        <w:t xml:space="preserve">s, </w:t>
      </w:r>
      <w:proofErr w:type="spellStart"/>
      <w:r w:rsidRPr="00844D14">
        <w:t>sulphur</w:t>
      </w:r>
      <w:proofErr w:type="spellEnd"/>
      <w:r w:rsidRPr="00844D14">
        <w:t xml:space="preserve"> components, and other deleterious impurities.</w:t>
      </w:r>
    </w:p>
    <w:p w14:paraId="5AEA1616" w14:textId="3CC310D2" w:rsidR="00BB3BE4" w:rsidRPr="005E2981" w:rsidRDefault="00BB3BE4" w:rsidP="009B5641">
      <w:pPr>
        <w:pStyle w:val="VSLevel3"/>
        <w:widowControl w:val="0"/>
        <w:rPr>
          <w:rFonts w:cs="Arial"/>
        </w:rPr>
      </w:pPr>
      <w:r w:rsidRPr="005E2981">
        <w:rPr>
          <w:rFonts w:cs="Arial"/>
        </w:rPr>
        <w:t>Insect and Debris Screens:</w:t>
      </w:r>
    </w:p>
    <w:p w14:paraId="2F051D6A" w14:textId="14D2FF76" w:rsidR="00BB3BE4" w:rsidRPr="005E2981" w:rsidRDefault="00A902FC" w:rsidP="009B5641">
      <w:pPr>
        <w:pStyle w:val="VSLevel4"/>
        <w:widowControl w:val="0"/>
        <w:rPr>
          <w:rFonts w:cs="Arial"/>
        </w:rPr>
      </w:pPr>
      <w:r>
        <w:rPr>
          <w:rFonts w:cs="Arial"/>
        </w:rPr>
        <w:t xml:space="preserve">Manufactured </w:t>
      </w:r>
      <w:r w:rsidR="0026422F" w:rsidRPr="005E2981">
        <w:rPr>
          <w:rFonts w:cs="Arial"/>
        </w:rPr>
        <w:t>screening components incorporated within the low-profile</w:t>
      </w:r>
      <w:r w:rsidR="009651F1">
        <w:rPr>
          <w:rFonts w:cs="Arial"/>
        </w:rPr>
        <w:t>, tapered</w:t>
      </w:r>
      <w:r w:rsidR="0026422F" w:rsidRPr="005E2981">
        <w:rPr>
          <w:rFonts w:cs="Arial"/>
        </w:rPr>
        <w:t xml:space="preserv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0026422F" w:rsidRPr="005E2981">
        <w:rPr>
          <w:rFonts w:cs="Arial"/>
        </w:rPr>
        <w:t>vent assembly to limit entry of insects and debris while maintaining airflow through vent openings</w:t>
      </w:r>
      <w:r w:rsidR="00BB3BE4" w:rsidRPr="005E2981">
        <w:rPr>
          <w:rFonts w:cs="Arial"/>
        </w:rPr>
        <w:t>.</w:t>
      </w:r>
    </w:p>
    <w:p w14:paraId="0D361A7E" w14:textId="6A45C72B" w:rsidR="00290A98" w:rsidRPr="005E2981" w:rsidRDefault="00290A98" w:rsidP="00AC2020">
      <w:pPr>
        <w:pStyle w:val="StandardSpecNote"/>
        <w:widowControl w:val="0"/>
        <w:suppressAutoHyphens/>
        <w:rPr>
          <w:rFonts w:cs="Arial"/>
          <w:szCs w:val="20"/>
        </w:rPr>
      </w:pPr>
      <w:r w:rsidRPr="005E2981">
        <w:rPr>
          <w:rFonts w:cs="Arial"/>
          <w:szCs w:val="20"/>
        </w:rPr>
        <w:t>O’HAGIN SPEC NOTE: Keep the following paragraph when</w:t>
      </w:r>
      <w:r w:rsidR="0039712A">
        <w:rPr>
          <w:rFonts w:cs="Arial"/>
          <w:szCs w:val="20"/>
        </w:rPr>
        <w:t xml:space="preserve"> the </w:t>
      </w:r>
      <w:r w:rsidR="0039712A">
        <w:t>FIRE&amp;ICE®</w:t>
      </w:r>
      <w:r w:rsidR="0039712A">
        <w:rPr>
          <w:rFonts w:cs="Arial"/>
          <w:szCs w:val="20"/>
        </w:rPr>
        <w:t xml:space="preserve"> Series </w:t>
      </w:r>
      <w:r w:rsidRPr="005E2981">
        <w:rPr>
          <w:rFonts w:cs="Arial"/>
          <w:szCs w:val="20"/>
        </w:rPr>
        <w:t>was selected above. Delete if not required on the project.</w:t>
      </w:r>
    </w:p>
    <w:p w14:paraId="3AE3FBEC" w14:textId="33CE02AB" w:rsidR="00290A98" w:rsidRPr="005E2981" w:rsidRDefault="00235D92" w:rsidP="00AC2020">
      <w:pPr>
        <w:pStyle w:val="VSLevel3"/>
        <w:keepLines w:val="0"/>
        <w:widowControl w:val="0"/>
        <w:rPr>
          <w:rFonts w:cs="Arial"/>
        </w:rPr>
      </w:pPr>
      <w:r>
        <w:rPr>
          <w:rFonts w:cs="Arial"/>
        </w:rPr>
        <w:t>F</w:t>
      </w:r>
      <w:r w:rsidR="00300829">
        <w:rPr>
          <w:rFonts w:cs="Arial"/>
        </w:rPr>
        <w:t xml:space="preserve">lame </w:t>
      </w:r>
      <w:r>
        <w:rPr>
          <w:rFonts w:cs="Arial"/>
        </w:rPr>
        <w:t xml:space="preserve">and </w:t>
      </w:r>
      <w:r w:rsidR="00290A98" w:rsidRPr="005E2981">
        <w:rPr>
          <w:rFonts w:cs="Arial"/>
        </w:rPr>
        <w:t xml:space="preserve">Ember </w:t>
      </w:r>
      <w:r>
        <w:rPr>
          <w:rFonts w:cs="Arial"/>
        </w:rPr>
        <w:t xml:space="preserve">Resistant </w:t>
      </w:r>
      <w:r w:rsidR="00290A98" w:rsidRPr="005E2981">
        <w:rPr>
          <w:rFonts w:cs="Arial"/>
        </w:rPr>
        <w:t>Components:</w:t>
      </w:r>
    </w:p>
    <w:p w14:paraId="3F21533C" w14:textId="5ACF7F8B" w:rsidR="00290A98" w:rsidRPr="005E2981" w:rsidRDefault="00235D92" w:rsidP="00AC2020">
      <w:pPr>
        <w:pStyle w:val="VSLevel4"/>
        <w:keepLines w:val="0"/>
        <w:widowControl w:val="0"/>
        <w:rPr>
          <w:rFonts w:cs="Arial"/>
        </w:rPr>
      </w:pPr>
      <w:r>
        <w:rPr>
          <w:rFonts w:cs="Arial"/>
        </w:rPr>
        <w:t>Noncombustible, c</w:t>
      </w:r>
      <w:r w:rsidR="0026422F" w:rsidRPr="005E2981">
        <w:rPr>
          <w:rFonts w:cs="Arial"/>
        </w:rPr>
        <w:t xml:space="preserve">orrosion-resistant </w:t>
      </w:r>
      <w:proofErr w:type="gramStart"/>
      <w:r>
        <w:rPr>
          <w:rFonts w:cs="Arial"/>
        </w:rPr>
        <w:t>1/8 inch</w:t>
      </w:r>
      <w:proofErr w:type="gramEnd"/>
      <w:r>
        <w:rPr>
          <w:rFonts w:cs="Arial"/>
        </w:rPr>
        <w:t xml:space="preserve"> wire mesh </w:t>
      </w:r>
      <w:r w:rsidR="0026422F" w:rsidRPr="005E2981">
        <w:rPr>
          <w:rFonts w:cs="Arial"/>
        </w:rPr>
        <w:t xml:space="preserve">integrated within th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0026422F" w:rsidRPr="005E2981">
        <w:rPr>
          <w:rFonts w:cs="Arial"/>
        </w:rPr>
        <w:t xml:space="preserve">vent assembly to </w:t>
      </w:r>
      <w:proofErr w:type="gramStart"/>
      <w:r>
        <w:rPr>
          <w:rFonts w:cs="Arial"/>
        </w:rPr>
        <w:t>resists</w:t>
      </w:r>
      <w:proofErr w:type="gramEnd"/>
      <w:r>
        <w:rPr>
          <w:rFonts w:cs="Arial"/>
        </w:rPr>
        <w:t xml:space="preserve"> </w:t>
      </w:r>
      <w:r w:rsidR="0026422F" w:rsidRPr="005E2981">
        <w:rPr>
          <w:rFonts w:cs="Arial"/>
        </w:rPr>
        <w:t>ember intrusion and debris entry while maintaining required ventilation airflow without increasing vent height above the roof plane</w:t>
      </w:r>
      <w:r w:rsidR="00290A98" w:rsidRPr="005E2981">
        <w:rPr>
          <w:rFonts w:cs="Arial"/>
        </w:rPr>
        <w:t>.</w:t>
      </w:r>
    </w:p>
    <w:p w14:paraId="15744073" w14:textId="5E09DE6F" w:rsidR="00656F7A" w:rsidRPr="005E2981" w:rsidRDefault="00656F7A" w:rsidP="00AC2020">
      <w:pPr>
        <w:pStyle w:val="VSLevel2"/>
        <w:keepNext w:val="0"/>
        <w:widowControl w:val="0"/>
        <w:rPr>
          <w:rFonts w:ascii="Arial" w:hAnsi="Arial" w:cs="Arial"/>
        </w:rPr>
      </w:pPr>
      <w:bookmarkStart w:id="4" w:name="_Hlk187082731"/>
      <w:r w:rsidRPr="005E2981">
        <w:rPr>
          <w:rFonts w:ascii="Arial" w:hAnsi="Arial" w:cs="Arial"/>
        </w:rPr>
        <w:t>fabrication</w:t>
      </w:r>
    </w:p>
    <w:p w14:paraId="47B10C39" w14:textId="1BB90DA7" w:rsidR="005D443C" w:rsidRPr="005E2981" w:rsidRDefault="005D443C" w:rsidP="00AC2020">
      <w:pPr>
        <w:pStyle w:val="StandardSpecNote"/>
        <w:widowControl w:val="0"/>
        <w:suppressAutoHyphens/>
        <w:rPr>
          <w:rFonts w:cs="Arial"/>
          <w:szCs w:val="20"/>
        </w:rPr>
      </w:pPr>
      <w:r w:rsidRPr="005E2981">
        <w:rPr>
          <w:rFonts w:cs="Arial"/>
          <w:szCs w:val="20"/>
        </w:rPr>
        <w:t xml:space="preserve">O’HAGIN SPEC NOTE: </w:t>
      </w:r>
      <w:r w:rsidRPr="005E2981">
        <w:rPr>
          <w:rFonts w:cs="Arial"/>
          <w:szCs w:val="20"/>
          <w:lang w:val="en-CA"/>
        </w:rPr>
        <w:t>Review fabrication requirements for alignment with the selected product configuration. Delete fabrication categories that do not apply to this product system based on manufacturer documentation.</w:t>
      </w:r>
    </w:p>
    <w:p w14:paraId="2B3DD676" w14:textId="6F1EA1F7" w:rsidR="005D443C" w:rsidRPr="005E2981" w:rsidRDefault="00971D6B" w:rsidP="00AC2020">
      <w:pPr>
        <w:pStyle w:val="VSLevel3"/>
        <w:keepLines w:val="0"/>
        <w:widowControl w:val="0"/>
        <w:rPr>
          <w:rFonts w:cs="Arial"/>
        </w:rPr>
      </w:pPr>
      <w:r w:rsidRPr="005E2981">
        <w:rPr>
          <w:rFonts w:cs="Arial"/>
        </w:rPr>
        <w:t>Factory Fabrication:</w:t>
      </w:r>
    </w:p>
    <w:p w14:paraId="425EFAE6" w14:textId="643DC05E" w:rsidR="005D443C" w:rsidRPr="005E2981" w:rsidRDefault="00305F97" w:rsidP="00AC2020">
      <w:pPr>
        <w:pStyle w:val="VSLevel4"/>
        <w:keepLines w:val="0"/>
        <w:widowControl w:val="0"/>
        <w:rPr>
          <w:rFonts w:cs="Arial"/>
        </w:rPr>
      </w:pPr>
      <w:r>
        <w:rPr>
          <w:rFonts w:cs="Arial"/>
        </w:rPr>
        <w:t>F</w:t>
      </w:r>
      <w:r w:rsidR="000B27C1" w:rsidRPr="005E2981">
        <w:rPr>
          <w:rFonts w:cs="Arial"/>
        </w:rPr>
        <w:t>actory fabricated to final configuration prior to delivery to the project site as complete low-profile</w:t>
      </w:r>
      <w:r w:rsidR="009651F1">
        <w:rPr>
          <w:rFonts w:cs="Arial"/>
        </w:rPr>
        <w:t>, tapered</w:t>
      </w:r>
      <w:r w:rsidR="000B27C1" w:rsidRPr="005E2981">
        <w:rPr>
          <w:rFonts w:cs="Arial"/>
        </w:rPr>
        <w:t xml:space="preserve"> </w:t>
      </w:r>
      <w:r>
        <w:rPr>
          <w:rFonts w:cs="Arial"/>
        </w:rPr>
        <w:t>of</w:t>
      </w:r>
      <w:r w:rsidRPr="00DB092C">
        <w:rPr>
          <w:rFonts w:cs="Arial"/>
        </w:rPr>
        <w:t>f-</w:t>
      </w:r>
      <w:r>
        <w:rPr>
          <w:rFonts w:cs="Arial"/>
        </w:rPr>
        <w:t>r</w:t>
      </w:r>
      <w:r w:rsidRPr="00DB092C">
        <w:rPr>
          <w:rFonts w:cs="Arial"/>
        </w:rPr>
        <w:t xml:space="preserve">idge </w:t>
      </w:r>
      <w:r>
        <w:rPr>
          <w:rFonts w:cs="Arial"/>
        </w:rPr>
        <w:t>a</w:t>
      </w:r>
      <w:r w:rsidRPr="00DB092C">
        <w:rPr>
          <w:rFonts w:cs="Arial"/>
        </w:rPr>
        <w:t>ttic</w:t>
      </w:r>
      <w:r>
        <w:rPr>
          <w:rFonts w:cs="Arial"/>
        </w:rPr>
        <w:t xml:space="preserve">/roof </w:t>
      </w:r>
      <w:r w:rsidR="000B27C1" w:rsidRPr="005E2981">
        <w:rPr>
          <w:rFonts w:cs="Arial"/>
        </w:rPr>
        <w:t>vent assemblies</w:t>
      </w:r>
      <w:r w:rsidR="00971D6B" w:rsidRPr="005E2981">
        <w:rPr>
          <w:rFonts w:cs="Arial"/>
          <w:lang w:val="en-CA"/>
        </w:rPr>
        <w:t>.</w:t>
      </w:r>
    </w:p>
    <w:p w14:paraId="43C9DC1A" w14:textId="3009CB43" w:rsidR="005D443C" w:rsidRPr="005E2981" w:rsidRDefault="00971D6B" w:rsidP="00AC2020">
      <w:pPr>
        <w:pStyle w:val="VSLevel5"/>
        <w:keepLines w:val="0"/>
        <w:widowControl w:val="0"/>
        <w:rPr>
          <w:rFonts w:cs="Arial"/>
        </w:rPr>
      </w:pPr>
      <w:r w:rsidRPr="005E2981">
        <w:rPr>
          <w:rFonts w:cs="Arial"/>
          <w:lang w:val="en-CA"/>
        </w:rPr>
        <w:t>Form components from metallic sheet stock to the profiles, shapes, and configurations required for the intended roof covering type and</w:t>
      </w:r>
      <w:r w:rsidR="000B27C1" w:rsidRPr="005E2981">
        <w:rPr>
          <w:rFonts w:cs="Arial"/>
        </w:rPr>
        <w:t xml:space="preserve"> vent application</w:t>
      </w:r>
      <w:r w:rsidRPr="005E2981">
        <w:rPr>
          <w:rFonts w:cs="Arial"/>
          <w:lang w:val="en-CA"/>
        </w:rPr>
        <w:t>.</w:t>
      </w:r>
    </w:p>
    <w:p w14:paraId="533CCC80" w14:textId="7CA8123A" w:rsidR="005D443C" w:rsidRPr="005E2981" w:rsidRDefault="000B27C1" w:rsidP="00AC2020">
      <w:pPr>
        <w:pStyle w:val="VSLevel5"/>
        <w:keepNext/>
        <w:widowControl w:val="0"/>
        <w:rPr>
          <w:rFonts w:cs="Arial"/>
        </w:rPr>
      </w:pPr>
      <w:r w:rsidRPr="005E2981">
        <w:rPr>
          <w:rFonts w:cs="Arial"/>
        </w:rPr>
        <w:t xml:space="preserve">Integrate required screening, baffles, internal weather protection features, and attachment flanges appropriate for vent geometry as part of the </w:t>
      </w:r>
      <w:r w:rsidR="00A902FC">
        <w:rPr>
          <w:rFonts w:cs="Arial"/>
        </w:rPr>
        <w:t xml:space="preserve">manufactured </w:t>
      </w:r>
      <w:r w:rsidRPr="005E2981">
        <w:rPr>
          <w:rFonts w:cs="Arial"/>
        </w:rPr>
        <w:t>assembly</w:t>
      </w:r>
      <w:r w:rsidR="00971D6B" w:rsidRPr="005E2981">
        <w:rPr>
          <w:rFonts w:cs="Arial"/>
          <w:lang w:val="en-CA"/>
        </w:rPr>
        <w:t>.</w:t>
      </w:r>
    </w:p>
    <w:p w14:paraId="271FBC78" w14:textId="6C6D27FE" w:rsidR="005D443C" w:rsidRPr="005E2981" w:rsidRDefault="00971D6B" w:rsidP="00AC2020">
      <w:pPr>
        <w:pStyle w:val="VSLevel5"/>
        <w:keepLines w:val="0"/>
        <w:widowControl w:val="0"/>
        <w:rPr>
          <w:rFonts w:cs="Arial"/>
        </w:rPr>
      </w:pPr>
      <w:r w:rsidRPr="005E2981">
        <w:rPr>
          <w:rFonts w:cs="Arial"/>
          <w:lang w:val="en-CA"/>
        </w:rPr>
        <w:t xml:space="preserve">Produce </w:t>
      </w:r>
      <w:r w:rsidR="00A902FC">
        <w:rPr>
          <w:rFonts w:cs="Arial"/>
        </w:rPr>
        <w:t xml:space="preserve">manufactured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lang w:val="en-CA"/>
        </w:rPr>
        <w:t>vents as complete, ready-to-install components requiring no alteration to achieve intended function or fit when installed in accordance with manufacturer instructions.</w:t>
      </w:r>
    </w:p>
    <w:p w14:paraId="7254F49D" w14:textId="60DE1890" w:rsidR="005D443C" w:rsidRPr="005E2981" w:rsidRDefault="00971D6B" w:rsidP="00001B93">
      <w:pPr>
        <w:pStyle w:val="VSLevel4"/>
        <w:keepNext/>
        <w:widowControl w:val="0"/>
        <w:rPr>
          <w:rFonts w:cs="Arial"/>
        </w:rPr>
      </w:pPr>
      <w:r w:rsidRPr="005E2981">
        <w:rPr>
          <w:rFonts w:cs="Arial"/>
          <w:lang w:val="en-CA"/>
        </w:rPr>
        <w:lastRenderedPageBreak/>
        <w:t>Field fabrication of vents is not permitted.</w:t>
      </w:r>
    </w:p>
    <w:p w14:paraId="6C36D52A" w14:textId="61D825A6" w:rsidR="005D443C" w:rsidRPr="005E2981" w:rsidRDefault="0024121A" w:rsidP="00001B93">
      <w:pPr>
        <w:pStyle w:val="VSLevel5"/>
        <w:keepNext/>
        <w:widowControl w:val="0"/>
        <w:rPr>
          <w:rFonts w:cs="Arial"/>
        </w:rPr>
      </w:pPr>
      <w:r w:rsidRPr="005E2981">
        <w:rPr>
          <w:rFonts w:cs="Arial"/>
        </w:rPr>
        <w:t xml:space="preserve">Do not cut, modify, weld, bend, drill, or otherwise alter </w:t>
      </w:r>
      <w:r w:rsidR="00A902FC">
        <w:rPr>
          <w:rFonts w:cs="Arial"/>
        </w:rPr>
        <w:t xml:space="preserve">manufactured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s at the project site</w:t>
      </w:r>
      <w:r w:rsidR="00971D6B" w:rsidRPr="005E2981">
        <w:rPr>
          <w:rFonts w:cs="Arial"/>
          <w:lang w:val="en-CA"/>
        </w:rPr>
        <w:t>.</w:t>
      </w:r>
    </w:p>
    <w:p w14:paraId="28078547" w14:textId="720B5A29" w:rsidR="005D443C" w:rsidRPr="005E2981" w:rsidRDefault="0024121A" w:rsidP="00AC2020">
      <w:pPr>
        <w:pStyle w:val="VSLevel5"/>
        <w:keepLines w:val="0"/>
        <w:widowControl w:val="0"/>
        <w:rPr>
          <w:rFonts w:cs="Arial"/>
        </w:rPr>
      </w:pPr>
      <w:r w:rsidRPr="005E2981">
        <w:rPr>
          <w:rFonts w:cs="Arial"/>
        </w:rPr>
        <w:t>Replace components damaged during handling or installation with new</w:t>
      </w:r>
      <w:r w:rsidR="00A902FC">
        <w:rPr>
          <w:rFonts w:cs="Arial"/>
        </w:rPr>
        <w:t>ly</w:t>
      </w:r>
      <w:r w:rsidRPr="005E2981">
        <w:rPr>
          <w:rFonts w:cs="Arial"/>
        </w:rPr>
        <w:t xml:space="preserve"> </w:t>
      </w:r>
      <w:r w:rsidR="00A902FC">
        <w:rPr>
          <w:rFonts w:cs="Arial"/>
        </w:rPr>
        <w:t>manufactured</w:t>
      </w:r>
      <w:r w:rsidRPr="005E2981">
        <w:rPr>
          <w:rFonts w:cs="Arial"/>
        </w:rPr>
        <w:t xml:space="preserv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s of the same configuration conforming to this Section</w:t>
      </w:r>
      <w:r w:rsidR="00971D6B" w:rsidRPr="005E2981">
        <w:rPr>
          <w:rFonts w:cs="Arial"/>
          <w:lang w:val="en-CA"/>
        </w:rPr>
        <w:t>.</w:t>
      </w:r>
    </w:p>
    <w:bookmarkEnd w:id="4"/>
    <w:p w14:paraId="0B4536AD" w14:textId="565BD214" w:rsidR="ABFFABFF" w:rsidRPr="005E2981" w:rsidRDefault="005F7ABD" w:rsidP="00290BA4">
      <w:pPr>
        <w:pStyle w:val="VSLevel1"/>
        <w:widowControl w:val="0"/>
        <w:rPr>
          <w:rFonts w:ascii="Arial" w:hAnsi="Arial" w:cs="Arial"/>
        </w:rPr>
      </w:pPr>
      <w:r w:rsidRPr="005E2981">
        <w:rPr>
          <w:rFonts w:ascii="Arial" w:hAnsi="Arial" w:cs="Arial"/>
        </w:rPr>
        <w:t>Execution</w:t>
      </w:r>
    </w:p>
    <w:p w14:paraId="794F3926" w14:textId="4D93B7A3" w:rsidR="ABFFABFF" w:rsidRPr="005E2981" w:rsidRDefault="ABFFABFF" w:rsidP="00290BA4">
      <w:pPr>
        <w:pStyle w:val="VSLevel2"/>
        <w:widowControl w:val="0"/>
        <w:rPr>
          <w:rFonts w:ascii="Arial" w:hAnsi="Arial" w:cs="Arial"/>
        </w:rPr>
      </w:pPr>
      <w:r w:rsidRPr="005E2981">
        <w:rPr>
          <w:rFonts w:ascii="Arial" w:hAnsi="Arial" w:cs="Arial"/>
        </w:rPr>
        <w:t>EXAMINATION</w:t>
      </w:r>
    </w:p>
    <w:p w14:paraId="38FD1F88" w14:textId="03932414" w:rsidR="00A55EFB" w:rsidRPr="005E2981" w:rsidRDefault="003C6AB3" w:rsidP="00AC2020">
      <w:pPr>
        <w:pStyle w:val="VSLevel3"/>
        <w:keepLines w:val="0"/>
        <w:widowControl w:val="0"/>
        <w:rPr>
          <w:rFonts w:cs="Arial"/>
        </w:rPr>
      </w:pPr>
      <w:r w:rsidRPr="005E2981">
        <w:rPr>
          <w:rFonts w:cs="Arial"/>
        </w:rPr>
        <w:t>Verify actual site conditions and location of adjacent materials prior to commencing work affecting installation of low-profile</w:t>
      </w:r>
      <w:r w:rsidR="009651F1">
        <w:rPr>
          <w:rFonts w:cs="Arial"/>
        </w:rPr>
        <w:t>, tapered</w:t>
      </w:r>
      <w:r w:rsidRPr="005E2981">
        <w:rPr>
          <w:rFonts w:cs="Arial"/>
        </w:rPr>
        <w:t xml:space="preserve"> </w:t>
      </w:r>
      <w:r w:rsidR="00305F97">
        <w:rPr>
          <w:rFonts w:cs="Arial"/>
        </w:rPr>
        <w:t>of</w:t>
      </w:r>
      <w:r w:rsidR="00305F97" w:rsidRPr="00DB092C">
        <w:rPr>
          <w:rFonts w:cs="Arial"/>
        </w:rPr>
        <w:t>f-</w:t>
      </w:r>
      <w:r w:rsidR="00305F97">
        <w:rPr>
          <w:rFonts w:cs="Arial"/>
        </w:rPr>
        <w:t>r</w:t>
      </w:r>
      <w:r w:rsidR="00305F97" w:rsidRPr="00DB092C">
        <w:rPr>
          <w:rFonts w:cs="Arial"/>
        </w:rPr>
        <w:t xml:space="preserve">idge </w:t>
      </w:r>
      <w:r w:rsidR="00305F97">
        <w:rPr>
          <w:rFonts w:cs="Arial"/>
        </w:rPr>
        <w:t>a</w:t>
      </w:r>
      <w:r w:rsidR="00305F97" w:rsidRPr="00DB092C">
        <w:rPr>
          <w:rFonts w:cs="Arial"/>
        </w:rPr>
        <w:t>ttic</w:t>
      </w:r>
      <w:r w:rsidR="00305F97">
        <w:rPr>
          <w:rFonts w:cs="Arial"/>
        </w:rPr>
        <w:t xml:space="preserve">/roof </w:t>
      </w:r>
      <w:r w:rsidRPr="005E2981">
        <w:rPr>
          <w:rFonts w:cs="Arial"/>
        </w:rPr>
        <w:t>vents</w:t>
      </w:r>
      <w:r w:rsidR="00A55EFB" w:rsidRPr="005E2981">
        <w:rPr>
          <w:rFonts w:cs="Arial"/>
        </w:rPr>
        <w:t>.</w:t>
      </w:r>
    </w:p>
    <w:p w14:paraId="24A17D98" w14:textId="03A144BB" w:rsidR="00EA12D5" w:rsidRPr="005E2981" w:rsidRDefault="00EA12D5" w:rsidP="00AC2020">
      <w:pPr>
        <w:pStyle w:val="StandardSpecNote"/>
        <w:widowControl w:val="0"/>
        <w:suppressAutoHyphens/>
        <w:rPr>
          <w:rFonts w:cs="Arial"/>
          <w:szCs w:val="20"/>
        </w:rPr>
      </w:pPr>
      <w:r w:rsidRPr="005E2981">
        <w:rPr>
          <w:rFonts w:cs="Arial"/>
          <w:szCs w:val="20"/>
          <w:lang w:val="en-CA"/>
        </w:rPr>
        <w:t>O’HAGIN SPEC NOTE: Insert Section specific examination requirements necessary to confirm that roof deck conditions, roof covering configuration, and interface conditions meet manufacturer installation and warranty prerequisites. Delete if not applicable.</w:t>
      </w:r>
    </w:p>
    <w:p w14:paraId="47313CF0" w14:textId="1CAC94CC" w:rsidR="00EA12D5" w:rsidRPr="005E2981" w:rsidRDefault="00EA12D5" w:rsidP="00AC2020">
      <w:pPr>
        <w:pStyle w:val="VSLevel4"/>
        <w:keepLines w:val="0"/>
        <w:widowControl w:val="0"/>
        <w:rPr>
          <w:rFonts w:cs="Arial"/>
        </w:rPr>
      </w:pPr>
      <w:r w:rsidRPr="005E2981">
        <w:rPr>
          <w:rFonts w:cs="Arial"/>
        </w:rPr>
        <w:t xml:space="preserve">Verify roof deck construction, slope, and penetration locations are complete and coordinated with the layout requirements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003C6AB3" w:rsidRPr="005E2981">
        <w:rPr>
          <w:rFonts w:cs="Arial"/>
        </w:rPr>
        <w:t>vents specified in this Section</w:t>
      </w:r>
      <w:r w:rsidRPr="005E2981">
        <w:rPr>
          <w:rFonts w:cs="Arial"/>
        </w:rPr>
        <w:t>.</w:t>
      </w:r>
    </w:p>
    <w:p w14:paraId="3F679455" w14:textId="787C2465" w:rsidR="00EA12D5" w:rsidRPr="005E2981" w:rsidRDefault="003C6AB3" w:rsidP="00AC2020">
      <w:pPr>
        <w:pStyle w:val="VSLevel4"/>
        <w:keepLines w:val="0"/>
        <w:widowControl w:val="0"/>
        <w:rPr>
          <w:rFonts w:cs="Arial"/>
        </w:rPr>
      </w:pPr>
      <w:r w:rsidRPr="005E2981">
        <w:rPr>
          <w:rFonts w:cs="Arial"/>
        </w:rPr>
        <w:t>Verify roof coverings, underlayments, and flashing components adjacent to vents are installed or staged in a manner that allows proper integration without modification of low-profile</w:t>
      </w:r>
      <w:r w:rsidR="009651F1">
        <w:rPr>
          <w:rFonts w:cs="Arial"/>
        </w:rPr>
        <w:t>, tapered</w:t>
      </w:r>
      <w:r w:rsidRPr="005E2981">
        <w:rPr>
          <w:rFonts w:cs="Arial"/>
        </w:rPr>
        <w:t xml:space="preserv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 profiles</w:t>
      </w:r>
      <w:r w:rsidR="00EA12D5" w:rsidRPr="005E2981">
        <w:rPr>
          <w:rFonts w:cs="Arial"/>
        </w:rPr>
        <w:t>.</w:t>
      </w:r>
    </w:p>
    <w:p w14:paraId="478F9F22" w14:textId="68F79A91" w:rsidR="00EA12D5" w:rsidRPr="005E2981" w:rsidRDefault="00EA12D5" w:rsidP="00AC2020">
      <w:pPr>
        <w:pStyle w:val="VSLevel4"/>
        <w:keepLines w:val="0"/>
        <w:widowControl w:val="0"/>
        <w:rPr>
          <w:rFonts w:cs="Arial"/>
        </w:rPr>
      </w:pPr>
      <w:r w:rsidRPr="005E2981">
        <w:rPr>
          <w:rFonts w:cs="Arial"/>
        </w:rPr>
        <w:t xml:space="preserve">Verify that substrate surfaces at vent locations are sound, dry, and free of conditions that would impair proper seating or weather resistance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s.</w:t>
      </w:r>
    </w:p>
    <w:p w14:paraId="7D389F14" w14:textId="080B3D62" w:rsidR="00A55EFB" w:rsidRPr="005E2981" w:rsidRDefault="00A55EFB" w:rsidP="00AC2020">
      <w:pPr>
        <w:pStyle w:val="VSLevel3"/>
        <w:keepLines w:val="0"/>
        <w:widowControl w:val="0"/>
        <w:rPr>
          <w:rFonts w:cs="Arial"/>
        </w:rPr>
      </w:pPr>
      <w:r w:rsidRPr="005E2981">
        <w:rPr>
          <w:rFonts w:cs="Arial"/>
        </w:rPr>
        <w:t>Notify Consultant in writing of any conditions which would be detrimental to the installation.</w:t>
      </w:r>
    </w:p>
    <w:p w14:paraId="724CDEE0" w14:textId="003BCDA3" w:rsidR="00A55EFB" w:rsidRPr="005E2981" w:rsidRDefault="00A55EFB" w:rsidP="00AC2020">
      <w:pPr>
        <w:pStyle w:val="VSLevel3"/>
        <w:keepLines w:val="0"/>
        <w:widowControl w:val="0"/>
        <w:rPr>
          <w:rFonts w:cs="Arial"/>
        </w:rPr>
      </w:pPr>
      <w:r w:rsidRPr="005E2981">
        <w:rPr>
          <w:rFonts w:cs="Arial"/>
        </w:rPr>
        <w:t>Commencement of work implies acceptance of previously completed work.</w:t>
      </w:r>
    </w:p>
    <w:p w14:paraId="3AED2D57" w14:textId="2B631540" w:rsidR="ABFFABFF" w:rsidRPr="005E2981" w:rsidRDefault="ABFFABFF" w:rsidP="00AC2020">
      <w:pPr>
        <w:pStyle w:val="VSLevel2"/>
        <w:keepNext w:val="0"/>
        <w:widowControl w:val="0"/>
        <w:rPr>
          <w:rFonts w:ascii="Arial" w:hAnsi="Arial" w:cs="Arial"/>
        </w:rPr>
      </w:pPr>
      <w:r w:rsidRPr="005E2981">
        <w:rPr>
          <w:rFonts w:ascii="Arial" w:hAnsi="Arial" w:cs="Arial"/>
        </w:rPr>
        <w:t>PREPARATION</w:t>
      </w:r>
    </w:p>
    <w:p w14:paraId="331CFDC1" w14:textId="37AAF1A4" w:rsidR="00B40206" w:rsidRPr="005E2981" w:rsidRDefault="003C6AB3" w:rsidP="00AC2020">
      <w:pPr>
        <w:pStyle w:val="VSLevel3"/>
        <w:keepLines w:val="0"/>
        <w:widowControl w:val="0"/>
        <w:rPr>
          <w:rFonts w:cs="Arial"/>
        </w:rPr>
      </w:pPr>
      <w:r w:rsidRPr="005E2981">
        <w:rPr>
          <w:rFonts w:cs="Arial"/>
        </w:rPr>
        <w:t>Prepare surfaces using the methods recommended for achieving the best results under project conditions for installation of low-profile</w:t>
      </w:r>
      <w:r w:rsidR="009651F1">
        <w:rPr>
          <w:rFonts w:cs="Arial"/>
        </w:rPr>
        <w:t>, tapered</w:t>
      </w:r>
      <w:r w:rsidRPr="005E2981">
        <w:rPr>
          <w:rFonts w:cs="Arial"/>
        </w:rPr>
        <w:t xml:space="preserv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s</w:t>
      </w:r>
      <w:r w:rsidR="00B40206" w:rsidRPr="005E2981">
        <w:rPr>
          <w:rFonts w:cs="Arial"/>
        </w:rPr>
        <w:t>.</w:t>
      </w:r>
    </w:p>
    <w:p w14:paraId="75C633BA" w14:textId="3404EFEE" w:rsidR="00B40206" w:rsidRPr="005E2981" w:rsidRDefault="003C6AB3" w:rsidP="00AC2020">
      <w:pPr>
        <w:pStyle w:val="VSLevel3"/>
        <w:keepLines w:val="0"/>
        <w:widowControl w:val="0"/>
        <w:rPr>
          <w:rFonts w:cs="Arial"/>
        </w:rPr>
      </w:pPr>
      <w:r w:rsidRPr="005E2981">
        <w:rPr>
          <w:rFonts w:cs="Arial"/>
        </w:rPr>
        <w:t>Perform additional preparation procedures as required by manufacturer's written instructions applicable to vent assemblies</w:t>
      </w:r>
      <w:r w:rsidR="00B40206" w:rsidRPr="005E2981">
        <w:rPr>
          <w:rFonts w:cs="Arial"/>
        </w:rPr>
        <w:t>.</w:t>
      </w:r>
    </w:p>
    <w:p w14:paraId="3EEEBEBB" w14:textId="77777777" w:rsidR="000C1846" w:rsidRPr="005E2981" w:rsidRDefault="00A55EFB" w:rsidP="00AC2020">
      <w:pPr>
        <w:pStyle w:val="VSLevel3"/>
        <w:keepLines w:val="0"/>
        <w:widowControl w:val="0"/>
        <w:rPr>
          <w:rFonts w:cs="Arial"/>
        </w:rPr>
      </w:pPr>
      <w:r w:rsidRPr="005E2981">
        <w:rPr>
          <w:rFonts w:cs="Arial"/>
        </w:rPr>
        <w:t>Substrate Preparation:</w:t>
      </w:r>
    </w:p>
    <w:p w14:paraId="32C69B08" w14:textId="5613E1B9" w:rsidR="007D6CF0" w:rsidRPr="005E2981" w:rsidRDefault="007D6CF0" w:rsidP="00AC2020">
      <w:pPr>
        <w:pStyle w:val="VSLevel4"/>
        <w:keepLines w:val="0"/>
        <w:widowControl w:val="0"/>
        <w:rPr>
          <w:rFonts w:cs="Arial"/>
        </w:rPr>
      </w:pPr>
      <w:r w:rsidRPr="005E2981">
        <w:rPr>
          <w:rFonts w:cs="Arial"/>
          <w:lang w:val="en-CA"/>
        </w:rPr>
        <w:t>Ensure substrate surfaces are smooth, clean, dry, free of defects, and structurally sound.</w:t>
      </w:r>
    </w:p>
    <w:p w14:paraId="2582018E" w14:textId="78F14131" w:rsidR="007D6CF0" w:rsidRPr="005E2981" w:rsidRDefault="003C6AB3" w:rsidP="00E001DA">
      <w:pPr>
        <w:pStyle w:val="VSLevel4"/>
        <w:keepLines w:val="0"/>
        <w:widowControl w:val="0"/>
        <w:rPr>
          <w:rFonts w:cs="Arial"/>
        </w:rPr>
      </w:pPr>
      <w:r w:rsidRPr="005E2981">
        <w:rPr>
          <w:rFonts w:cs="Arial"/>
        </w:rPr>
        <w:t xml:space="preserve">Ensure substrate defects are corrected by responsible parties before installation begins where such defects would affect seating or integration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s</w:t>
      </w:r>
      <w:r w:rsidR="007D6CF0" w:rsidRPr="005E2981">
        <w:rPr>
          <w:rFonts w:cs="Arial"/>
          <w:lang w:val="en-CA"/>
        </w:rPr>
        <w:t>.</w:t>
      </w:r>
    </w:p>
    <w:p w14:paraId="2FA94D93" w14:textId="4FF98AAA" w:rsidR="00A55EFB" w:rsidRPr="005E2981" w:rsidRDefault="00A55EFB" w:rsidP="00E001DA">
      <w:pPr>
        <w:pStyle w:val="VSLevel3"/>
        <w:keepLines w:val="0"/>
        <w:widowControl w:val="0"/>
        <w:rPr>
          <w:rFonts w:cs="Arial"/>
        </w:rPr>
      </w:pPr>
      <w:r w:rsidRPr="005E2981">
        <w:rPr>
          <w:rFonts w:cs="Arial"/>
        </w:rPr>
        <w:t xml:space="preserve">Protect building surfaces from damage or contamination during </w:t>
      </w:r>
      <w:r w:rsidR="000C1846" w:rsidRPr="005E2981">
        <w:rPr>
          <w:rFonts w:cs="Arial"/>
        </w:rPr>
        <w:t xml:space="preserve">installation. </w:t>
      </w:r>
      <w:r w:rsidRPr="005E2981">
        <w:rPr>
          <w:rFonts w:cs="Arial"/>
        </w:rPr>
        <w:t>Prevent materials from entering and clogging drains</w:t>
      </w:r>
      <w:r w:rsidR="000C1846" w:rsidRPr="005E2981">
        <w:rPr>
          <w:rFonts w:cs="Arial"/>
        </w:rPr>
        <w:t>, causing safety hazards, and</w:t>
      </w:r>
      <w:r w:rsidRPr="005E2981">
        <w:rPr>
          <w:rFonts w:cs="Arial"/>
        </w:rPr>
        <w:t xml:space="preserve"> </w:t>
      </w:r>
      <w:r w:rsidR="000C1846" w:rsidRPr="005E2981">
        <w:rPr>
          <w:rFonts w:cs="Arial"/>
        </w:rPr>
        <w:t>blocking safety exits.</w:t>
      </w:r>
    </w:p>
    <w:p w14:paraId="77F6A318" w14:textId="2ECA2232" w:rsidR="ABFFABFF" w:rsidRPr="005E2981" w:rsidRDefault="ABFFABFF" w:rsidP="00E001DA">
      <w:pPr>
        <w:pStyle w:val="VSLevel2"/>
        <w:keepLines/>
        <w:widowControl w:val="0"/>
        <w:rPr>
          <w:rFonts w:ascii="Arial" w:hAnsi="Arial" w:cs="Arial"/>
        </w:rPr>
      </w:pPr>
      <w:r w:rsidRPr="005E2981">
        <w:rPr>
          <w:rFonts w:ascii="Arial" w:hAnsi="Arial" w:cs="Arial"/>
        </w:rPr>
        <w:lastRenderedPageBreak/>
        <w:t>INSTALLATION</w:t>
      </w:r>
    </w:p>
    <w:p w14:paraId="7CA08907" w14:textId="04100566" w:rsidR="00E7676A" w:rsidRPr="005E2981" w:rsidRDefault="00A55EFB" w:rsidP="00E001DA">
      <w:pPr>
        <w:pStyle w:val="VSLevel3"/>
        <w:keepNext/>
        <w:widowControl w:val="0"/>
        <w:rPr>
          <w:rFonts w:cs="Arial"/>
        </w:rPr>
      </w:pPr>
      <w:bookmarkStart w:id="5" w:name="_Hlk117533184"/>
      <w:bookmarkStart w:id="6" w:name="_Hlk117533168"/>
      <w:r w:rsidRPr="005E2981">
        <w:rPr>
          <w:rFonts w:cs="Arial"/>
        </w:rPr>
        <w:t xml:space="preserve">Installation Compliance: Install </w:t>
      </w:r>
      <w:r w:rsidR="00E7676A" w:rsidRPr="005E2981">
        <w:rPr>
          <w:rFonts w:cs="Arial"/>
        </w:rPr>
        <w:t xml:space="preserve">products specified in this Section </w:t>
      </w:r>
      <w:r w:rsidRPr="005E2981">
        <w:rPr>
          <w:rFonts w:cs="Arial"/>
        </w:rPr>
        <w:t>in accordance with</w:t>
      </w:r>
      <w:r w:rsidR="00171399" w:rsidRPr="005E2981">
        <w:rPr>
          <w:rFonts w:cs="Arial"/>
        </w:rPr>
        <w:t xml:space="preserve"> the manufacturer’s </w:t>
      </w:r>
      <w:r w:rsidRPr="005E2981">
        <w:rPr>
          <w:rFonts w:cs="Arial"/>
        </w:rPr>
        <w:t xml:space="preserve">written instructions, reviewed Shop Drawings and </w:t>
      </w:r>
      <w:r w:rsidR="00E7676A" w:rsidRPr="005E2981">
        <w:rPr>
          <w:rFonts w:cs="Arial"/>
        </w:rPr>
        <w:t xml:space="preserve">following </w:t>
      </w:r>
      <w:r w:rsidRPr="005E2981">
        <w:rPr>
          <w:rFonts w:cs="Arial"/>
        </w:rPr>
        <w:t xml:space="preserve">recommendations </w:t>
      </w:r>
      <w:r w:rsidR="00E7676A" w:rsidRPr="005E2981">
        <w:rPr>
          <w:rFonts w:cs="Arial"/>
        </w:rPr>
        <w:t>outlined within the specified warranty requirements</w:t>
      </w:r>
      <w:r w:rsidR="00DB09AD" w:rsidRPr="005E2981">
        <w:rPr>
          <w:rFonts w:cs="Arial"/>
        </w:rPr>
        <w:t xml:space="preserve"> for low-profile</w:t>
      </w:r>
      <w:r w:rsidR="009651F1">
        <w:rPr>
          <w:rFonts w:cs="Arial"/>
        </w:rPr>
        <w:t>, tapered</w:t>
      </w:r>
      <w:r w:rsidR="00DB09AD" w:rsidRPr="005E2981">
        <w:rPr>
          <w:rFonts w:cs="Arial"/>
        </w:rPr>
        <w:t xml:space="preserv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00DB09AD" w:rsidRPr="005E2981">
        <w:rPr>
          <w:rFonts w:cs="Arial"/>
        </w:rPr>
        <w:t>vents</w:t>
      </w:r>
      <w:r w:rsidR="00E7676A" w:rsidRPr="005E2981">
        <w:rPr>
          <w:rFonts w:cs="Arial"/>
        </w:rPr>
        <w:t>.</w:t>
      </w:r>
    </w:p>
    <w:bookmarkEnd w:id="5"/>
    <w:bookmarkEnd w:id="6"/>
    <w:p w14:paraId="6A10AE94" w14:textId="2BF63B17" w:rsidR="00825BA3" w:rsidRPr="005E2981" w:rsidRDefault="00825BA3" w:rsidP="00AC2020">
      <w:pPr>
        <w:pStyle w:val="VSLevel3"/>
        <w:keepLines w:val="0"/>
        <w:widowControl w:val="0"/>
        <w:rPr>
          <w:rFonts w:cs="Arial"/>
        </w:rPr>
      </w:pPr>
      <w:r w:rsidRPr="005E2981">
        <w:rPr>
          <w:rFonts w:cs="Arial"/>
          <w:lang w:val="en-CA"/>
        </w:rPr>
        <w:t xml:space="preserve">Perform installation only using components supplied as part of the </w:t>
      </w:r>
      <w:r w:rsidR="00A902FC">
        <w:rPr>
          <w:rFonts w:cs="Arial"/>
        </w:rPr>
        <w:t xml:space="preserve">manufactured </w:t>
      </w:r>
      <w:r w:rsidRPr="005E2981">
        <w:rPr>
          <w:rFonts w:cs="Arial"/>
          <w:lang w:val="en-CA"/>
        </w:rPr>
        <w:t>vent</w:t>
      </w:r>
      <w:r w:rsidR="00B61352" w:rsidRPr="005E2981">
        <w:rPr>
          <w:rFonts w:cs="Arial"/>
          <w:lang w:val="en-CA"/>
        </w:rPr>
        <w:t>s</w:t>
      </w:r>
      <w:r w:rsidRPr="005E2981">
        <w:rPr>
          <w:rFonts w:cs="Arial"/>
          <w:lang w:val="en-CA"/>
        </w:rPr>
        <w:t>.</w:t>
      </w:r>
    </w:p>
    <w:p w14:paraId="152281B7" w14:textId="350A5BC8" w:rsidR="00825BA3" w:rsidRPr="005E2981" w:rsidRDefault="00825BA3" w:rsidP="009C6367">
      <w:pPr>
        <w:pStyle w:val="VSLevel3"/>
        <w:keepNext/>
        <w:widowControl w:val="0"/>
        <w:rPr>
          <w:rFonts w:cs="Arial"/>
        </w:rPr>
      </w:pPr>
      <w:r w:rsidRPr="005E2981">
        <w:rPr>
          <w:rFonts w:cs="Arial"/>
          <w:lang w:val="en-CA"/>
        </w:rPr>
        <w:t>Layout and Setting Out</w:t>
      </w:r>
      <w:r w:rsidR="00DD6968">
        <w:rPr>
          <w:rFonts w:cs="Arial"/>
          <w:lang w:val="en-CA"/>
        </w:rPr>
        <w:t xml:space="preserve"> Quantities</w:t>
      </w:r>
      <w:r w:rsidRPr="005E2981">
        <w:rPr>
          <w:rFonts w:cs="Arial"/>
          <w:lang w:val="en-CA"/>
        </w:rPr>
        <w:t>:</w:t>
      </w:r>
    </w:p>
    <w:p w14:paraId="70BA4FD4" w14:textId="6639D3FB" w:rsidR="00E626A1" w:rsidRPr="00E626A1" w:rsidRDefault="00825BA3" w:rsidP="009C6367">
      <w:pPr>
        <w:pStyle w:val="VSLevel4"/>
      </w:pPr>
      <w:r w:rsidRPr="00E626A1">
        <w:t xml:space="preserve">Locate </w:t>
      </w:r>
      <w:r w:rsidR="00663519" w:rsidRPr="00E626A1">
        <w:t xml:space="preserve">off-ridge attic/roof </w:t>
      </w:r>
      <w:r w:rsidRPr="00E626A1">
        <w:t xml:space="preserve">vents </w:t>
      </w:r>
      <w:r w:rsidR="00E626A1" w:rsidRPr="00E626A1">
        <w:t>in accordance with IBC</w:t>
      </w:r>
      <w:r w:rsidR="009F2B5D">
        <w:t xml:space="preserve"> 1202.2 </w:t>
      </w:r>
      <w:r w:rsidR="009F2B5D" w:rsidRPr="009F2B5D">
        <w:t xml:space="preserve">Roof </w:t>
      </w:r>
      <w:r w:rsidR="009F2B5D">
        <w:t>V</w:t>
      </w:r>
      <w:r w:rsidR="009F2B5D" w:rsidRPr="009F2B5D">
        <w:t>entilation</w:t>
      </w:r>
      <w:r w:rsidR="009F2B5D">
        <w:t xml:space="preserve"> or IRC R806.1 Ventilation</w:t>
      </w:r>
      <w:r w:rsidR="00E626A1">
        <w:t xml:space="preserve"> </w:t>
      </w:r>
      <w:r w:rsidR="00E626A1" w:rsidRPr="00E626A1">
        <w:t>and coordinated with roof framing, roof sheathing layout, and ventilation design requirements.</w:t>
      </w:r>
    </w:p>
    <w:p w14:paraId="0956F4A9" w14:textId="00CCB64B" w:rsidR="00E626A1" w:rsidRPr="00E626A1" w:rsidRDefault="009C6367" w:rsidP="009C6367">
      <w:pPr>
        <w:pStyle w:val="VSLevel4"/>
      </w:pPr>
      <w:r w:rsidRPr="009C6367">
        <w:t>An airspace of not less than 1 inch shall be provided between the insulation and the roof sheathing. The net free ventilating area shall be not less than</w:t>
      </w:r>
      <w:r>
        <w:t xml:space="preserve"> 1/</w:t>
      </w:r>
      <w:r w:rsidR="00300829">
        <w:t>150</w:t>
      </w:r>
      <w:r>
        <w:t xml:space="preserve"> </w:t>
      </w:r>
      <w:r w:rsidRPr="009C6367">
        <w:t>of the area of the space ventilated. Ventilators shall be installed in accordance with manufacturer's installation instructions.</w:t>
      </w:r>
    </w:p>
    <w:p w14:paraId="3271E173" w14:textId="77777777" w:rsidR="00DD6968" w:rsidRDefault="00DD6968" w:rsidP="00976FDA">
      <w:pPr>
        <w:pStyle w:val="VSLevel4"/>
      </w:pPr>
      <w:r>
        <w:t>Intake Vents Location and Percentage:</w:t>
      </w:r>
    </w:p>
    <w:p w14:paraId="0C0965F1" w14:textId="16F07EF9" w:rsidR="00DD6968" w:rsidRDefault="00DD6968" w:rsidP="00DD6968">
      <w:pPr>
        <w:pStyle w:val="VSLevel5"/>
      </w:pPr>
      <w:r>
        <w:t>Eaves, soffits, and lower roof areas; Between 50% and 60%</w:t>
      </w:r>
      <w:r w:rsidR="009F2B5D">
        <w:t>, installed within the lower 1/3</w:t>
      </w:r>
      <w:r w:rsidR="009F2B5D" w:rsidRPr="009F2B5D">
        <w:rPr>
          <w:vertAlign w:val="superscript"/>
        </w:rPr>
        <w:t>rd</w:t>
      </w:r>
      <w:r w:rsidR="009F2B5D">
        <w:t xml:space="preserve"> of the attic</w:t>
      </w:r>
      <w:r>
        <w:t>.</w:t>
      </w:r>
    </w:p>
    <w:p w14:paraId="63E70FCD" w14:textId="77777777" w:rsidR="00DD6968" w:rsidRDefault="00DD6968" w:rsidP="00C7126E">
      <w:pPr>
        <w:pStyle w:val="VSLevel4"/>
      </w:pPr>
      <w:r>
        <w:t>Exhaust Vents Location and Percentage:</w:t>
      </w:r>
    </w:p>
    <w:p w14:paraId="35603879" w14:textId="288B2072" w:rsidR="00DD6968" w:rsidRPr="005E2981" w:rsidRDefault="00DD6968" w:rsidP="00DD6968">
      <w:pPr>
        <w:pStyle w:val="VSLevel5"/>
      </w:pPr>
      <w:r>
        <w:t>Ridge and/or high roof areas; Between 40% and 50%</w:t>
      </w:r>
      <w:r w:rsidR="009F2B5D">
        <w:t xml:space="preserve"> installed within the upper portion (three vertical feet) of the attic.</w:t>
      </w:r>
    </w:p>
    <w:p w14:paraId="7915B5A9" w14:textId="25DC413D" w:rsidR="00825BA3" w:rsidRPr="005E2981" w:rsidRDefault="00825BA3" w:rsidP="009C6367">
      <w:pPr>
        <w:pStyle w:val="VSLevel3"/>
        <w:keepLines w:val="0"/>
        <w:widowControl w:val="0"/>
        <w:rPr>
          <w:rFonts w:cs="Arial"/>
        </w:rPr>
      </w:pPr>
      <w:r w:rsidRPr="005E2981">
        <w:rPr>
          <w:rFonts w:cs="Arial"/>
          <w:lang w:val="en-CA"/>
        </w:rPr>
        <w:t>Primary Component Installation:</w:t>
      </w:r>
    </w:p>
    <w:p w14:paraId="4A957432" w14:textId="300D6F80" w:rsidR="00825BA3" w:rsidRPr="005E2981" w:rsidRDefault="00825BA3" w:rsidP="00AC2020">
      <w:pPr>
        <w:pStyle w:val="VSLevel4"/>
        <w:keepLines w:val="0"/>
        <w:widowControl w:val="0"/>
        <w:rPr>
          <w:rFonts w:cs="Arial"/>
        </w:rPr>
      </w:pPr>
      <w:r w:rsidRPr="005E2981">
        <w:rPr>
          <w:rFonts w:cs="Arial"/>
          <w:lang w:val="en-CA"/>
        </w:rPr>
        <w:t xml:space="preserve">Cut roof sheathing openings to match the </w:t>
      </w:r>
      <w:r w:rsidR="00A902FC">
        <w:rPr>
          <w:rFonts w:cs="Arial"/>
        </w:rPr>
        <w:t xml:space="preserve">manufactured </w:t>
      </w:r>
      <w:r w:rsidRPr="005E2981">
        <w:rPr>
          <w:rFonts w:cs="Arial"/>
          <w:lang w:val="en-CA"/>
        </w:rPr>
        <w:t>vent throat dimensions indicated in manufacturer installation details.</w:t>
      </w:r>
    </w:p>
    <w:p w14:paraId="68D62006" w14:textId="05A22A05" w:rsidR="00825BA3" w:rsidRPr="005E2981" w:rsidRDefault="00825BA3" w:rsidP="009B5641">
      <w:pPr>
        <w:pStyle w:val="VSLevel4"/>
        <w:keepNext/>
        <w:widowControl w:val="0"/>
        <w:rPr>
          <w:rFonts w:cs="Arial"/>
        </w:rPr>
      </w:pPr>
      <w:r w:rsidRPr="005E2981">
        <w:rPr>
          <w:rFonts w:cs="Arial"/>
          <w:lang w:val="en-CA"/>
        </w:rPr>
        <w:t xml:space="preserve">Position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 flat to roof deck and integrate with roofing underlayment in accordance with roofing manufacturer requirements and manufacturer</w:t>
      </w:r>
      <w:r w:rsidR="00890F76" w:rsidRPr="005E2981">
        <w:rPr>
          <w:rFonts w:cs="Arial"/>
          <w:lang w:val="en-CA"/>
        </w:rPr>
        <w:t xml:space="preserve">’s </w:t>
      </w:r>
      <w:r w:rsidRPr="005E2981">
        <w:rPr>
          <w:rFonts w:cs="Arial"/>
          <w:lang w:val="en-CA"/>
        </w:rPr>
        <w:t>installation details.</w:t>
      </w:r>
    </w:p>
    <w:p w14:paraId="409B3E1C" w14:textId="2408EE14" w:rsidR="00825BA3" w:rsidRPr="005E2981" w:rsidRDefault="00DB09AD" w:rsidP="00AC2020">
      <w:pPr>
        <w:pStyle w:val="VSLevel4"/>
        <w:keepLines w:val="0"/>
        <w:widowControl w:val="0"/>
        <w:rPr>
          <w:rFonts w:cs="Arial"/>
        </w:rPr>
      </w:pPr>
      <w:r w:rsidRPr="005E2981">
        <w:rPr>
          <w:rFonts w:cs="Arial"/>
        </w:rPr>
        <w:t xml:space="preserve">Secur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 xml:space="preserve">vents using fasteners compatible with roof substrate and </w:t>
      </w:r>
      <w:r w:rsidR="00B005D8">
        <w:rPr>
          <w:rFonts w:cs="Arial"/>
        </w:rPr>
        <w:t xml:space="preserve">manufactured </w:t>
      </w:r>
      <w:r w:rsidRPr="005E2981">
        <w:rPr>
          <w:rFonts w:cs="Arial"/>
        </w:rPr>
        <w:t>vent, without distortion of vent geometry</w:t>
      </w:r>
      <w:r w:rsidR="00825BA3" w:rsidRPr="005E2981">
        <w:rPr>
          <w:rFonts w:cs="Arial"/>
          <w:lang w:val="en-CA"/>
        </w:rPr>
        <w:t>.</w:t>
      </w:r>
    </w:p>
    <w:p w14:paraId="470DF55B" w14:textId="08F69C38" w:rsidR="00825BA3" w:rsidRPr="005E2981" w:rsidRDefault="00825BA3" w:rsidP="00AC2020">
      <w:pPr>
        <w:pStyle w:val="VSLevel4"/>
        <w:keepLines w:val="0"/>
        <w:widowControl w:val="0"/>
        <w:rPr>
          <w:rFonts w:cs="Arial"/>
        </w:rPr>
      </w:pPr>
      <w:r w:rsidRPr="005E2981">
        <w:rPr>
          <w:rFonts w:cs="Arial"/>
          <w:lang w:val="en-CA"/>
        </w:rPr>
        <w:t>Do not remove, alter, or substitute factory integrated components intended to provide insect</w:t>
      </w:r>
      <w:r w:rsidR="00B005D8">
        <w:rPr>
          <w:rFonts w:cs="Arial"/>
          <w:lang w:val="en-CA"/>
        </w:rPr>
        <w:t>/critter</w:t>
      </w:r>
      <w:r w:rsidRPr="005E2981">
        <w:rPr>
          <w:rFonts w:cs="Arial"/>
          <w:lang w:val="en-CA"/>
        </w:rPr>
        <w:t xml:space="preserve"> protection, or </w:t>
      </w:r>
      <w:r w:rsidR="00B005D8">
        <w:rPr>
          <w:rFonts w:cs="Arial"/>
          <w:lang w:val="en-CA"/>
        </w:rPr>
        <w:t xml:space="preserve">flame, </w:t>
      </w:r>
      <w:r w:rsidR="00B005D8" w:rsidRPr="005E2981">
        <w:rPr>
          <w:rFonts w:cs="Arial"/>
          <w:lang w:val="en-CA"/>
        </w:rPr>
        <w:t>ember</w:t>
      </w:r>
      <w:r w:rsidR="00B005D8">
        <w:rPr>
          <w:rFonts w:cs="Arial"/>
          <w:lang w:val="en-CA"/>
        </w:rPr>
        <w:t>, rain and snow</w:t>
      </w:r>
      <w:r w:rsidR="00B005D8" w:rsidRPr="005E2981">
        <w:rPr>
          <w:rFonts w:cs="Arial"/>
          <w:lang w:val="en-CA"/>
        </w:rPr>
        <w:t xml:space="preserve"> </w:t>
      </w:r>
      <w:r w:rsidRPr="005E2981">
        <w:rPr>
          <w:rFonts w:cs="Arial"/>
          <w:lang w:val="en-CA"/>
        </w:rPr>
        <w:t>resistance.</w:t>
      </w:r>
    </w:p>
    <w:p w14:paraId="431425E8" w14:textId="0D7BC112" w:rsidR="00825BA3" w:rsidRPr="005E2981" w:rsidRDefault="00825BA3" w:rsidP="00AC2020">
      <w:pPr>
        <w:pStyle w:val="VSLevel3"/>
        <w:keepLines w:val="0"/>
        <w:widowControl w:val="0"/>
        <w:rPr>
          <w:rFonts w:cs="Arial"/>
        </w:rPr>
      </w:pPr>
      <w:r w:rsidRPr="005E2981">
        <w:rPr>
          <w:rFonts w:cs="Arial"/>
          <w:lang w:val="en-CA"/>
        </w:rPr>
        <w:t>Interface Installation:</w:t>
      </w:r>
    </w:p>
    <w:p w14:paraId="30BD77E7" w14:textId="5CF597A7" w:rsidR="00825BA3" w:rsidRPr="005E2981" w:rsidRDefault="00825BA3" w:rsidP="00AC2020">
      <w:pPr>
        <w:pStyle w:val="VSLevel4"/>
        <w:keepLines w:val="0"/>
        <w:widowControl w:val="0"/>
        <w:rPr>
          <w:rFonts w:cs="Arial"/>
        </w:rPr>
      </w:pPr>
      <w:r w:rsidRPr="005E2981">
        <w:rPr>
          <w:rFonts w:cs="Arial"/>
          <w:lang w:val="en-CA"/>
        </w:rPr>
        <w:t xml:space="preserve">Integrat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 sub-flashing with adjacent roofing materials to maintain continuous weather barrier and drainage plane.</w:t>
      </w:r>
    </w:p>
    <w:p w14:paraId="7359A90C" w14:textId="057E6E91" w:rsidR="00825BA3" w:rsidRPr="005E2981" w:rsidRDefault="00167E04" w:rsidP="00AC2020">
      <w:pPr>
        <w:pStyle w:val="VSLevel4"/>
        <w:keepLines w:val="0"/>
        <w:widowControl w:val="0"/>
        <w:rPr>
          <w:rFonts w:cs="Arial"/>
        </w:rPr>
      </w:pPr>
      <w:r w:rsidRPr="005E2981">
        <w:rPr>
          <w:rFonts w:cs="Arial"/>
        </w:rPr>
        <w:t xml:space="preserve">Coordinat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 xml:space="preserve">vent installation with roofing trade to ensure proper shingle, </w:t>
      </w:r>
      <w:proofErr w:type="gramStart"/>
      <w:r w:rsidR="00203865">
        <w:rPr>
          <w:rFonts w:cs="Arial"/>
        </w:rPr>
        <w:t>shake</w:t>
      </w:r>
      <w:proofErr w:type="gramEnd"/>
      <w:r w:rsidR="00203865">
        <w:rPr>
          <w:rFonts w:cs="Arial"/>
        </w:rPr>
        <w:t xml:space="preserve">, slate </w:t>
      </w:r>
      <w:r w:rsidRPr="005E2981">
        <w:rPr>
          <w:rFonts w:cs="Arial"/>
        </w:rPr>
        <w:t>or roof covering laps</w:t>
      </w:r>
      <w:r w:rsidR="00B005D8">
        <w:rPr>
          <w:rFonts w:cs="Arial"/>
        </w:rPr>
        <w:t xml:space="preserve"> </w:t>
      </w:r>
      <w:r w:rsidRPr="005E2981">
        <w:rPr>
          <w:rFonts w:cs="Arial"/>
        </w:rPr>
        <w:t>and tapered integration</w:t>
      </w:r>
      <w:r w:rsidR="00825BA3" w:rsidRPr="005E2981">
        <w:rPr>
          <w:rFonts w:cs="Arial"/>
          <w:lang w:val="en-CA"/>
        </w:rPr>
        <w:t>.</w:t>
      </w:r>
    </w:p>
    <w:p w14:paraId="07976648" w14:textId="5A96882A" w:rsidR="00825BA3" w:rsidRPr="00B005D8" w:rsidRDefault="00825BA3" w:rsidP="0098795E">
      <w:pPr>
        <w:pStyle w:val="VSLevel3"/>
        <w:keepLines w:val="0"/>
        <w:widowControl w:val="0"/>
        <w:rPr>
          <w:rFonts w:cs="Arial"/>
        </w:rPr>
      </w:pPr>
      <w:r w:rsidRPr="00B005D8">
        <w:rPr>
          <w:rFonts w:cs="Arial"/>
          <w:lang w:val="en-CA"/>
        </w:rPr>
        <w:t>Finishing and Completion:</w:t>
      </w:r>
      <w:r w:rsidR="00B005D8" w:rsidRPr="00B005D8">
        <w:rPr>
          <w:rFonts w:cs="Arial"/>
          <w:lang w:val="en-CA"/>
        </w:rPr>
        <w:t xml:space="preserve"> </w:t>
      </w:r>
      <w:r w:rsidR="00167E04" w:rsidRPr="00B005D8">
        <w:rPr>
          <w:rFonts w:cs="Arial"/>
        </w:rPr>
        <w:t xml:space="preserve">Remove debris, loose materials, and temporary protective coverings from </w:t>
      </w:r>
      <w:r w:rsidR="00663519" w:rsidRPr="00B005D8">
        <w:rPr>
          <w:rFonts w:cs="Arial"/>
        </w:rPr>
        <w:t xml:space="preserve">off-ridge attic/roof </w:t>
      </w:r>
      <w:r w:rsidR="00167E04" w:rsidRPr="00B005D8">
        <w:rPr>
          <w:rFonts w:cs="Arial"/>
        </w:rPr>
        <w:t>vents after installation is complete</w:t>
      </w:r>
      <w:r w:rsidRPr="00B005D8">
        <w:rPr>
          <w:rFonts w:cs="Arial"/>
          <w:lang w:val="en-CA"/>
        </w:rPr>
        <w:t>.</w:t>
      </w:r>
    </w:p>
    <w:p w14:paraId="460DCC25" w14:textId="15B56E40" w:rsidR="00DB1CE5" w:rsidRPr="005E2981" w:rsidRDefault="00DB1CE5" w:rsidP="00AC2020">
      <w:pPr>
        <w:pStyle w:val="VSLevel2"/>
        <w:keepLines/>
        <w:widowControl w:val="0"/>
        <w:rPr>
          <w:rFonts w:ascii="Arial" w:hAnsi="Arial" w:cs="Arial"/>
        </w:rPr>
      </w:pPr>
      <w:r w:rsidRPr="005E2981">
        <w:rPr>
          <w:rFonts w:ascii="Arial" w:hAnsi="Arial" w:cs="Arial"/>
        </w:rPr>
        <w:t>FIELD QUALITY CONTROL</w:t>
      </w:r>
    </w:p>
    <w:p w14:paraId="2643E731" w14:textId="40258819" w:rsidR="0051254D" w:rsidRPr="005E2981" w:rsidRDefault="0051254D" w:rsidP="00E626A1">
      <w:pPr>
        <w:pStyle w:val="VSLevel3"/>
        <w:keepNext/>
        <w:widowControl w:val="0"/>
        <w:rPr>
          <w:rFonts w:cs="Arial"/>
        </w:rPr>
      </w:pPr>
      <w:r w:rsidRPr="005E2981">
        <w:rPr>
          <w:rFonts w:cs="Arial"/>
        </w:rPr>
        <w:t>Installer Field Verification:</w:t>
      </w:r>
    </w:p>
    <w:p w14:paraId="74AB479F" w14:textId="77875626" w:rsidR="0051254D" w:rsidRPr="005E2981" w:rsidRDefault="0051254D" w:rsidP="00E626A1">
      <w:pPr>
        <w:pStyle w:val="VSLevel4"/>
        <w:keepLines w:val="0"/>
        <w:widowControl w:val="0"/>
        <w:rPr>
          <w:rFonts w:cs="Arial"/>
        </w:rPr>
      </w:pPr>
      <w:r w:rsidRPr="005E2981">
        <w:rPr>
          <w:rFonts w:cs="Arial"/>
          <w:lang w:val="en-CA"/>
        </w:rPr>
        <w:t xml:space="preserve">Verify that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w:t>
      </w:r>
      <w:r w:rsidR="00890F76" w:rsidRPr="005E2981">
        <w:rPr>
          <w:rFonts w:cs="Arial"/>
          <w:lang w:val="en-CA"/>
        </w:rPr>
        <w:t>s</w:t>
      </w:r>
      <w:r w:rsidRPr="005E2981">
        <w:rPr>
          <w:rFonts w:cs="Arial"/>
          <w:lang w:val="en-CA"/>
        </w:rPr>
        <w:t xml:space="preserve"> are installed in the correct locations</w:t>
      </w:r>
      <w:r w:rsidR="00B005D8">
        <w:rPr>
          <w:rFonts w:cs="Arial"/>
          <w:lang w:val="en-CA"/>
        </w:rPr>
        <w:t xml:space="preserve">, in compliance with </w:t>
      </w:r>
      <w:r w:rsidR="00E626A1" w:rsidRPr="00E626A1">
        <w:t xml:space="preserve">IBC </w:t>
      </w:r>
      <w:r w:rsidR="00E626A1">
        <w:t xml:space="preserve">Section </w:t>
      </w:r>
      <w:r w:rsidR="00E626A1" w:rsidRPr="00E626A1">
        <w:t>1202.3</w:t>
      </w:r>
      <w:r w:rsidR="00B005D8">
        <w:rPr>
          <w:rFonts w:cs="Arial"/>
          <w:lang w:val="en-CA"/>
        </w:rPr>
        <w:t xml:space="preserve">, </w:t>
      </w:r>
      <w:r w:rsidRPr="005E2981">
        <w:rPr>
          <w:rFonts w:cs="Arial"/>
          <w:lang w:val="en-CA"/>
        </w:rPr>
        <w:t xml:space="preserve">and </w:t>
      </w:r>
      <w:r w:rsidR="00B005D8">
        <w:rPr>
          <w:rFonts w:cs="Arial"/>
          <w:lang w:val="en-CA"/>
        </w:rPr>
        <w:t xml:space="preserve">in </w:t>
      </w:r>
      <w:r w:rsidRPr="005E2981">
        <w:rPr>
          <w:rFonts w:cs="Arial"/>
          <w:lang w:val="en-CA"/>
        </w:rPr>
        <w:t xml:space="preserve">orientations </w:t>
      </w:r>
      <w:r w:rsidR="00B005D8">
        <w:rPr>
          <w:rFonts w:cs="Arial"/>
          <w:lang w:val="en-CA"/>
        </w:rPr>
        <w:t xml:space="preserve">with roof slope drainage, </w:t>
      </w:r>
      <w:r w:rsidRPr="005E2981">
        <w:rPr>
          <w:rFonts w:cs="Arial"/>
          <w:lang w:val="en-CA"/>
        </w:rPr>
        <w:t>as indicated on approved Shop Drawings and installation details.</w:t>
      </w:r>
    </w:p>
    <w:p w14:paraId="7354B7B9" w14:textId="3ED1AAC1" w:rsidR="0051254D" w:rsidRPr="005E2981" w:rsidRDefault="00721256" w:rsidP="004879A0">
      <w:pPr>
        <w:pStyle w:val="VSLevel4"/>
        <w:keepNext/>
        <w:widowControl w:val="0"/>
        <w:rPr>
          <w:rFonts w:cs="Arial"/>
        </w:rPr>
      </w:pPr>
      <w:r w:rsidRPr="005E2981">
        <w:rPr>
          <w:rFonts w:cs="Arial"/>
        </w:rPr>
        <w:lastRenderedPageBreak/>
        <w:t xml:space="preserve">Confirm vent </w:t>
      </w:r>
      <w:r w:rsidR="00B005D8">
        <w:rPr>
          <w:rFonts w:cs="Arial"/>
        </w:rPr>
        <w:t xml:space="preserve">flange is </w:t>
      </w:r>
      <w:r w:rsidRPr="005E2981">
        <w:rPr>
          <w:rFonts w:cs="Arial"/>
        </w:rPr>
        <w:t>properly seated and fully supported on the roof deck or within the roof covering system with continuous contact at the roof plane, without rocking, distortion, or voids that could compromise low-profile</w:t>
      </w:r>
      <w:r w:rsidR="009651F1">
        <w:rPr>
          <w:rFonts w:cs="Arial"/>
        </w:rPr>
        <w:t>, tapered</w:t>
      </w:r>
      <w:r w:rsidRPr="005E2981">
        <w:rPr>
          <w:rFonts w:cs="Arial"/>
        </w:rPr>
        <w:t xml:space="preserv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 geometry</w:t>
      </w:r>
      <w:r w:rsidR="0051254D" w:rsidRPr="005E2981">
        <w:rPr>
          <w:rFonts w:cs="Arial"/>
          <w:lang w:val="en-CA"/>
        </w:rPr>
        <w:t>.</w:t>
      </w:r>
    </w:p>
    <w:p w14:paraId="2330B22C" w14:textId="4D3FFBC6" w:rsidR="0051254D" w:rsidRPr="005E2981" w:rsidRDefault="0051254D" w:rsidP="00AC2020">
      <w:pPr>
        <w:pStyle w:val="VSLevel4"/>
        <w:keepLines w:val="0"/>
        <w:widowControl w:val="0"/>
        <w:rPr>
          <w:rFonts w:cs="Arial"/>
        </w:rPr>
      </w:pPr>
      <w:r w:rsidRPr="005E2981">
        <w:rPr>
          <w:rFonts w:cs="Arial"/>
          <w:lang w:val="en-CA"/>
        </w:rPr>
        <w:t>Verify fastener placement, spacing, and embedment are consistent with manufacturer installation requirements and approved details.</w:t>
      </w:r>
    </w:p>
    <w:p w14:paraId="317B1AF2" w14:textId="1E9CD912" w:rsidR="0051254D" w:rsidRPr="005E2981" w:rsidRDefault="0051254D" w:rsidP="00AC2020">
      <w:pPr>
        <w:pStyle w:val="VSLevel4"/>
        <w:keepLines w:val="0"/>
        <w:widowControl w:val="0"/>
        <w:rPr>
          <w:rFonts w:cs="Arial"/>
        </w:rPr>
      </w:pPr>
      <w:r w:rsidRPr="005E2981">
        <w:rPr>
          <w:rFonts w:cs="Arial"/>
          <w:lang w:val="en-CA"/>
        </w:rPr>
        <w:t>Inspect integration of vent with adjacent roofing materials to confirm continuity of weather shedding and drainage paths.</w:t>
      </w:r>
    </w:p>
    <w:p w14:paraId="6557313E" w14:textId="6F01E0D0" w:rsidR="0051254D" w:rsidRPr="005E2981" w:rsidRDefault="0051254D" w:rsidP="00AC2020">
      <w:pPr>
        <w:pStyle w:val="VSLevel4"/>
        <w:keepLines w:val="0"/>
        <w:widowControl w:val="0"/>
        <w:rPr>
          <w:rFonts w:cs="Arial"/>
        </w:rPr>
      </w:pPr>
      <w:r w:rsidRPr="005E2981">
        <w:rPr>
          <w:rFonts w:cs="Arial"/>
          <w:lang w:val="en-CA"/>
        </w:rPr>
        <w:t>Confirm internal</w:t>
      </w:r>
      <w:r w:rsidR="0015785E">
        <w:rPr>
          <w:rFonts w:cs="Arial"/>
          <w:lang w:val="en-CA"/>
        </w:rPr>
        <w:t xml:space="preserve"> </w:t>
      </w:r>
      <w:r w:rsidR="0015785E" w:rsidRPr="005E2981">
        <w:rPr>
          <w:rFonts w:cs="Arial"/>
        </w:rPr>
        <w:t>noncombustible, corrosion-resistant</w:t>
      </w:r>
      <w:r w:rsidR="0015785E">
        <w:rPr>
          <w:rFonts w:cs="Arial"/>
          <w:lang w:val="en-CA"/>
        </w:rPr>
        <w:t xml:space="preserve"> wire mesh</w:t>
      </w:r>
      <w:r w:rsidRPr="005E2981">
        <w:rPr>
          <w:rFonts w:cs="Arial"/>
          <w:lang w:val="en-CA"/>
        </w:rPr>
        <w:t>, and airflow pathways remain unobstructed during and after installation.</w:t>
      </w:r>
    </w:p>
    <w:p w14:paraId="40982F7A" w14:textId="36D6ADD8" w:rsidR="0051254D" w:rsidRPr="005E2981" w:rsidRDefault="00721256" w:rsidP="00AC2020">
      <w:pPr>
        <w:pStyle w:val="VSLevel4"/>
        <w:keepLines w:val="0"/>
        <w:widowControl w:val="0"/>
        <w:rPr>
          <w:rFonts w:cs="Arial"/>
        </w:rPr>
      </w:pPr>
      <w:r w:rsidRPr="005E2981">
        <w:rPr>
          <w:rFonts w:cs="Arial"/>
        </w:rPr>
        <w:t xml:space="preserve">Inspect completed installations for damage, deformation, or misalignment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s and replace defective components prior to completion of the Work</w:t>
      </w:r>
      <w:r w:rsidR="0051254D" w:rsidRPr="005E2981">
        <w:rPr>
          <w:rFonts w:cs="Arial"/>
          <w:lang w:val="en-CA"/>
        </w:rPr>
        <w:t>.</w:t>
      </w:r>
    </w:p>
    <w:p w14:paraId="74A2FB89" w14:textId="7F3FFBB5" w:rsidR="0051254D" w:rsidRPr="005E2981" w:rsidRDefault="0051254D" w:rsidP="00AC2020">
      <w:pPr>
        <w:pStyle w:val="VSLevel3"/>
        <w:keepLines w:val="0"/>
        <w:widowControl w:val="0"/>
        <w:rPr>
          <w:rFonts w:cs="Arial"/>
        </w:rPr>
      </w:pPr>
      <w:r w:rsidRPr="005E2981">
        <w:rPr>
          <w:rFonts w:cs="Arial"/>
        </w:rPr>
        <w:t>System Specific Field Quality Control:</w:t>
      </w:r>
    </w:p>
    <w:p w14:paraId="1C79A297" w14:textId="4CB2FCB0" w:rsidR="0051254D" w:rsidRPr="005E2981" w:rsidRDefault="002D095D" w:rsidP="00AC2020">
      <w:pPr>
        <w:pStyle w:val="VSLevel4"/>
        <w:keepLines w:val="0"/>
        <w:widowControl w:val="0"/>
        <w:rPr>
          <w:rFonts w:cs="Arial"/>
        </w:rPr>
      </w:pPr>
      <w:r w:rsidRPr="005E2981">
        <w:rPr>
          <w:rFonts w:cs="Arial"/>
        </w:rPr>
        <w:t xml:space="preserve">Confirm roof penetrations are properly coordinated with roofing underlayment, flashing components, and adjacent work to support proper seating and integration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 assemblies</w:t>
      </w:r>
      <w:r w:rsidR="0051254D" w:rsidRPr="005E2981">
        <w:rPr>
          <w:rFonts w:cs="Arial"/>
          <w:lang w:val="en-CA"/>
        </w:rPr>
        <w:t>.</w:t>
      </w:r>
    </w:p>
    <w:p w14:paraId="3BAC629D" w14:textId="1184617E" w:rsidR="0051254D" w:rsidRPr="005E2981" w:rsidRDefault="002D095D" w:rsidP="009651F1">
      <w:pPr>
        <w:pStyle w:val="VSLevel4"/>
        <w:keepNext/>
        <w:widowControl w:val="0"/>
        <w:rPr>
          <w:rFonts w:cs="Arial"/>
        </w:rPr>
      </w:pPr>
      <w:r w:rsidRPr="005E2981">
        <w:rPr>
          <w:rFonts w:cs="Arial"/>
        </w:rPr>
        <w:t>Verify low-profile</w:t>
      </w:r>
      <w:r w:rsidR="009651F1">
        <w:rPr>
          <w:rFonts w:cs="Arial"/>
        </w:rPr>
        <w:t>, tapered</w:t>
      </w:r>
      <w:r w:rsidRPr="005E2981">
        <w:rPr>
          <w:rFonts w:cs="Arial"/>
        </w:rPr>
        <w:t xml:space="preserve">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s are installed true to plane and aligned with surrounding roof covering courses without distortion of tapered vent</w:t>
      </w:r>
      <w:r w:rsidR="0015785E">
        <w:rPr>
          <w:rFonts w:cs="Arial"/>
        </w:rPr>
        <w:t>.</w:t>
      </w:r>
    </w:p>
    <w:p w14:paraId="57FB1DF9" w14:textId="3F5C8B95" w:rsidR="0051254D" w:rsidRPr="005E2981" w:rsidRDefault="002D095D" w:rsidP="00AC2020">
      <w:pPr>
        <w:pStyle w:val="VSLevel4"/>
        <w:keepLines w:val="0"/>
        <w:widowControl w:val="0"/>
        <w:rPr>
          <w:rFonts w:cs="Arial"/>
        </w:rPr>
      </w:pPr>
      <w:r w:rsidRPr="005E2981">
        <w:rPr>
          <w:rFonts w:cs="Arial"/>
        </w:rPr>
        <w:t>Confirm final installation allows for continuous ventilation airflow consistent with the intended design of the roof assembly through vent openings and internal airflow pathways</w:t>
      </w:r>
      <w:r w:rsidR="0051254D" w:rsidRPr="005E2981">
        <w:rPr>
          <w:rFonts w:cs="Arial"/>
          <w:lang w:val="en-CA"/>
        </w:rPr>
        <w:t>.</w:t>
      </w:r>
    </w:p>
    <w:p w14:paraId="0D25797F" w14:textId="78E3A142" w:rsidR="0051254D" w:rsidRPr="005E2981" w:rsidRDefault="002D095D" w:rsidP="00AC2020">
      <w:pPr>
        <w:pStyle w:val="VSLevel4"/>
        <w:keepLines w:val="0"/>
        <w:widowControl w:val="0"/>
        <w:rPr>
          <w:rFonts w:cs="Arial"/>
        </w:rPr>
      </w:pPr>
      <w:r w:rsidRPr="005E2981">
        <w:rPr>
          <w:rFonts w:cs="Arial"/>
        </w:rPr>
        <w:t xml:space="preserve">Review completed installations for uniform appearance, consistent placement, and proper integration with adjacent roof elements consistent with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 design intent</w:t>
      </w:r>
      <w:r w:rsidR="0051254D" w:rsidRPr="005E2981">
        <w:rPr>
          <w:rFonts w:cs="Arial"/>
          <w:lang w:val="en-CA"/>
        </w:rPr>
        <w:t>.</w:t>
      </w:r>
    </w:p>
    <w:p w14:paraId="54A26BDD" w14:textId="7804150A" w:rsidR="007F2F0F" w:rsidRPr="005E2981" w:rsidRDefault="007F2F0F" w:rsidP="00AC2020">
      <w:pPr>
        <w:pStyle w:val="VSLevel2"/>
        <w:keepNext w:val="0"/>
        <w:widowControl w:val="0"/>
        <w:rPr>
          <w:rFonts w:ascii="Arial" w:hAnsi="Arial" w:cs="Arial"/>
        </w:rPr>
      </w:pPr>
      <w:r w:rsidRPr="005E2981">
        <w:rPr>
          <w:rFonts w:ascii="Arial" w:hAnsi="Arial" w:cs="Arial"/>
        </w:rPr>
        <w:t>CLEANING</w:t>
      </w:r>
    </w:p>
    <w:p w14:paraId="7B29521D" w14:textId="795FAC22" w:rsidR="0086215F" w:rsidRPr="005E2981" w:rsidRDefault="00B36B02" w:rsidP="00AC2020">
      <w:pPr>
        <w:pStyle w:val="SPECNOTE0"/>
        <w:keepNext w:val="0"/>
        <w:keepLines w:val="0"/>
        <w:suppressAutoHyphens/>
        <w:rPr>
          <w:rFonts w:cs="Arial"/>
          <w:szCs w:val="20"/>
        </w:rPr>
      </w:pPr>
      <w:r w:rsidRPr="005E2981">
        <w:rPr>
          <w:rFonts w:cs="Arial"/>
          <w:szCs w:val="20"/>
        </w:rPr>
        <w:t xml:space="preserve">O’HAGIN </w:t>
      </w:r>
      <w:r w:rsidR="0086215F" w:rsidRPr="005E2981">
        <w:rPr>
          <w:rFonts w:cs="Arial"/>
          <w:szCs w:val="20"/>
        </w:rPr>
        <w:t xml:space="preserve">SPEC NOTE: Edit the following </w:t>
      </w:r>
      <w:r w:rsidR="00835138" w:rsidRPr="005E2981">
        <w:rPr>
          <w:rFonts w:cs="Arial"/>
          <w:szCs w:val="20"/>
        </w:rPr>
        <w:t xml:space="preserve">two </w:t>
      </w:r>
      <w:r w:rsidR="0086215F" w:rsidRPr="005E2981">
        <w:rPr>
          <w:rFonts w:cs="Arial"/>
          <w:szCs w:val="20"/>
        </w:rPr>
        <w:t>paragraph</w:t>
      </w:r>
      <w:r w:rsidR="00835138" w:rsidRPr="005E2981">
        <w:rPr>
          <w:rFonts w:cs="Arial"/>
          <w:szCs w:val="20"/>
        </w:rPr>
        <w:t>s</w:t>
      </w:r>
      <w:r w:rsidR="0086215F" w:rsidRPr="005E2981">
        <w:rPr>
          <w:rFonts w:cs="Arial"/>
          <w:szCs w:val="20"/>
        </w:rPr>
        <w:t xml:space="preserve"> to make the required selections and remove square brackets indicated below.</w:t>
      </w:r>
    </w:p>
    <w:p w14:paraId="7610D4B9" w14:textId="1049D183" w:rsidR="007F2F0F" w:rsidRPr="005E2981" w:rsidRDefault="0086215F" w:rsidP="00AC2020">
      <w:pPr>
        <w:pStyle w:val="VSLevel3"/>
        <w:keepLines w:val="0"/>
        <w:widowControl w:val="0"/>
        <w:rPr>
          <w:rFonts w:cs="Arial"/>
        </w:rPr>
      </w:pPr>
      <w:r w:rsidRPr="005E2981">
        <w:rPr>
          <w:rFonts w:cs="Arial"/>
        </w:rPr>
        <w:t>Perform cleaning operations in accordance with manufacturer’s written instructions and [Division 01] [Section 01 74 00 Cleaning and Waste Management].</w:t>
      </w:r>
    </w:p>
    <w:p w14:paraId="23871B51" w14:textId="0088BF2A" w:rsidR="00835138" w:rsidRPr="005E2981" w:rsidRDefault="00835138" w:rsidP="00AC2020">
      <w:pPr>
        <w:pStyle w:val="VSLevel3"/>
        <w:keepLines w:val="0"/>
        <w:widowControl w:val="0"/>
        <w:rPr>
          <w:rFonts w:cs="Arial"/>
        </w:rPr>
      </w:pPr>
      <w:r w:rsidRPr="005E2981">
        <w:rPr>
          <w:rFonts w:cs="Arial"/>
        </w:rPr>
        <w:t>Clean all exposed surfaces and touch-</w:t>
      </w:r>
      <w:proofErr w:type="gramStart"/>
      <w:r w:rsidRPr="005E2981">
        <w:rPr>
          <w:rFonts w:cs="Arial"/>
        </w:rPr>
        <w:t>up</w:t>
      </w:r>
      <w:proofErr w:type="gramEnd"/>
      <w:r w:rsidRPr="005E2981">
        <w:rPr>
          <w:rFonts w:cs="Arial"/>
        </w:rPr>
        <w:t>, repair or replace damaged products before [Substantial Completion of the Work]</w:t>
      </w:r>
      <w:r w:rsidR="007161B2" w:rsidRPr="005E2981">
        <w:rPr>
          <w:rFonts w:cs="Arial"/>
        </w:rPr>
        <w:t xml:space="preserve"> </w:t>
      </w:r>
      <w:r w:rsidRPr="005E2981">
        <w:rPr>
          <w:rFonts w:cs="Arial"/>
        </w:rPr>
        <w:t>[Ready-for-Takeover].</w:t>
      </w:r>
    </w:p>
    <w:p w14:paraId="05021FCD" w14:textId="7187DFCC" w:rsidR="007161B2" w:rsidRPr="005E2981" w:rsidRDefault="007161B2" w:rsidP="00AC2020">
      <w:pPr>
        <w:pStyle w:val="VSLevel3"/>
        <w:keepLines w:val="0"/>
        <w:widowControl w:val="0"/>
        <w:rPr>
          <w:rFonts w:cs="Arial"/>
        </w:rPr>
      </w:pPr>
      <w:r w:rsidRPr="005E2981">
        <w:rPr>
          <w:rFonts w:cs="Arial"/>
          <w:lang w:val="en-CA"/>
        </w:rPr>
        <w:t xml:space="preserve">Clean exposed surfaces of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s using methods recommended by the manufacturer.</w:t>
      </w:r>
    </w:p>
    <w:p w14:paraId="0ABA2539" w14:textId="774F9FB0" w:rsidR="007161B2" w:rsidRPr="005E2981" w:rsidRDefault="007161B2" w:rsidP="00AC2020">
      <w:pPr>
        <w:pStyle w:val="VSLevel3"/>
        <w:keepLines w:val="0"/>
        <w:widowControl w:val="0"/>
        <w:rPr>
          <w:rFonts w:cs="Arial"/>
        </w:rPr>
      </w:pPr>
      <w:r w:rsidRPr="005E2981">
        <w:rPr>
          <w:rFonts w:cs="Arial"/>
          <w:lang w:val="en-CA"/>
        </w:rPr>
        <w:t>Remove dust, metal filings, cutting residue, sealant smears, and installation related debris from visible and concealed areas.</w:t>
      </w:r>
    </w:p>
    <w:p w14:paraId="0D6ED023" w14:textId="45011A5C" w:rsidR="007161B2" w:rsidRPr="005E2981" w:rsidRDefault="00954529" w:rsidP="004879A0">
      <w:pPr>
        <w:pStyle w:val="VSLevel3"/>
        <w:keepLines w:val="0"/>
        <w:widowControl w:val="0"/>
        <w:rPr>
          <w:rFonts w:cs="Arial"/>
        </w:rPr>
      </w:pPr>
      <w:r w:rsidRPr="005E2981">
        <w:rPr>
          <w:rFonts w:cs="Arial"/>
        </w:rPr>
        <w:t xml:space="preserve">Use only cleaning materials compatible with the installed system that do not cause discoloration, corrosion, or surface damage to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rPr>
        <w:t>vent finishes or components</w:t>
      </w:r>
      <w:r w:rsidR="007161B2" w:rsidRPr="005E2981">
        <w:rPr>
          <w:rFonts w:cs="Arial"/>
          <w:lang w:val="en-CA"/>
        </w:rPr>
        <w:t>.</w:t>
      </w:r>
    </w:p>
    <w:p w14:paraId="27DF6EE9" w14:textId="4C531985" w:rsidR="007161B2" w:rsidRPr="005E2981" w:rsidRDefault="007161B2" w:rsidP="004879A0">
      <w:pPr>
        <w:pStyle w:val="VSLevel3"/>
        <w:widowControl w:val="0"/>
        <w:rPr>
          <w:rFonts w:cs="Arial"/>
        </w:rPr>
      </w:pPr>
      <w:r w:rsidRPr="005E2981">
        <w:rPr>
          <w:rFonts w:cs="Arial"/>
          <w:lang w:val="en-CA"/>
        </w:rPr>
        <w:t xml:space="preserve">Maintain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s in a clean condition during installation to prevent accumulation of debris that may impair performance or appearance.</w:t>
      </w:r>
    </w:p>
    <w:p w14:paraId="66B0BEAA" w14:textId="2B06E087" w:rsidR="007161B2" w:rsidRPr="005E2981" w:rsidRDefault="00954529" w:rsidP="004879A0">
      <w:pPr>
        <w:pStyle w:val="VSLevel4"/>
        <w:widowControl w:val="0"/>
        <w:rPr>
          <w:rFonts w:cs="Arial"/>
        </w:rPr>
      </w:pPr>
      <w:r w:rsidRPr="005E2981">
        <w:rPr>
          <w:rFonts w:cs="Arial"/>
        </w:rPr>
        <w:t xml:space="preserve">Remove temporary markings, packaging residue, and </w:t>
      </w:r>
      <w:proofErr w:type="gramStart"/>
      <w:r w:rsidRPr="005E2981">
        <w:rPr>
          <w:rFonts w:cs="Arial"/>
        </w:rPr>
        <w:t>loose</w:t>
      </w:r>
      <w:proofErr w:type="gramEnd"/>
      <w:r w:rsidRPr="005E2981">
        <w:rPr>
          <w:rFonts w:cs="Arial"/>
        </w:rPr>
        <w:t xml:space="preserve"> materials from vent components as installation progresses</w:t>
      </w:r>
      <w:r w:rsidR="007161B2" w:rsidRPr="005E2981">
        <w:rPr>
          <w:rFonts w:cs="Arial"/>
          <w:lang w:val="en-CA"/>
        </w:rPr>
        <w:t>.</w:t>
      </w:r>
    </w:p>
    <w:p w14:paraId="10A41D36" w14:textId="41E07362" w:rsidR="007161B2" w:rsidRPr="005E2981" w:rsidRDefault="00954529" w:rsidP="004879A0">
      <w:pPr>
        <w:pStyle w:val="VSLevel4"/>
        <w:keepNext/>
        <w:widowControl w:val="0"/>
        <w:rPr>
          <w:rFonts w:cs="Arial"/>
        </w:rPr>
      </w:pPr>
      <w:r w:rsidRPr="005E2981">
        <w:rPr>
          <w:rFonts w:cs="Arial"/>
        </w:rPr>
        <w:lastRenderedPageBreak/>
        <w:t>Protect cleaned surfaces from recontamination caused by subsequent construction activities adjacent to vent installations</w:t>
      </w:r>
      <w:r w:rsidR="007161B2" w:rsidRPr="005E2981">
        <w:rPr>
          <w:rFonts w:cs="Arial"/>
          <w:lang w:val="en-CA"/>
        </w:rPr>
        <w:t>.</w:t>
      </w:r>
    </w:p>
    <w:p w14:paraId="681A6AD3" w14:textId="2A0B2DDE" w:rsidR="007161B2" w:rsidRPr="005E2981" w:rsidRDefault="007161B2" w:rsidP="00965501">
      <w:pPr>
        <w:pStyle w:val="VSLevel3"/>
        <w:keepLines w:val="0"/>
        <w:widowControl w:val="0"/>
        <w:rPr>
          <w:rFonts w:cs="Arial"/>
        </w:rPr>
      </w:pPr>
      <w:r w:rsidRPr="005E2981">
        <w:rPr>
          <w:rFonts w:cs="Arial"/>
          <w:lang w:val="en-CA"/>
        </w:rPr>
        <w:t>Final Cleaning:</w:t>
      </w:r>
    </w:p>
    <w:p w14:paraId="69A8DED5" w14:textId="4678E681" w:rsidR="007161B2" w:rsidRPr="005E2981" w:rsidRDefault="007161B2" w:rsidP="00965501">
      <w:pPr>
        <w:pStyle w:val="VSLevel4"/>
        <w:keepLines w:val="0"/>
        <w:widowControl w:val="0"/>
        <w:rPr>
          <w:rFonts w:cs="Arial"/>
        </w:rPr>
      </w:pPr>
      <w:r w:rsidRPr="005E2981">
        <w:rPr>
          <w:rFonts w:cs="Arial"/>
          <w:lang w:val="en-CA"/>
        </w:rPr>
        <w:t xml:space="preserve">Upon completion of installation, clean </w:t>
      </w:r>
      <w:r w:rsidR="00663519">
        <w:rPr>
          <w:rFonts w:cs="Arial"/>
        </w:rPr>
        <w:t>of</w:t>
      </w:r>
      <w:r w:rsidR="00663519" w:rsidRPr="00DB092C">
        <w:rPr>
          <w:rFonts w:cs="Arial"/>
        </w:rPr>
        <w:t>f-</w:t>
      </w:r>
      <w:r w:rsidR="00663519">
        <w:rPr>
          <w:rFonts w:cs="Arial"/>
        </w:rPr>
        <w:t>r</w:t>
      </w:r>
      <w:r w:rsidR="00663519" w:rsidRPr="00DB092C">
        <w:rPr>
          <w:rFonts w:cs="Arial"/>
        </w:rPr>
        <w:t xml:space="preserve">idge </w:t>
      </w:r>
      <w:r w:rsidR="00663519">
        <w:rPr>
          <w:rFonts w:cs="Arial"/>
        </w:rPr>
        <w:t>a</w:t>
      </w:r>
      <w:r w:rsidR="00663519" w:rsidRPr="00DB092C">
        <w:rPr>
          <w:rFonts w:cs="Arial"/>
        </w:rPr>
        <w:t>ttic</w:t>
      </w:r>
      <w:r w:rsidR="00663519">
        <w:rPr>
          <w:rFonts w:cs="Arial"/>
        </w:rPr>
        <w:t xml:space="preserve">/roof </w:t>
      </w:r>
      <w:r w:rsidRPr="005E2981">
        <w:rPr>
          <w:rFonts w:cs="Arial"/>
          <w:lang w:val="en-CA"/>
        </w:rPr>
        <w:t>vents to remove remaining construction residue, fingerprints, and surface contaminants.</w:t>
      </w:r>
    </w:p>
    <w:p w14:paraId="63F34AED" w14:textId="2EC587E6" w:rsidR="007161B2" w:rsidRPr="005E2981" w:rsidRDefault="007161B2" w:rsidP="00965501">
      <w:pPr>
        <w:pStyle w:val="VSLevel4"/>
        <w:keepLines w:val="0"/>
        <w:widowControl w:val="0"/>
        <w:rPr>
          <w:rFonts w:cs="Arial"/>
        </w:rPr>
      </w:pPr>
      <w:r w:rsidRPr="005E2981">
        <w:rPr>
          <w:rFonts w:cs="Arial"/>
          <w:lang w:val="en-CA"/>
        </w:rPr>
        <w:t xml:space="preserve">Leave exposed components in a condition acceptable for </w:t>
      </w:r>
      <w:proofErr w:type="gramStart"/>
      <w:r w:rsidRPr="005E2981">
        <w:rPr>
          <w:rFonts w:cs="Arial"/>
          <w:lang w:val="en-CA"/>
        </w:rPr>
        <w:t>Consultant</w:t>
      </w:r>
      <w:proofErr w:type="gramEnd"/>
      <w:r w:rsidRPr="005E2981">
        <w:rPr>
          <w:rFonts w:cs="Arial"/>
          <w:lang w:val="en-CA"/>
        </w:rPr>
        <w:t xml:space="preserve"> review at takeover.</w:t>
      </w:r>
    </w:p>
    <w:p w14:paraId="094DD765" w14:textId="77777777" w:rsidR="007161B2" w:rsidRPr="005E2981" w:rsidRDefault="007F2F0F" w:rsidP="001F0AA0">
      <w:pPr>
        <w:pStyle w:val="VSLevel3"/>
        <w:widowControl w:val="0"/>
        <w:rPr>
          <w:rFonts w:cs="Arial"/>
        </w:rPr>
      </w:pPr>
      <w:r w:rsidRPr="005E2981">
        <w:rPr>
          <w:rFonts w:cs="Arial"/>
        </w:rPr>
        <w:t>Waste Management and Disposal:</w:t>
      </w:r>
    </w:p>
    <w:p w14:paraId="3643192A" w14:textId="41C6DDDE" w:rsidR="007161B2" w:rsidRPr="005E2981" w:rsidRDefault="007161B2" w:rsidP="001F0AA0">
      <w:pPr>
        <w:pStyle w:val="StandardSpecNote"/>
        <w:keepLines/>
        <w:widowControl w:val="0"/>
        <w:suppressAutoHyphens/>
        <w:rPr>
          <w:rFonts w:cs="Arial"/>
          <w:szCs w:val="20"/>
        </w:rPr>
      </w:pPr>
      <w:r w:rsidRPr="005E2981">
        <w:rPr>
          <w:rFonts w:cs="Arial"/>
          <w:szCs w:val="20"/>
          <w:lang w:val="en-CA"/>
        </w:rPr>
        <w:t>O’HAGIN SPEC NOTE: Edit the following paragraph to make the required selections and remove square brackets indicated below.</w:t>
      </w:r>
    </w:p>
    <w:p w14:paraId="450BC21D" w14:textId="32DC5708" w:rsidR="007161B2" w:rsidRPr="005E2981" w:rsidRDefault="007161B2" w:rsidP="001F0AA0">
      <w:pPr>
        <w:pStyle w:val="VSLevel4"/>
        <w:keepNext/>
        <w:widowControl w:val="0"/>
        <w:rPr>
          <w:rFonts w:cs="Arial"/>
        </w:rPr>
      </w:pPr>
      <w:r w:rsidRPr="005E2981">
        <w:rPr>
          <w:rFonts w:cs="Arial"/>
          <w:lang w:val="en-CA"/>
        </w:rPr>
        <w:t>Sort waste for reuse, recycling, or disposal in accordance with [Division 01] [Section 01 74 19 Construction Waste Management and Disposal].</w:t>
      </w:r>
    </w:p>
    <w:p w14:paraId="7C0D8E27" w14:textId="7D74A3E7" w:rsidR="007161B2" w:rsidRPr="00A80CBC" w:rsidRDefault="007161B2" w:rsidP="004E25D1">
      <w:pPr>
        <w:pStyle w:val="VSLevel4"/>
        <w:keepLines w:val="0"/>
        <w:widowControl w:val="0"/>
        <w:rPr>
          <w:rFonts w:cs="Arial"/>
        </w:rPr>
      </w:pPr>
      <w:r w:rsidRPr="00A80CBC">
        <w:rPr>
          <w:rFonts w:cs="Arial"/>
          <w:lang w:val="en-CA"/>
        </w:rPr>
        <w:t>Remove waste, containers, and debris from site and dispose of material at appropriate waste management facilities.</w:t>
      </w:r>
      <w:r w:rsidR="00A80CBC" w:rsidRPr="00A80CBC">
        <w:rPr>
          <w:rFonts w:cs="Arial"/>
          <w:lang w:val="en-CA"/>
        </w:rPr>
        <w:t xml:space="preserve"> </w:t>
      </w:r>
      <w:r w:rsidR="00954529" w:rsidRPr="00A80CBC">
        <w:rPr>
          <w:rFonts w:cs="Arial"/>
        </w:rPr>
        <w:t xml:space="preserve">Maintain site cleanliness throughout installation activities associated with </w:t>
      </w:r>
      <w:r w:rsidR="00663519" w:rsidRPr="00A80CBC">
        <w:rPr>
          <w:rFonts w:cs="Arial"/>
        </w:rPr>
        <w:t xml:space="preserve">off-ridge attic/roof </w:t>
      </w:r>
      <w:r w:rsidR="00954529" w:rsidRPr="00A80CBC">
        <w:rPr>
          <w:rFonts w:cs="Arial"/>
        </w:rPr>
        <w:t>vent work</w:t>
      </w:r>
      <w:r w:rsidRPr="00A80CBC">
        <w:rPr>
          <w:rFonts w:cs="Arial"/>
          <w:lang w:val="en-CA"/>
        </w:rPr>
        <w:t>.</w:t>
      </w:r>
    </w:p>
    <w:p w14:paraId="4E7C87EC" w14:textId="515E2BD3" w:rsidR="ABFFABFF" w:rsidRPr="005E2981" w:rsidRDefault="ABFFABFF" w:rsidP="00AD0DAD">
      <w:pPr>
        <w:pStyle w:val="VSLevel2"/>
        <w:widowControl w:val="0"/>
        <w:rPr>
          <w:rFonts w:ascii="Arial" w:hAnsi="Arial" w:cs="Arial"/>
        </w:rPr>
      </w:pPr>
      <w:r w:rsidRPr="005E2981">
        <w:rPr>
          <w:rFonts w:ascii="Arial" w:hAnsi="Arial" w:cs="Arial"/>
        </w:rPr>
        <w:t>PROTECTION</w:t>
      </w:r>
    </w:p>
    <w:p w14:paraId="2665363C" w14:textId="60AFB0BB" w:rsidR="00835138" w:rsidRPr="005E2981" w:rsidRDefault="00B36B02" w:rsidP="00AD0DAD">
      <w:pPr>
        <w:pStyle w:val="StandardSpecNote"/>
        <w:keepNext/>
        <w:widowControl w:val="0"/>
        <w:suppressAutoHyphens/>
        <w:rPr>
          <w:rFonts w:cs="Arial"/>
          <w:szCs w:val="20"/>
        </w:rPr>
      </w:pPr>
      <w:r w:rsidRPr="005E2981">
        <w:rPr>
          <w:rFonts w:cs="Arial"/>
          <w:szCs w:val="20"/>
        </w:rPr>
        <w:t xml:space="preserve">O’HAGIN </w:t>
      </w:r>
      <w:r w:rsidR="00835138" w:rsidRPr="005E2981">
        <w:rPr>
          <w:rFonts w:cs="Arial"/>
          <w:szCs w:val="20"/>
        </w:rPr>
        <w:t>SPEC NOTE: This article defines the protection requirements necessary to preserve the condition and performance of installed products specified until final acceptance.</w:t>
      </w:r>
    </w:p>
    <w:p w14:paraId="46A67EC5" w14:textId="7A9F7DD9" w:rsidR="00835138" w:rsidRPr="005E2981" w:rsidRDefault="00B36B02" w:rsidP="00AC2020">
      <w:pPr>
        <w:pStyle w:val="StandardSpecNote"/>
        <w:widowControl w:val="0"/>
        <w:suppressAutoHyphens/>
        <w:rPr>
          <w:rFonts w:cs="Arial"/>
          <w:szCs w:val="20"/>
        </w:rPr>
      </w:pPr>
      <w:r w:rsidRPr="005E2981">
        <w:rPr>
          <w:rFonts w:cs="Arial"/>
          <w:szCs w:val="20"/>
        </w:rPr>
        <w:t xml:space="preserve">O’HAGIN </w:t>
      </w:r>
      <w:r w:rsidR="00835138" w:rsidRPr="005E2981">
        <w:rPr>
          <w:rFonts w:cs="Arial"/>
          <w:szCs w:val="20"/>
        </w:rPr>
        <w:t xml:space="preserve">SPEC NOTE: Protection measures are critical </w:t>
      </w:r>
      <w:proofErr w:type="gramStart"/>
      <w:r w:rsidR="00835138" w:rsidRPr="005E2981">
        <w:rPr>
          <w:rFonts w:cs="Arial"/>
          <w:szCs w:val="20"/>
        </w:rPr>
        <w:t>to</w:t>
      </w:r>
      <w:proofErr w:type="gramEnd"/>
      <w:r w:rsidR="00835138" w:rsidRPr="005E2981">
        <w:rPr>
          <w:rFonts w:cs="Arial"/>
          <w:szCs w:val="20"/>
        </w:rPr>
        <w:t xml:space="preserve"> warranty validation and should remain in place until the Consultant and manufacturer confirm completion of post-installation inspections.</w:t>
      </w:r>
    </w:p>
    <w:p w14:paraId="56376441" w14:textId="7C9B4F58" w:rsidR="002D6100" w:rsidRPr="005E2981" w:rsidRDefault="002D6100" w:rsidP="009B5641">
      <w:pPr>
        <w:pStyle w:val="VSLevel3"/>
        <w:keepNext/>
        <w:widowControl w:val="0"/>
        <w:rPr>
          <w:rFonts w:cs="Arial"/>
        </w:rPr>
      </w:pPr>
      <w:r w:rsidRPr="005E2981">
        <w:rPr>
          <w:rFonts w:cs="Arial"/>
          <w:lang w:val="en-CA"/>
        </w:rPr>
        <w:t>Protect completed installations and materials from damage, defacement, and contamination during subsequent construction operations</w:t>
      </w:r>
      <w:r w:rsidR="00954529" w:rsidRPr="005E2981">
        <w:rPr>
          <w:rFonts w:cs="Arial"/>
          <w:lang w:val="en-CA"/>
        </w:rPr>
        <w:t xml:space="preserve"> </w:t>
      </w:r>
      <w:r w:rsidR="00954529" w:rsidRPr="005E2981">
        <w:rPr>
          <w:rFonts w:cs="Arial"/>
        </w:rPr>
        <w:t>affecting low-profile</w:t>
      </w:r>
      <w:r w:rsidR="00AD0DAD">
        <w:rPr>
          <w:rFonts w:cs="Arial"/>
        </w:rPr>
        <w:t>, tapered</w:t>
      </w:r>
      <w:r w:rsidR="00954529" w:rsidRPr="005E2981">
        <w:rPr>
          <w:rFonts w:cs="Arial"/>
        </w:rPr>
        <w:t xml:space="preserve"> </w:t>
      </w:r>
      <w:r w:rsidR="006560AC">
        <w:rPr>
          <w:rFonts w:cs="Arial"/>
        </w:rPr>
        <w:t>of</w:t>
      </w:r>
      <w:r w:rsidR="006560AC" w:rsidRPr="00DB092C">
        <w:rPr>
          <w:rFonts w:cs="Arial"/>
        </w:rPr>
        <w:t>f-</w:t>
      </w:r>
      <w:r w:rsidR="006560AC">
        <w:rPr>
          <w:rFonts w:cs="Arial"/>
        </w:rPr>
        <w:t>r</w:t>
      </w:r>
      <w:r w:rsidR="006560AC" w:rsidRPr="00DB092C">
        <w:rPr>
          <w:rFonts w:cs="Arial"/>
        </w:rPr>
        <w:t xml:space="preserve">idge </w:t>
      </w:r>
      <w:r w:rsidR="006560AC">
        <w:rPr>
          <w:rFonts w:cs="Arial"/>
        </w:rPr>
        <w:t>a</w:t>
      </w:r>
      <w:r w:rsidR="006560AC" w:rsidRPr="00DB092C">
        <w:rPr>
          <w:rFonts w:cs="Arial"/>
        </w:rPr>
        <w:t>ttic</w:t>
      </w:r>
      <w:r w:rsidR="006560AC">
        <w:rPr>
          <w:rFonts w:cs="Arial"/>
        </w:rPr>
        <w:t xml:space="preserve">/roof </w:t>
      </w:r>
      <w:r w:rsidR="00954529" w:rsidRPr="005E2981">
        <w:rPr>
          <w:rFonts w:cs="Arial"/>
        </w:rPr>
        <w:t>vents</w:t>
      </w:r>
      <w:r w:rsidRPr="005E2981">
        <w:rPr>
          <w:rFonts w:cs="Arial"/>
          <w:lang w:val="en-CA"/>
        </w:rPr>
        <w:t>.</w:t>
      </w:r>
    </w:p>
    <w:p w14:paraId="019B1576" w14:textId="4853D136" w:rsidR="002D6100" w:rsidRPr="005E2981" w:rsidRDefault="002D6100" w:rsidP="00AC2020">
      <w:pPr>
        <w:pStyle w:val="VSLevel3"/>
        <w:keepLines w:val="0"/>
        <w:widowControl w:val="0"/>
        <w:rPr>
          <w:rFonts w:cs="Arial"/>
        </w:rPr>
      </w:pPr>
      <w:r w:rsidRPr="005E2981">
        <w:rPr>
          <w:rFonts w:cs="Arial"/>
          <w:lang w:val="en-CA"/>
        </w:rPr>
        <w:t xml:space="preserve">Prevent accumulation of debris, tools, or materials on installed </w:t>
      </w:r>
      <w:r w:rsidR="006560AC">
        <w:rPr>
          <w:rFonts w:cs="Arial"/>
        </w:rPr>
        <w:t>of</w:t>
      </w:r>
      <w:r w:rsidR="006560AC" w:rsidRPr="00DB092C">
        <w:rPr>
          <w:rFonts w:cs="Arial"/>
        </w:rPr>
        <w:t>f-</w:t>
      </w:r>
      <w:r w:rsidR="006560AC">
        <w:rPr>
          <w:rFonts w:cs="Arial"/>
        </w:rPr>
        <w:t>r</w:t>
      </w:r>
      <w:r w:rsidR="006560AC" w:rsidRPr="00DB092C">
        <w:rPr>
          <w:rFonts w:cs="Arial"/>
        </w:rPr>
        <w:t xml:space="preserve">idge </w:t>
      </w:r>
      <w:r w:rsidR="006560AC">
        <w:rPr>
          <w:rFonts w:cs="Arial"/>
        </w:rPr>
        <w:t>a</w:t>
      </w:r>
      <w:r w:rsidR="006560AC" w:rsidRPr="00DB092C">
        <w:rPr>
          <w:rFonts w:cs="Arial"/>
        </w:rPr>
        <w:t>ttic</w:t>
      </w:r>
      <w:r w:rsidR="006560AC">
        <w:rPr>
          <w:rFonts w:cs="Arial"/>
        </w:rPr>
        <w:t xml:space="preserve">/roof </w:t>
      </w:r>
      <w:r w:rsidRPr="005E2981">
        <w:rPr>
          <w:rFonts w:cs="Arial"/>
          <w:lang w:val="en-CA"/>
        </w:rPr>
        <w:t>vents that could deform components or obstruct airflow pathways.</w:t>
      </w:r>
    </w:p>
    <w:p w14:paraId="61AC92E5" w14:textId="09826C61" w:rsidR="002D6100" w:rsidRPr="005E2981" w:rsidRDefault="002D6100" w:rsidP="001F75C1">
      <w:pPr>
        <w:pStyle w:val="VSLevel3"/>
        <w:keepNext/>
        <w:keepLines w:val="0"/>
        <w:widowControl w:val="0"/>
        <w:rPr>
          <w:rFonts w:cs="Arial"/>
        </w:rPr>
      </w:pPr>
      <w:r w:rsidRPr="005E2981">
        <w:rPr>
          <w:rFonts w:cs="Arial"/>
          <w:lang w:val="en-CA"/>
        </w:rPr>
        <w:t>Temporary Protection:</w:t>
      </w:r>
    </w:p>
    <w:p w14:paraId="78C2D3B7" w14:textId="12169BE9" w:rsidR="002D6100" w:rsidRPr="005E2981" w:rsidRDefault="002D6100" w:rsidP="001F75C1">
      <w:pPr>
        <w:pStyle w:val="VSLevel4"/>
        <w:keepNext/>
        <w:keepLines w:val="0"/>
        <w:widowControl w:val="0"/>
        <w:rPr>
          <w:rFonts w:cs="Arial"/>
        </w:rPr>
      </w:pPr>
      <w:r w:rsidRPr="005E2981">
        <w:rPr>
          <w:rFonts w:cs="Arial"/>
          <w:lang w:val="en-CA"/>
        </w:rPr>
        <w:t>Provide temporary coverings or barriers where required to protect installed work from construction traffic, dropped materials, or adjacent work operations.</w:t>
      </w:r>
    </w:p>
    <w:p w14:paraId="09611792" w14:textId="528DE93F" w:rsidR="002D6100" w:rsidRPr="005E2981" w:rsidRDefault="00954529" w:rsidP="00AC2020">
      <w:pPr>
        <w:pStyle w:val="VSLevel4"/>
        <w:keepLines w:val="0"/>
        <w:widowControl w:val="0"/>
        <w:rPr>
          <w:rFonts w:cs="Arial"/>
        </w:rPr>
      </w:pPr>
      <w:r w:rsidRPr="005E2981">
        <w:rPr>
          <w:rFonts w:cs="Arial"/>
        </w:rPr>
        <w:t>Secure temporary protection in a manner that does not damage installed components or interfere with vent openings or airflow pathways</w:t>
      </w:r>
      <w:r w:rsidR="002D6100" w:rsidRPr="005E2981">
        <w:rPr>
          <w:rFonts w:cs="Arial"/>
          <w:lang w:val="en-CA"/>
        </w:rPr>
        <w:t>.</w:t>
      </w:r>
    </w:p>
    <w:p w14:paraId="4D7C8583" w14:textId="114AC07A" w:rsidR="002D6100" w:rsidRPr="005E2981" w:rsidRDefault="002D6100" w:rsidP="00AC2020">
      <w:pPr>
        <w:pStyle w:val="VSLevel3"/>
        <w:keepLines w:val="0"/>
        <w:widowControl w:val="0"/>
        <w:rPr>
          <w:rFonts w:cs="Arial"/>
        </w:rPr>
      </w:pPr>
      <w:r w:rsidRPr="005E2981">
        <w:rPr>
          <w:rFonts w:cs="Arial"/>
          <w:lang w:val="en-CA"/>
        </w:rPr>
        <w:t>Environmental Control:</w:t>
      </w:r>
    </w:p>
    <w:p w14:paraId="489A2433" w14:textId="2939ED8E" w:rsidR="002D6100" w:rsidRPr="005E2981" w:rsidRDefault="002D6100" w:rsidP="00AC2020">
      <w:pPr>
        <w:pStyle w:val="VSLevel4"/>
        <w:keepLines w:val="0"/>
        <w:widowControl w:val="0"/>
        <w:rPr>
          <w:rFonts w:cs="Arial"/>
        </w:rPr>
      </w:pPr>
      <w:r w:rsidRPr="005E2981">
        <w:rPr>
          <w:rFonts w:cs="Arial"/>
          <w:lang w:val="en-CA"/>
        </w:rPr>
        <w:t>Maintain conditions that prevent standing water, ice formation, or debris accumulation at installed vent</w:t>
      </w:r>
      <w:r w:rsidR="00954529" w:rsidRPr="005E2981">
        <w:rPr>
          <w:rFonts w:cs="Arial"/>
          <w:lang w:val="en-CA"/>
        </w:rPr>
        <w:t xml:space="preserve"> locations</w:t>
      </w:r>
      <w:r w:rsidRPr="005E2981">
        <w:rPr>
          <w:rFonts w:cs="Arial"/>
          <w:lang w:val="en-CA"/>
        </w:rPr>
        <w:t>.</w:t>
      </w:r>
    </w:p>
    <w:p w14:paraId="28985244" w14:textId="70B68A49" w:rsidR="002D6100" w:rsidRPr="005E2981" w:rsidRDefault="002D6100" w:rsidP="00AC2020">
      <w:pPr>
        <w:pStyle w:val="VSLevel4"/>
        <w:keepLines w:val="0"/>
        <w:widowControl w:val="0"/>
        <w:rPr>
          <w:rFonts w:cs="Arial"/>
        </w:rPr>
      </w:pPr>
      <w:r w:rsidRPr="005E2981">
        <w:rPr>
          <w:rFonts w:cs="Arial"/>
          <w:lang w:val="en-CA"/>
        </w:rPr>
        <w:t>Ensure temporary protection does not trap moisture against installed components or restrict natural ventilation pathways.</w:t>
      </w:r>
    </w:p>
    <w:p w14:paraId="5ED6F8E9" w14:textId="3AB425A8" w:rsidR="002D6100" w:rsidRPr="005E2981" w:rsidRDefault="002D6100" w:rsidP="00AC2020">
      <w:pPr>
        <w:pStyle w:val="VSLevel3"/>
        <w:keepLines w:val="0"/>
        <w:widowControl w:val="0"/>
        <w:rPr>
          <w:rFonts w:cs="Arial"/>
        </w:rPr>
      </w:pPr>
      <w:r w:rsidRPr="005E2981">
        <w:rPr>
          <w:rFonts w:cs="Arial"/>
          <w:lang w:val="en-CA"/>
        </w:rPr>
        <w:t>Damage Repair and Restoration:</w:t>
      </w:r>
    </w:p>
    <w:p w14:paraId="47CB4333" w14:textId="7A1A1915" w:rsidR="002D6100" w:rsidRPr="005E2981" w:rsidRDefault="00954529" w:rsidP="00AC2020">
      <w:pPr>
        <w:pStyle w:val="VSLevel4"/>
        <w:keepLines w:val="0"/>
        <w:widowControl w:val="0"/>
        <w:rPr>
          <w:rFonts w:cs="Arial"/>
        </w:rPr>
      </w:pPr>
      <w:r w:rsidRPr="005E2981">
        <w:rPr>
          <w:rFonts w:cs="Arial"/>
        </w:rPr>
        <w:t xml:space="preserve">Inspect protected work periodically to confirm the condition of coverings and protection measures protecting </w:t>
      </w:r>
      <w:r w:rsidR="006560AC">
        <w:rPr>
          <w:rFonts w:cs="Arial"/>
        </w:rPr>
        <w:t>of</w:t>
      </w:r>
      <w:r w:rsidR="006560AC" w:rsidRPr="00DB092C">
        <w:rPr>
          <w:rFonts w:cs="Arial"/>
        </w:rPr>
        <w:t>f-</w:t>
      </w:r>
      <w:r w:rsidR="006560AC">
        <w:rPr>
          <w:rFonts w:cs="Arial"/>
        </w:rPr>
        <w:t>r</w:t>
      </w:r>
      <w:r w:rsidR="006560AC" w:rsidRPr="00DB092C">
        <w:rPr>
          <w:rFonts w:cs="Arial"/>
        </w:rPr>
        <w:t xml:space="preserve">idge </w:t>
      </w:r>
      <w:r w:rsidR="006560AC">
        <w:rPr>
          <w:rFonts w:cs="Arial"/>
        </w:rPr>
        <w:t>a</w:t>
      </w:r>
      <w:r w:rsidR="006560AC" w:rsidRPr="00DB092C">
        <w:rPr>
          <w:rFonts w:cs="Arial"/>
        </w:rPr>
        <w:t>ttic</w:t>
      </w:r>
      <w:r w:rsidR="006560AC">
        <w:rPr>
          <w:rFonts w:cs="Arial"/>
        </w:rPr>
        <w:t xml:space="preserve">/roof </w:t>
      </w:r>
      <w:r w:rsidRPr="005E2981">
        <w:rPr>
          <w:rFonts w:cs="Arial"/>
        </w:rPr>
        <w:t>vents</w:t>
      </w:r>
      <w:r w:rsidR="002D6100" w:rsidRPr="005E2981">
        <w:rPr>
          <w:rFonts w:cs="Arial"/>
          <w:lang w:val="en-CA"/>
        </w:rPr>
        <w:t>.</w:t>
      </w:r>
    </w:p>
    <w:p w14:paraId="67626360" w14:textId="0E82ED39" w:rsidR="002D6100" w:rsidRPr="00965501" w:rsidRDefault="00954529" w:rsidP="004879A0">
      <w:pPr>
        <w:pStyle w:val="VSLevel4"/>
        <w:keepNext/>
        <w:widowControl w:val="0"/>
        <w:rPr>
          <w:rFonts w:cs="Arial"/>
        </w:rPr>
      </w:pPr>
      <w:r w:rsidRPr="00965501">
        <w:rPr>
          <w:rFonts w:cs="Arial"/>
        </w:rPr>
        <w:lastRenderedPageBreak/>
        <w:t>Immediately repair or replace any components showing signs of damage, staining, or deterioration of vent components</w:t>
      </w:r>
      <w:r w:rsidR="002D6100" w:rsidRPr="00965501">
        <w:rPr>
          <w:rFonts w:cs="Arial"/>
          <w:lang w:val="en-CA"/>
        </w:rPr>
        <w:t>.</w:t>
      </w:r>
      <w:r w:rsidR="00965501" w:rsidRPr="00965501">
        <w:rPr>
          <w:rFonts w:cs="Arial"/>
          <w:lang w:val="en-CA"/>
        </w:rPr>
        <w:t xml:space="preserve"> </w:t>
      </w:r>
      <w:r w:rsidRPr="00965501">
        <w:rPr>
          <w:rFonts w:cs="Arial"/>
        </w:rPr>
        <w:t>Do not remove protection until final inspection and acceptance by the Consultant of vent installations</w:t>
      </w:r>
      <w:r w:rsidR="002D6100" w:rsidRPr="00965501">
        <w:rPr>
          <w:rFonts w:cs="Arial"/>
          <w:lang w:val="en-CA"/>
        </w:rPr>
        <w:t>.</w:t>
      </w:r>
    </w:p>
    <w:p w14:paraId="68E4C218" w14:textId="05D136D3" w:rsidR="002D6100" w:rsidRPr="005E2981" w:rsidRDefault="00954529" w:rsidP="00AC2020">
      <w:pPr>
        <w:pStyle w:val="VSLevel4"/>
        <w:keepLines w:val="0"/>
        <w:widowControl w:val="0"/>
        <w:rPr>
          <w:rFonts w:cs="Arial"/>
        </w:rPr>
      </w:pPr>
      <w:r w:rsidRPr="005E2981">
        <w:rPr>
          <w:rFonts w:cs="Arial"/>
        </w:rPr>
        <w:t xml:space="preserve">Restore damaged adjacent surfaces resulting from protection removal or repair activities to original condition </w:t>
      </w:r>
      <w:proofErr w:type="gramStart"/>
      <w:r w:rsidRPr="005E2981">
        <w:rPr>
          <w:rFonts w:cs="Arial"/>
        </w:rPr>
        <w:t>where</w:t>
      </w:r>
      <w:proofErr w:type="gramEnd"/>
      <w:r w:rsidRPr="005E2981">
        <w:rPr>
          <w:rFonts w:cs="Arial"/>
        </w:rPr>
        <w:t xml:space="preserve"> impacted by protection of </w:t>
      </w:r>
      <w:r w:rsidR="006560AC">
        <w:rPr>
          <w:rFonts w:cs="Arial"/>
        </w:rPr>
        <w:t>of</w:t>
      </w:r>
      <w:r w:rsidR="006560AC" w:rsidRPr="00DB092C">
        <w:rPr>
          <w:rFonts w:cs="Arial"/>
        </w:rPr>
        <w:t>f-</w:t>
      </w:r>
      <w:r w:rsidR="006560AC">
        <w:rPr>
          <w:rFonts w:cs="Arial"/>
        </w:rPr>
        <w:t>r</w:t>
      </w:r>
      <w:r w:rsidR="006560AC" w:rsidRPr="00DB092C">
        <w:rPr>
          <w:rFonts w:cs="Arial"/>
        </w:rPr>
        <w:t xml:space="preserve">idge </w:t>
      </w:r>
      <w:r w:rsidR="006560AC">
        <w:rPr>
          <w:rFonts w:cs="Arial"/>
        </w:rPr>
        <w:t>a</w:t>
      </w:r>
      <w:r w:rsidR="006560AC" w:rsidRPr="00DB092C">
        <w:rPr>
          <w:rFonts w:cs="Arial"/>
        </w:rPr>
        <w:t>ttic</w:t>
      </w:r>
      <w:r w:rsidR="006560AC">
        <w:rPr>
          <w:rFonts w:cs="Arial"/>
        </w:rPr>
        <w:t xml:space="preserve">/roof </w:t>
      </w:r>
      <w:r w:rsidRPr="005E2981">
        <w:rPr>
          <w:rFonts w:cs="Arial"/>
        </w:rPr>
        <w:t>vents</w:t>
      </w:r>
      <w:r w:rsidR="002D6100" w:rsidRPr="005E2981">
        <w:rPr>
          <w:rFonts w:cs="Arial"/>
          <w:lang w:val="en-CA"/>
        </w:rPr>
        <w:t>.</w:t>
      </w:r>
    </w:p>
    <w:p w14:paraId="3BE6E98C" w14:textId="77777777" w:rsidR="00A17957" w:rsidRPr="005E2981" w:rsidRDefault="004123B5" w:rsidP="00965501">
      <w:pPr>
        <w:pStyle w:val="EndofSection"/>
        <w:suppressAutoHyphens/>
        <w:spacing w:before="360"/>
        <w:rPr>
          <w:rFonts w:ascii="Arial" w:hAnsi="Arial" w:cs="Arial"/>
        </w:rPr>
      </w:pPr>
      <w:r w:rsidRPr="005E2981">
        <w:rPr>
          <w:rFonts w:ascii="Arial" w:hAnsi="Arial" w:cs="Arial"/>
        </w:rPr>
        <w:t>END OF SECTION</w:t>
      </w:r>
    </w:p>
    <w:sectPr w:rsidR="00A17957" w:rsidRPr="005E2981">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F1D33" w14:textId="77777777" w:rsidR="00186652" w:rsidRDefault="00186652" w:rsidP="ABFFABFF">
      <w:r>
        <w:separator/>
      </w:r>
    </w:p>
  </w:endnote>
  <w:endnote w:type="continuationSeparator" w:id="0">
    <w:p w14:paraId="64F902E9" w14:textId="77777777" w:rsidR="00186652" w:rsidRDefault="00186652"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1B62E" w14:textId="77777777" w:rsidR="008E597E" w:rsidRDefault="008E59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585CF" w14:textId="77777777" w:rsidR="008E597E" w:rsidRDefault="008E59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26364" w14:textId="77777777" w:rsidR="008E597E" w:rsidRDefault="008E5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40557" w14:textId="77777777" w:rsidR="00186652" w:rsidRDefault="00186652" w:rsidP="ABFFABFF">
      <w:r>
        <w:separator/>
      </w:r>
    </w:p>
  </w:footnote>
  <w:footnote w:type="continuationSeparator" w:id="0">
    <w:p w14:paraId="3F5459A1" w14:textId="77777777" w:rsidR="00186652" w:rsidRDefault="00186652"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0480F" w14:textId="77777777" w:rsidR="008E597E" w:rsidRDefault="008E59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22F4BC93" w:rsidR="00280487" w:rsidRPr="0006711B" w:rsidRDefault="00280487"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sidR="008E597E">
      <w:rPr>
        <w:rStyle w:val="HeaderVSPECS"/>
        <w:b/>
      </w:rPr>
      <w:t>O'Hagin</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8E597E">
      <w:rPr>
        <w:rStyle w:val="HeaderVSPECS"/>
        <w:b/>
        <w:caps w:val="0"/>
      </w:rPr>
      <w:t>Section 07 72 19</w:t>
    </w:r>
    <w:r>
      <w:rPr>
        <w:rStyle w:val="HeaderVSPECS"/>
        <w:b/>
        <w:caps w:val="0"/>
      </w:rPr>
      <w:fldChar w:fldCharType="end"/>
    </w:r>
  </w:p>
  <w:p w14:paraId="0A1FA38A" w14:textId="6948710B" w:rsidR="00280487" w:rsidRPr="0006711B" w:rsidRDefault="00280487"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8E597E">
      <w:rPr>
        <w:rFonts w:cs="Arial"/>
        <w:b/>
        <w:bCs/>
        <w:sz w:val="20"/>
      </w:rPr>
      <w:t>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8E597E">
      <w:rPr>
        <w:rStyle w:val="HeaderVSPECS"/>
        <w:b/>
      </w:rPr>
      <w:t>Low-Profile (Tapered) Off-Ridge Attic/Roof Vents</w:t>
    </w:r>
    <w:r>
      <w:rPr>
        <w:rStyle w:val="HeaderVSPECS"/>
        <w:b/>
      </w:rPr>
      <w:fldChar w:fldCharType="end"/>
    </w:r>
  </w:p>
  <w:p w14:paraId="7AD1959C" w14:textId="62EDF50F" w:rsidR="00280487" w:rsidRPr="0006711B" w:rsidRDefault="00280487"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8E597E">
      <w:rPr>
        <w:rFonts w:cs="Arial"/>
        <w:b/>
        <w:bCs/>
        <w:sz w:val="20"/>
      </w:rPr>
      <w:t>April 6, 2026 - VERIFIED - USA</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280487" w:rsidRPr="0006711B" w:rsidRDefault="00280487" w:rsidP="00AF5AFE">
    <w:pPr>
      <w:pStyle w:val="Header"/>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979B1" w14:textId="77777777" w:rsidR="008E597E" w:rsidRDefault="008E59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4671070"/>
    <w:multiLevelType w:val="multilevel"/>
    <w:tmpl w:val="95A43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5731"/>
        </w:tabs>
        <w:ind w:left="5427"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9"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2"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3"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5"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7"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9" w15:restartNumberingAfterBreak="0">
    <w:nsid w:val="7FBE69B3"/>
    <w:multiLevelType w:val="multilevel"/>
    <w:tmpl w:val="22822C90"/>
    <w:numStyleLink w:val="Levels"/>
  </w:abstractNum>
  <w:num w:numId="1" w16cid:durableId="1917471184">
    <w:abstractNumId w:val="12"/>
  </w:num>
  <w:num w:numId="2" w16cid:durableId="971447503">
    <w:abstractNumId w:val="1"/>
  </w:num>
  <w:num w:numId="3" w16cid:durableId="1935547997">
    <w:abstractNumId w:val="16"/>
  </w:num>
  <w:num w:numId="4" w16cid:durableId="1095592450">
    <w:abstractNumId w:val="13"/>
  </w:num>
  <w:num w:numId="5" w16cid:durableId="37166325">
    <w:abstractNumId w:val="9"/>
  </w:num>
  <w:num w:numId="6" w16cid:durableId="879049440">
    <w:abstractNumId w:val="4"/>
  </w:num>
  <w:num w:numId="7" w16cid:durableId="1415711471">
    <w:abstractNumId w:val="17"/>
  </w:num>
  <w:num w:numId="8" w16cid:durableId="987242418">
    <w:abstractNumId w:val="6"/>
  </w:num>
  <w:num w:numId="9" w16cid:durableId="1670937766">
    <w:abstractNumId w:val="19"/>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lvlText w:val="%1."/>
        <w:lvlJc w:val="left"/>
        <w:pPr>
          <w:ind w:left="0" w:firstLine="0"/>
        </w:pPr>
        <w:rPr>
          <w:rFonts w:hint="default"/>
        </w:rPr>
      </w:lvl>
    </w:lvlOverride>
    <w:lvlOverride w:ilvl="1">
      <w:lvl w:ilvl="1">
        <w:start w:val="1"/>
        <w:numFmt w:val="decimal"/>
        <w:lvlText w:val="%1.%2"/>
        <w:lvlJc w:val="left"/>
        <w:pPr>
          <w:ind w:left="0" w:firstLine="0"/>
        </w:pPr>
        <w:rPr>
          <w:rFonts w:cs="Times New Roman" w:hint="default"/>
        </w:rPr>
      </w:lvl>
    </w:lvlOverride>
    <w:lvlOverride w:ilvl="2">
      <w:lvl w:ilvl="2">
        <w:start w:val="1"/>
        <w:numFmt w:val="decimal"/>
        <w:lvlText w:val=".%3"/>
        <w:lvlJc w:val="left"/>
        <w:pPr>
          <w:ind w:left="0" w:firstLine="0"/>
        </w:pPr>
        <w:rPr>
          <w:rFonts w:cs="Times New Roman" w:hint="default"/>
        </w:rPr>
      </w:lvl>
    </w:lvlOverride>
    <w:lvlOverride w:ilvl="3">
      <w:lvl w:ilvl="3">
        <w:start w:val="1"/>
        <w:numFmt w:val="decimal"/>
        <w:lvlText w:val=".%4"/>
        <w:lvlJc w:val="left"/>
        <w:pPr>
          <w:ind w:left="0" w:firstLine="0"/>
        </w:pPr>
        <w:rPr>
          <w:rFonts w:cs="Times New Roman" w:hint="default"/>
        </w:rPr>
      </w:lvl>
    </w:lvlOverride>
    <w:lvlOverride w:ilvl="4">
      <w:lvl w:ilvl="4">
        <w:start w:val="1"/>
        <w:numFmt w:val="decimal"/>
        <w:lvlText w:val=".%5"/>
        <w:lvlJc w:val="left"/>
        <w:pPr>
          <w:ind w:left="0" w:firstLine="0"/>
        </w:pPr>
        <w:rPr>
          <w:rFonts w:cs="Times New Roman" w:hint="default"/>
        </w:rPr>
      </w:lvl>
    </w:lvlOverride>
    <w:lvlOverride w:ilvl="5">
      <w:lvl w:ilvl="5">
        <w:start w:val="1"/>
        <w:numFmt w:val="decimal"/>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10"/>
  </w:num>
  <w:num w:numId="14" w16cid:durableId="659968226">
    <w:abstractNumId w:val="3"/>
  </w:num>
  <w:num w:numId="15" w16cid:durableId="887455350">
    <w:abstractNumId w:val="5"/>
  </w:num>
  <w:num w:numId="16" w16cid:durableId="1954970261">
    <w:abstractNumId w:val="18"/>
  </w:num>
  <w:num w:numId="17" w16cid:durableId="2134790630">
    <w:abstractNumId w:val="11"/>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1"/>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1"/>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1"/>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5"/>
    <w:lvlOverride w:ilvl="0">
      <w:startOverride w:val="1"/>
    </w:lvlOverride>
  </w:num>
  <w:num w:numId="22" w16cid:durableId="911040218">
    <w:abstractNumId w:val="19"/>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7115976">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412556090">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6" w16cid:durableId="1618217842">
    <w:abstractNumId w:val="7"/>
  </w:num>
  <w:num w:numId="27" w16cid:durableId="2067215885">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8" w16cid:durableId="1200968641">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9" w16cid:durableId="1659768326">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0" w16cid:durableId="380641208">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1" w16cid:durableId="1925603997">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2" w16cid:durableId="930356628">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3" w16cid:durableId="2030327563">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4" w16cid:durableId="1317418622">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5" w16cid:durableId="1098058738">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6" w16cid:durableId="1510755035">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37" w16cid:durableId="1524592762">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1B93"/>
    <w:rsid w:val="00002967"/>
    <w:rsid w:val="000040DD"/>
    <w:rsid w:val="00004ACB"/>
    <w:rsid w:val="00004E00"/>
    <w:rsid w:val="0000574C"/>
    <w:rsid w:val="000060DF"/>
    <w:rsid w:val="000078A4"/>
    <w:rsid w:val="0001377C"/>
    <w:rsid w:val="00014CBE"/>
    <w:rsid w:val="00020CDF"/>
    <w:rsid w:val="000225F7"/>
    <w:rsid w:val="00027FCD"/>
    <w:rsid w:val="00030679"/>
    <w:rsid w:val="0003167E"/>
    <w:rsid w:val="00032044"/>
    <w:rsid w:val="00033CA4"/>
    <w:rsid w:val="00033F9A"/>
    <w:rsid w:val="00035594"/>
    <w:rsid w:val="000370F9"/>
    <w:rsid w:val="00040272"/>
    <w:rsid w:val="00040AAB"/>
    <w:rsid w:val="000414B8"/>
    <w:rsid w:val="000427EA"/>
    <w:rsid w:val="00043CE2"/>
    <w:rsid w:val="000460DC"/>
    <w:rsid w:val="00047570"/>
    <w:rsid w:val="00050DEF"/>
    <w:rsid w:val="00051020"/>
    <w:rsid w:val="00052785"/>
    <w:rsid w:val="00055CE3"/>
    <w:rsid w:val="00055F7A"/>
    <w:rsid w:val="00056505"/>
    <w:rsid w:val="0005662B"/>
    <w:rsid w:val="00060C00"/>
    <w:rsid w:val="000619B9"/>
    <w:rsid w:val="00064B4D"/>
    <w:rsid w:val="00067B67"/>
    <w:rsid w:val="00072373"/>
    <w:rsid w:val="00074140"/>
    <w:rsid w:val="00076332"/>
    <w:rsid w:val="0007747A"/>
    <w:rsid w:val="0008015B"/>
    <w:rsid w:val="00080BB5"/>
    <w:rsid w:val="0008210C"/>
    <w:rsid w:val="00084FCB"/>
    <w:rsid w:val="0008522F"/>
    <w:rsid w:val="00090A8D"/>
    <w:rsid w:val="00093294"/>
    <w:rsid w:val="000967CC"/>
    <w:rsid w:val="000A17C4"/>
    <w:rsid w:val="000A42A0"/>
    <w:rsid w:val="000A4DF1"/>
    <w:rsid w:val="000A69F6"/>
    <w:rsid w:val="000A7C9F"/>
    <w:rsid w:val="000B091C"/>
    <w:rsid w:val="000B1EA5"/>
    <w:rsid w:val="000B27C1"/>
    <w:rsid w:val="000B48E4"/>
    <w:rsid w:val="000B52B2"/>
    <w:rsid w:val="000B7D83"/>
    <w:rsid w:val="000C0097"/>
    <w:rsid w:val="000C071A"/>
    <w:rsid w:val="000C1846"/>
    <w:rsid w:val="000C3FEA"/>
    <w:rsid w:val="000C4F80"/>
    <w:rsid w:val="000C69BC"/>
    <w:rsid w:val="000D0410"/>
    <w:rsid w:val="000D280B"/>
    <w:rsid w:val="000D423F"/>
    <w:rsid w:val="000D61C1"/>
    <w:rsid w:val="000D70FD"/>
    <w:rsid w:val="000D7F1D"/>
    <w:rsid w:val="000E6C76"/>
    <w:rsid w:val="000E71D3"/>
    <w:rsid w:val="000F0085"/>
    <w:rsid w:val="000F08F3"/>
    <w:rsid w:val="000F2F06"/>
    <w:rsid w:val="000F4A04"/>
    <w:rsid w:val="000F75C8"/>
    <w:rsid w:val="000F7788"/>
    <w:rsid w:val="000F7CB4"/>
    <w:rsid w:val="0010020F"/>
    <w:rsid w:val="00102AE3"/>
    <w:rsid w:val="001036AD"/>
    <w:rsid w:val="00103EEF"/>
    <w:rsid w:val="001053E1"/>
    <w:rsid w:val="0010668D"/>
    <w:rsid w:val="0010743C"/>
    <w:rsid w:val="00110C26"/>
    <w:rsid w:val="00110CC7"/>
    <w:rsid w:val="00111D36"/>
    <w:rsid w:val="00116338"/>
    <w:rsid w:val="001165BD"/>
    <w:rsid w:val="00116699"/>
    <w:rsid w:val="00116917"/>
    <w:rsid w:val="001203C5"/>
    <w:rsid w:val="00120934"/>
    <w:rsid w:val="00122853"/>
    <w:rsid w:val="00123020"/>
    <w:rsid w:val="00123B4B"/>
    <w:rsid w:val="001253AE"/>
    <w:rsid w:val="0012566E"/>
    <w:rsid w:val="0012614F"/>
    <w:rsid w:val="001274A3"/>
    <w:rsid w:val="001308BD"/>
    <w:rsid w:val="00132719"/>
    <w:rsid w:val="001334A7"/>
    <w:rsid w:val="001365CE"/>
    <w:rsid w:val="00140C0F"/>
    <w:rsid w:val="00141228"/>
    <w:rsid w:val="001426F7"/>
    <w:rsid w:val="00143014"/>
    <w:rsid w:val="00145098"/>
    <w:rsid w:val="001456F9"/>
    <w:rsid w:val="0014586F"/>
    <w:rsid w:val="001548E0"/>
    <w:rsid w:val="0015749E"/>
    <w:rsid w:val="0015785E"/>
    <w:rsid w:val="001602D6"/>
    <w:rsid w:val="00163095"/>
    <w:rsid w:val="00163B64"/>
    <w:rsid w:val="0016698A"/>
    <w:rsid w:val="00167078"/>
    <w:rsid w:val="00167E04"/>
    <w:rsid w:val="00170645"/>
    <w:rsid w:val="00171399"/>
    <w:rsid w:val="001729C9"/>
    <w:rsid w:val="00173050"/>
    <w:rsid w:val="00173BCD"/>
    <w:rsid w:val="00173FF8"/>
    <w:rsid w:val="00175E63"/>
    <w:rsid w:val="0017655F"/>
    <w:rsid w:val="00177ADD"/>
    <w:rsid w:val="001819C5"/>
    <w:rsid w:val="00181D5E"/>
    <w:rsid w:val="001829E0"/>
    <w:rsid w:val="00182A13"/>
    <w:rsid w:val="0018392E"/>
    <w:rsid w:val="00184010"/>
    <w:rsid w:val="001851AC"/>
    <w:rsid w:val="00186652"/>
    <w:rsid w:val="00187EFB"/>
    <w:rsid w:val="0019320D"/>
    <w:rsid w:val="00194212"/>
    <w:rsid w:val="00194272"/>
    <w:rsid w:val="00194902"/>
    <w:rsid w:val="00194987"/>
    <w:rsid w:val="00195558"/>
    <w:rsid w:val="0019581B"/>
    <w:rsid w:val="00195E13"/>
    <w:rsid w:val="001A1047"/>
    <w:rsid w:val="001A1C5D"/>
    <w:rsid w:val="001A2FD3"/>
    <w:rsid w:val="001A5E56"/>
    <w:rsid w:val="001A611E"/>
    <w:rsid w:val="001B0590"/>
    <w:rsid w:val="001B305D"/>
    <w:rsid w:val="001B3410"/>
    <w:rsid w:val="001B458E"/>
    <w:rsid w:val="001B5167"/>
    <w:rsid w:val="001C0F97"/>
    <w:rsid w:val="001C1D24"/>
    <w:rsid w:val="001C4B76"/>
    <w:rsid w:val="001C543E"/>
    <w:rsid w:val="001C62E7"/>
    <w:rsid w:val="001D0A6A"/>
    <w:rsid w:val="001D6C5E"/>
    <w:rsid w:val="001D7706"/>
    <w:rsid w:val="001E2F3F"/>
    <w:rsid w:val="001E31DB"/>
    <w:rsid w:val="001E4F13"/>
    <w:rsid w:val="001F0AA0"/>
    <w:rsid w:val="001F1265"/>
    <w:rsid w:val="001F75C1"/>
    <w:rsid w:val="00203865"/>
    <w:rsid w:val="00204834"/>
    <w:rsid w:val="00210B2B"/>
    <w:rsid w:val="00210C7B"/>
    <w:rsid w:val="0021152C"/>
    <w:rsid w:val="00212341"/>
    <w:rsid w:val="00213D59"/>
    <w:rsid w:val="00213E1C"/>
    <w:rsid w:val="00226DF3"/>
    <w:rsid w:val="00226F29"/>
    <w:rsid w:val="002302A5"/>
    <w:rsid w:val="00231416"/>
    <w:rsid w:val="00233D19"/>
    <w:rsid w:val="002342ED"/>
    <w:rsid w:val="00235D92"/>
    <w:rsid w:val="0023794B"/>
    <w:rsid w:val="0024121A"/>
    <w:rsid w:val="00241CC1"/>
    <w:rsid w:val="002427C4"/>
    <w:rsid w:val="00242BAC"/>
    <w:rsid w:val="00243F72"/>
    <w:rsid w:val="002461C3"/>
    <w:rsid w:val="00247CCF"/>
    <w:rsid w:val="002511C2"/>
    <w:rsid w:val="00251AB3"/>
    <w:rsid w:val="002578EE"/>
    <w:rsid w:val="0026178A"/>
    <w:rsid w:val="00261C9B"/>
    <w:rsid w:val="0026422F"/>
    <w:rsid w:val="0026445B"/>
    <w:rsid w:val="00267796"/>
    <w:rsid w:val="00270D72"/>
    <w:rsid w:val="00271251"/>
    <w:rsid w:val="00273F54"/>
    <w:rsid w:val="00276CE1"/>
    <w:rsid w:val="00280487"/>
    <w:rsid w:val="00282F40"/>
    <w:rsid w:val="0028434F"/>
    <w:rsid w:val="0028699D"/>
    <w:rsid w:val="002869D4"/>
    <w:rsid w:val="00287206"/>
    <w:rsid w:val="00290A98"/>
    <w:rsid w:val="00290BA4"/>
    <w:rsid w:val="00291248"/>
    <w:rsid w:val="0029174B"/>
    <w:rsid w:val="00292DD0"/>
    <w:rsid w:val="002968E0"/>
    <w:rsid w:val="002978C2"/>
    <w:rsid w:val="00297E41"/>
    <w:rsid w:val="002A0165"/>
    <w:rsid w:val="002A28C8"/>
    <w:rsid w:val="002A2D3E"/>
    <w:rsid w:val="002A3BDD"/>
    <w:rsid w:val="002A6D47"/>
    <w:rsid w:val="002A7928"/>
    <w:rsid w:val="002B1041"/>
    <w:rsid w:val="002B1191"/>
    <w:rsid w:val="002B15A5"/>
    <w:rsid w:val="002C15B8"/>
    <w:rsid w:val="002C6C2D"/>
    <w:rsid w:val="002C7EFF"/>
    <w:rsid w:val="002D05A4"/>
    <w:rsid w:val="002D095D"/>
    <w:rsid w:val="002D4CE0"/>
    <w:rsid w:val="002D6100"/>
    <w:rsid w:val="002E079C"/>
    <w:rsid w:val="002E0B28"/>
    <w:rsid w:val="002E0D63"/>
    <w:rsid w:val="002E195B"/>
    <w:rsid w:val="002E32D5"/>
    <w:rsid w:val="002E3447"/>
    <w:rsid w:val="002F1136"/>
    <w:rsid w:val="002F544D"/>
    <w:rsid w:val="002F5733"/>
    <w:rsid w:val="00300829"/>
    <w:rsid w:val="00300F82"/>
    <w:rsid w:val="00302414"/>
    <w:rsid w:val="00303868"/>
    <w:rsid w:val="00304B62"/>
    <w:rsid w:val="00305F97"/>
    <w:rsid w:val="00306C7D"/>
    <w:rsid w:val="00307191"/>
    <w:rsid w:val="003102BB"/>
    <w:rsid w:val="00313204"/>
    <w:rsid w:val="00313738"/>
    <w:rsid w:val="0031515C"/>
    <w:rsid w:val="00316E1E"/>
    <w:rsid w:val="00317AD0"/>
    <w:rsid w:val="00317F40"/>
    <w:rsid w:val="003219C0"/>
    <w:rsid w:val="00322A61"/>
    <w:rsid w:val="0032669D"/>
    <w:rsid w:val="003316B3"/>
    <w:rsid w:val="0033316E"/>
    <w:rsid w:val="0033584B"/>
    <w:rsid w:val="00341504"/>
    <w:rsid w:val="00344F73"/>
    <w:rsid w:val="00346DC3"/>
    <w:rsid w:val="00347B5D"/>
    <w:rsid w:val="003518E6"/>
    <w:rsid w:val="00352CE8"/>
    <w:rsid w:val="00353230"/>
    <w:rsid w:val="00355CBA"/>
    <w:rsid w:val="003562C2"/>
    <w:rsid w:val="00360E31"/>
    <w:rsid w:val="00371417"/>
    <w:rsid w:val="00371659"/>
    <w:rsid w:val="003722D5"/>
    <w:rsid w:val="00372C5A"/>
    <w:rsid w:val="00373FCE"/>
    <w:rsid w:val="003741A2"/>
    <w:rsid w:val="00377520"/>
    <w:rsid w:val="0038051C"/>
    <w:rsid w:val="00380B42"/>
    <w:rsid w:val="00381690"/>
    <w:rsid w:val="003822EC"/>
    <w:rsid w:val="00382921"/>
    <w:rsid w:val="00382BD5"/>
    <w:rsid w:val="003833A6"/>
    <w:rsid w:val="00383AEA"/>
    <w:rsid w:val="00384BAD"/>
    <w:rsid w:val="00385C81"/>
    <w:rsid w:val="0038682E"/>
    <w:rsid w:val="00387D36"/>
    <w:rsid w:val="00390F62"/>
    <w:rsid w:val="00395E41"/>
    <w:rsid w:val="00396FD2"/>
    <w:rsid w:val="0039712A"/>
    <w:rsid w:val="0039723A"/>
    <w:rsid w:val="003A0BFA"/>
    <w:rsid w:val="003A23CE"/>
    <w:rsid w:val="003A28CC"/>
    <w:rsid w:val="003A31DF"/>
    <w:rsid w:val="003A3575"/>
    <w:rsid w:val="003A55EA"/>
    <w:rsid w:val="003A5607"/>
    <w:rsid w:val="003B08BB"/>
    <w:rsid w:val="003B09B0"/>
    <w:rsid w:val="003B2637"/>
    <w:rsid w:val="003B5B37"/>
    <w:rsid w:val="003C24D6"/>
    <w:rsid w:val="003C375C"/>
    <w:rsid w:val="003C5735"/>
    <w:rsid w:val="003C5CF9"/>
    <w:rsid w:val="003C6AB3"/>
    <w:rsid w:val="003D3C5D"/>
    <w:rsid w:val="003D4035"/>
    <w:rsid w:val="003D6211"/>
    <w:rsid w:val="003E331B"/>
    <w:rsid w:val="003E6C8D"/>
    <w:rsid w:val="003F2694"/>
    <w:rsid w:val="003F4197"/>
    <w:rsid w:val="003F4FEA"/>
    <w:rsid w:val="003F5364"/>
    <w:rsid w:val="003F5404"/>
    <w:rsid w:val="00400CFC"/>
    <w:rsid w:val="004033B8"/>
    <w:rsid w:val="004037A4"/>
    <w:rsid w:val="004041F7"/>
    <w:rsid w:val="004043CF"/>
    <w:rsid w:val="004052D7"/>
    <w:rsid w:val="00406647"/>
    <w:rsid w:val="00410F98"/>
    <w:rsid w:val="00411E98"/>
    <w:rsid w:val="00412063"/>
    <w:rsid w:val="004123B5"/>
    <w:rsid w:val="00413C15"/>
    <w:rsid w:val="00413F0E"/>
    <w:rsid w:val="00415E3E"/>
    <w:rsid w:val="00417266"/>
    <w:rsid w:val="0042006B"/>
    <w:rsid w:val="00420FAD"/>
    <w:rsid w:val="0042189D"/>
    <w:rsid w:val="00421B94"/>
    <w:rsid w:val="00421EE1"/>
    <w:rsid w:val="00422537"/>
    <w:rsid w:val="00424203"/>
    <w:rsid w:val="00424A1B"/>
    <w:rsid w:val="004278F4"/>
    <w:rsid w:val="00427FEE"/>
    <w:rsid w:val="004315F0"/>
    <w:rsid w:val="00431752"/>
    <w:rsid w:val="00432ADA"/>
    <w:rsid w:val="00433BCC"/>
    <w:rsid w:val="00433CEB"/>
    <w:rsid w:val="00435215"/>
    <w:rsid w:val="0043774A"/>
    <w:rsid w:val="00440A76"/>
    <w:rsid w:val="0044176A"/>
    <w:rsid w:val="00441F49"/>
    <w:rsid w:val="00443DE9"/>
    <w:rsid w:val="004450F6"/>
    <w:rsid w:val="004460BF"/>
    <w:rsid w:val="0044673C"/>
    <w:rsid w:val="004468B1"/>
    <w:rsid w:val="00447434"/>
    <w:rsid w:val="004508CF"/>
    <w:rsid w:val="00450A64"/>
    <w:rsid w:val="00451426"/>
    <w:rsid w:val="00452560"/>
    <w:rsid w:val="00453C1E"/>
    <w:rsid w:val="00454197"/>
    <w:rsid w:val="00457E2C"/>
    <w:rsid w:val="00457F9D"/>
    <w:rsid w:val="0046018A"/>
    <w:rsid w:val="0046701A"/>
    <w:rsid w:val="0046773D"/>
    <w:rsid w:val="00467AAE"/>
    <w:rsid w:val="00474962"/>
    <w:rsid w:val="00477594"/>
    <w:rsid w:val="00483A18"/>
    <w:rsid w:val="00485797"/>
    <w:rsid w:val="00485D39"/>
    <w:rsid w:val="004879A0"/>
    <w:rsid w:val="004907E6"/>
    <w:rsid w:val="00490DA1"/>
    <w:rsid w:val="004914F1"/>
    <w:rsid w:val="00491ECD"/>
    <w:rsid w:val="0049291D"/>
    <w:rsid w:val="00494965"/>
    <w:rsid w:val="00496058"/>
    <w:rsid w:val="004A0D9A"/>
    <w:rsid w:val="004A47EF"/>
    <w:rsid w:val="004A5F5B"/>
    <w:rsid w:val="004B3B38"/>
    <w:rsid w:val="004B6B92"/>
    <w:rsid w:val="004B6F6E"/>
    <w:rsid w:val="004C12C8"/>
    <w:rsid w:val="004C1670"/>
    <w:rsid w:val="004C5839"/>
    <w:rsid w:val="004C5CF7"/>
    <w:rsid w:val="004C7095"/>
    <w:rsid w:val="004D00B2"/>
    <w:rsid w:val="004D04F4"/>
    <w:rsid w:val="004D0DE6"/>
    <w:rsid w:val="004D48C0"/>
    <w:rsid w:val="004E2D11"/>
    <w:rsid w:val="004E6421"/>
    <w:rsid w:val="004E65B5"/>
    <w:rsid w:val="004F1E28"/>
    <w:rsid w:val="004F30DE"/>
    <w:rsid w:val="004F37FF"/>
    <w:rsid w:val="004F3A3F"/>
    <w:rsid w:val="004F6159"/>
    <w:rsid w:val="00502720"/>
    <w:rsid w:val="00503DDF"/>
    <w:rsid w:val="00504EC6"/>
    <w:rsid w:val="00505CE0"/>
    <w:rsid w:val="005108CD"/>
    <w:rsid w:val="0051254D"/>
    <w:rsid w:val="00512B14"/>
    <w:rsid w:val="00512DE4"/>
    <w:rsid w:val="005134EF"/>
    <w:rsid w:val="00513DC6"/>
    <w:rsid w:val="00513F03"/>
    <w:rsid w:val="00516DAF"/>
    <w:rsid w:val="00517FD9"/>
    <w:rsid w:val="00521471"/>
    <w:rsid w:val="005217D4"/>
    <w:rsid w:val="00521AE6"/>
    <w:rsid w:val="005232A1"/>
    <w:rsid w:val="005236FC"/>
    <w:rsid w:val="00523EFA"/>
    <w:rsid w:val="00532F8E"/>
    <w:rsid w:val="00533BBE"/>
    <w:rsid w:val="00533D60"/>
    <w:rsid w:val="00541393"/>
    <w:rsid w:val="00542BAB"/>
    <w:rsid w:val="00542C21"/>
    <w:rsid w:val="00542CCC"/>
    <w:rsid w:val="00543BC9"/>
    <w:rsid w:val="00544A80"/>
    <w:rsid w:val="005478E3"/>
    <w:rsid w:val="00550AC9"/>
    <w:rsid w:val="00552C09"/>
    <w:rsid w:val="00552CAA"/>
    <w:rsid w:val="00553DF7"/>
    <w:rsid w:val="00556956"/>
    <w:rsid w:val="00557EFF"/>
    <w:rsid w:val="00560C05"/>
    <w:rsid w:val="0056250F"/>
    <w:rsid w:val="005643F7"/>
    <w:rsid w:val="005662ED"/>
    <w:rsid w:val="00570895"/>
    <w:rsid w:val="005712F6"/>
    <w:rsid w:val="00571411"/>
    <w:rsid w:val="00580544"/>
    <w:rsid w:val="005809AF"/>
    <w:rsid w:val="00581254"/>
    <w:rsid w:val="005826DA"/>
    <w:rsid w:val="00583353"/>
    <w:rsid w:val="00585543"/>
    <w:rsid w:val="00585EB5"/>
    <w:rsid w:val="00597D63"/>
    <w:rsid w:val="005A0964"/>
    <w:rsid w:val="005A1555"/>
    <w:rsid w:val="005A3030"/>
    <w:rsid w:val="005A3A3C"/>
    <w:rsid w:val="005A3C08"/>
    <w:rsid w:val="005A443D"/>
    <w:rsid w:val="005A4C0A"/>
    <w:rsid w:val="005A7AF3"/>
    <w:rsid w:val="005A7BFF"/>
    <w:rsid w:val="005A7F06"/>
    <w:rsid w:val="005B0836"/>
    <w:rsid w:val="005B0930"/>
    <w:rsid w:val="005B0A41"/>
    <w:rsid w:val="005B12B7"/>
    <w:rsid w:val="005B153D"/>
    <w:rsid w:val="005B24CB"/>
    <w:rsid w:val="005B349B"/>
    <w:rsid w:val="005B612C"/>
    <w:rsid w:val="005B6863"/>
    <w:rsid w:val="005B7449"/>
    <w:rsid w:val="005C11AB"/>
    <w:rsid w:val="005C365F"/>
    <w:rsid w:val="005C4CC4"/>
    <w:rsid w:val="005C56A5"/>
    <w:rsid w:val="005C6B39"/>
    <w:rsid w:val="005D0C24"/>
    <w:rsid w:val="005D0C9D"/>
    <w:rsid w:val="005D0F1A"/>
    <w:rsid w:val="005D213B"/>
    <w:rsid w:val="005D27A4"/>
    <w:rsid w:val="005D2E3E"/>
    <w:rsid w:val="005D443C"/>
    <w:rsid w:val="005E2659"/>
    <w:rsid w:val="005E2981"/>
    <w:rsid w:val="005E2A4F"/>
    <w:rsid w:val="005E3B71"/>
    <w:rsid w:val="005E44E4"/>
    <w:rsid w:val="005E4819"/>
    <w:rsid w:val="005E527D"/>
    <w:rsid w:val="005E7B61"/>
    <w:rsid w:val="005F1088"/>
    <w:rsid w:val="005F4591"/>
    <w:rsid w:val="005F528D"/>
    <w:rsid w:val="005F69C3"/>
    <w:rsid w:val="005F71C4"/>
    <w:rsid w:val="005F7202"/>
    <w:rsid w:val="005F7ABD"/>
    <w:rsid w:val="00602264"/>
    <w:rsid w:val="00604185"/>
    <w:rsid w:val="0060502D"/>
    <w:rsid w:val="00611617"/>
    <w:rsid w:val="00611D70"/>
    <w:rsid w:val="00613EDC"/>
    <w:rsid w:val="0061471E"/>
    <w:rsid w:val="006168B4"/>
    <w:rsid w:val="0061744E"/>
    <w:rsid w:val="00617BEA"/>
    <w:rsid w:val="00621CFE"/>
    <w:rsid w:val="00622971"/>
    <w:rsid w:val="006272C6"/>
    <w:rsid w:val="006303EB"/>
    <w:rsid w:val="00630535"/>
    <w:rsid w:val="00632812"/>
    <w:rsid w:val="0063485D"/>
    <w:rsid w:val="00634A5E"/>
    <w:rsid w:val="006367F1"/>
    <w:rsid w:val="00637801"/>
    <w:rsid w:val="0063790A"/>
    <w:rsid w:val="00641BE5"/>
    <w:rsid w:val="0064399D"/>
    <w:rsid w:val="00643D85"/>
    <w:rsid w:val="0064505F"/>
    <w:rsid w:val="00645FE8"/>
    <w:rsid w:val="0064617A"/>
    <w:rsid w:val="00651066"/>
    <w:rsid w:val="0065184B"/>
    <w:rsid w:val="00653350"/>
    <w:rsid w:val="00653B24"/>
    <w:rsid w:val="00654731"/>
    <w:rsid w:val="00654B66"/>
    <w:rsid w:val="006560AC"/>
    <w:rsid w:val="00656F7A"/>
    <w:rsid w:val="00661661"/>
    <w:rsid w:val="00663519"/>
    <w:rsid w:val="00665605"/>
    <w:rsid w:val="00666570"/>
    <w:rsid w:val="00666791"/>
    <w:rsid w:val="00666EB6"/>
    <w:rsid w:val="00667838"/>
    <w:rsid w:val="00670CDB"/>
    <w:rsid w:val="006724E2"/>
    <w:rsid w:val="00672D02"/>
    <w:rsid w:val="00674542"/>
    <w:rsid w:val="0067484B"/>
    <w:rsid w:val="00674C71"/>
    <w:rsid w:val="0067575B"/>
    <w:rsid w:val="00675BCE"/>
    <w:rsid w:val="00676E38"/>
    <w:rsid w:val="00677DAB"/>
    <w:rsid w:val="00680A4A"/>
    <w:rsid w:val="00680F22"/>
    <w:rsid w:val="00682B00"/>
    <w:rsid w:val="00686007"/>
    <w:rsid w:val="006861CF"/>
    <w:rsid w:val="006878E2"/>
    <w:rsid w:val="006911C7"/>
    <w:rsid w:val="00691881"/>
    <w:rsid w:val="00691C68"/>
    <w:rsid w:val="006921F5"/>
    <w:rsid w:val="00693357"/>
    <w:rsid w:val="006938E2"/>
    <w:rsid w:val="00694E0F"/>
    <w:rsid w:val="006960A0"/>
    <w:rsid w:val="00696948"/>
    <w:rsid w:val="006969CE"/>
    <w:rsid w:val="006A419E"/>
    <w:rsid w:val="006A45B9"/>
    <w:rsid w:val="006A5A7D"/>
    <w:rsid w:val="006A6D92"/>
    <w:rsid w:val="006B1062"/>
    <w:rsid w:val="006B22EB"/>
    <w:rsid w:val="006B57E9"/>
    <w:rsid w:val="006B5CD2"/>
    <w:rsid w:val="006B6D6B"/>
    <w:rsid w:val="006B79C3"/>
    <w:rsid w:val="006C028C"/>
    <w:rsid w:val="006C03F5"/>
    <w:rsid w:val="006C1D1E"/>
    <w:rsid w:val="006C38DC"/>
    <w:rsid w:val="006C5CCF"/>
    <w:rsid w:val="006C7C23"/>
    <w:rsid w:val="006C7CEB"/>
    <w:rsid w:val="006D0757"/>
    <w:rsid w:val="006D0D7C"/>
    <w:rsid w:val="006D1B11"/>
    <w:rsid w:val="006D1E6C"/>
    <w:rsid w:val="006D2068"/>
    <w:rsid w:val="006D37D8"/>
    <w:rsid w:val="006D569E"/>
    <w:rsid w:val="006E1DAC"/>
    <w:rsid w:val="006E2014"/>
    <w:rsid w:val="006E3B02"/>
    <w:rsid w:val="006E4475"/>
    <w:rsid w:val="006E468A"/>
    <w:rsid w:val="006E56E5"/>
    <w:rsid w:val="006E5734"/>
    <w:rsid w:val="006E5F4C"/>
    <w:rsid w:val="006E6470"/>
    <w:rsid w:val="006E668D"/>
    <w:rsid w:val="006E68DF"/>
    <w:rsid w:val="006F136E"/>
    <w:rsid w:val="006F292F"/>
    <w:rsid w:val="006F46C5"/>
    <w:rsid w:val="006F5C39"/>
    <w:rsid w:val="00700727"/>
    <w:rsid w:val="00703B5E"/>
    <w:rsid w:val="00704AF1"/>
    <w:rsid w:val="007070FD"/>
    <w:rsid w:val="00710185"/>
    <w:rsid w:val="0071076F"/>
    <w:rsid w:val="00710BE1"/>
    <w:rsid w:val="007110F7"/>
    <w:rsid w:val="0071184F"/>
    <w:rsid w:val="00711E2F"/>
    <w:rsid w:val="007120E9"/>
    <w:rsid w:val="007122AC"/>
    <w:rsid w:val="00712689"/>
    <w:rsid w:val="00712D4B"/>
    <w:rsid w:val="0071331C"/>
    <w:rsid w:val="0071489F"/>
    <w:rsid w:val="00714ABB"/>
    <w:rsid w:val="007161B2"/>
    <w:rsid w:val="00716C89"/>
    <w:rsid w:val="00721256"/>
    <w:rsid w:val="00730A9B"/>
    <w:rsid w:val="00731D0F"/>
    <w:rsid w:val="0073483D"/>
    <w:rsid w:val="0073503C"/>
    <w:rsid w:val="00735780"/>
    <w:rsid w:val="0073742D"/>
    <w:rsid w:val="00741BCB"/>
    <w:rsid w:val="0074374D"/>
    <w:rsid w:val="00743D0B"/>
    <w:rsid w:val="00745A63"/>
    <w:rsid w:val="0075101F"/>
    <w:rsid w:val="007523EF"/>
    <w:rsid w:val="00752617"/>
    <w:rsid w:val="00752DF6"/>
    <w:rsid w:val="00754ABA"/>
    <w:rsid w:val="00756142"/>
    <w:rsid w:val="00762E89"/>
    <w:rsid w:val="007641D8"/>
    <w:rsid w:val="00766FCF"/>
    <w:rsid w:val="007679B7"/>
    <w:rsid w:val="00767EC1"/>
    <w:rsid w:val="007702B5"/>
    <w:rsid w:val="00771658"/>
    <w:rsid w:val="00773D29"/>
    <w:rsid w:val="00780DF7"/>
    <w:rsid w:val="007820E3"/>
    <w:rsid w:val="0078340B"/>
    <w:rsid w:val="00783CE1"/>
    <w:rsid w:val="00790549"/>
    <w:rsid w:val="007907B0"/>
    <w:rsid w:val="00790DC9"/>
    <w:rsid w:val="00793219"/>
    <w:rsid w:val="00794327"/>
    <w:rsid w:val="00795327"/>
    <w:rsid w:val="00797C78"/>
    <w:rsid w:val="007A0BA1"/>
    <w:rsid w:val="007A138E"/>
    <w:rsid w:val="007A2AB1"/>
    <w:rsid w:val="007A32DF"/>
    <w:rsid w:val="007A46B4"/>
    <w:rsid w:val="007A6C7A"/>
    <w:rsid w:val="007B14D5"/>
    <w:rsid w:val="007B7221"/>
    <w:rsid w:val="007B795B"/>
    <w:rsid w:val="007C09B1"/>
    <w:rsid w:val="007C128C"/>
    <w:rsid w:val="007C13FB"/>
    <w:rsid w:val="007C36C1"/>
    <w:rsid w:val="007C37C8"/>
    <w:rsid w:val="007C3E37"/>
    <w:rsid w:val="007C7DEF"/>
    <w:rsid w:val="007D01DC"/>
    <w:rsid w:val="007D20FC"/>
    <w:rsid w:val="007D4A38"/>
    <w:rsid w:val="007D5E06"/>
    <w:rsid w:val="007D6816"/>
    <w:rsid w:val="007D6C23"/>
    <w:rsid w:val="007D6CF0"/>
    <w:rsid w:val="007E383C"/>
    <w:rsid w:val="007E5791"/>
    <w:rsid w:val="007E6A45"/>
    <w:rsid w:val="007E7715"/>
    <w:rsid w:val="007F2538"/>
    <w:rsid w:val="007F2F0F"/>
    <w:rsid w:val="007F3094"/>
    <w:rsid w:val="007F3871"/>
    <w:rsid w:val="007F43D5"/>
    <w:rsid w:val="007F75BA"/>
    <w:rsid w:val="007F7707"/>
    <w:rsid w:val="008002CC"/>
    <w:rsid w:val="00800BFE"/>
    <w:rsid w:val="00801C2E"/>
    <w:rsid w:val="00803567"/>
    <w:rsid w:val="008048D4"/>
    <w:rsid w:val="00804970"/>
    <w:rsid w:val="008053EA"/>
    <w:rsid w:val="00805668"/>
    <w:rsid w:val="00805D0A"/>
    <w:rsid w:val="00810379"/>
    <w:rsid w:val="00811ABC"/>
    <w:rsid w:val="00811BA9"/>
    <w:rsid w:val="00817554"/>
    <w:rsid w:val="008177AB"/>
    <w:rsid w:val="0082131F"/>
    <w:rsid w:val="00821537"/>
    <w:rsid w:val="00823C9F"/>
    <w:rsid w:val="008259AE"/>
    <w:rsid w:val="00825BA3"/>
    <w:rsid w:val="008314A5"/>
    <w:rsid w:val="00833CA7"/>
    <w:rsid w:val="00835138"/>
    <w:rsid w:val="00835232"/>
    <w:rsid w:val="008358C0"/>
    <w:rsid w:val="0083631D"/>
    <w:rsid w:val="00837475"/>
    <w:rsid w:val="00842823"/>
    <w:rsid w:val="008439B3"/>
    <w:rsid w:val="00847FC0"/>
    <w:rsid w:val="0085017D"/>
    <w:rsid w:val="00850890"/>
    <w:rsid w:val="008513F2"/>
    <w:rsid w:val="00852587"/>
    <w:rsid w:val="0085278F"/>
    <w:rsid w:val="00852E3D"/>
    <w:rsid w:val="00856785"/>
    <w:rsid w:val="008574AB"/>
    <w:rsid w:val="00857A91"/>
    <w:rsid w:val="0086215F"/>
    <w:rsid w:val="00862649"/>
    <w:rsid w:val="0086379F"/>
    <w:rsid w:val="0086481E"/>
    <w:rsid w:val="00865A4A"/>
    <w:rsid w:val="00870558"/>
    <w:rsid w:val="00873CE1"/>
    <w:rsid w:val="0087470E"/>
    <w:rsid w:val="008773BB"/>
    <w:rsid w:val="008773FA"/>
    <w:rsid w:val="008822A0"/>
    <w:rsid w:val="008867D3"/>
    <w:rsid w:val="008904DE"/>
    <w:rsid w:val="00890C93"/>
    <w:rsid w:val="00890F76"/>
    <w:rsid w:val="00891BE8"/>
    <w:rsid w:val="0089204E"/>
    <w:rsid w:val="008925F1"/>
    <w:rsid w:val="00892798"/>
    <w:rsid w:val="008957E3"/>
    <w:rsid w:val="008966CD"/>
    <w:rsid w:val="008A0655"/>
    <w:rsid w:val="008A0737"/>
    <w:rsid w:val="008A2715"/>
    <w:rsid w:val="008A4B8C"/>
    <w:rsid w:val="008A6D35"/>
    <w:rsid w:val="008B2D63"/>
    <w:rsid w:val="008B500F"/>
    <w:rsid w:val="008B792B"/>
    <w:rsid w:val="008C02BD"/>
    <w:rsid w:val="008C1174"/>
    <w:rsid w:val="008C2CA9"/>
    <w:rsid w:val="008C53AF"/>
    <w:rsid w:val="008C5AFD"/>
    <w:rsid w:val="008D2F3F"/>
    <w:rsid w:val="008D3347"/>
    <w:rsid w:val="008D5804"/>
    <w:rsid w:val="008D71AE"/>
    <w:rsid w:val="008E296A"/>
    <w:rsid w:val="008E366B"/>
    <w:rsid w:val="008E39AD"/>
    <w:rsid w:val="008E597E"/>
    <w:rsid w:val="008E67A1"/>
    <w:rsid w:val="008E6CFE"/>
    <w:rsid w:val="008E6D69"/>
    <w:rsid w:val="008E7355"/>
    <w:rsid w:val="008F067C"/>
    <w:rsid w:val="008F0778"/>
    <w:rsid w:val="008F11C5"/>
    <w:rsid w:val="008F1ABC"/>
    <w:rsid w:val="008F45A3"/>
    <w:rsid w:val="008F71DE"/>
    <w:rsid w:val="00903F53"/>
    <w:rsid w:val="00904892"/>
    <w:rsid w:val="009049B9"/>
    <w:rsid w:val="00905A9C"/>
    <w:rsid w:val="00907314"/>
    <w:rsid w:val="009101CD"/>
    <w:rsid w:val="00913056"/>
    <w:rsid w:val="009137EA"/>
    <w:rsid w:val="00920997"/>
    <w:rsid w:val="00921C37"/>
    <w:rsid w:val="00922692"/>
    <w:rsid w:val="00925A7C"/>
    <w:rsid w:val="00930B18"/>
    <w:rsid w:val="009312CD"/>
    <w:rsid w:val="00931C82"/>
    <w:rsid w:val="00933579"/>
    <w:rsid w:val="009362B0"/>
    <w:rsid w:val="00936BB7"/>
    <w:rsid w:val="009407EA"/>
    <w:rsid w:val="00940DAB"/>
    <w:rsid w:val="00940F93"/>
    <w:rsid w:val="00941FD7"/>
    <w:rsid w:val="00942161"/>
    <w:rsid w:val="0094350B"/>
    <w:rsid w:val="0094540A"/>
    <w:rsid w:val="00947881"/>
    <w:rsid w:val="009522C9"/>
    <w:rsid w:val="009543DC"/>
    <w:rsid w:val="00954529"/>
    <w:rsid w:val="00954835"/>
    <w:rsid w:val="009561B3"/>
    <w:rsid w:val="00957DDC"/>
    <w:rsid w:val="00957DFA"/>
    <w:rsid w:val="009605CC"/>
    <w:rsid w:val="0096233C"/>
    <w:rsid w:val="0096254D"/>
    <w:rsid w:val="009625F8"/>
    <w:rsid w:val="00962F74"/>
    <w:rsid w:val="009651F1"/>
    <w:rsid w:val="00965501"/>
    <w:rsid w:val="00967746"/>
    <w:rsid w:val="00970111"/>
    <w:rsid w:val="00970C42"/>
    <w:rsid w:val="00971AED"/>
    <w:rsid w:val="00971D6B"/>
    <w:rsid w:val="0097217C"/>
    <w:rsid w:val="00974D03"/>
    <w:rsid w:val="00975994"/>
    <w:rsid w:val="00977CEF"/>
    <w:rsid w:val="00977EF6"/>
    <w:rsid w:val="0098286D"/>
    <w:rsid w:val="009849F2"/>
    <w:rsid w:val="009852CA"/>
    <w:rsid w:val="00985EAA"/>
    <w:rsid w:val="009902A8"/>
    <w:rsid w:val="00990480"/>
    <w:rsid w:val="00990982"/>
    <w:rsid w:val="0099407E"/>
    <w:rsid w:val="009966C3"/>
    <w:rsid w:val="009A3E16"/>
    <w:rsid w:val="009A76CF"/>
    <w:rsid w:val="009B02AB"/>
    <w:rsid w:val="009B167D"/>
    <w:rsid w:val="009B35DB"/>
    <w:rsid w:val="009B5641"/>
    <w:rsid w:val="009B6AD5"/>
    <w:rsid w:val="009B7D65"/>
    <w:rsid w:val="009C133B"/>
    <w:rsid w:val="009C4080"/>
    <w:rsid w:val="009C45DB"/>
    <w:rsid w:val="009C57A4"/>
    <w:rsid w:val="009C6367"/>
    <w:rsid w:val="009C6AAE"/>
    <w:rsid w:val="009C71D8"/>
    <w:rsid w:val="009D1A93"/>
    <w:rsid w:val="009D1B05"/>
    <w:rsid w:val="009D2FB7"/>
    <w:rsid w:val="009D32C3"/>
    <w:rsid w:val="009D34E2"/>
    <w:rsid w:val="009D5FDA"/>
    <w:rsid w:val="009D70AB"/>
    <w:rsid w:val="009E2AF3"/>
    <w:rsid w:val="009E7898"/>
    <w:rsid w:val="009E7B2E"/>
    <w:rsid w:val="009F1B5B"/>
    <w:rsid w:val="009F2B5D"/>
    <w:rsid w:val="009F2E84"/>
    <w:rsid w:val="009F3565"/>
    <w:rsid w:val="009F402F"/>
    <w:rsid w:val="009F67B7"/>
    <w:rsid w:val="00A002D0"/>
    <w:rsid w:val="00A005A5"/>
    <w:rsid w:val="00A0249A"/>
    <w:rsid w:val="00A03FC4"/>
    <w:rsid w:val="00A05F6D"/>
    <w:rsid w:val="00A07BE1"/>
    <w:rsid w:val="00A10CF9"/>
    <w:rsid w:val="00A12AA9"/>
    <w:rsid w:val="00A12D32"/>
    <w:rsid w:val="00A14A04"/>
    <w:rsid w:val="00A152A4"/>
    <w:rsid w:val="00A17957"/>
    <w:rsid w:val="00A26BE3"/>
    <w:rsid w:val="00A27325"/>
    <w:rsid w:val="00A27C44"/>
    <w:rsid w:val="00A311CF"/>
    <w:rsid w:val="00A32402"/>
    <w:rsid w:val="00A33860"/>
    <w:rsid w:val="00A33FE5"/>
    <w:rsid w:val="00A36F4D"/>
    <w:rsid w:val="00A40E08"/>
    <w:rsid w:val="00A41084"/>
    <w:rsid w:val="00A421D5"/>
    <w:rsid w:val="00A43A7C"/>
    <w:rsid w:val="00A44CD4"/>
    <w:rsid w:val="00A4643D"/>
    <w:rsid w:val="00A46AAE"/>
    <w:rsid w:val="00A4773C"/>
    <w:rsid w:val="00A517C4"/>
    <w:rsid w:val="00A53E6C"/>
    <w:rsid w:val="00A55EFB"/>
    <w:rsid w:val="00A571DF"/>
    <w:rsid w:val="00A60C50"/>
    <w:rsid w:val="00A6205D"/>
    <w:rsid w:val="00A62188"/>
    <w:rsid w:val="00A62D4A"/>
    <w:rsid w:val="00A64C37"/>
    <w:rsid w:val="00A659E8"/>
    <w:rsid w:val="00A66523"/>
    <w:rsid w:val="00A747C9"/>
    <w:rsid w:val="00A7656E"/>
    <w:rsid w:val="00A80707"/>
    <w:rsid w:val="00A80CBC"/>
    <w:rsid w:val="00A814EE"/>
    <w:rsid w:val="00A81765"/>
    <w:rsid w:val="00A82D6F"/>
    <w:rsid w:val="00A84891"/>
    <w:rsid w:val="00A84ADA"/>
    <w:rsid w:val="00A86255"/>
    <w:rsid w:val="00A869CF"/>
    <w:rsid w:val="00A873CB"/>
    <w:rsid w:val="00A8778F"/>
    <w:rsid w:val="00A87860"/>
    <w:rsid w:val="00A902FC"/>
    <w:rsid w:val="00A905F9"/>
    <w:rsid w:val="00A90B28"/>
    <w:rsid w:val="00A91243"/>
    <w:rsid w:val="00A92318"/>
    <w:rsid w:val="00A934DE"/>
    <w:rsid w:val="00A94913"/>
    <w:rsid w:val="00A95F04"/>
    <w:rsid w:val="00A9791B"/>
    <w:rsid w:val="00AA382E"/>
    <w:rsid w:val="00AA425B"/>
    <w:rsid w:val="00AA5B80"/>
    <w:rsid w:val="00AB3CFC"/>
    <w:rsid w:val="00AB53C2"/>
    <w:rsid w:val="00AC0569"/>
    <w:rsid w:val="00AC2020"/>
    <w:rsid w:val="00AC2F25"/>
    <w:rsid w:val="00AC3250"/>
    <w:rsid w:val="00AC3CB2"/>
    <w:rsid w:val="00AC5293"/>
    <w:rsid w:val="00AC634E"/>
    <w:rsid w:val="00AC682A"/>
    <w:rsid w:val="00AC6D56"/>
    <w:rsid w:val="00AD0051"/>
    <w:rsid w:val="00AD0128"/>
    <w:rsid w:val="00AD0CEC"/>
    <w:rsid w:val="00AD0DAD"/>
    <w:rsid w:val="00AD11F0"/>
    <w:rsid w:val="00AD2B43"/>
    <w:rsid w:val="00AD4691"/>
    <w:rsid w:val="00AD5224"/>
    <w:rsid w:val="00AD6543"/>
    <w:rsid w:val="00AE3414"/>
    <w:rsid w:val="00AE551F"/>
    <w:rsid w:val="00AE5678"/>
    <w:rsid w:val="00AE58C6"/>
    <w:rsid w:val="00AE651B"/>
    <w:rsid w:val="00AE66D2"/>
    <w:rsid w:val="00AF0A0F"/>
    <w:rsid w:val="00AF3542"/>
    <w:rsid w:val="00AF42EC"/>
    <w:rsid w:val="00AF479B"/>
    <w:rsid w:val="00AF53B3"/>
    <w:rsid w:val="00AF55E3"/>
    <w:rsid w:val="00AF5EF1"/>
    <w:rsid w:val="00AF638E"/>
    <w:rsid w:val="00AF6A91"/>
    <w:rsid w:val="00B005D8"/>
    <w:rsid w:val="00B02DFE"/>
    <w:rsid w:val="00B03D23"/>
    <w:rsid w:val="00B05F0A"/>
    <w:rsid w:val="00B07770"/>
    <w:rsid w:val="00B11BA4"/>
    <w:rsid w:val="00B1222C"/>
    <w:rsid w:val="00B17D8C"/>
    <w:rsid w:val="00B17E14"/>
    <w:rsid w:val="00B20926"/>
    <w:rsid w:val="00B316B0"/>
    <w:rsid w:val="00B31F11"/>
    <w:rsid w:val="00B32DE5"/>
    <w:rsid w:val="00B330B7"/>
    <w:rsid w:val="00B335D0"/>
    <w:rsid w:val="00B33758"/>
    <w:rsid w:val="00B344BA"/>
    <w:rsid w:val="00B34DEB"/>
    <w:rsid w:val="00B36B02"/>
    <w:rsid w:val="00B37F27"/>
    <w:rsid w:val="00B40206"/>
    <w:rsid w:val="00B40DD7"/>
    <w:rsid w:val="00B40E82"/>
    <w:rsid w:val="00B42174"/>
    <w:rsid w:val="00B4486C"/>
    <w:rsid w:val="00B44CCF"/>
    <w:rsid w:val="00B44D6C"/>
    <w:rsid w:val="00B46CDC"/>
    <w:rsid w:val="00B474B2"/>
    <w:rsid w:val="00B50AAB"/>
    <w:rsid w:val="00B50B68"/>
    <w:rsid w:val="00B529BA"/>
    <w:rsid w:val="00B52D65"/>
    <w:rsid w:val="00B53585"/>
    <w:rsid w:val="00B537AA"/>
    <w:rsid w:val="00B539DA"/>
    <w:rsid w:val="00B54074"/>
    <w:rsid w:val="00B55E45"/>
    <w:rsid w:val="00B57C0D"/>
    <w:rsid w:val="00B6042D"/>
    <w:rsid w:val="00B61352"/>
    <w:rsid w:val="00B62D00"/>
    <w:rsid w:val="00B63057"/>
    <w:rsid w:val="00B631AF"/>
    <w:rsid w:val="00B6433F"/>
    <w:rsid w:val="00B65709"/>
    <w:rsid w:val="00B65AD7"/>
    <w:rsid w:val="00B660BE"/>
    <w:rsid w:val="00B724C7"/>
    <w:rsid w:val="00B7290A"/>
    <w:rsid w:val="00B73B6B"/>
    <w:rsid w:val="00B73E7F"/>
    <w:rsid w:val="00B76BF1"/>
    <w:rsid w:val="00B806F9"/>
    <w:rsid w:val="00B81121"/>
    <w:rsid w:val="00B81BB0"/>
    <w:rsid w:val="00B827A9"/>
    <w:rsid w:val="00B83CAF"/>
    <w:rsid w:val="00B84432"/>
    <w:rsid w:val="00B8630F"/>
    <w:rsid w:val="00B86EB5"/>
    <w:rsid w:val="00B87736"/>
    <w:rsid w:val="00B953D5"/>
    <w:rsid w:val="00B97675"/>
    <w:rsid w:val="00BA13EC"/>
    <w:rsid w:val="00BA24E4"/>
    <w:rsid w:val="00BB083F"/>
    <w:rsid w:val="00BB11CC"/>
    <w:rsid w:val="00BB1459"/>
    <w:rsid w:val="00BB1B7C"/>
    <w:rsid w:val="00BB1CEE"/>
    <w:rsid w:val="00BB3BE4"/>
    <w:rsid w:val="00BB3D35"/>
    <w:rsid w:val="00BB4059"/>
    <w:rsid w:val="00BB41E8"/>
    <w:rsid w:val="00BB42FF"/>
    <w:rsid w:val="00BB6F78"/>
    <w:rsid w:val="00BC04C9"/>
    <w:rsid w:val="00BC0859"/>
    <w:rsid w:val="00BC4815"/>
    <w:rsid w:val="00BC576D"/>
    <w:rsid w:val="00BC5B13"/>
    <w:rsid w:val="00BC5F64"/>
    <w:rsid w:val="00BC74D3"/>
    <w:rsid w:val="00BD5A0C"/>
    <w:rsid w:val="00BD6A86"/>
    <w:rsid w:val="00BE01D7"/>
    <w:rsid w:val="00BE2AB2"/>
    <w:rsid w:val="00BE5201"/>
    <w:rsid w:val="00BE5510"/>
    <w:rsid w:val="00BE73C0"/>
    <w:rsid w:val="00BF2D51"/>
    <w:rsid w:val="00BF4182"/>
    <w:rsid w:val="00BF511E"/>
    <w:rsid w:val="00C00537"/>
    <w:rsid w:val="00C00B07"/>
    <w:rsid w:val="00C01679"/>
    <w:rsid w:val="00C03281"/>
    <w:rsid w:val="00C03509"/>
    <w:rsid w:val="00C036AC"/>
    <w:rsid w:val="00C03EF7"/>
    <w:rsid w:val="00C046DC"/>
    <w:rsid w:val="00C05909"/>
    <w:rsid w:val="00C05B10"/>
    <w:rsid w:val="00C061BA"/>
    <w:rsid w:val="00C16639"/>
    <w:rsid w:val="00C174B4"/>
    <w:rsid w:val="00C21DA2"/>
    <w:rsid w:val="00C21FF2"/>
    <w:rsid w:val="00C23DCA"/>
    <w:rsid w:val="00C250BB"/>
    <w:rsid w:val="00C2545A"/>
    <w:rsid w:val="00C255AF"/>
    <w:rsid w:val="00C26083"/>
    <w:rsid w:val="00C31FB8"/>
    <w:rsid w:val="00C33329"/>
    <w:rsid w:val="00C36F1A"/>
    <w:rsid w:val="00C40971"/>
    <w:rsid w:val="00C40D55"/>
    <w:rsid w:val="00C40E6F"/>
    <w:rsid w:val="00C44E60"/>
    <w:rsid w:val="00C45358"/>
    <w:rsid w:val="00C46650"/>
    <w:rsid w:val="00C46DB4"/>
    <w:rsid w:val="00C47EAC"/>
    <w:rsid w:val="00C5276B"/>
    <w:rsid w:val="00C54CF1"/>
    <w:rsid w:val="00C55B56"/>
    <w:rsid w:val="00C56169"/>
    <w:rsid w:val="00C5629D"/>
    <w:rsid w:val="00C566DE"/>
    <w:rsid w:val="00C64E2D"/>
    <w:rsid w:val="00C6625E"/>
    <w:rsid w:val="00C670BD"/>
    <w:rsid w:val="00C6788C"/>
    <w:rsid w:val="00C7019A"/>
    <w:rsid w:val="00C70D20"/>
    <w:rsid w:val="00C74C13"/>
    <w:rsid w:val="00C75CF1"/>
    <w:rsid w:val="00C805D4"/>
    <w:rsid w:val="00C826D8"/>
    <w:rsid w:val="00C83F07"/>
    <w:rsid w:val="00C847F0"/>
    <w:rsid w:val="00C84AD7"/>
    <w:rsid w:val="00C84B02"/>
    <w:rsid w:val="00C85CBB"/>
    <w:rsid w:val="00C90ECC"/>
    <w:rsid w:val="00C92197"/>
    <w:rsid w:val="00C9354F"/>
    <w:rsid w:val="00C9358E"/>
    <w:rsid w:val="00C939FC"/>
    <w:rsid w:val="00C93E00"/>
    <w:rsid w:val="00C95811"/>
    <w:rsid w:val="00C96238"/>
    <w:rsid w:val="00C96DB8"/>
    <w:rsid w:val="00CA0924"/>
    <w:rsid w:val="00CA1EBD"/>
    <w:rsid w:val="00CA3A2B"/>
    <w:rsid w:val="00CA565C"/>
    <w:rsid w:val="00CA5B4F"/>
    <w:rsid w:val="00CA7A1A"/>
    <w:rsid w:val="00CB0282"/>
    <w:rsid w:val="00CB0A99"/>
    <w:rsid w:val="00CB177E"/>
    <w:rsid w:val="00CB1798"/>
    <w:rsid w:val="00CB5448"/>
    <w:rsid w:val="00CB5851"/>
    <w:rsid w:val="00CB7509"/>
    <w:rsid w:val="00CB751B"/>
    <w:rsid w:val="00CC4880"/>
    <w:rsid w:val="00CC53D3"/>
    <w:rsid w:val="00CC7859"/>
    <w:rsid w:val="00CD1CAF"/>
    <w:rsid w:val="00CD3601"/>
    <w:rsid w:val="00CD40B1"/>
    <w:rsid w:val="00CD449C"/>
    <w:rsid w:val="00CD475B"/>
    <w:rsid w:val="00CD6205"/>
    <w:rsid w:val="00CD6AF7"/>
    <w:rsid w:val="00CD709B"/>
    <w:rsid w:val="00CE0918"/>
    <w:rsid w:val="00CE1DCC"/>
    <w:rsid w:val="00CE5DC1"/>
    <w:rsid w:val="00CF38F7"/>
    <w:rsid w:val="00CF4252"/>
    <w:rsid w:val="00CF676C"/>
    <w:rsid w:val="00D010AE"/>
    <w:rsid w:val="00D0432C"/>
    <w:rsid w:val="00D04E18"/>
    <w:rsid w:val="00D07694"/>
    <w:rsid w:val="00D101EF"/>
    <w:rsid w:val="00D11CF5"/>
    <w:rsid w:val="00D122E3"/>
    <w:rsid w:val="00D15B65"/>
    <w:rsid w:val="00D15E31"/>
    <w:rsid w:val="00D16102"/>
    <w:rsid w:val="00D17B64"/>
    <w:rsid w:val="00D205FC"/>
    <w:rsid w:val="00D27764"/>
    <w:rsid w:val="00D338FB"/>
    <w:rsid w:val="00D34B22"/>
    <w:rsid w:val="00D37D46"/>
    <w:rsid w:val="00D41B54"/>
    <w:rsid w:val="00D42372"/>
    <w:rsid w:val="00D42ED1"/>
    <w:rsid w:val="00D440AE"/>
    <w:rsid w:val="00D45376"/>
    <w:rsid w:val="00D4607F"/>
    <w:rsid w:val="00D4642A"/>
    <w:rsid w:val="00D4782D"/>
    <w:rsid w:val="00D50A2F"/>
    <w:rsid w:val="00D54393"/>
    <w:rsid w:val="00D5723C"/>
    <w:rsid w:val="00D61BE6"/>
    <w:rsid w:val="00D62C89"/>
    <w:rsid w:val="00D63CC2"/>
    <w:rsid w:val="00D66225"/>
    <w:rsid w:val="00D6716B"/>
    <w:rsid w:val="00D6756A"/>
    <w:rsid w:val="00D720C3"/>
    <w:rsid w:val="00D74339"/>
    <w:rsid w:val="00D7605D"/>
    <w:rsid w:val="00D77077"/>
    <w:rsid w:val="00D77FFE"/>
    <w:rsid w:val="00D826E6"/>
    <w:rsid w:val="00D834BB"/>
    <w:rsid w:val="00D954D6"/>
    <w:rsid w:val="00D95BF3"/>
    <w:rsid w:val="00D96BFB"/>
    <w:rsid w:val="00DA2C19"/>
    <w:rsid w:val="00DA6245"/>
    <w:rsid w:val="00DA6568"/>
    <w:rsid w:val="00DB00C6"/>
    <w:rsid w:val="00DB09AD"/>
    <w:rsid w:val="00DB1CE5"/>
    <w:rsid w:val="00DB582F"/>
    <w:rsid w:val="00DB5F2A"/>
    <w:rsid w:val="00DB60D9"/>
    <w:rsid w:val="00DB6D7F"/>
    <w:rsid w:val="00DB6DAF"/>
    <w:rsid w:val="00DC3C4E"/>
    <w:rsid w:val="00DC45E9"/>
    <w:rsid w:val="00DC6466"/>
    <w:rsid w:val="00DD0F08"/>
    <w:rsid w:val="00DD119F"/>
    <w:rsid w:val="00DD3EAD"/>
    <w:rsid w:val="00DD671E"/>
    <w:rsid w:val="00DD6968"/>
    <w:rsid w:val="00DE0A0A"/>
    <w:rsid w:val="00DE1A71"/>
    <w:rsid w:val="00DE31A2"/>
    <w:rsid w:val="00DE6776"/>
    <w:rsid w:val="00DF1751"/>
    <w:rsid w:val="00DF3714"/>
    <w:rsid w:val="00DF493F"/>
    <w:rsid w:val="00DF4D64"/>
    <w:rsid w:val="00DF4F00"/>
    <w:rsid w:val="00DF6777"/>
    <w:rsid w:val="00DF6C79"/>
    <w:rsid w:val="00DF7868"/>
    <w:rsid w:val="00E001DA"/>
    <w:rsid w:val="00E00C4B"/>
    <w:rsid w:val="00E025FF"/>
    <w:rsid w:val="00E02777"/>
    <w:rsid w:val="00E03230"/>
    <w:rsid w:val="00E03536"/>
    <w:rsid w:val="00E048EF"/>
    <w:rsid w:val="00E04D1B"/>
    <w:rsid w:val="00E05165"/>
    <w:rsid w:val="00E1045D"/>
    <w:rsid w:val="00E155B1"/>
    <w:rsid w:val="00E16719"/>
    <w:rsid w:val="00E21AA9"/>
    <w:rsid w:val="00E227EE"/>
    <w:rsid w:val="00E237F8"/>
    <w:rsid w:val="00E2766B"/>
    <w:rsid w:val="00E33026"/>
    <w:rsid w:val="00E35534"/>
    <w:rsid w:val="00E37152"/>
    <w:rsid w:val="00E43109"/>
    <w:rsid w:val="00E45340"/>
    <w:rsid w:val="00E46353"/>
    <w:rsid w:val="00E53CDD"/>
    <w:rsid w:val="00E5483A"/>
    <w:rsid w:val="00E54D89"/>
    <w:rsid w:val="00E556D2"/>
    <w:rsid w:val="00E5760A"/>
    <w:rsid w:val="00E57687"/>
    <w:rsid w:val="00E626A1"/>
    <w:rsid w:val="00E63775"/>
    <w:rsid w:val="00E67FF4"/>
    <w:rsid w:val="00E712AE"/>
    <w:rsid w:val="00E729CB"/>
    <w:rsid w:val="00E72DBA"/>
    <w:rsid w:val="00E74DB0"/>
    <w:rsid w:val="00E7676A"/>
    <w:rsid w:val="00E77B0B"/>
    <w:rsid w:val="00E81945"/>
    <w:rsid w:val="00E82EDA"/>
    <w:rsid w:val="00E84B19"/>
    <w:rsid w:val="00E84CC4"/>
    <w:rsid w:val="00E85C9D"/>
    <w:rsid w:val="00E87CA5"/>
    <w:rsid w:val="00E916BF"/>
    <w:rsid w:val="00E921D1"/>
    <w:rsid w:val="00E92A40"/>
    <w:rsid w:val="00E958AC"/>
    <w:rsid w:val="00E95B4D"/>
    <w:rsid w:val="00E96BFE"/>
    <w:rsid w:val="00EA0270"/>
    <w:rsid w:val="00EA12D5"/>
    <w:rsid w:val="00EA15B8"/>
    <w:rsid w:val="00EA4208"/>
    <w:rsid w:val="00EA45EE"/>
    <w:rsid w:val="00EA4C39"/>
    <w:rsid w:val="00EA5A22"/>
    <w:rsid w:val="00EB1737"/>
    <w:rsid w:val="00EB1AED"/>
    <w:rsid w:val="00EB27B9"/>
    <w:rsid w:val="00EB478D"/>
    <w:rsid w:val="00EB4F22"/>
    <w:rsid w:val="00EB605E"/>
    <w:rsid w:val="00EC05DB"/>
    <w:rsid w:val="00EC2223"/>
    <w:rsid w:val="00EC305D"/>
    <w:rsid w:val="00EC36E1"/>
    <w:rsid w:val="00ED0AED"/>
    <w:rsid w:val="00ED1606"/>
    <w:rsid w:val="00ED22CC"/>
    <w:rsid w:val="00ED32AC"/>
    <w:rsid w:val="00ED5648"/>
    <w:rsid w:val="00ED7A48"/>
    <w:rsid w:val="00ED7B38"/>
    <w:rsid w:val="00ED7ED3"/>
    <w:rsid w:val="00EE220B"/>
    <w:rsid w:val="00EE53E3"/>
    <w:rsid w:val="00EE629B"/>
    <w:rsid w:val="00EF1DDE"/>
    <w:rsid w:val="00EF1E7A"/>
    <w:rsid w:val="00EF5127"/>
    <w:rsid w:val="00F000CE"/>
    <w:rsid w:val="00F0696B"/>
    <w:rsid w:val="00F06F63"/>
    <w:rsid w:val="00F0747F"/>
    <w:rsid w:val="00F07FFE"/>
    <w:rsid w:val="00F12DB5"/>
    <w:rsid w:val="00F12E2F"/>
    <w:rsid w:val="00F14DE0"/>
    <w:rsid w:val="00F151B8"/>
    <w:rsid w:val="00F16F92"/>
    <w:rsid w:val="00F206E5"/>
    <w:rsid w:val="00F21CED"/>
    <w:rsid w:val="00F222D9"/>
    <w:rsid w:val="00F24F23"/>
    <w:rsid w:val="00F2631B"/>
    <w:rsid w:val="00F26DCC"/>
    <w:rsid w:val="00F275B0"/>
    <w:rsid w:val="00F2770C"/>
    <w:rsid w:val="00F325C2"/>
    <w:rsid w:val="00F34618"/>
    <w:rsid w:val="00F34CC1"/>
    <w:rsid w:val="00F358C7"/>
    <w:rsid w:val="00F366E2"/>
    <w:rsid w:val="00F40ADB"/>
    <w:rsid w:val="00F433EF"/>
    <w:rsid w:val="00F43921"/>
    <w:rsid w:val="00F4558D"/>
    <w:rsid w:val="00F45BFF"/>
    <w:rsid w:val="00F4663A"/>
    <w:rsid w:val="00F51656"/>
    <w:rsid w:val="00F527BC"/>
    <w:rsid w:val="00F5633C"/>
    <w:rsid w:val="00F61D41"/>
    <w:rsid w:val="00F61D9E"/>
    <w:rsid w:val="00F631BA"/>
    <w:rsid w:val="00F6722F"/>
    <w:rsid w:val="00F67290"/>
    <w:rsid w:val="00F67F3C"/>
    <w:rsid w:val="00F70C1D"/>
    <w:rsid w:val="00F71CD0"/>
    <w:rsid w:val="00F72947"/>
    <w:rsid w:val="00F75CDF"/>
    <w:rsid w:val="00F76688"/>
    <w:rsid w:val="00F815FA"/>
    <w:rsid w:val="00F81B22"/>
    <w:rsid w:val="00F83506"/>
    <w:rsid w:val="00F8393A"/>
    <w:rsid w:val="00F85875"/>
    <w:rsid w:val="00F90C6F"/>
    <w:rsid w:val="00F91B45"/>
    <w:rsid w:val="00F91E5A"/>
    <w:rsid w:val="00F931E5"/>
    <w:rsid w:val="00F948A7"/>
    <w:rsid w:val="00F95CBF"/>
    <w:rsid w:val="00F9684D"/>
    <w:rsid w:val="00F96E6E"/>
    <w:rsid w:val="00F97BDD"/>
    <w:rsid w:val="00FA104A"/>
    <w:rsid w:val="00FA42DC"/>
    <w:rsid w:val="00FA5F98"/>
    <w:rsid w:val="00FA61F5"/>
    <w:rsid w:val="00FA687E"/>
    <w:rsid w:val="00FA746B"/>
    <w:rsid w:val="00FB2E9A"/>
    <w:rsid w:val="00FC0732"/>
    <w:rsid w:val="00FC2073"/>
    <w:rsid w:val="00FC2F02"/>
    <w:rsid w:val="00FC37CA"/>
    <w:rsid w:val="00FC3EDD"/>
    <w:rsid w:val="00FC4679"/>
    <w:rsid w:val="00FC5711"/>
    <w:rsid w:val="00FC6986"/>
    <w:rsid w:val="00FD1E4B"/>
    <w:rsid w:val="00FD623D"/>
    <w:rsid w:val="00FE07FB"/>
    <w:rsid w:val="00FE60E9"/>
    <w:rsid w:val="00FE623E"/>
    <w:rsid w:val="00FE699F"/>
    <w:rsid w:val="00FE7F09"/>
    <w:rsid w:val="00FF3C9F"/>
    <w:rsid w:val="00FF480F"/>
    <w:rsid w:val="00FF5929"/>
    <w:rsid w:val="00FF5DC0"/>
    <w:rsid w:val="00FF77A2"/>
    <w:rsid w:val="00FF78A0"/>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97E"/>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8E597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8E597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8E597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8E597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8E597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8E597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8E597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8E597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8E597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8E597E"/>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8E597E"/>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8E597E"/>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8E597E"/>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8E597E"/>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8E597E"/>
    <w:pPr>
      <w:numPr>
        <w:numId w:val="6"/>
      </w:numPr>
      <w:tabs>
        <w:tab w:val="clear" w:pos="792"/>
        <w:tab w:val="left" w:pos="504"/>
      </w:tabs>
      <w:ind w:left="504" w:right="0" w:hanging="504"/>
    </w:pPr>
  </w:style>
  <w:style w:type="paragraph" w:styleId="ListBullet2">
    <w:name w:val="List Bullet 2"/>
    <w:basedOn w:val="Normal"/>
    <w:rsid w:val="008E597E"/>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8E597E"/>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8E597E"/>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8E597E"/>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8E597E"/>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8E597E"/>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8E597E"/>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8E597E"/>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8E597E"/>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8E597E"/>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8E597E"/>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8E597E"/>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8E597E"/>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8E597E"/>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8E597E"/>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8E597E"/>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8E597E"/>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8E597E"/>
    <w:pPr>
      <w:widowControl w:val="0"/>
      <w:autoSpaceDE w:val="0"/>
      <w:autoSpaceDN w:val="0"/>
      <w:adjustRightInd w:val="0"/>
    </w:pPr>
    <w:rPr>
      <w:rFonts w:ascii="Courier New" w:hAnsi="Courier New"/>
      <w:sz w:val="24"/>
      <w:szCs w:val="24"/>
    </w:rPr>
  </w:style>
  <w:style w:type="character" w:styleId="Hyperlink">
    <w:name w:val="Hyperlink"/>
    <w:uiPriority w:val="99"/>
    <w:rsid w:val="008E597E"/>
    <w:rPr>
      <w:color w:val="0000FF"/>
      <w:u w:val="single"/>
    </w:rPr>
  </w:style>
  <w:style w:type="character" w:styleId="CommentReference">
    <w:name w:val="annotation reference"/>
    <w:semiHidden/>
    <w:rsid w:val="008E597E"/>
    <w:rPr>
      <w:sz w:val="16"/>
      <w:szCs w:val="16"/>
    </w:rPr>
  </w:style>
  <w:style w:type="paragraph" w:styleId="CommentText">
    <w:name w:val="annotation text"/>
    <w:basedOn w:val="Normal"/>
    <w:link w:val="CommentTextChar"/>
    <w:semiHidden/>
    <w:rsid w:val="008E597E"/>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8E597E"/>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8E59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8E597E"/>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8E597E"/>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8E597E"/>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8E597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8E597E"/>
    <w:rPr>
      <w:b/>
      <w:bCs/>
      <w:sz w:val="20"/>
      <w:szCs w:val="20"/>
    </w:rPr>
  </w:style>
  <w:style w:type="character" w:customStyle="1" w:styleId="CommentTextChar">
    <w:name w:val="Comment Text Char"/>
    <w:basedOn w:val="DefaultParagraphFont"/>
    <w:link w:val="CommentText"/>
    <w:semiHidden/>
    <w:rsid w:val="008E597E"/>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8E597E"/>
    <w:rPr>
      <w:rFonts w:ascii="Courier New" w:eastAsia="Times New Roman" w:hAnsi="Courier New" w:cs="Times New Roman"/>
      <w:b/>
      <w:bCs/>
      <w:sz w:val="20"/>
      <w:szCs w:val="20"/>
    </w:rPr>
  </w:style>
  <w:style w:type="paragraph" w:styleId="Revision">
    <w:name w:val="Revision"/>
    <w:hidden/>
    <w:uiPriority w:val="99"/>
    <w:semiHidden/>
    <w:rsid w:val="008E597E"/>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8E597E"/>
    <w:pPr>
      <w:ind w:left="720"/>
      <w:contextualSpacing/>
    </w:pPr>
  </w:style>
  <w:style w:type="character" w:customStyle="1" w:styleId="HeaderChar">
    <w:name w:val="Header Char"/>
    <w:basedOn w:val="DefaultParagraphFont"/>
    <w:link w:val="Header"/>
    <w:uiPriority w:val="99"/>
    <w:rsid w:val="008E597E"/>
    <w:rPr>
      <w:rFonts w:ascii="Courier New" w:eastAsia="Times New Roman" w:hAnsi="Courier New" w:cs="Times New Roman"/>
      <w:sz w:val="24"/>
      <w:szCs w:val="24"/>
    </w:rPr>
  </w:style>
  <w:style w:type="paragraph" w:styleId="NormalWeb">
    <w:name w:val="Normal (Web)"/>
    <w:basedOn w:val="Normal"/>
    <w:uiPriority w:val="99"/>
    <w:semiHidden/>
    <w:unhideWhenUsed/>
    <w:rsid w:val="008E597E"/>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8E597E"/>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8E597E"/>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8E597E"/>
    <w:pPr>
      <w:keepNext/>
      <w:numPr>
        <w:numId w:val="37"/>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8E597E"/>
    <w:pPr>
      <w:keepNext/>
      <w:numPr>
        <w:ilvl w:val="1"/>
        <w:numId w:val="37"/>
      </w:numPr>
      <w:suppressAutoHyphens/>
      <w:spacing w:before="240"/>
      <w:outlineLvl w:val="1"/>
    </w:pPr>
    <w:rPr>
      <w:rFonts w:ascii="Arial Bold" w:hAnsi="Arial Bold"/>
      <w:b/>
      <w:caps/>
      <w:sz w:val="20"/>
    </w:rPr>
  </w:style>
  <w:style w:type="paragraph" w:customStyle="1" w:styleId="VSLevel3">
    <w:name w:val="VS_Level3"/>
    <w:basedOn w:val="Normal"/>
    <w:qFormat/>
    <w:rsid w:val="008E597E"/>
    <w:pPr>
      <w:keepLines/>
      <w:numPr>
        <w:ilvl w:val="2"/>
        <w:numId w:val="37"/>
      </w:numPr>
      <w:suppressAutoHyphens/>
      <w:spacing w:before="120"/>
      <w:outlineLvl w:val="2"/>
    </w:pPr>
    <w:rPr>
      <w:sz w:val="20"/>
    </w:rPr>
  </w:style>
  <w:style w:type="paragraph" w:customStyle="1" w:styleId="VSLevel4">
    <w:name w:val="VS_Level4"/>
    <w:basedOn w:val="Normal"/>
    <w:qFormat/>
    <w:rsid w:val="008E597E"/>
    <w:pPr>
      <w:keepLines/>
      <w:numPr>
        <w:ilvl w:val="3"/>
        <w:numId w:val="37"/>
      </w:numPr>
      <w:tabs>
        <w:tab w:val="clear" w:pos="5731"/>
        <w:tab w:val="num" w:pos="2016"/>
      </w:tabs>
      <w:suppressAutoHyphens/>
      <w:spacing w:before="120"/>
      <w:ind w:left="1712"/>
      <w:outlineLvl w:val="3"/>
    </w:pPr>
    <w:rPr>
      <w:sz w:val="20"/>
    </w:rPr>
  </w:style>
  <w:style w:type="paragraph" w:customStyle="1" w:styleId="VSLevel5">
    <w:name w:val="VS_Level5"/>
    <w:basedOn w:val="Normal"/>
    <w:qFormat/>
    <w:rsid w:val="008E597E"/>
    <w:pPr>
      <w:keepLines/>
      <w:numPr>
        <w:ilvl w:val="4"/>
        <w:numId w:val="37"/>
      </w:numPr>
      <w:suppressAutoHyphens/>
      <w:spacing w:before="120"/>
      <w:outlineLvl w:val="4"/>
    </w:pPr>
    <w:rPr>
      <w:sz w:val="20"/>
    </w:rPr>
  </w:style>
  <w:style w:type="paragraph" w:customStyle="1" w:styleId="VSLevel6">
    <w:name w:val="VS_Level6"/>
    <w:basedOn w:val="Normal"/>
    <w:qFormat/>
    <w:rsid w:val="008E597E"/>
    <w:pPr>
      <w:keepLines/>
      <w:numPr>
        <w:ilvl w:val="5"/>
        <w:numId w:val="37"/>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8E597E"/>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8E597E"/>
    <w:pPr>
      <w:suppressAutoHyphens/>
      <w:spacing w:before="480"/>
      <w:jc w:val="center"/>
    </w:pPr>
  </w:style>
  <w:style w:type="character" w:customStyle="1" w:styleId="Heading2Char">
    <w:name w:val="Heading 2 Char"/>
    <w:basedOn w:val="DefaultParagraphFont"/>
    <w:link w:val="Heading2"/>
    <w:rsid w:val="008E597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8E597E"/>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8E597E"/>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8E597E"/>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8E597E"/>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8E597E"/>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8E597E"/>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8E597E"/>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8E597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597E"/>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8E597E"/>
    <w:rPr>
      <w:b/>
      <w:bCs/>
      <w:i/>
      <w:iCs/>
      <w:spacing w:val="5"/>
    </w:rPr>
  </w:style>
  <w:style w:type="paragraph" w:styleId="IntenseQuote">
    <w:name w:val="Intense Quote"/>
    <w:basedOn w:val="Normal"/>
    <w:next w:val="Normal"/>
    <w:link w:val="IntenseQuoteChar"/>
    <w:uiPriority w:val="30"/>
    <w:rsid w:val="008E597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597E"/>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8E597E"/>
    <w:rPr>
      <w:b/>
      <w:bCs/>
      <w:smallCaps/>
      <w:color w:val="0F4761" w:themeColor="accent1" w:themeShade="BF"/>
      <w:spacing w:val="5"/>
    </w:rPr>
  </w:style>
  <w:style w:type="paragraph" w:customStyle="1" w:styleId="VSSection">
    <w:name w:val="VS_Section"/>
    <w:basedOn w:val="Normal"/>
    <w:next w:val="Normal"/>
    <w:link w:val="VSSectionChar"/>
    <w:rsid w:val="008E597E"/>
    <w:pPr>
      <w:keepNext/>
      <w:suppressAutoHyphens/>
      <w:spacing w:before="240"/>
      <w:jc w:val="center"/>
    </w:pPr>
  </w:style>
  <w:style w:type="paragraph" w:customStyle="1" w:styleId="VSNumber">
    <w:name w:val="VS_Number"/>
    <w:basedOn w:val="Normal"/>
    <w:next w:val="Normal"/>
    <w:link w:val="VSNumberChar"/>
    <w:rsid w:val="008E597E"/>
    <w:pPr>
      <w:keepNext/>
      <w:suppressAutoHyphens/>
      <w:jc w:val="center"/>
    </w:pPr>
  </w:style>
  <w:style w:type="character" w:customStyle="1" w:styleId="VSSectionChar">
    <w:name w:val="VS_Section Char"/>
    <w:link w:val="VSSection"/>
    <w:rsid w:val="008E597E"/>
    <w:rPr>
      <w:rFonts w:ascii="Arial" w:eastAsia="Times New Roman" w:hAnsi="Arial" w:cs="Times New Roman"/>
      <w:szCs w:val="20"/>
    </w:rPr>
  </w:style>
  <w:style w:type="character" w:customStyle="1" w:styleId="VSNumberChar">
    <w:name w:val="VS_Number Char"/>
    <w:link w:val="VSNumber"/>
    <w:rsid w:val="008E597E"/>
    <w:rPr>
      <w:rFonts w:ascii="Arial" w:eastAsia="Times New Roman" w:hAnsi="Arial" w:cs="Times New Roman"/>
      <w:szCs w:val="20"/>
    </w:rPr>
  </w:style>
  <w:style w:type="character" w:customStyle="1" w:styleId="BodyTextChar">
    <w:name w:val="Body Text Char"/>
    <w:basedOn w:val="DefaultParagraphFont"/>
    <w:link w:val="BodyText"/>
    <w:rsid w:val="008E597E"/>
    <w:rPr>
      <w:rFonts w:ascii="Courier New" w:eastAsia="Times New Roman" w:hAnsi="Courier New" w:cs="Times New Roman"/>
      <w:sz w:val="24"/>
      <w:szCs w:val="24"/>
    </w:rPr>
  </w:style>
  <w:style w:type="character" w:customStyle="1" w:styleId="FooterChar">
    <w:name w:val="Footer Char"/>
    <w:basedOn w:val="DefaultParagraphFont"/>
    <w:link w:val="Footer"/>
    <w:rsid w:val="008E597E"/>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8E597E"/>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8E597E"/>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8E597E"/>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8E597E"/>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8E597E"/>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8E597E"/>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8E597E"/>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8E597E"/>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6</Pages>
  <Words>8747</Words>
  <Characters>55283</Characters>
  <Application>Microsoft Office Word</Application>
  <DocSecurity>0</DocSecurity>
  <Lines>937</Lines>
  <Paragraphs>512</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6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3</cp:revision>
  <cp:lastPrinted>2024-04-10T21:00:00Z</cp:lastPrinted>
  <dcterms:created xsi:type="dcterms:W3CDTF">2026-04-04T02:29:00Z</dcterms:created>
  <dcterms:modified xsi:type="dcterms:W3CDTF">2026-04-04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O'Hagin - Section 07 72 19 - Low-Profile Tapered Off-Ridge Attic Vents</vt:lpwstr>
  </property>
  <property fmtid="{D5CDD505-2E9C-101B-9397-08002B2CF9AE}" pid="11" name="IssueDate">
    <vt:lpwstr>&lt;IssueDate&gt;</vt:lpwstr>
  </property>
  <property fmtid="{D5CDD505-2E9C-101B-9397-08002B2CF9AE}" pid="12" name="SectionNumber">
    <vt:lpwstr>07 72 19</vt:lpwstr>
  </property>
  <property fmtid="{D5CDD505-2E9C-101B-9397-08002B2CF9AE}" pid="13" name="SectionName">
    <vt:lpwstr>Low-Profile (Tapered) Off-Ridge Attic Vents - VERIFIED - USA</vt:lpwstr>
  </property>
  <property fmtid="{D5CDD505-2E9C-101B-9397-08002B2CF9AE}" pid="14" name="SectionIssuedDate">
    <vt:lpwstr>&lt;SectionIssuedDate&gt;</vt:lpwstr>
  </property>
  <property fmtid="{D5CDD505-2E9C-101B-9397-08002B2CF9AE}" pid="15" name="UserField1">
    <vt:lpwstr>O'Hagin</vt:lpwstr>
  </property>
  <property fmtid="{D5CDD505-2E9C-101B-9397-08002B2CF9AE}" pid="16" name="UserField2">
    <vt:lpwstr>Product Master Section</vt:lpwstr>
  </property>
  <property fmtid="{D5CDD505-2E9C-101B-9397-08002B2CF9AE}" pid="17" name="UserField3">
    <vt:lpwstr>April 6, 2026 - VERIFIED - USA</vt:lpwstr>
  </property>
  <property fmtid="{D5CDD505-2E9C-101B-9397-08002B2CF9AE}" pid="18" name="UserField4">
    <vt:lpwstr>Section 07 72 19</vt:lpwstr>
  </property>
  <property fmtid="{D5CDD505-2E9C-101B-9397-08002B2CF9AE}" pid="19" name="UserField5">
    <vt:lpwstr>Low-Profile (Tapered) Off-Ridge Attic/Roof Vents</vt:lpwstr>
  </property>
</Properties>
</file>